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3C2CB3D5" w:rsidR="002A2C5B" w:rsidRDefault="00B0762A">
      <w:pPr>
        <w:pStyle w:val="Heading1"/>
        <w:spacing w:before="0" w:after="0"/>
        <w:contextualSpacing/>
        <w:jc w:val="center"/>
        <w:rPr>
          <w:rFonts w:ascii="Arial" w:eastAsia="Arial" w:hAnsi="Arial" w:cs="Arial"/>
          <w:sz w:val="28"/>
          <w:szCs w:val="28"/>
        </w:rPr>
      </w:pPr>
      <w:r>
        <w:rPr>
          <w:rFonts w:ascii="Arial" w:eastAsia="Arial" w:hAnsi="Arial" w:cs="Arial"/>
          <w:sz w:val="28"/>
          <w:szCs w:val="28"/>
        </w:rPr>
        <w:t>DSWD DROMIC Report #6</w:t>
      </w:r>
      <w:r w:rsidR="008F698C">
        <w:rPr>
          <w:rFonts w:ascii="Arial" w:eastAsia="Arial" w:hAnsi="Arial" w:cs="Arial"/>
          <w:sz w:val="28"/>
          <w:szCs w:val="28"/>
        </w:rPr>
        <w:t>9</w:t>
      </w:r>
      <w:r w:rsidR="00C77693">
        <w:rPr>
          <w:rFonts w:ascii="Arial" w:eastAsia="Arial" w:hAnsi="Arial" w:cs="Arial"/>
          <w:sz w:val="28"/>
          <w:szCs w:val="28"/>
        </w:rPr>
        <w:t>5</w:t>
      </w:r>
      <w:r w:rsidR="002A7D6A">
        <w:rPr>
          <w:rFonts w:ascii="Arial" w:eastAsia="Arial" w:hAnsi="Arial" w:cs="Arial"/>
          <w:sz w:val="28"/>
          <w:szCs w:val="28"/>
        </w:rPr>
        <w:t xml:space="preserve"> on the Coronavirus Disease (COVID19)</w:t>
      </w:r>
    </w:p>
    <w:p w14:paraId="3F11FAFB" w14:textId="088E24F0"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186C34">
        <w:rPr>
          <w:rFonts w:ascii="Arial" w:eastAsia="Arial" w:hAnsi="Arial" w:cs="Arial"/>
          <w:sz w:val="24"/>
          <w:szCs w:val="24"/>
        </w:rPr>
        <w:t>3</w:t>
      </w:r>
      <w:r w:rsidR="00C77693">
        <w:rPr>
          <w:rFonts w:ascii="Arial" w:eastAsia="Arial" w:hAnsi="Arial" w:cs="Arial"/>
          <w:sz w:val="24"/>
          <w:szCs w:val="24"/>
        </w:rPr>
        <w:t>1</w:t>
      </w:r>
      <w:r w:rsidR="002A7D6A">
        <w:rPr>
          <w:rFonts w:ascii="Arial" w:eastAsia="Arial" w:hAnsi="Arial" w:cs="Arial"/>
          <w:sz w:val="24"/>
          <w:szCs w:val="24"/>
        </w:rPr>
        <w:t xml:space="preserve"> May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6B852B3A" w:rsidR="002A2C5B" w:rsidRDefault="002A7D6A">
      <w:pPr>
        <w:widowControl/>
        <w:spacing w:after="0" w:line="240" w:lineRule="auto"/>
        <w:contextualSpacing/>
        <w:jc w:val="both"/>
        <w:rPr>
          <w:rFonts w:ascii="Arial" w:eastAsia="Arial" w:hAnsi="Arial" w:cs="Arial"/>
          <w:b/>
          <w:bCs/>
          <w:sz w:val="24"/>
          <w:szCs w:val="24"/>
        </w:rPr>
      </w:pPr>
      <w:r>
        <w:rPr>
          <w:rFonts w:ascii="Arial" w:eastAsia="Arial" w:hAnsi="Arial" w:cs="Arial"/>
          <w:sz w:val="24"/>
          <w:szCs w:val="24"/>
        </w:rPr>
        <w:t xml:space="preserve">As of </w:t>
      </w:r>
      <w:r w:rsidR="00312E38">
        <w:rPr>
          <w:rFonts w:ascii="Arial" w:eastAsia="Arial" w:hAnsi="Arial" w:cs="Arial"/>
          <w:b/>
          <w:color w:val="0070C0"/>
          <w:sz w:val="24"/>
          <w:szCs w:val="24"/>
        </w:rPr>
        <w:t>3</w:t>
      </w:r>
      <w:r w:rsidR="00D5577A">
        <w:rPr>
          <w:rFonts w:ascii="Arial" w:eastAsia="Arial" w:hAnsi="Arial" w:cs="Arial"/>
          <w:b/>
          <w:color w:val="0070C0"/>
          <w:sz w:val="24"/>
          <w:szCs w:val="24"/>
        </w:rPr>
        <w:t>1</w:t>
      </w:r>
      <w:r>
        <w:rPr>
          <w:rFonts w:ascii="Arial" w:eastAsia="Arial" w:hAnsi="Arial" w:cs="Arial"/>
          <w:b/>
          <w:color w:val="0070C0"/>
          <w:sz w:val="24"/>
          <w:szCs w:val="24"/>
        </w:rPr>
        <w:t xml:space="preserve"> May 2021, 4PM</w:t>
      </w:r>
      <w:r>
        <w:rPr>
          <w:rFonts w:ascii="Arial" w:eastAsia="Arial" w:hAnsi="Arial" w:cs="Arial"/>
          <w:sz w:val="24"/>
          <w:szCs w:val="24"/>
        </w:rPr>
        <w:t xml:space="preserve">, the Department of Health (DOH) has recorded a total of </w:t>
      </w:r>
      <w:r w:rsidR="00D5577A" w:rsidRPr="00D5577A">
        <w:rPr>
          <w:rFonts w:ascii="Arial" w:eastAsia="Arial" w:hAnsi="Arial" w:cs="Arial"/>
          <w:b/>
          <w:color w:val="0070C0"/>
          <w:sz w:val="24"/>
          <w:szCs w:val="24"/>
        </w:rPr>
        <w:t>1,230,301</w:t>
      </w:r>
      <w:r w:rsidR="00D5577A">
        <w:rPr>
          <w:rFonts w:ascii="Arial" w:eastAsia="Arial" w:hAnsi="Arial" w:cs="Arial"/>
          <w:b/>
          <w:color w:val="0070C0"/>
          <w:sz w:val="24"/>
          <w:szCs w:val="24"/>
        </w:rPr>
        <w:t xml:space="preserve"> </w:t>
      </w:r>
      <w:r>
        <w:rPr>
          <w:rFonts w:ascii="Arial" w:eastAsia="Arial" w:hAnsi="Arial" w:cs="Arial"/>
          <w:b/>
          <w:color w:val="0070C0"/>
          <w:sz w:val="24"/>
          <w:szCs w:val="24"/>
        </w:rPr>
        <w:t>confirmed cases</w:t>
      </w:r>
      <w:r>
        <w:rPr>
          <w:rFonts w:ascii="Arial" w:eastAsia="Arial" w:hAnsi="Arial" w:cs="Arial"/>
          <w:sz w:val="24"/>
          <w:szCs w:val="24"/>
        </w:rPr>
        <w:t>;</w:t>
      </w:r>
      <w:r>
        <w:rPr>
          <w:rFonts w:ascii="Arial" w:eastAsia="Arial" w:hAnsi="Arial" w:cs="Arial"/>
          <w:color w:val="0070C0"/>
          <w:sz w:val="24"/>
          <w:szCs w:val="24"/>
        </w:rPr>
        <w:t xml:space="preserve"> </w:t>
      </w:r>
      <w:r>
        <w:rPr>
          <w:rFonts w:ascii="Arial" w:eastAsia="Arial" w:hAnsi="Arial" w:cs="Arial"/>
          <w:sz w:val="24"/>
          <w:szCs w:val="24"/>
        </w:rPr>
        <w:t xml:space="preserve">of which, </w:t>
      </w:r>
      <w:r w:rsidR="00D5577A" w:rsidRPr="00D5577A">
        <w:rPr>
          <w:rFonts w:ascii="Arial" w:eastAsia="Arial" w:hAnsi="Arial" w:cs="Arial"/>
          <w:b/>
          <w:color w:val="0070C0"/>
          <w:sz w:val="24"/>
          <w:szCs w:val="24"/>
        </w:rPr>
        <w:t>54,290</w:t>
      </w:r>
      <w:r w:rsidR="00D5577A">
        <w:rPr>
          <w:rFonts w:ascii="Arial" w:eastAsia="Arial" w:hAnsi="Arial" w:cs="Arial"/>
          <w:b/>
          <w:color w:val="0070C0"/>
          <w:sz w:val="24"/>
          <w:szCs w:val="24"/>
        </w:rPr>
        <w:t xml:space="preserve"> </w:t>
      </w:r>
      <w:r>
        <w:rPr>
          <w:rFonts w:ascii="Arial" w:eastAsia="Arial" w:hAnsi="Arial" w:cs="Arial"/>
          <w:sz w:val="24"/>
          <w:szCs w:val="24"/>
        </w:rPr>
        <w:t xml:space="preserve">are </w:t>
      </w:r>
      <w:r>
        <w:rPr>
          <w:rFonts w:ascii="Arial" w:eastAsia="Arial" w:hAnsi="Arial" w:cs="Arial"/>
          <w:b/>
          <w:color w:val="0070C0"/>
          <w:sz w:val="24"/>
          <w:szCs w:val="24"/>
        </w:rPr>
        <w:t>active</w:t>
      </w:r>
      <w:r>
        <w:rPr>
          <w:rFonts w:ascii="Arial" w:eastAsia="Arial" w:hAnsi="Arial" w:cs="Arial"/>
          <w:sz w:val="24"/>
          <w:szCs w:val="24"/>
        </w:rPr>
        <w:t>,</w:t>
      </w:r>
      <w:r w:rsidR="003F3EA8">
        <w:rPr>
          <w:rFonts w:ascii="Arial" w:eastAsia="Arial" w:hAnsi="Arial" w:cs="Arial"/>
          <w:color w:val="0070C0"/>
          <w:sz w:val="24"/>
          <w:szCs w:val="24"/>
        </w:rPr>
        <w:t xml:space="preserve"> </w:t>
      </w:r>
      <w:r w:rsidR="00D5577A" w:rsidRPr="00D5577A">
        <w:rPr>
          <w:rFonts w:ascii="Arial" w:eastAsia="Arial" w:hAnsi="Arial" w:cs="Arial"/>
          <w:b/>
          <w:color w:val="0070C0"/>
          <w:sz w:val="24"/>
          <w:szCs w:val="24"/>
        </w:rPr>
        <w:t>1,155,045</w:t>
      </w:r>
      <w:r w:rsidR="00D5577A">
        <w:rPr>
          <w:rFonts w:ascii="Arial" w:eastAsia="Arial" w:hAnsi="Arial" w:cs="Arial"/>
          <w:b/>
          <w:color w:val="0070C0"/>
          <w:sz w:val="24"/>
          <w:szCs w:val="24"/>
        </w:rPr>
        <w:t xml:space="preserve"> </w:t>
      </w:r>
      <w:r>
        <w:rPr>
          <w:rFonts w:ascii="Arial" w:eastAsia="Arial" w:hAnsi="Arial" w:cs="Arial"/>
          <w:sz w:val="24"/>
          <w:szCs w:val="24"/>
        </w:rPr>
        <w:t xml:space="preserve">have </w:t>
      </w:r>
      <w:r>
        <w:rPr>
          <w:rFonts w:ascii="Arial" w:eastAsia="Arial" w:hAnsi="Arial" w:cs="Arial"/>
          <w:b/>
          <w:color w:val="0070C0"/>
          <w:sz w:val="24"/>
          <w:szCs w:val="24"/>
        </w:rPr>
        <w:t>recovered</w:t>
      </w:r>
      <w:r>
        <w:rPr>
          <w:rFonts w:ascii="Arial" w:eastAsia="Arial" w:hAnsi="Arial" w:cs="Arial"/>
          <w:color w:val="0070C0"/>
          <w:sz w:val="24"/>
          <w:szCs w:val="24"/>
        </w:rPr>
        <w:t xml:space="preserve"> </w:t>
      </w:r>
      <w:r>
        <w:rPr>
          <w:rFonts w:ascii="Arial" w:eastAsia="Arial" w:hAnsi="Arial" w:cs="Arial"/>
          <w:sz w:val="24"/>
          <w:szCs w:val="24"/>
        </w:rPr>
        <w:t xml:space="preserve">and </w:t>
      </w:r>
      <w:r w:rsidR="00D5577A" w:rsidRPr="00D5577A">
        <w:rPr>
          <w:rFonts w:ascii="Arial" w:eastAsia="Arial" w:hAnsi="Arial" w:cs="Arial"/>
          <w:b/>
          <w:color w:val="0070C0"/>
          <w:sz w:val="24"/>
          <w:szCs w:val="24"/>
        </w:rPr>
        <w:t>20,966</w:t>
      </w:r>
      <w:r w:rsidR="00D5577A">
        <w:rPr>
          <w:rFonts w:ascii="Arial" w:eastAsia="Arial" w:hAnsi="Arial" w:cs="Arial"/>
          <w:b/>
          <w:color w:val="0070C0"/>
          <w:sz w:val="24"/>
          <w:szCs w:val="24"/>
        </w:rPr>
        <w:t xml:space="preserve"> </w:t>
      </w:r>
      <w:r>
        <w:rPr>
          <w:rFonts w:ascii="Arial" w:eastAsia="Arial" w:hAnsi="Arial" w:cs="Arial"/>
          <w:b/>
          <w:color w:val="0070C0"/>
          <w:sz w:val="24"/>
          <w:szCs w:val="24"/>
        </w:rPr>
        <w:t>deaths</w:t>
      </w:r>
      <w:r>
        <w:rPr>
          <w:rFonts w:ascii="Arial" w:eastAsia="Arial" w:hAnsi="Arial" w:cs="Arial"/>
          <w:sz w:val="24"/>
          <w:szCs w:val="24"/>
        </w:rPr>
        <w:t>.</w:t>
      </w:r>
    </w:p>
    <w:p w14:paraId="6C5814FC" w14:textId="0C4F9151" w:rsidR="002A2C5B" w:rsidRDefault="002A7D6A">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F698C">
        <w:rPr>
          <w:rFonts w:ascii="Arial" w:eastAsia="Arial" w:hAnsi="Arial" w:cs="Arial"/>
          <w:i/>
          <w:color w:val="0070C0"/>
          <w:sz w:val="16"/>
          <w:szCs w:val="16"/>
        </w:rPr>
        <w:t>urce: DOH-COVID-19 Bulletin #44</w:t>
      </w:r>
      <w:r w:rsidR="00D5577A">
        <w:rPr>
          <w:rFonts w:ascii="Arial" w:eastAsia="Arial" w:hAnsi="Arial" w:cs="Arial"/>
          <w:i/>
          <w:color w:val="0070C0"/>
          <w:sz w:val="16"/>
          <w:szCs w:val="16"/>
        </w:rPr>
        <w:t>3</w:t>
      </w:r>
    </w:p>
    <w:p w14:paraId="04EBF6F4" w14:textId="77777777" w:rsidR="002A2C5B" w:rsidRDefault="002A2C5B">
      <w:pPr>
        <w:pStyle w:val="NoSpacing1"/>
        <w:rPr>
          <w:rFonts w:ascii="Arial" w:hAnsi="Arial" w:cs="Arial"/>
          <w:b/>
          <w:color w:val="002060"/>
          <w:sz w:val="24"/>
          <w:szCs w:val="21"/>
        </w:rPr>
      </w:pPr>
      <w:bookmarkStart w:id="0" w:name="_GoBack"/>
      <w:bookmarkEnd w:id="0"/>
    </w:p>
    <w:p w14:paraId="6B6D9CA5" w14:textId="77777777"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3B9174C5" w:rsidR="002A2C5B" w:rsidRPr="00186C34" w:rsidRDefault="002A7D6A">
      <w:pPr>
        <w:spacing w:after="0" w:line="240" w:lineRule="auto"/>
        <w:contextualSpacing/>
        <w:jc w:val="both"/>
        <w:rPr>
          <w:rFonts w:ascii="Arial" w:eastAsia="Arial" w:hAnsi="Arial" w:cs="Arial"/>
          <w:sz w:val="24"/>
          <w:szCs w:val="24"/>
        </w:rPr>
      </w:pPr>
      <w:bookmarkStart w:id="1" w:name="_heading=h.1fob9te" w:colFirst="0" w:colLast="0"/>
      <w:bookmarkEnd w:id="1"/>
      <w:r w:rsidRPr="00186C34">
        <w:rPr>
          <w:rFonts w:ascii="Arial" w:eastAsia="Arial" w:hAnsi="Arial" w:cs="Arial"/>
          <w:sz w:val="24"/>
          <w:szCs w:val="24"/>
        </w:rPr>
        <w:t>A total of</w:t>
      </w:r>
      <w:r w:rsidRPr="00186C34">
        <w:rPr>
          <w:rFonts w:ascii="Arial" w:eastAsia="Arial" w:hAnsi="Arial" w:cs="Arial"/>
          <w:b/>
          <w:bCs/>
          <w:sz w:val="24"/>
          <w:szCs w:val="24"/>
        </w:rPr>
        <w:t xml:space="preserve"> </w:t>
      </w:r>
      <w:r w:rsidRPr="00D5577A">
        <w:rPr>
          <w:rFonts w:ascii="Arial" w:eastAsia="Arial" w:hAnsi="Arial" w:cs="Arial"/>
          <w:b/>
          <w:color w:val="0070C0"/>
          <w:sz w:val="24"/>
          <w:szCs w:val="24"/>
        </w:rPr>
        <w:t>₱</w:t>
      </w:r>
      <w:r w:rsidR="00D5577A" w:rsidRPr="00D5577A">
        <w:rPr>
          <w:rFonts w:ascii="Arial" w:eastAsia="Arial" w:hAnsi="Arial" w:cs="Arial"/>
          <w:b/>
          <w:bCs/>
          <w:color w:val="0070C0"/>
          <w:sz w:val="24"/>
          <w:szCs w:val="24"/>
        </w:rPr>
        <w:t xml:space="preserve">2,344,700,904.77 </w:t>
      </w:r>
      <w:r w:rsidRPr="00186C34">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D5577A">
        <w:rPr>
          <w:rFonts w:ascii="Arial" w:eastAsia="Arial" w:hAnsi="Arial" w:cs="Arial"/>
          <w:b/>
          <w:color w:val="0070C0"/>
          <w:sz w:val="24"/>
          <w:szCs w:val="24"/>
        </w:rPr>
        <w:t>₱</w:t>
      </w:r>
      <w:r w:rsidR="00D5577A" w:rsidRPr="00D5577A">
        <w:rPr>
          <w:rFonts w:ascii="Arial" w:eastAsia="Arial" w:hAnsi="Arial" w:cs="Arial"/>
          <w:b/>
          <w:color w:val="0070C0"/>
          <w:sz w:val="24"/>
          <w:szCs w:val="24"/>
        </w:rPr>
        <w:t xml:space="preserve">1,795,632,649.14 </w:t>
      </w:r>
      <w:r w:rsidRPr="00186C34">
        <w:rPr>
          <w:rFonts w:ascii="Arial" w:eastAsia="Arial" w:hAnsi="Arial" w:cs="Arial"/>
          <w:bCs/>
          <w:sz w:val="24"/>
          <w:szCs w:val="24"/>
        </w:rPr>
        <w:t>was</w:t>
      </w:r>
      <w:r w:rsidRPr="00186C34">
        <w:rPr>
          <w:rFonts w:ascii="Arial" w:eastAsia="Arial" w:hAnsi="Arial" w:cs="Arial"/>
          <w:sz w:val="24"/>
          <w:szCs w:val="24"/>
        </w:rPr>
        <w:t xml:space="preserve"> provided by </w:t>
      </w:r>
      <w:r w:rsidRPr="00D5577A">
        <w:rPr>
          <w:rFonts w:ascii="Arial" w:eastAsia="Arial" w:hAnsi="Arial" w:cs="Arial"/>
          <w:b/>
          <w:color w:val="0070C0"/>
          <w:sz w:val="24"/>
          <w:szCs w:val="24"/>
        </w:rPr>
        <w:t>DSWD</w:t>
      </w:r>
      <w:r w:rsidRPr="00186C34">
        <w:rPr>
          <w:rFonts w:ascii="Arial" w:eastAsia="Arial" w:hAnsi="Arial" w:cs="Arial"/>
          <w:sz w:val="24"/>
          <w:szCs w:val="24"/>
        </w:rPr>
        <w:t>,</w:t>
      </w:r>
      <w:r w:rsidRPr="00186C34">
        <w:rPr>
          <w:rFonts w:ascii="Arial" w:eastAsia="Arial" w:hAnsi="Arial" w:cs="Arial"/>
          <w:b/>
          <w:sz w:val="24"/>
          <w:szCs w:val="24"/>
        </w:rPr>
        <w:t xml:space="preserve"> ₱</w:t>
      </w:r>
      <w:r w:rsidR="00D91EA6" w:rsidRPr="00186C34">
        <w:rPr>
          <w:rFonts w:ascii="Arial" w:eastAsia="Arial" w:hAnsi="Arial" w:cs="Arial"/>
          <w:b/>
          <w:bCs/>
          <w:sz w:val="24"/>
          <w:szCs w:val="24"/>
        </w:rPr>
        <w:t xml:space="preserve">517,217,845.67 </w:t>
      </w:r>
      <w:r w:rsidRPr="00186C34">
        <w:rPr>
          <w:rFonts w:ascii="Arial" w:eastAsia="Arial" w:hAnsi="Arial" w:cs="Arial"/>
          <w:sz w:val="24"/>
          <w:szCs w:val="24"/>
        </w:rPr>
        <w:t xml:space="preserve">from </w:t>
      </w:r>
      <w:r w:rsidRPr="00186C34">
        <w:rPr>
          <w:rFonts w:ascii="Arial" w:eastAsia="Arial" w:hAnsi="Arial" w:cs="Arial"/>
          <w:b/>
          <w:sz w:val="24"/>
          <w:szCs w:val="24"/>
        </w:rPr>
        <w:t>NGOs</w:t>
      </w:r>
      <w:r w:rsidRPr="00186C34">
        <w:rPr>
          <w:rFonts w:ascii="Arial" w:eastAsia="Arial" w:hAnsi="Arial" w:cs="Arial"/>
          <w:sz w:val="24"/>
          <w:szCs w:val="24"/>
        </w:rPr>
        <w:t xml:space="preserve">, and </w:t>
      </w:r>
      <w:r w:rsidRPr="00186C34">
        <w:rPr>
          <w:rFonts w:ascii="Arial" w:eastAsia="Arial" w:hAnsi="Arial" w:cs="Arial"/>
          <w:b/>
          <w:sz w:val="24"/>
          <w:szCs w:val="24"/>
        </w:rPr>
        <w:t>₱</w:t>
      </w:r>
      <w:r w:rsidRPr="00186C34">
        <w:rPr>
          <w:rFonts w:ascii="Arial" w:eastAsia="Arial" w:hAnsi="Arial" w:cs="Arial"/>
          <w:b/>
          <w:bCs/>
          <w:sz w:val="24"/>
          <w:szCs w:val="24"/>
        </w:rPr>
        <w:t xml:space="preserve">31,850,409.96 </w:t>
      </w:r>
      <w:r w:rsidRPr="00186C34">
        <w:rPr>
          <w:rFonts w:ascii="Arial" w:eastAsia="Arial" w:hAnsi="Arial" w:cs="Arial"/>
          <w:sz w:val="24"/>
          <w:szCs w:val="24"/>
        </w:rPr>
        <w:t xml:space="preserve">from </w:t>
      </w:r>
      <w:r w:rsidRPr="00186C34">
        <w:rPr>
          <w:rFonts w:ascii="Arial" w:eastAsia="Arial" w:hAnsi="Arial" w:cs="Arial"/>
          <w:b/>
          <w:sz w:val="24"/>
          <w:szCs w:val="24"/>
          <w:lang w:val="en-US"/>
        </w:rPr>
        <w:t xml:space="preserve">other </w:t>
      </w:r>
      <w:r w:rsidRPr="00186C34">
        <w:rPr>
          <w:rFonts w:ascii="Arial" w:eastAsia="Arial" w:hAnsi="Arial" w:cs="Arial"/>
          <w:b/>
          <w:sz w:val="24"/>
          <w:szCs w:val="24"/>
        </w:rPr>
        <w:t>Partners</w:t>
      </w:r>
      <w:r w:rsidRPr="00186C34">
        <w:rPr>
          <w:rFonts w:ascii="Arial" w:eastAsia="Arial" w:hAnsi="Arial" w:cs="Arial"/>
          <w:b/>
          <w:sz w:val="20"/>
          <w:szCs w:val="20"/>
        </w:rPr>
        <w:t xml:space="preserve"> </w:t>
      </w:r>
      <w:r w:rsidRPr="00186C34">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1E38BB25" w14:textId="57C321DA" w:rsidR="002A2C5B"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5000" w:type="pct"/>
        <w:tblCellMar>
          <w:left w:w="0" w:type="dxa"/>
          <w:right w:w="0" w:type="dxa"/>
        </w:tblCellMar>
        <w:tblLook w:val="04A0" w:firstRow="1" w:lastRow="0" w:firstColumn="1" w:lastColumn="0" w:noHBand="0" w:noVBand="1"/>
      </w:tblPr>
      <w:tblGrid>
        <w:gridCol w:w="168"/>
        <w:gridCol w:w="4018"/>
        <w:gridCol w:w="1514"/>
        <w:gridCol w:w="1315"/>
        <w:gridCol w:w="1216"/>
        <w:gridCol w:w="1512"/>
      </w:tblGrid>
      <w:tr w:rsidR="00D5577A" w14:paraId="172FD5D1" w14:textId="77777777" w:rsidTr="00D5577A">
        <w:trPr>
          <w:trHeight w:val="20"/>
          <w:tblHeader/>
        </w:trPr>
        <w:tc>
          <w:tcPr>
            <w:tcW w:w="2148"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61EC5DC7" w14:textId="77777777" w:rsidR="00D5577A" w:rsidRDefault="00D5577A" w:rsidP="00D5577A">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2"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43D6816C" w14:textId="77777777" w:rsidR="00D5577A" w:rsidRDefault="00D5577A" w:rsidP="00D5577A">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D5577A" w14:paraId="574B423D" w14:textId="77777777" w:rsidTr="00D5577A">
        <w:trPr>
          <w:trHeight w:val="20"/>
          <w:tblHeader/>
        </w:trPr>
        <w:tc>
          <w:tcPr>
            <w:tcW w:w="2148" w:type="pct"/>
            <w:gridSpan w:val="2"/>
            <w:vMerge/>
            <w:tcBorders>
              <w:top w:val="single" w:sz="4" w:space="0" w:color="000000"/>
              <w:left w:val="single" w:sz="4" w:space="0" w:color="000000"/>
              <w:bottom w:val="nil"/>
              <w:right w:val="single" w:sz="4" w:space="0" w:color="000000"/>
            </w:tcBorders>
            <w:vAlign w:val="center"/>
            <w:hideMark/>
          </w:tcPr>
          <w:p w14:paraId="6EA70FBE" w14:textId="77777777" w:rsidR="00D5577A" w:rsidRDefault="00D5577A" w:rsidP="00D5577A">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nil"/>
              <w:right w:val="single" w:sz="4" w:space="0" w:color="000000"/>
            </w:tcBorders>
            <w:shd w:val="clear" w:color="808080" w:fill="808080"/>
            <w:vAlign w:val="center"/>
            <w:hideMark/>
          </w:tcPr>
          <w:p w14:paraId="1A13DBD2" w14:textId="77777777" w:rsidR="00D5577A" w:rsidRDefault="00D5577A" w:rsidP="00D5577A">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06E4BB11" w14:textId="77777777" w:rsidR="00D5577A" w:rsidRDefault="00D5577A" w:rsidP="00D5577A">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0FE9425C" w14:textId="77777777" w:rsidR="00D5577A" w:rsidRDefault="00D5577A" w:rsidP="00D5577A">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nil"/>
              <w:bottom w:val="single" w:sz="4" w:space="0" w:color="000000"/>
              <w:right w:val="single" w:sz="4" w:space="0" w:color="000000"/>
            </w:tcBorders>
            <w:shd w:val="clear" w:color="FF0000" w:fill="808080"/>
            <w:vAlign w:val="center"/>
            <w:hideMark/>
          </w:tcPr>
          <w:p w14:paraId="02A38C55" w14:textId="77777777" w:rsidR="00D5577A" w:rsidRDefault="00D5577A" w:rsidP="00D5577A">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D5577A" w14:paraId="1E09D1C1"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42C68E6" w14:textId="77777777" w:rsidR="00D5577A" w:rsidRDefault="00D5577A" w:rsidP="00D5577A">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76C11545" w14:textId="67E86BCD"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795,632,649.14 </w:t>
            </w:r>
          </w:p>
        </w:tc>
        <w:tc>
          <w:tcPr>
            <w:tcW w:w="675" w:type="pct"/>
            <w:tcBorders>
              <w:top w:val="nil"/>
              <w:left w:val="nil"/>
              <w:bottom w:val="single" w:sz="4" w:space="0" w:color="000000"/>
              <w:right w:val="single" w:sz="4" w:space="0" w:color="000000"/>
            </w:tcBorders>
            <w:shd w:val="clear" w:color="A5A5A5" w:fill="A5A5A5"/>
            <w:noWrap/>
            <w:vAlign w:val="bottom"/>
            <w:hideMark/>
          </w:tcPr>
          <w:p w14:paraId="6859F079" w14:textId="0ADF25E7"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7,217,845.67 </w:t>
            </w:r>
          </w:p>
        </w:tc>
        <w:tc>
          <w:tcPr>
            <w:tcW w:w="624" w:type="pct"/>
            <w:tcBorders>
              <w:top w:val="nil"/>
              <w:left w:val="nil"/>
              <w:bottom w:val="single" w:sz="4" w:space="0" w:color="000000"/>
              <w:right w:val="single" w:sz="4" w:space="0" w:color="000000"/>
            </w:tcBorders>
            <w:shd w:val="clear" w:color="A5A5A5" w:fill="A5A5A5"/>
            <w:noWrap/>
            <w:vAlign w:val="bottom"/>
            <w:hideMark/>
          </w:tcPr>
          <w:p w14:paraId="5D6B4E43" w14:textId="083A6492"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78A6474A" w14:textId="4B35FB16"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344,700,904.77 </w:t>
            </w:r>
          </w:p>
        </w:tc>
      </w:tr>
      <w:tr w:rsidR="00D5577A" w14:paraId="06EB0786"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9C093EE"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6BF801DA" w14:textId="50D1837E"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5,447,645.18 </w:t>
            </w:r>
          </w:p>
        </w:tc>
        <w:tc>
          <w:tcPr>
            <w:tcW w:w="675" w:type="pct"/>
            <w:tcBorders>
              <w:top w:val="nil"/>
              <w:left w:val="nil"/>
              <w:bottom w:val="single" w:sz="4" w:space="0" w:color="000000"/>
              <w:right w:val="single" w:sz="4" w:space="0" w:color="000000"/>
            </w:tcBorders>
            <w:shd w:val="clear" w:color="A5A5A5" w:fill="A5A5A5"/>
            <w:noWrap/>
            <w:vAlign w:val="bottom"/>
            <w:hideMark/>
          </w:tcPr>
          <w:p w14:paraId="246BF3B8" w14:textId="69B91A5D"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5C71A67E" w14:textId="0413058B"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F0D2903" w14:textId="52DC4443"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20,857,645.18 </w:t>
            </w:r>
          </w:p>
        </w:tc>
      </w:tr>
      <w:tr w:rsidR="00D5577A" w14:paraId="407D243A"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8C525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7F3F589F" w14:textId="5F966558"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448,293.22 </w:t>
            </w:r>
          </w:p>
        </w:tc>
        <w:tc>
          <w:tcPr>
            <w:tcW w:w="675" w:type="pct"/>
            <w:tcBorders>
              <w:top w:val="nil"/>
              <w:left w:val="nil"/>
              <w:bottom w:val="single" w:sz="4" w:space="0" w:color="000000"/>
              <w:right w:val="single" w:sz="4" w:space="0" w:color="000000"/>
            </w:tcBorders>
            <w:shd w:val="clear" w:color="auto" w:fill="auto"/>
            <w:noWrap/>
            <w:vAlign w:val="bottom"/>
            <w:hideMark/>
          </w:tcPr>
          <w:p w14:paraId="3C37D27C" w14:textId="4E7D1FE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4492B4B1" w14:textId="4EA0419F"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B2AB561" w14:textId="01E3EF6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448,293.22 </w:t>
            </w:r>
          </w:p>
        </w:tc>
      </w:tr>
      <w:tr w:rsidR="00D5577A" w14:paraId="49E94E82"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E3A4A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731785D" w14:textId="14F58801"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403,816.36 </w:t>
            </w:r>
          </w:p>
        </w:tc>
        <w:tc>
          <w:tcPr>
            <w:tcW w:w="675" w:type="pct"/>
            <w:tcBorders>
              <w:top w:val="nil"/>
              <w:left w:val="nil"/>
              <w:bottom w:val="single" w:sz="4" w:space="0" w:color="000000"/>
              <w:right w:val="single" w:sz="4" w:space="0" w:color="000000"/>
            </w:tcBorders>
            <w:shd w:val="clear" w:color="auto" w:fill="auto"/>
            <w:noWrap/>
            <w:vAlign w:val="bottom"/>
            <w:hideMark/>
          </w:tcPr>
          <w:p w14:paraId="0FE33066" w14:textId="5107E1B1"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9C47DC4" w14:textId="5F270529"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2199156" w14:textId="6A71D4F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503,816.36 </w:t>
            </w:r>
          </w:p>
        </w:tc>
      </w:tr>
      <w:tr w:rsidR="00D5577A" w14:paraId="74E43B74"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75A8E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3ADD2099" w14:textId="7534F233"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326,950.00 </w:t>
            </w:r>
          </w:p>
        </w:tc>
        <w:tc>
          <w:tcPr>
            <w:tcW w:w="675" w:type="pct"/>
            <w:tcBorders>
              <w:top w:val="nil"/>
              <w:left w:val="nil"/>
              <w:bottom w:val="single" w:sz="4" w:space="0" w:color="000000"/>
              <w:right w:val="single" w:sz="4" w:space="0" w:color="000000"/>
            </w:tcBorders>
            <w:shd w:val="clear" w:color="auto" w:fill="auto"/>
            <w:noWrap/>
            <w:vAlign w:val="bottom"/>
            <w:hideMark/>
          </w:tcPr>
          <w:p w14:paraId="50386B64" w14:textId="0CAC41E0"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F7CC50E" w14:textId="0B9A39B2"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0A068E1" w14:textId="3616590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51,950.00 </w:t>
            </w:r>
          </w:p>
        </w:tc>
      </w:tr>
      <w:tr w:rsidR="00D5577A" w14:paraId="558299CF"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C9C86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421ADE08" w14:textId="1FF07AAB"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228,923.00 </w:t>
            </w:r>
          </w:p>
        </w:tc>
        <w:tc>
          <w:tcPr>
            <w:tcW w:w="675" w:type="pct"/>
            <w:tcBorders>
              <w:top w:val="nil"/>
              <w:left w:val="nil"/>
              <w:bottom w:val="single" w:sz="4" w:space="0" w:color="000000"/>
              <w:right w:val="single" w:sz="4" w:space="0" w:color="000000"/>
            </w:tcBorders>
            <w:shd w:val="clear" w:color="auto" w:fill="auto"/>
            <w:noWrap/>
            <w:vAlign w:val="bottom"/>
            <w:hideMark/>
          </w:tcPr>
          <w:p w14:paraId="1BC4AA0E" w14:textId="3C10B95B"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2BCAA0F" w14:textId="6822CD5D"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AD4EC85" w14:textId="00607CA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78,923.00 </w:t>
            </w:r>
          </w:p>
        </w:tc>
      </w:tr>
      <w:tr w:rsidR="00D5577A" w14:paraId="0C275CCB"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537ED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343562AF" w14:textId="1CC95950"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878,119.10 </w:t>
            </w:r>
          </w:p>
        </w:tc>
        <w:tc>
          <w:tcPr>
            <w:tcW w:w="675" w:type="pct"/>
            <w:tcBorders>
              <w:top w:val="nil"/>
              <w:left w:val="nil"/>
              <w:bottom w:val="single" w:sz="4" w:space="0" w:color="000000"/>
              <w:right w:val="single" w:sz="4" w:space="0" w:color="000000"/>
            </w:tcBorders>
            <w:shd w:val="clear" w:color="auto" w:fill="auto"/>
            <w:noWrap/>
            <w:vAlign w:val="bottom"/>
            <w:hideMark/>
          </w:tcPr>
          <w:p w14:paraId="7F179AFA" w14:textId="3382CBB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47A16CFE" w14:textId="512C593A"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6DF3600" w14:textId="45175BF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385,619.10 </w:t>
            </w:r>
          </w:p>
        </w:tc>
      </w:tr>
      <w:tr w:rsidR="00D5577A" w14:paraId="737C747B"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1F937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1F690D28" w14:textId="33A03362"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3,241,948.00 </w:t>
            </w:r>
          </w:p>
        </w:tc>
        <w:tc>
          <w:tcPr>
            <w:tcW w:w="675" w:type="pct"/>
            <w:tcBorders>
              <w:top w:val="nil"/>
              <w:left w:val="nil"/>
              <w:bottom w:val="single" w:sz="4" w:space="0" w:color="000000"/>
              <w:right w:val="single" w:sz="4" w:space="0" w:color="000000"/>
            </w:tcBorders>
            <w:shd w:val="clear" w:color="auto" w:fill="auto"/>
            <w:noWrap/>
            <w:vAlign w:val="bottom"/>
            <w:hideMark/>
          </w:tcPr>
          <w:p w14:paraId="1C2A719A" w14:textId="6E34D5F3"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2354F205" w14:textId="261F32E3"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CD571D3" w14:textId="3916AC1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34,448.00 </w:t>
            </w:r>
          </w:p>
        </w:tc>
      </w:tr>
      <w:tr w:rsidR="00D5577A" w14:paraId="4522E5DC"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8D81C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37B97DB3" w14:textId="5916EE82"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3,873,283.00 </w:t>
            </w:r>
          </w:p>
        </w:tc>
        <w:tc>
          <w:tcPr>
            <w:tcW w:w="675" w:type="pct"/>
            <w:tcBorders>
              <w:top w:val="nil"/>
              <w:left w:val="nil"/>
              <w:bottom w:val="single" w:sz="4" w:space="0" w:color="000000"/>
              <w:right w:val="single" w:sz="4" w:space="0" w:color="000000"/>
            </w:tcBorders>
            <w:shd w:val="clear" w:color="auto" w:fill="auto"/>
            <w:noWrap/>
            <w:vAlign w:val="bottom"/>
            <w:hideMark/>
          </w:tcPr>
          <w:p w14:paraId="621808E7" w14:textId="64D256EB"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F1A6DB1" w14:textId="7EA7982D"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3EF0F18" w14:textId="7D2BBF7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315,783.00 </w:t>
            </w:r>
          </w:p>
        </w:tc>
      </w:tr>
      <w:tr w:rsidR="00D5577A" w14:paraId="6A5DA3D3"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D8F01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2B8004B7" w14:textId="41B2F870"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270,800.00 </w:t>
            </w:r>
          </w:p>
        </w:tc>
        <w:tc>
          <w:tcPr>
            <w:tcW w:w="675" w:type="pct"/>
            <w:tcBorders>
              <w:top w:val="nil"/>
              <w:left w:val="nil"/>
              <w:bottom w:val="single" w:sz="4" w:space="0" w:color="000000"/>
              <w:right w:val="single" w:sz="4" w:space="0" w:color="000000"/>
            </w:tcBorders>
            <w:shd w:val="clear" w:color="auto" w:fill="auto"/>
            <w:noWrap/>
            <w:vAlign w:val="bottom"/>
            <w:hideMark/>
          </w:tcPr>
          <w:p w14:paraId="6941B034" w14:textId="2CCD3EA4"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8119EEC" w14:textId="5D1494ED"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70A8A04" w14:textId="1111CD4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0,800.00 </w:t>
            </w:r>
          </w:p>
        </w:tc>
      </w:tr>
      <w:tr w:rsidR="00D5577A" w14:paraId="7A5A6D83"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62D6E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5BDB426B" w14:textId="49203969"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28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8FEF4C" w14:textId="3D96448C"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DDBE3B6" w14:textId="1CFEF0FA"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7BBCAA7" w14:textId="7C4EA03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89,000.00 </w:t>
            </w:r>
          </w:p>
        </w:tc>
      </w:tr>
      <w:tr w:rsidR="00D5577A" w14:paraId="535AB3D7"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283CB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74AF0C21" w14:textId="42F27634"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00,318.00 </w:t>
            </w:r>
          </w:p>
        </w:tc>
        <w:tc>
          <w:tcPr>
            <w:tcW w:w="675" w:type="pct"/>
            <w:tcBorders>
              <w:top w:val="nil"/>
              <w:left w:val="nil"/>
              <w:bottom w:val="single" w:sz="4" w:space="0" w:color="000000"/>
              <w:right w:val="single" w:sz="4" w:space="0" w:color="000000"/>
            </w:tcBorders>
            <w:shd w:val="clear" w:color="auto" w:fill="auto"/>
            <w:noWrap/>
            <w:vAlign w:val="bottom"/>
            <w:hideMark/>
          </w:tcPr>
          <w:p w14:paraId="7A71365C" w14:textId="6122DCC3"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43F68AC" w14:textId="64BCE0E0"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F9F750F" w14:textId="3123681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15,318.00 </w:t>
            </w:r>
          </w:p>
        </w:tc>
      </w:tr>
      <w:tr w:rsidR="00D5577A" w14:paraId="001E2E25"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B20E7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1EE15FB2" w14:textId="5290CB3F"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487,663.00 </w:t>
            </w:r>
          </w:p>
        </w:tc>
        <w:tc>
          <w:tcPr>
            <w:tcW w:w="675" w:type="pct"/>
            <w:tcBorders>
              <w:top w:val="nil"/>
              <w:left w:val="nil"/>
              <w:bottom w:val="single" w:sz="4" w:space="0" w:color="000000"/>
              <w:right w:val="single" w:sz="4" w:space="0" w:color="000000"/>
            </w:tcBorders>
            <w:shd w:val="clear" w:color="auto" w:fill="auto"/>
            <w:noWrap/>
            <w:vAlign w:val="bottom"/>
            <w:hideMark/>
          </w:tcPr>
          <w:p w14:paraId="4720E430" w14:textId="053E6B22"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3DEEBF0" w14:textId="5E0E06BB"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A0E429C" w14:textId="0FD0163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87,663.00 </w:t>
            </w:r>
          </w:p>
        </w:tc>
      </w:tr>
      <w:tr w:rsidR="00D5577A" w14:paraId="00D7F2D8"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DD024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59AC5606" w14:textId="2E308BF2"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275,358.80 </w:t>
            </w:r>
          </w:p>
        </w:tc>
        <w:tc>
          <w:tcPr>
            <w:tcW w:w="675" w:type="pct"/>
            <w:tcBorders>
              <w:top w:val="nil"/>
              <w:left w:val="nil"/>
              <w:bottom w:val="single" w:sz="4" w:space="0" w:color="000000"/>
              <w:right w:val="single" w:sz="4" w:space="0" w:color="000000"/>
            </w:tcBorders>
            <w:shd w:val="clear" w:color="auto" w:fill="auto"/>
            <w:noWrap/>
            <w:vAlign w:val="bottom"/>
            <w:hideMark/>
          </w:tcPr>
          <w:p w14:paraId="436D074F" w14:textId="32E70B3C"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8BE4774" w14:textId="51F55DCF"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6C7FA3E" w14:textId="59DBF62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97,858.80 </w:t>
            </w:r>
          </w:p>
        </w:tc>
      </w:tr>
      <w:tr w:rsidR="00D5577A" w14:paraId="367F9F4C"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8C058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51BD3408" w14:textId="2F7F5FEF"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571,040.00 </w:t>
            </w:r>
          </w:p>
        </w:tc>
        <w:tc>
          <w:tcPr>
            <w:tcW w:w="675" w:type="pct"/>
            <w:tcBorders>
              <w:top w:val="nil"/>
              <w:left w:val="nil"/>
              <w:bottom w:val="single" w:sz="4" w:space="0" w:color="000000"/>
              <w:right w:val="single" w:sz="4" w:space="0" w:color="000000"/>
            </w:tcBorders>
            <w:shd w:val="clear" w:color="auto" w:fill="auto"/>
            <w:noWrap/>
            <w:vAlign w:val="bottom"/>
            <w:hideMark/>
          </w:tcPr>
          <w:p w14:paraId="6282056C" w14:textId="079F0AB9"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116FD5E" w14:textId="53F11AAF"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A02BFA9" w14:textId="608A18C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71,040.00 </w:t>
            </w:r>
          </w:p>
        </w:tc>
      </w:tr>
      <w:tr w:rsidR="00D5577A" w14:paraId="05EFBD3B"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0EE57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2B863C02" w14:textId="5808D233"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126,623.60 </w:t>
            </w:r>
          </w:p>
        </w:tc>
        <w:tc>
          <w:tcPr>
            <w:tcW w:w="675" w:type="pct"/>
            <w:tcBorders>
              <w:top w:val="nil"/>
              <w:left w:val="nil"/>
              <w:bottom w:val="single" w:sz="4" w:space="0" w:color="000000"/>
              <w:right w:val="single" w:sz="4" w:space="0" w:color="000000"/>
            </w:tcBorders>
            <w:shd w:val="clear" w:color="auto" w:fill="auto"/>
            <w:noWrap/>
            <w:vAlign w:val="bottom"/>
            <w:hideMark/>
          </w:tcPr>
          <w:p w14:paraId="57B8E587" w14:textId="12856E42"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B4A4CD9" w14:textId="4257E364"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C7314C0" w14:textId="204D79E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26,623.60 </w:t>
            </w:r>
          </w:p>
        </w:tc>
      </w:tr>
      <w:tr w:rsidR="00D5577A" w14:paraId="112082C9"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3B2BB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4E09F16A" w14:textId="6EA7056A"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2,203,705.80 </w:t>
            </w:r>
          </w:p>
        </w:tc>
        <w:tc>
          <w:tcPr>
            <w:tcW w:w="675" w:type="pct"/>
            <w:tcBorders>
              <w:top w:val="nil"/>
              <w:left w:val="nil"/>
              <w:bottom w:val="single" w:sz="4" w:space="0" w:color="000000"/>
              <w:right w:val="single" w:sz="4" w:space="0" w:color="000000"/>
            </w:tcBorders>
            <w:shd w:val="clear" w:color="auto" w:fill="auto"/>
            <w:noWrap/>
            <w:vAlign w:val="bottom"/>
            <w:hideMark/>
          </w:tcPr>
          <w:p w14:paraId="6E7F3DBB" w14:textId="7B9936BD"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2270210D" w14:textId="0047BD3D"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2B0BBC6" w14:textId="21A0ADD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688,705.80 </w:t>
            </w:r>
          </w:p>
        </w:tc>
      </w:tr>
      <w:tr w:rsidR="00D5577A" w14:paraId="455FDC71"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46030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43F0061B" w14:textId="5E36ABC8"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0,786,943.30 </w:t>
            </w:r>
          </w:p>
        </w:tc>
        <w:tc>
          <w:tcPr>
            <w:tcW w:w="675" w:type="pct"/>
            <w:tcBorders>
              <w:top w:val="nil"/>
              <w:left w:val="nil"/>
              <w:bottom w:val="single" w:sz="4" w:space="0" w:color="000000"/>
              <w:right w:val="single" w:sz="4" w:space="0" w:color="000000"/>
            </w:tcBorders>
            <w:shd w:val="clear" w:color="auto" w:fill="auto"/>
            <w:noWrap/>
            <w:vAlign w:val="bottom"/>
            <w:hideMark/>
          </w:tcPr>
          <w:p w14:paraId="6A27015D" w14:textId="2E3D8CE9"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56C3887" w14:textId="7F21D0B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3C19AE3" w14:textId="430B632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9,636,943.30 </w:t>
            </w:r>
          </w:p>
        </w:tc>
      </w:tr>
      <w:tr w:rsidR="00D5577A" w14:paraId="0F1838C3"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98BD1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399B267" w14:textId="615B6CB8"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140,060.00 </w:t>
            </w:r>
          </w:p>
        </w:tc>
        <w:tc>
          <w:tcPr>
            <w:tcW w:w="675" w:type="pct"/>
            <w:tcBorders>
              <w:top w:val="nil"/>
              <w:left w:val="nil"/>
              <w:bottom w:val="single" w:sz="4" w:space="0" w:color="000000"/>
              <w:right w:val="single" w:sz="4" w:space="0" w:color="000000"/>
            </w:tcBorders>
            <w:shd w:val="clear" w:color="auto" w:fill="auto"/>
            <w:noWrap/>
            <w:vAlign w:val="bottom"/>
            <w:hideMark/>
          </w:tcPr>
          <w:p w14:paraId="7A5DFDF8" w14:textId="13972DEE"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2E50A29" w14:textId="5FDC78FB"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7C36C23" w14:textId="3777C1B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40,060.00 </w:t>
            </w:r>
          </w:p>
        </w:tc>
      </w:tr>
      <w:tr w:rsidR="00D5577A" w14:paraId="733F4CF4"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46443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35B4C93A" w14:textId="27622925"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73989394" w14:textId="0F3289FE"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F6288FB" w14:textId="6D926C08"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22DD488" w14:textId="7B78734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D5577A" w14:paraId="629778E7"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782DE4"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43856A68" w14:textId="5D6569DB"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759,600.18 </w:t>
            </w:r>
          </w:p>
        </w:tc>
        <w:tc>
          <w:tcPr>
            <w:tcW w:w="675" w:type="pct"/>
            <w:tcBorders>
              <w:top w:val="nil"/>
              <w:left w:val="nil"/>
              <w:bottom w:val="single" w:sz="4" w:space="0" w:color="000000"/>
              <w:right w:val="single" w:sz="4" w:space="0" w:color="000000"/>
            </w:tcBorders>
            <w:shd w:val="clear" w:color="A5A5A5" w:fill="A5A5A5"/>
            <w:noWrap/>
            <w:vAlign w:val="bottom"/>
            <w:hideMark/>
          </w:tcPr>
          <w:p w14:paraId="704FE4CE" w14:textId="19E621D2"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4409A88C" w14:textId="55F6D9C1"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4193EA7C" w14:textId="66B0980E"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415,710.77 </w:t>
            </w:r>
          </w:p>
        </w:tc>
      </w:tr>
      <w:tr w:rsidR="00D5577A" w14:paraId="53F0CEF1"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06184C"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CDF0868" w14:textId="727C77EA"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368,004.38 </w:t>
            </w:r>
          </w:p>
        </w:tc>
        <w:tc>
          <w:tcPr>
            <w:tcW w:w="675" w:type="pct"/>
            <w:tcBorders>
              <w:top w:val="nil"/>
              <w:left w:val="nil"/>
              <w:bottom w:val="single" w:sz="4" w:space="0" w:color="000000"/>
              <w:right w:val="single" w:sz="4" w:space="0" w:color="000000"/>
            </w:tcBorders>
            <w:shd w:val="clear" w:color="D8D8D8" w:fill="D8D8D8"/>
            <w:noWrap/>
            <w:vAlign w:val="bottom"/>
            <w:hideMark/>
          </w:tcPr>
          <w:p w14:paraId="23524DBB" w14:textId="1F491C3B"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77CD182" w14:textId="464C7112"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A7E2225" w14:textId="6D212CF4"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64,682.38 </w:t>
            </w:r>
          </w:p>
        </w:tc>
      </w:tr>
      <w:tr w:rsidR="00D5577A" w14:paraId="7B83433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3FC3CC"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47578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Norte</w:t>
            </w:r>
          </w:p>
        </w:tc>
        <w:tc>
          <w:tcPr>
            <w:tcW w:w="777" w:type="pct"/>
            <w:tcBorders>
              <w:top w:val="nil"/>
              <w:left w:val="nil"/>
              <w:bottom w:val="single" w:sz="4" w:space="0" w:color="000000"/>
              <w:right w:val="single" w:sz="4" w:space="0" w:color="000000"/>
            </w:tcBorders>
            <w:shd w:val="clear" w:color="auto" w:fill="auto"/>
            <w:noWrap/>
            <w:vAlign w:val="center"/>
            <w:hideMark/>
          </w:tcPr>
          <w:p w14:paraId="48F6B262" w14:textId="6B02665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c>
          <w:tcPr>
            <w:tcW w:w="675" w:type="pct"/>
            <w:tcBorders>
              <w:top w:val="nil"/>
              <w:left w:val="nil"/>
              <w:bottom w:val="single" w:sz="4" w:space="0" w:color="000000"/>
              <w:right w:val="single" w:sz="4" w:space="0" w:color="000000"/>
            </w:tcBorders>
            <w:shd w:val="clear" w:color="auto" w:fill="auto"/>
            <w:noWrap/>
            <w:vAlign w:val="center"/>
            <w:hideMark/>
          </w:tcPr>
          <w:p w14:paraId="3B26449A" w14:textId="4D8061D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6228A1B" w14:textId="327D375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19168F" w14:textId="59F6D7E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r>
      <w:tr w:rsidR="00D5577A" w14:paraId="4BCCFCD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76C73"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C86A3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5B9EC1BA" w14:textId="7B1271F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52.45 </w:t>
            </w:r>
          </w:p>
        </w:tc>
        <w:tc>
          <w:tcPr>
            <w:tcW w:w="675" w:type="pct"/>
            <w:tcBorders>
              <w:top w:val="nil"/>
              <w:left w:val="nil"/>
              <w:bottom w:val="single" w:sz="4" w:space="0" w:color="000000"/>
              <w:right w:val="single" w:sz="4" w:space="0" w:color="000000"/>
            </w:tcBorders>
            <w:shd w:val="clear" w:color="auto" w:fill="auto"/>
            <w:noWrap/>
            <w:vAlign w:val="center"/>
            <w:hideMark/>
          </w:tcPr>
          <w:p w14:paraId="747AD3EF" w14:textId="52589DE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7217016" w14:textId="01FF5CB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D5C400" w14:textId="0AA270F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52.45 </w:t>
            </w:r>
          </w:p>
        </w:tc>
      </w:tr>
      <w:tr w:rsidR="00D5577A" w14:paraId="27EDA3C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0C4023"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05408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13885AC6" w14:textId="55593C8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073.20 </w:t>
            </w:r>
          </w:p>
        </w:tc>
        <w:tc>
          <w:tcPr>
            <w:tcW w:w="675" w:type="pct"/>
            <w:tcBorders>
              <w:top w:val="nil"/>
              <w:left w:val="nil"/>
              <w:bottom w:val="single" w:sz="4" w:space="0" w:color="000000"/>
              <w:right w:val="single" w:sz="4" w:space="0" w:color="000000"/>
            </w:tcBorders>
            <w:shd w:val="clear" w:color="auto" w:fill="auto"/>
            <w:noWrap/>
            <w:vAlign w:val="center"/>
            <w:hideMark/>
          </w:tcPr>
          <w:p w14:paraId="710F2389" w14:textId="301CB5D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CD33527" w14:textId="512D86A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AB1911" w14:textId="678C01D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073.20 </w:t>
            </w:r>
          </w:p>
        </w:tc>
      </w:tr>
      <w:tr w:rsidR="00D5577A" w14:paraId="0BC5B70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B0D3D8"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BBFB6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2AA89AE0" w14:textId="4F019B4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214A51E7" w14:textId="4E7C7E4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B34CC2E" w14:textId="7AE16A7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89E291" w14:textId="47628BC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D5577A" w14:paraId="7C9ECF6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0C80F5"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BC0DE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6E6EE52F" w14:textId="1C0D192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2F5B1CBC" w14:textId="637B9A2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56A180F" w14:textId="60E366A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29E764" w14:textId="079A458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D5577A" w14:paraId="21E52D5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787B8"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6E8DD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7945200A" w14:textId="66C2EFA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BEB07C8" w14:textId="02ACFA3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2967014" w14:textId="4BF1EA3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5682CF" w14:textId="1648529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5577A" w14:paraId="690D5F6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96341"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31B01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143D6FC0" w14:textId="1B82146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13F4C2DD" w14:textId="411CBFF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FE44EE9" w14:textId="577F152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B40414" w14:textId="13E927D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D5577A" w14:paraId="7E43A6D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1136ED"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74F36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3DAA469A" w14:textId="386BB7F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86364C7" w14:textId="2143029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281DF02D" w14:textId="2F15FB7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93A592" w14:textId="3E6813C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D5577A" w14:paraId="3453B6F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651114"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4CE6E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05444149" w14:textId="579066A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2689348F" w14:textId="10C9820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78B21DC6" w14:textId="09D5C07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2D2E3D" w14:textId="0242127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D5577A" w14:paraId="33CCF66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A03081"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E716C8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205C47B7" w14:textId="7466926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F37E976" w14:textId="609E71B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F040D42" w14:textId="6D1CCA8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7DA26D" w14:textId="3CE79EE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5577A" w14:paraId="0E1DF12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5C035"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7B959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4A265749" w14:textId="113E7B0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247.70 </w:t>
            </w:r>
          </w:p>
        </w:tc>
        <w:tc>
          <w:tcPr>
            <w:tcW w:w="675" w:type="pct"/>
            <w:tcBorders>
              <w:top w:val="nil"/>
              <w:left w:val="nil"/>
              <w:bottom w:val="single" w:sz="4" w:space="0" w:color="000000"/>
              <w:right w:val="single" w:sz="4" w:space="0" w:color="000000"/>
            </w:tcBorders>
            <w:shd w:val="clear" w:color="auto" w:fill="auto"/>
            <w:noWrap/>
            <w:vAlign w:val="center"/>
            <w:hideMark/>
          </w:tcPr>
          <w:p w14:paraId="3BEF6369" w14:textId="0436C46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9C58F74" w14:textId="66B1126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1D4CF3" w14:textId="323B096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247.70 </w:t>
            </w:r>
          </w:p>
        </w:tc>
      </w:tr>
      <w:tr w:rsidR="00D5577A" w14:paraId="2830B35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B83337"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918F9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013F2A38" w14:textId="7265C08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6F4351F3" w14:textId="55A81BC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4ABCC8C" w14:textId="6375FD5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D2B9DA" w14:textId="19BB4D7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D5577A" w14:paraId="747A624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DE873"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B72A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4C5B03BB" w14:textId="23F3592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675" w:type="pct"/>
            <w:tcBorders>
              <w:top w:val="nil"/>
              <w:left w:val="nil"/>
              <w:bottom w:val="single" w:sz="4" w:space="0" w:color="000000"/>
              <w:right w:val="single" w:sz="4" w:space="0" w:color="000000"/>
            </w:tcBorders>
            <w:shd w:val="clear" w:color="auto" w:fill="auto"/>
            <w:noWrap/>
            <w:vAlign w:val="center"/>
            <w:hideMark/>
          </w:tcPr>
          <w:p w14:paraId="5AAAEF34" w14:textId="7630057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AA79420" w14:textId="6AFE671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EA8197" w14:textId="76C03B7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D5577A" w14:paraId="2411CE1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18671B"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8244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21D50E8A" w14:textId="25F5BCE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059B8DF1" w14:textId="7CD8988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3BA106CE" w14:textId="5D35586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EE5C7" w14:textId="2E75D94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D5577A" w14:paraId="6658E99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B6D04"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32228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43642482" w14:textId="4CEABB2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73D96C49" w14:textId="40F265B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771C1D49" w14:textId="5F354B5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9C6199" w14:textId="3DFA97D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D5577A" w14:paraId="24DCB6F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066334"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8ACD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79AA8931" w14:textId="73BF434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1E5E10A4" w14:textId="351C53B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9B13687" w14:textId="4055F9B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858F71" w14:textId="2EF389D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D5577A" w14:paraId="2094FE9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633409"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01A1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348659AC" w14:textId="0698D21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212AE9A3" w14:textId="526F519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651D701" w14:textId="1E455DB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B1EB1A" w14:textId="43EF4C1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D5577A" w14:paraId="591D75E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F7BEE6"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63417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67D25541" w14:textId="04629CF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B1D8A37" w14:textId="26D5D4F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74C0D2B" w14:textId="44B726B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A1CC0B" w14:textId="4DE0026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5577A" w14:paraId="207934D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1B3DA"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9D993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2A0BF02F" w14:textId="462A747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709F1B3" w14:textId="6215CF7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38A2377" w14:textId="184C065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7F51FE" w14:textId="4B169EA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5577A" w14:paraId="2A4A93E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EE204F"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5A539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0A466A82" w14:textId="7CB42E9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A70A0BE" w14:textId="4792FEF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DD3769B" w14:textId="64F8C65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7A137E" w14:textId="37DA3DD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5577A" w14:paraId="55C3521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9CC0F"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B6109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55A6A8EC" w14:textId="702851D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5AB578C" w14:textId="27A90EA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94A92B1" w14:textId="6161EF8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EA5B74" w14:textId="52793A7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5577A" w14:paraId="3269F4B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316492"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EC069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5FC48DC4" w14:textId="18B0AAC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127F6EAC" w14:textId="0C11CF6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DC5877D" w14:textId="4E94456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EB996E" w14:textId="1A2FF35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D5577A" w14:paraId="1BAADD1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CFB13"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98DA6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67FF545E" w14:textId="0A558E4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c>
          <w:tcPr>
            <w:tcW w:w="675" w:type="pct"/>
            <w:tcBorders>
              <w:top w:val="nil"/>
              <w:left w:val="nil"/>
              <w:bottom w:val="single" w:sz="4" w:space="0" w:color="000000"/>
              <w:right w:val="single" w:sz="4" w:space="0" w:color="000000"/>
            </w:tcBorders>
            <w:shd w:val="clear" w:color="auto" w:fill="auto"/>
            <w:noWrap/>
            <w:vAlign w:val="center"/>
            <w:hideMark/>
          </w:tcPr>
          <w:p w14:paraId="495487C5" w14:textId="6544FB3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AE96071" w14:textId="1C9AADF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259AA7" w14:textId="2894E45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r>
      <w:tr w:rsidR="00D5577A" w14:paraId="7EFCCAA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FE4AB"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24218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3F2714BB" w14:textId="3DE8B25A" w:rsidR="00D5577A" w:rsidRDefault="00D5577A" w:rsidP="00D5577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595317DC" w14:textId="5771D88A" w:rsidR="00D5577A" w:rsidRDefault="00D5577A" w:rsidP="00D5577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3C7402A" w14:textId="49EB04BE" w:rsidR="00D5577A" w:rsidRDefault="00D5577A" w:rsidP="00D5577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F58504" w14:textId="510AB92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D5577A" w14:paraId="157AC812"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F797ED"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F8C338B" w14:textId="5F87C23E"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232,387.08 </w:t>
            </w:r>
          </w:p>
        </w:tc>
        <w:tc>
          <w:tcPr>
            <w:tcW w:w="675" w:type="pct"/>
            <w:tcBorders>
              <w:top w:val="nil"/>
              <w:left w:val="nil"/>
              <w:bottom w:val="single" w:sz="4" w:space="0" w:color="000000"/>
              <w:right w:val="single" w:sz="4" w:space="0" w:color="000000"/>
            </w:tcBorders>
            <w:shd w:val="clear" w:color="D8D8D8" w:fill="D8D8D8"/>
            <w:noWrap/>
            <w:vAlign w:val="bottom"/>
            <w:hideMark/>
          </w:tcPr>
          <w:p w14:paraId="30A22A2C" w14:textId="56A81089"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838A92F" w14:textId="764E2F0B"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10BF49B1" w14:textId="567271D1"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232,387.08 </w:t>
            </w:r>
          </w:p>
        </w:tc>
      </w:tr>
      <w:tr w:rsidR="00D5577A" w14:paraId="1BF8FF3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5A19EE"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A18C8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519A46A1" w14:textId="4240047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269471EC" w14:textId="089E5B1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E31FA3" w14:textId="23E8C0B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416CD5" w14:textId="7CF6DF0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D5577A" w14:paraId="4553201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62F682"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97AEC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33198C38" w14:textId="087630A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76251E74" w14:textId="331FA1A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0E32E1" w14:textId="656BF85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C29ECF" w14:textId="23613FE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D5577A" w14:paraId="1306A69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34211"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0A431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45BCBD0B" w14:textId="5D6D80C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422.64 </w:t>
            </w:r>
          </w:p>
        </w:tc>
        <w:tc>
          <w:tcPr>
            <w:tcW w:w="675" w:type="pct"/>
            <w:tcBorders>
              <w:top w:val="nil"/>
              <w:left w:val="nil"/>
              <w:bottom w:val="single" w:sz="4" w:space="0" w:color="000000"/>
              <w:right w:val="single" w:sz="4" w:space="0" w:color="000000"/>
            </w:tcBorders>
            <w:shd w:val="clear" w:color="auto" w:fill="auto"/>
            <w:noWrap/>
            <w:vAlign w:val="bottom"/>
            <w:hideMark/>
          </w:tcPr>
          <w:p w14:paraId="74AD3A37" w14:textId="3A736E6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9F4D69" w14:textId="10FBE77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6991AE" w14:textId="535DEBF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422.64 </w:t>
            </w:r>
          </w:p>
        </w:tc>
      </w:tr>
      <w:tr w:rsidR="00D5577A" w14:paraId="7E5A90A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30C0CD"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612DD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1927B7B8" w14:textId="554579E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23BFD866" w14:textId="4352451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DD90A2" w14:textId="0309995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024694" w14:textId="62695C7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D5577A" w14:paraId="6A4B7B8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6C3E4A"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9EA52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533398C5" w14:textId="2D5E316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230.82 </w:t>
            </w:r>
          </w:p>
        </w:tc>
        <w:tc>
          <w:tcPr>
            <w:tcW w:w="675" w:type="pct"/>
            <w:tcBorders>
              <w:top w:val="nil"/>
              <w:left w:val="nil"/>
              <w:bottom w:val="single" w:sz="4" w:space="0" w:color="000000"/>
              <w:right w:val="single" w:sz="4" w:space="0" w:color="000000"/>
            </w:tcBorders>
            <w:shd w:val="clear" w:color="auto" w:fill="auto"/>
            <w:noWrap/>
            <w:vAlign w:val="bottom"/>
            <w:hideMark/>
          </w:tcPr>
          <w:p w14:paraId="7D78AD35" w14:textId="76EA45C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99BCD2" w14:textId="039E482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ED93CA" w14:textId="36D6180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230.82 </w:t>
            </w:r>
          </w:p>
        </w:tc>
      </w:tr>
      <w:tr w:rsidR="00D5577A" w14:paraId="3D8DDDD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CDFCDF"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6ADE4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5FDD95DE" w14:textId="024DC59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c>
          <w:tcPr>
            <w:tcW w:w="675" w:type="pct"/>
            <w:tcBorders>
              <w:top w:val="nil"/>
              <w:left w:val="nil"/>
              <w:bottom w:val="single" w:sz="4" w:space="0" w:color="000000"/>
              <w:right w:val="single" w:sz="4" w:space="0" w:color="000000"/>
            </w:tcBorders>
            <w:shd w:val="clear" w:color="auto" w:fill="auto"/>
            <w:noWrap/>
            <w:vAlign w:val="bottom"/>
            <w:hideMark/>
          </w:tcPr>
          <w:p w14:paraId="52CB4435" w14:textId="2C77079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0487EF" w14:textId="317BC35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DFBE21" w14:textId="6939649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r>
      <w:tr w:rsidR="00D5577A" w14:paraId="721EE37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36F00"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5FED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474E152F" w14:textId="795B2E3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c>
          <w:tcPr>
            <w:tcW w:w="675" w:type="pct"/>
            <w:tcBorders>
              <w:top w:val="nil"/>
              <w:left w:val="nil"/>
              <w:bottom w:val="single" w:sz="4" w:space="0" w:color="000000"/>
              <w:right w:val="single" w:sz="4" w:space="0" w:color="000000"/>
            </w:tcBorders>
            <w:shd w:val="clear" w:color="auto" w:fill="auto"/>
            <w:noWrap/>
            <w:vAlign w:val="bottom"/>
            <w:hideMark/>
          </w:tcPr>
          <w:p w14:paraId="198F83D1" w14:textId="246BB67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C0B74D" w14:textId="4B17A89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44DEA9" w14:textId="1F6CE8C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r>
      <w:tr w:rsidR="00D5577A" w14:paraId="62EF7CF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A3A68"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6F755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5BF517A4" w14:textId="399A862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6498DFCB" w14:textId="5AC787C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CE5A31" w14:textId="0A73828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66F5C6" w14:textId="6A7B104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D5577A" w14:paraId="68A789C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9762F"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579ED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0676BAE4" w14:textId="152D098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13EC6332" w14:textId="4EA2F54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A628A3" w14:textId="763ED2D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71ED3F" w14:textId="07387DD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D5577A" w14:paraId="3D2FA5B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DE69E"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52C3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0B5F0F48" w14:textId="749DAB5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58D9FF04" w14:textId="53D134B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192FB1" w14:textId="2F15261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478113" w14:textId="73512CF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D5577A" w14:paraId="4226645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F477CD"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A4E10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585945B8" w14:textId="0313BB1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73D499EE" w14:textId="0335CA2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2237E" w14:textId="1DD5391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B85F22" w14:textId="227B941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D5577A" w14:paraId="1DFAEDB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3E792"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37ABF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29CC4FF0" w14:textId="3BB7709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1E2368AE" w14:textId="24F09C3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73A16B" w14:textId="72175BF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046748" w14:textId="49B7C8E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D5577A" w14:paraId="70792F7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7ED7BB"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26EEA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279DA48E" w14:textId="7A746CF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65BE9E0C" w14:textId="5A2255A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C2109E" w14:textId="4EC2C26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46A92" w14:textId="7CE1EAB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D5577A" w14:paraId="4A3CCBE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ECC8E"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A6C2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2B34FFA6" w14:textId="359CCF8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c>
          <w:tcPr>
            <w:tcW w:w="675" w:type="pct"/>
            <w:tcBorders>
              <w:top w:val="nil"/>
              <w:left w:val="nil"/>
              <w:bottom w:val="single" w:sz="4" w:space="0" w:color="000000"/>
              <w:right w:val="single" w:sz="4" w:space="0" w:color="000000"/>
            </w:tcBorders>
            <w:shd w:val="clear" w:color="auto" w:fill="auto"/>
            <w:noWrap/>
            <w:vAlign w:val="bottom"/>
            <w:hideMark/>
          </w:tcPr>
          <w:p w14:paraId="2B403C1A" w14:textId="685C097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4E7F25" w14:textId="4E04902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709625" w14:textId="6573767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r>
      <w:tr w:rsidR="00D5577A" w14:paraId="6BFD0A0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73B2E"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561A8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0A442CBF" w14:textId="2E45866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74755959" w14:textId="7382CDF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F1B3DA" w14:textId="1A06EF9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8D8A3C" w14:textId="1D7052A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D5577A" w14:paraId="320EE59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73790"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9B7AF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4CC9F00F" w14:textId="4EDB60C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7A0B5978" w14:textId="7AD040C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74519F" w14:textId="77F8C34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6C1283" w14:textId="0BE5319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D5577A" w14:paraId="486E6C2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A759A"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CE3AB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34AF2093" w14:textId="5D7ECB0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3D817F25" w14:textId="46A4A5B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F77CD1" w14:textId="2A6B295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7C379D" w14:textId="6C78DDB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D5577A" w14:paraId="49A16B1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3735FC"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ED20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7D6C02F9" w14:textId="51ED4EF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33BAFFA5" w14:textId="4BA1724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EE3A14" w14:textId="5FCBDB3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36E2A2" w14:textId="77801BC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D5577A" w14:paraId="3B69B96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65681"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81641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28E975F0" w14:textId="106FE81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c>
          <w:tcPr>
            <w:tcW w:w="675" w:type="pct"/>
            <w:tcBorders>
              <w:top w:val="nil"/>
              <w:left w:val="nil"/>
              <w:bottom w:val="single" w:sz="4" w:space="0" w:color="000000"/>
              <w:right w:val="single" w:sz="4" w:space="0" w:color="000000"/>
            </w:tcBorders>
            <w:shd w:val="clear" w:color="auto" w:fill="auto"/>
            <w:noWrap/>
            <w:vAlign w:val="bottom"/>
            <w:hideMark/>
          </w:tcPr>
          <w:p w14:paraId="1F5E38C7" w14:textId="415A160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4F3CB" w14:textId="7EEC55A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F9BA37" w14:textId="5171819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r>
      <w:tr w:rsidR="00D5577A" w14:paraId="5CBF69A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FA940F"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EF60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0A00C6E1" w14:textId="2B3A398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675" w:type="pct"/>
            <w:tcBorders>
              <w:top w:val="nil"/>
              <w:left w:val="nil"/>
              <w:bottom w:val="single" w:sz="4" w:space="0" w:color="000000"/>
              <w:right w:val="single" w:sz="4" w:space="0" w:color="000000"/>
            </w:tcBorders>
            <w:shd w:val="clear" w:color="auto" w:fill="auto"/>
            <w:noWrap/>
            <w:vAlign w:val="bottom"/>
            <w:hideMark/>
          </w:tcPr>
          <w:p w14:paraId="5ADA6DE5" w14:textId="4999466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B6C0F6" w14:textId="7EFC66F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155DE1" w14:textId="66D24E1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D5577A" w14:paraId="73315D4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47772"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A7131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5394993F" w14:textId="1B8323B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7,939.75 </w:t>
            </w:r>
          </w:p>
        </w:tc>
        <w:tc>
          <w:tcPr>
            <w:tcW w:w="675" w:type="pct"/>
            <w:tcBorders>
              <w:top w:val="nil"/>
              <w:left w:val="nil"/>
              <w:bottom w:val="single" w:sz="4" w:space="0" w:color="000000"/>
              <w:right w:val="single" w:sz="4" w:space="0" w:color="000000"/>
            </w:tcBorders>
            <w:shd w:val="clear" w:color="auto" w:fill="auto"/>
            <w:noWrap/>
            <w:vAlign w:val="bottom"/>
            <w:hideMark/>
          </w:tcPr>
          <w:p w14:paraId="06C7E6C6" w14:textId="5214CB3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CE816" w14:textId="1956118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9069A3" w14:textId="4048AC4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7,939.75 </w:t>
            </w:r>
          </w:p>
        </w:tc>
      </w:tr>
      <w:tr w:rsidR="00D5577A" w14:paraId="57AC8D9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D4E03C"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AB3D7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60626FCC" w14:textId="77D4F63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B67D654" w14:textId="4F0950F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96199A" w14:textId="346D981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60EE8E" w14:textId="3D1FAE7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D5577A" w14:paraId="104DBF6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C17337"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6DBAC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DA34E2B" w14:textId="5C82F6F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1CFA945A" w14:textId="2ED5360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19F42C" w14:textId="6F77DCA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B90DA9" w14:textId="4084E3F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D5577A" w14:paraId="56DDA48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56077"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42719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E0DCA09" w14:textId="5C84A50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220C9D0E" w14:textId="1C9E4C1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F1D735" w14:textId="0D5A9B1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DA0423" w14:textId="794646B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D5577A" w14:paraId="3114AE7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DCBE0"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831B6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3EBE2B42" w14:textId="26F8044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208E66B5" w14:textId="2891563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06FE88" w14:textId="64AD0E9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5F538A" w14:textId="7C98368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D5577A" w14:paraId="15D2868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75390A"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19DE2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406BFD0C" w14:textId="2C000EE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c>
          <w:tcPr>
            <w:tcW w:w="675" w:type="pct"/>
            <w:tcBorders>
              <w:top w:val="nil"/>
              <w:left w:val="nil"/>
              <w:bottom w:val="single" w:sz="4" w:space="0" w:color="000000"/>
              <w:right w:val="single" w:sz="4" w:space="0" w:color="000000"/>
            </w:tcBorders>
            <w:shd w:val="clear" w:color="auto" w:fill="auto"/>
            <w:noWrap/>
            <w:vAlign w:val="bottom"/>
            <w:hideMark/>
          </w:tcPr>
          <w:p w14:paraId="09D77EE8" w14:textId="79D2CA4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C354B" w14:textId="2075A37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053BC3" w14:textId="30F1410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r>
      <w:tr w:rsidR="00D5577A" w14:paraId="5E346AA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0997A"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CB76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1964112E" w14:textId="5C1DDCA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2EF3DEBD" w14:textId="02F96D9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B4C802" w14:textId="1AED4AD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69DC48" w14:textId="44C2BC0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D5577A" w14:paraId="635367D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D7BB7"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FE18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766C3E9A" w14:textId="15E66C5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c>
          <w:tcPr>
            <w:tcW w:w="675" w:type="pct"/>
            <w:tcBorders>
              <w:top w:val="nil"/>
              <w:left w:val="nil"/>
              <w:bottom w:val="single" w:sz="4" w:space="0" w:color="000000"/>
              <w:right w:val="single" w:sz="4" w:space="0" w:color="000000"/>
            </w:tcBorders>
            <w:shd w:val="clear" w:color="auto" w:fill="auto"/>
            <w:noWrap/>
            <w:vAlign w:val="bottom"/>
            <w:hideMark/>
          </w:tcPr>
          <w:p w14:paraId="31AA8120" w14:textId="4B288A0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286C48" w14:textId="1C6764D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CF072F" w14:textId="2AE95B4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r>
      <w:tr w:rsidR="00D5577A" w14:paraId="03B49DE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C2C3A6"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D8816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47E96546" w14:textId="125FE40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5FDEF6E2" w14:textId="4AD3990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B22EBF" w14:textId="1BDB995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B8056A" w14:textId="615C32D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D5577A" w14:paraId="0AF93EC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1AA46C"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22A69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7C5DC325" w14:textId="385E33C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34146FFB" w14:textId="40A87C4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18CEAC" w14:textId="068EDAD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BD51D5" w14:textId="75F4878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D5577A" w14:paraId="7D2A0F1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EB4A4B"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DD07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6A8398C2" w14:textId="2C421E1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088.65 </w:t>
            </w:r>
          </w:p>
        </w:tc>
        <w:tc>
          <w:tcPr>
            <w:tcW w:w="675" w:type="pct"/>
            <w:tcBorders>
              <w:top w:val="nil"/>
              <w:left w:val="nil"/>
              <w:bottom w:val="single" w:sz="4" w:space="0" w:color="000000"/>
              <w:right w:val="single" w:sz="4" w:space="0" w:color="000000"/>
            </w:tcBorders>
            <w:shd w:val="clear" w:color="auto" w:fill="auto"/>
            <w:noWrap/>
            <w:vAlign w:val="bottom"/>
            <w:hideMark/>
          </w:tcPr>
          <w:p w14:paraId="55882C68" w14:textId="3AF9817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1C7B21" w14:textId="56AE50E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AC89AA" w14:textId="1BCF90F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088.65 </w:t>
            </w:r>
          </w:p>
        </w:tc>
      </w:tr>
      <w:tr w:rsidR="00D5577A" w14:paraId="43C122D0"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9167AD"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524349F6" w14:textId="64149238"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758,862.14 </w:t>
            </w:r>
          </w:p>
        </w:tc>
        <w:tc>
          <w:tcPr>
            <w:tcW w:w="675" w:type="pct"/>
            <w:tcBorders>
              <w:top w:val="nil"/>
              <w:left w:val="nil"/>
              <w:bottom w:val="single" w:sz="4" w:space="0" w:color="000000"/>
              <w:right w:val="single" w:sz="4" w:space="0" w:color="000000"/>
            </w:tcBorders>
            <w:shd w:val="clear" w:color="D8D8D8" w:fill="D8D8D8"/>
            <w:noWrap/>
            <w:vAlign w:val="bottom"/>
            <w:hideMark/>
          </w:tcPr>
          <w:p w14:paraId="7A7954B4" w14:textId="5B893C34"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BB384A4" w14:textId="431A8203"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50F435CF" w14:textId="6298E417"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76,173.78 </w:t>
            </w:r>
          </w:p>
        </w:tc>
      </w:tr>
      <w:tr w:rsidR="00D5577A" w14:paraId="79EEE26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614C85"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C164A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6440434C" w14:textId="5E4F06B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10629D85" w14:textId="0BC10BC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41A1CD" w14:textId="5C61468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E90EF1" w14:textId="798A7EA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D5577A" w14:paraId="088868D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6F913B"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23772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4E9ECA2A" w14:textId="377475A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c>
          <w:tcPr>
            <w:tcW w:w="675" w:type="pct"/>
            <w:tcBorders>
              <w:top w:val="nil"/>
              <w:left w:val="nil"/>
              <w:bottom w:val="single" w:sz="4" w:space="0" w:color="000000"/>
              <w:right w:val="single" w:sz="4" w:space="0" w:color="000000"/>
            </w:tcBorders>
            <w:shd w:val="clear" w:color="auto" w:fill="auto"/>
            <w:noWrap/>
            <w:vAlign w:val="bottom"/>
            <w:hideMark/>
          </w:tcPr>
          <w:p w14:paraId="3CBE9389" w14:textId="398C927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EC648" w14:textId="59396F0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79BE59" w14:textId="465BCEB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r>
      <w:tr w:rsidR="00D5577A" w14:paraId="758F41E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2A304E"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8C0F6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4536DD92" w14:textId="187DA1E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64DF0201" w14:textId="6E2E0EE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5CC3A4" w14:textId="69B7170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CA5E45" w14:textId="176D406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D5577A" w14:paraId="4E2B49C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E0F82B"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9D3FC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03A5351A" w14:textId="67E9500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c>
          <w:tcPr>
            <w:tcW w:w="675" w:type="pct"/>
            <w:tcBorders>
              <w:top w:val="nil"/>
              <w:left w:val="nil"/>
              <w:bottom w:val="single" w:sz="4" w:space="0" w:color="000000"/>
              <w:right w:val="single" w:sz="4" w:space="0" w:color="000000"/>
            </w:tcBorders>
            <w:shd w:val="clear" w:color="auto" w:fill="auto"/>
            <w:noWrap/>
            <w:vAlign w:val="bottom"/>
            <w:hideMark/>
          </w:tcPr>
          <w:p w14:paraId="73F2DE90" w14:textId="51B88D4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513C63" w14:textId="369DD2C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868865" w14:textId="3CB905A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r>
      <w:tr w:rsidR="00D5577A" w14:paraId="06A93F0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BA553F"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6538B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663C99DE" w14:textId="43DC531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DE7C300" w14:textId="1E4C770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0994F" w14:textId="2C4E595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766264" w14:textId="3FFD892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D5577A" w14:paraId="4FC8886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E34822"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53055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5B017F6D" w14:textId="291DD48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63824CBE" w14:textId="6B21595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C6EE31" w14:textId="1AD66FA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AC871F" w14:textId="4CD1531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D5577A" w14:paraId="4098FE7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24BC17"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50A9C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508F0972" w14:textId="25E88D3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c>
          <w:tcPr>
            <w:tcW w:w="675" w:type="pct"/>
            <w:tcBorders>
              <w:top w:val="nil"/>
              <w:left w:val="nil"/>
              <w:bottom w:val="single" w:sz="4" w:space="0" w:color="000000"/>
              <w:right w:val="single" w:sz="4" w:space="0" w:color="000000"/>
            </w:tcBorders>
            <w:shd w:val="clear" w:color="auto" w:fill="auto"/>
            <w:noWrap/>
            <w:vAlign w:val="bottom"/>
            <w:hideMark/>
          </w:tcPr>
          <w:p w14:paraId="1A6A2A71" w14:textId="4A97F5C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EAE439" w14:textId="7552548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42613B" w14:textId="55B0C19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r>
      <w:tr w:rsidR="00D5577A" w14:paraId="0642FA4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6A92B"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74A83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07663EC5" w14:textId="7DCD2B8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7882B78C" w14:textId="1DB0807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C8679A" w14:textId="3D31E6B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283B4E99" w14:textId="70E6393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D5577A" w14:paraId="11CE1E5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88668F"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D363F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29AE3F9D" w14:textId="1BEA077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1CCB37D0" w14:textId="55AB2C1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28EEDE" w14:textId="38A3F24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609F5B" w14:textId="680C3F5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D5577A" w14:paraId="516B31C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E662B"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52377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7E25D040" w14:textId="2597D8A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c>
          <w:tcPr>
            <w:tcW w:w="675" w:type="pct"/>
            <w:tcBorders>
              <w:top w:val="nil"/>
              <w:left w:val="nil"/>
              <w:bottom w:val="single" w:sz="4" w:space="0" w:color="000000"/>
              <w:right w:val="single" w:sz="4" w:space="0" w:color="000000"/>
            </w:tcBorders>
            <w:shd w:val="clear" w:color="auto" w:fill="auto"/>
            <w:noWrap/>
            <w:vAlign w:val="bottom"/>
            <w:hideMark/>
          </w:tcPr>
          <w:p w14:paraId="0BB31E2A" w14:textId="13AA565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98EEEC" w14:textId="0FCA611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12C062" w14:textId="0B63571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r>
      <w:tr w:rsidR="00D5577A" w14:paraId="4F46DB2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60EE98"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9ADEE2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0095F2BD" w14:textId="031CF68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138DE25A" w14:textId="7056058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31582F" w14:textId="1ED280D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10DEFA" w14:textId="78E6265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D5577A" w14:paraId="1829583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529287"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CC2EB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52281AA2" w14:textId="4519C07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6792ACFD" w14:textId="545C78E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035495" w14:textId="3B82084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D09677" w14:textId="34DE53E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D5577A" w14:paraId="5E0ED98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A9E56"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0906F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285DBECD" w14:textId="7E6332D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2F6D7C5D" w14:textId="75255F8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1648D6FA" w14:textId="1A89786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6BEA79" w14:textId="3E8D5FF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D5577A" w14:paraId="607ADBB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BC0B5F"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0D3AF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59BEE85" w14:textId="4570099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c>
          <w:tcPr>
            <w:tcW w:w="675" w:type="pct"/>
            <w:tcBorders>
              <w:top w:val="nil"/>
              <w:left w:val="nil"/>
              <w:bottom w:val="single" w:sz="4" w:space="0" w:color="000000"/>
              <w:right w:val="single" w:sz="4" w:space="0" w:color="000000"/>
            </w:tcBorders>
            <w:shd w:val="clear" w:color="auto" w:fill="auto"/>
            <w:noWrap/>
            <w:vAlign w:val="bottom"/>
            <w:hideMark/>
          </w:tcPr>
          <w:p w14:paraId="2A1A4786" w14:textId="1C74151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36A609" w14:textId="6FC0785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8C969D" w14:textId="35775CE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r>
      <w:tr w:rsidR="00D5577A" w14:paraId="2E39370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C4E7A"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6B8B5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5ECD6D75" w14:textId="0EF9DBE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c>
          <w:tcPr>
            <w:tcW w:w="675" w:type="pct"/>
            <w:tcBorders>
              <w:top w:val="nil"/>
              <w:left w:val="nil"/>
              <w:bottom w:val="single" w:sz="4" w:space="0" w:color="000000"/>
              <w:right w:val="single" w:sz="4" w:space="0" w:color="000000"/>
            </w:tcBorders>
            <w:shd w:val="clear" w:color="auto" w:fill="auto"/>
            <w:noWrap/>
            <w:vAlign w:val="bottom"/>
            <w:hideMark/>
          </w:tcPr>
          <w:p w14:paraId="09ED0E14" w14:textId="50A51B7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41D04F" w14:textId="26D6246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E145A3" w14:textId="3E34899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r>
      <w:tr w:rsidR="00D5577A" w14:paraId="511C25B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003BCA"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29C1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172ABA75" w14:textId="70DC911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486.50 </w:t>
            </w:r>
          </w:p>
        </w:tc>
        <w:tc>
          <w:tcPr>
            <w:tcW w:w="675" w:type="pct"/>
            <w:tcBorders>
              <w:top w:val="nil"/>
              <w:left w:val="nil"/>
              <w:bottom w:val="single" w:sz="4" w:space="0" w:color="000000"/>
              <w:right w:val="single" w:sz="4" w:space="0" w:color="000000"/>
            </w:tcBorders>
            <w:shd w:val="clear" w:color="auto" w:fill="auto"/>
            <w:noWrap/>
            <w:vAlign w:val="bottom"/>
            <w:hideMark/>
          </w:tcPr>
          <w:p w14:paraId="5D3FD279" w14:textId="6082D34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7A6018" w14:textId="1047ED0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C56764" w14:textId="683E11B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486.50 </w:t>
            </w:r>
          </w:p>
        </w:tc>
      </w:tr>
      <w:tr w:rsidR="00D5577A" w14:paraId="64E9E93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0CFA0"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A12A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01FA6F3B" w14:textId="6CD603F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7F89E6BF" w14:textId="42A634B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66360E" w14:textId="60404DF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3434B3FE" w14:textId="017E59B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D5577A" w14:paraId="7B0BF74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5E4C8"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46D72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4FB7B3E0" w14:textId="65E4D79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557C7CA1" w14:textId="13B4967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C61EAE" w14:textId="6D2554F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93CC29" w14:textId="7A70F59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D5577A" w14:paraId="3920885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1ACD25"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3CC73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76B2E9A8" w14:textId="499C634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48BAD515" w14:textId="446D5F9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8D54A1" w14:textId="186C6E0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F481B3" w14:textId="433DB44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D5577A" w14:paraId="33ED7C2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1C5DE8"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4B6C5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278918E2" w14:textId="72D4739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518C5B8F" w14:textId="1B39670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10A16567" w14:textId="1893ECA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BBDBD7" w14:textId="3B21C4E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D5577A" w14:paraId="35B9D40A"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C0D516"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58BB7C91" w14:textId="16E3D220"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400,346.58 </w:t>
            </w:r>
          </w:p>
        </w:tc>
        <w:tc>
          <w:tcPr>
            <w:tcW w:w="675" w:type="pct"/>
            <w:tcBorders>
              <w:top w:val="nil"/>
              <w:left w:val="nil"/>
              <w:bottom w:val="single" w:sz="4" w:space="0" w:color="000000"/>
              <w:right w:val="single" w:sz="4" w:space="0" w:color="000000"/>
            </w:tcBorders>
            <w:shd w:val="clear" w:color="D8D8D8" w:fill="D8D8D8"/>
            <w:noWrap/>
            <w:vAlign w:val="bottom"/>
            <w:hideMark/>
          </w:tcPr>
          <w:p w14:paraId="2BA69CC5" w14:textId="664CE917"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31D90018" w14:textId="1ED65137"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6CE559FB" w14:textId="76FDC736"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5,442,467.53 </w:t>
            </w:r>
          </w:p>
        </w:tc>
      </w:tr>
      <w:tr w:rsidR="00D5577A" w14:paraId="66DA8AF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08662A"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442DA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38974132" w14:textId="5D097B3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0,527.50 </w:t>
            </w:r>
          </w:p>
        </w:tc>
        <w:tc>
          <w:tcPr>
            <w:tcW w:w="675" w:type="pct"/>
            <w:tcBorders>
              <w:top w:val="nil"/>
              <w:left w:val="nil"/>
              <w:bottom w:val="single" w:sz="4" w:space="0" w:color="000000"/>
              <w:right w:val="single" w:sz="4" w:space="0" w:color="000000"/>
            </w:tcBorders>
            <w:shd w:val="clear" w:color="auto" w:fill="auto"/>
            <w:noWrap/>
            <w:vAlign w:val="bottom"/>
            <w:hideMark/>
          </w:tcPr>
          <w:p w14:paraId="1DACEE7D" w14:textId="1E12750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5E44A" w14:textId="720D20A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53AB2C" w14:textId="3E13DEF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0,527.50 </w:t>
            </w:r>
          </w:p>
        </w:tc>
      </w:tr>
      <w:tr w:rsidR="00D5577A" w14:paraId="12487BB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128A69"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54C61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5A3F77E7" w14:textId="70D5811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4FE7D12D" w14:textId="2BFE4C9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5099A5" w14:textId="011482E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2310CE" w14:textId="76CB1E1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D5577A" w14:paraId="027D193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BEDCE6"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2D06A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6463DBE7" w14:textId="6DB816F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6,530.89 </w:t>
            </w:r>
          </w:p>
        </w:tc>
        <w:tc>
          <w:tcPr>
            <w:tcW w:w="675" w:type="pct"/>
            <w:tcBorders>
              <w:top w:val="nil"/>
              <w:left w:val="nil"/>
              <w:bottom w:val="single" w:sz="4" w:space="0" w:color="000000"/>
              <w:right w:val="single" w:sz="4" w:space="0" w:color="000000"/>
            </w:tcBorders>
            <w:shd w:val="clear" w:color="auto" w:fill="auto"/>
            <w:noWrap/>
            <w:vAlign w:val="bottom"/>
            <w:hideMark/>
          </w:tcPr>
          <w:p w14:paraId="65F80B1A" w14:textId="6C0811F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CECAA5" w14:textId="6B85053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4112DA" w14:textId="4FBACC9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6,530.89 </w:t>
            </w:r>
          </w:p>
        </w:tc>
      </w:tr>
      <w:tr w:rsidR="00D5577A" w14:paraId="6E8C53F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3D8C5B"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3E411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2753415B" w14:textId="4DC3E5A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FFF1687" w14:textId="4D32CFC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10040C" w14:textId="7D68CA7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781361" w14:textId="5BCB324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D5577A" w14:paraId="39301CB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7E21DF"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E6144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4AA5687F" w14:textId="756B9E9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46A6B584" w14:textId="6E90568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E5994" w14:textId="382AB8C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640F4753" w14:textId="5BCB5B2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D5577A" w14:paraId="41AADB5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CA38A1"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EB290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0D925973" w14:textId="419EE58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427E4B12" w14:textId="00BA714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12D785" w14:textId="6D6C415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E2C4F6" w14:textId="7003FDC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D5577A" w14:paraId="076487D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ACD458"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5B21F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0232CD16" w14:textId="016437A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71F27BFD" w14:textId="1E23EB8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8B7F30" w14:textId="2D7A73E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9B42F5" w14:textId="5AF3405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D5577A" w14:paraId="4595344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BC5751"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E7CD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13B829B6" w14:textId="63806E1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1B24EA49" w14:textId="108AB2D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CAAB7" w14:textId="15E52EE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6E112A" w14:textId="6DC91EF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D5577A" w14:paraId="3D17C57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34E3B"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CD70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1031AD64" w14:textId="7B17CEC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5CD58F40" w14:textId="45BB801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E56464" w14:textId="4EB510D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491784" w14:textId="3AC2792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D5577A" w14:paraId="493A0DC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0068DC"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3A3F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22758DED" w14:textId="2AC47E5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2D27F1D" w14:textId="50BCC64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632FFC" w14:textId="6F5A7C6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6834B614" w14:textId="5FB847C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D5577A" w14:paraId="7700735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30914B"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42D4F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63F01490" w14:textId="76508BD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0C51D18D" w14:textId="2C29884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E0BDA7" w14:textId="5EE90DF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7DD888AE" w14:textId="69A8995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D5577A" w14:paraId="0AEE127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54F138"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6E8D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440FE888" w14:textId="33A00E3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158947B" w14:textId="4494C0C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44FBD1" w14:textId="5E7591F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277D3F31" w14:textId="49E3BDC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D5577A" w14:paraId="4D0FE41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74D00"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61D6C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607AACEC" w14:textId="55F11BB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48BEE3" w14:textId="5A2250B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CFEC8C" w14:textId="2438CC7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25B287C9" w14:textId="66180A1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D5577A" w14:paraId="7C1BD29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E176D"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C59EF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27058FF" w14:textId="0E54277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c>
          <w:tcPr>
            <w:tcW w:w="675" w:type="pct"/>
            <w:tcBorders>
              <w:top w:val="nil"/>
              <w:left w:val="nil"/>
              <w:bottom w:val="single" w:sz="4" w:space="0" w:color="000000"/>
              <w:right w:val="single" w:sz="4" w:space="0" w:color="000000"/>
            </w:tcBorders>
            <w:shd w:val="clear" w:color="auto" w:fill="auto"/>
            <w:noWrap/>
            <w:vAlign w:val="bottom"/>
            <w:hideMark/>
          </w:tcPr>
          <w:p w14:paraId="0B1324BA" w14:textId="0B25D05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74B13C" w14:textId="1AEA5AE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C03772" w14:textId="46A3765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r>
      <w:tr w:rsidR="00D5577A" w14:paraId="187785D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A3A27"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45C19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1F21568A" w14:textId="5D8B1AB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5D01AFF1" w14:textId="7FFA91A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79927" w14:textId="6B594A3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4B3687" w14:textId="05D94AC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D5577A" w14:paraId="3728A12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6C780"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30420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1E620027" w14:textId="5B8A419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30ACAA71" w14:textId="3CC7E99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137575" w14:textId="145F375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8E037C" w14:textId="1819D54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D5577A" w14:paraId="685E160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BB7810"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F9D34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412C3AD7" w14:textId="707BEAA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58DA2C56" w14:textId="2AE51E5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3BE1A" w14:textId="7B52D17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00C3A2" w14:textId="21E86F4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D5577A" w14:paraId="4430324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03E98"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EE399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74233C53" w14:textId="53C709E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06CE3564" w14:textId="6457EA3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E2ECE9" w14:textId="6D73CF2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A7673C" w14:textId="3F3F848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D5577A" w14:paraId="5E3B10C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69515"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9209B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208A9495" w14:textId="5ECB813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7F72E47A" w14:textId="3346246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B4200B" w14:textId="2A380FF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3E2C6D" w14:textId="3237C03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D5577A" w14:paraId="1D65D4F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FEE767"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0016B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5E750C9A" w14:textId="59465D1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4B7155C6" w14:textId="7780EE5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46100" w14:textId="2B26974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3A0F33" w14:textId="2E0ABBE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D5577A" w14:paraId="5596DA2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A805D5"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4B11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043BA597" w14:textId="1F4D2FD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c>
          <w:tcPr>
            <w:tcW w:w="675" w:type="pct"/>
            <w:tcBorders>
              <w:top w:val="nil"/>
              <w:left w:val="nil"/>
              <w:bottom w:val="single" w:sz="4" w:space="0" w:color="000000"/>
              <w:right w:val="single" w:sz="4" w:space="0" w:color="000000"/>
            </w:tcBorders>
            <w:shd w:val="clear" w:color="auto" w:fill="auto"/>
            <w:noWrap/>
            <w:vAlign w:val="bottom"/>
            <w:hideMark/>
          </w:tcPr>
          <w:p w14:paraId="7F4C5596" w14:textId="7C8F595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7C637D" w14:textId="3CE8EBF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017FF5" w14:textId="18C24AC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r>
      <w:tr w:rsidR="00D5577A" w14:paraId="2F40424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3B1535"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A9575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0B886A38" w14:textId="38D26A2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c>
          <w:tcPr>
            <w:tcW w:w="675" w:type="pct"/>
            <w:tcBorders>
              <w:top w:val="nil"/>
              <w:left w:val="nil"/>
              <w:bottom w:val="single" w:sz="4" w:space="0" w:color="000000"/>
              <w:right w:val="single" w:sz="4" w:space="0" w:color="000000"/>
            </w:tcBorders>
            <w:shd w:val="clear" w:color="auto" w:fill="auto"/>
            <w:noWrap/>
            <w:vAlign w:val="bottom"/>
            <w:hideMark/>
          </w:tcPr>
          <w:p w14:paraId="0B5F9002" w14:textId="46B0C39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244FE6" w14:textId="6C2A34E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A2D14" w14:textId="1C8B7E7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r>
      <w:tr w:rsidR="00D5577A" w14:paraId="3F6A45C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3BEB8C"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C82B7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4237F9ED" w14:textId="13972EE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87BCB71" w14:textId="2A3154D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89FCB" w14:textId="69AF9C0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56FE65" w14:textId="40D3785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5577A" w14:paraId="7FD1A64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2C784"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ACFAF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5B2440F9" w14:textId="07B9432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18DD8499" w14:textId="1223549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34A9E4" w14:textId="36271B4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664E2B" w14:textId="572F34F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D5577A" w14:paraId="7CAD970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3F544"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44E9A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0AC55FA0" w14:textId="42B1D54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0F2456E" w14:textId="415329E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E71A9" w14:textId="7B5EE62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3B6565" w14:textId="2FB0D1C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5577A" w14:paraId="4170AC5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8B2E1"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431D9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7ED3A22A" w14:textId="5B3CD9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180123D1" w14:textId="03B503A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C7B475" w14:textId="61E749A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62DACC" w14:textId="28DE48A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D5577A" w14:paraId="292CD09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02C1F"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F962A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254B5048" w14:textId="4C12BB1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55538DEE" w14:textId="5A367B2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78D103" w14:textId="185F103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F702A3" w14:textId="48CCC29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D5577A" w14:paraId="77F7585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4A86EF"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753C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1CC4FBDE" w14:textId="2B1EB08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4BFF2494" w14:textId="0458BA5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2B0CB2" w14:textId="1F0198C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92D4B8" w14:textId="4632223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D5577A" w14:paraId="6907E76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048546"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79CAE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626934FD" w14:textId="282503E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7922B588" w14:textId="624E01D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9B2AA0" w14:textId="75D16BC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BF1EA8" w14:textId="2AD05F8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D5577A" w14:paraId="28B71D5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45221F"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AF8F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536D3527" w14:textId="21E8CE8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1F9CFFD2" w14:textId="4D8316C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0EEF48" w14:textId="47E4268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FE8EC0" w14:textId="36A24EB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D5577A" w14:paraId="352A50B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EC5D6F"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916D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567EBDDA" w14:textId="5A3B57B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57463C6B" w14:textId="553FF38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88C81D" w14:textId="14E3C69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6671C1F2" w14:textId="5820B3A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D5577A" w14:paraId="70FC589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6709E5"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F35D6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1D51F4C8" w14:textId="6D8B6DF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6C286C61" w14:textId="71F44A6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D2A944" w14:textId="611A9E2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B4826C" w14:textId="14A7DEB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D5577A" w14:paraId="6916F49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DEFC76"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87F47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7EBB2D08" w14:textId="6680FE3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6DBB9300" w14:textId="7EA69FF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35405" w14:textId="73DF28A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BB28BF" w14:textId="048DC0D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D5577A" w14:paraId="6BDB1C2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B11599"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966DE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6A029F77" w14:textId="092BA33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AC77B1" w14:textId="6A91DC3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788483" w14:textId="6A0970A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806CCF" w14:textId="05D444B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D5577A" w14:paraId="1D989FB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D43E5D"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695E2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114E25B6" w14:textId="7AE5F35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470.00 </w:t>
            </w:r>
          </w:p>
        </w:tc>
        <w:tc>
          <w:tcPr>
            <w:tcW w:w="675" w:type="pct"/>
            <w:tcBorders>
              <w:top w:val="nil"/>
              <w:left w:val="nil"/>
              <w:bottom w:val="single" w:sz="4" w:space="0" w:color="000000"/>
              <w:right w:val="single" w:sz="4" w:space="0" w:color="000000"/>
            </w:tcBorders>
            <w:shd w:val="clear" w:color="auto" w:fill="auto"/>
            <w:noWrap/>
            <w:vAlign w:val="bottom"/>
            <w:hideMark/>
          </w:tcPr>
          <w:p w14:paraId="7E097049" w14:textId="08F89BE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59110" w14:textId="675986B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7B3AE60E" w14:textId="14F1821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470.00 </w:t>
            </w:r>
          </w:p>
        </w:tc>
      </w:tr>
      <w:tr w:rsidR="00D5577A" w14:paraId="6CF374F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440C5"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580C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16497F5A" w14:textId="11A776F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1CA7673F" w14:textId="71AE38F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309205" w14:textId="2AE5996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5EBFDE" w14:textId="2A802DA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D5577A" w14:paraId="038BD46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DB5FAE"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F26D5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2359F90D" w14:textId="4E3CCDB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4DB43C04" w14:textId="57C1B9D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6F4C8F" w14:textId="7DE6773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8BB07" w14:textId="6D11326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D5577A" w14:paraId="3B05D81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083F5"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B3103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7382E3E0" w14:textId="134AF26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7F6D01E8" w14:textId="23BDDA5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EF131A" w14:textId="0673381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BC7CA0" w14:textId="479BF92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D5577A" w14:paraId="429AD8B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005FB"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32524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668BAE22" w14:textId="4C6E3F1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17A4329C" w14:textId="637CC14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11363F80" w14:textId="06689B0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2EC725" w14:textId="28DCB3A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D5577A" w14:paraId="0E179DD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9C5FE"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D7A5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1D3C1A81" w14:textId="19874C6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25D17CBD" w14:textId="499B01B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AB2923" w14:textId="26341F6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715612AE" w14:textId="4C1CB5D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D5577A" w14:paraId="3B32EAF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0FFC7B"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55C25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480C69C7" w14:textId="24BFBAE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1F42D4BB" w14:textId="009BE7A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E7D0D0" w14:textId="38B0EE7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42B553" w14:textId="246C985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D5577A" w14:paraId="6F5F081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E1B2B"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1514F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55D31BFB" w14:textId="0DACC0A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1EE53F82" w14:textId="3601E56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2111A" w14:textId="2C7576C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3F16F919" w14:textId="0630A26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D5577A" w14:paraId="354175C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5B27F"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5D73B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4E2C7165" w14:textId="66001D0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A070197" w14:textId="1E66D0F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D4C5CA" w14:textId="236104B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B4983F" w14:textId="7627E33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5577A" w14:paraId="0F0C11B1"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B4FA19E"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28F7F3D4" w14:textId="5738036E"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775,585.70 </w:t>
            </w:r>
          </w:p>
        </w:tc>
        <w:tc>
          <w:tcPr>
            <w:tcW w:w="675" w:type="pct"/>
            <w:tcBorders>
              <w:top w:val="nil"/>
              <w:left w:val="nil"/>
              <w:bottom w:val="single" w:sz="4" w:space="0" w:color="000000"/>
              <w:right w:val="single" w:sz="4" w:space="0" w:color="000000"/>
            </w:tcBorders>
            <w:shd w:val="clear" w:color="A5A5A5" w:fill="A5A5A5"/>
            <w:noWrap/>
            <w:vAlign w:val="bottom"/>
            <w:hideMark/>
          </w:tcPr>
          <w:p w14:paraId="4B51E627" w14:textId="433FE17C"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FF753B7" w14:textId="3E7FCDA1"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E535C62" w14:textId="0C149265"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775,585.70 </w:t>
            </w:r>
          </w:p>
        </w:tc>
      </w:tr>
      <w:tr w:rsidR="00D5577A" w14:paraId="2CADCA96"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0F70F7"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346DA061" w14:textId="432BDCB5"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6CAE6B3F" w14:textId="65B9940A"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A55510F" w14:textId="44B6C124"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613B259" w14:textId="4D4C38CC"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D5577A" w14:paraId="4FCA270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1B68F"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054C2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3C47B449" w14:textId="31F5E14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25DC23DF" w14:textId="4B0CCEE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58E334" w14:textId="235402C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10F66B" w14:textId="3F91006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D5577A" w14:paraId="3E7EF5D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476427"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D9D94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5A71399B" w14:textId="69DA402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44BBCDB8" w14:textId="33B2C9F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FE096" w14:textId="2E63822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E7C50B" w14:textId="2C075D5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D5577A" w14:paraId="53836CA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AE1F9"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1ABDA4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18E0F6C9" w14:textId="6815816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09684A93" w14:textId="04F071B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019CCF" w14:textId="5CD1277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E9558A" w14:textId="10B54D4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D5577A" w14:paraId="12A4691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EBCF41"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7ADE3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5CAC73BE" w14:textId="42C18F4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5EE138F5" w14:textId="7F515F9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52EF4A" w14:textId="481FD0A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B2AD04" w14:textId="575DDC1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D5577A" w14:paraId="4710A391"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5F84B8"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137374FE" w14:textId="415DC647"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673,998.40 </w:t>
            </w:r>
          </w:p>
        </w:tc>
        <w:tc>
          <w:tcPr>
            <w:tcW w:w="675" w:type="pct"/>
            <w:tcBorders>
              <w:top w:val="nil"/>
              <w:left w:val="nil"/>
              <w:bottom w:val="single" w:sz="4" w:space="0" w:color="000000"/>
              <w:right w:val="single" w:sz="4" w:space="0" w:color="000000"/>
            </w:tcBorders>
            <w:shd w:val="clear" w:color="D8D8D8" w:fill="D8D8D8"/>
            <w:noWrap/>
            <w:vAlign w:val="bottom"/>
            <w:hideMark/>
          </w:tcPr>
          <w:p w14:paraId="4F5BE833" w14:textId="16AFDD8D"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3E7C1A6" w14:textId="1DE5908B"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CFCBDF8" w14:textId="6A9018D4"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673,998.40 </w:t>
            </w:r>
          </w:p>
        </w:tc>
      </w:tr>
      <w:tr w:rsidR="00D5577A" w14:paraId="6B84AE9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5FCEA9"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88133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61552AEC" w14:textId="278BB40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45,736.14 </w:t>
            </w:r>
          </w:p>
        </w:tc>
        <w:tc>
          <w:tcPr>
            <w:tcW w:w="675" w:type="pct"/>
            <w:tcBorders>
              <w:top w:val="nil"/>
              <w:left w:val="nil"/>
              <w:bottom w:val="single" w:sz="4" w:space="0" w:color="000000"/>
              <w:right w:val="single" w:sz="4" w:space="0" w:color="000000"/>
            </w:tcBorders>
            <w:shd w:val="clear" w:color="auto" w:fill="auto"/>
            <w:noWrap/>
            <w:vAlign w:val="bottom"/>
            <w:hideMark/>
          </w:tcPr>
          <w:p w14:paraId="1B5C7DB2" w14:textId="427922E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4EE6F6" w14:textId="038DBCB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BFF4847" w14:textId="0FF0B5B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45,736.14 </w:t>
            </w:r>
          </w:p>
        </w:tc>
      </w:tr>
      <w:tr w:rsidR="00D5577A" w14:paraId="1E14565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2BFA01"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22D61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397C5FD7" w14:textId="7860B96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73757E03" w14:textId="726A453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704128" w14:textId="0D16A53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809656" w14:textId="3D852EB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D5577A" w14:paraId="319E612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1B73B"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1F019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198BD4D2" w14:textId="1CB5575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c>
          <w:tcPr>
            <w:tcW w:w="675" w:type="pct"/>
            <w:tcBorders>
              <w:top w:val="nil"/>
              <w:left w:val="nil"/>
              <w:bottom w:val="single" w:sz="4" w:space="0" w:color="000000"/>
              <w:right w:val="single" w:sz="4" w:space="0" w:color="000000"/>
            </w:tcBorders>
            <w:shd w:val="clear" w:color="auto" w:fill="auto"/>
            <w:noWrap/>
            <w:vAlign w:val="bottom"/>
            <w:hideMark/>
          </w:tcPr>
          <w:p w14:paraId="24703829" w14:textId="7BCC95D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273565" w14:textId="613EE25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381584" w14:textId="66C92B5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r>
      <w:tr w:rsidR="00D5577A" w14:paraId="3A64FCB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01716E"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694A2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704E6EB1" w14:textId="2288ED1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973.52 </w:t>
            </w:r>
          </w:p>
        </w:tc>
        <w:tc>
          <w:tcPr>
            <w:tcW w:w="675" w:type="pct"/>
            <w:tcBorders>
              <w:top w:val="nil"/>
              <w:left w:val="nil"/>
              <w:bottom w:val="single" w:sz="4" w:space="0" w:color="000000"/>
              <w:right w:val="single" w:sz="4" w:space="0" w:color="000000"/>
            </w:tcBorders>
            <w:shd w:val="clear" w:color="auto" w:fill="auto"/>
            <w:noWrap/>
            <w:vAlign w:val="bottom"/>
            <w:hideMark/>
          </w:tcPr>
          <w:p w14:paraId="0BF962CE" w14:textId="3405CE5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03EE4" w14:textId="6F94A95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89AAAA" w14:textId="6EBF972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973.52 </w:t>
            </w:r>
          </w:p>
        </w:tc>
      </w:tr>
      <w:tr w:rsidR="00D5577A" w14:paraId="4B10E77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00B30"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A234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25292C46" w14:textId="468E693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c>
          <w:tcPr>
            <w:tcW w:w="675" w:type="pct"/>
            <w:tcBorders>
              <w:top w:val="nil"/>
              <w:left w:val="nil"/>
              <w:bottom w:val="single" w:sz="4" w:space="0" w:color="000000"/>
              <w:right w:val="single" w:sz="4" w:space="0" w:color="000000"/>
            </w:tcBorders>
            <w:shd w:val="clear" w:color="auto" w:fill="auto"/>
            <w:noWrap/>
            <w:vAlign w:val="bottom"/>
            <w:hideMark/>
          </w:tcPr>
          <w:p w14:paraId="3794311A" w14:textId="441BF53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C8AB6" w14:textId="060DC81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D240E9" w14:textId="49C6616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r>
      <w:tr w:rsidR="00D5577A" w14:paraId="6405667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8D6CC4"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928A8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1ED9F38E" w14:textId="51CE94F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860.24 </w:t>
            </w:r>
          </w:p>
        </w:tc>
        <w:tc>
          <w:tcPr>
            <w:tcW w:w="675" w:type="pct"/>
            <w:tcBorders>
              <w:top w:val="nil"/>
              <w:left w:val="nil"/>
              <w:bottom w:val="single" w:sz="4" w:space="0" w:color="000000"/>
              <w:right w:val="single" w:sz="4" w:space="0" w:color="000000"/>
            </w:tcBorders>
            <w:shd w:val="clear" w:color="auto" w:fill="auto"/>
            <w:noWrap/>
            <w:vAlign w:val="bottom"/>
            <w:hideMark/>
          </w:tcPr>
          <w:p w14:paraId="2A614822" w14:textId="576F411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190702" w14:textId="6EC6037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2EBC94" w14:textId="421DFE5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860.24 </w:t>
            </w:r>
          </w:p>
        </w:tc>
      </w:tr>
      <w:tr w:rsidR="00D5577A" w14:paraId="371B16B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99264"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B1DD0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5F78E8B9" w14:textId="2005E0B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c>
          <w:tcPr>
            <w:tcW w:w="675" w:type="pct"/>
            <w:tcBorders>
              <w:top w:val="nil"/>
              <w:left w:val="nil"/>
              <w:bottom w:val="single" w:sz="4" w:space="0" w:color="000000"/>
              <w:right w:val="single" w:sz="4" w:space="0" w:color="000000"/>
            </w:tcBorders>
            <w:shd w:val="clear" w:color="auto" w:fill="auto"/>
            <w:noWrap/>
            <w:vAlign w:val="bottom"/>
            <w:hideMark/>
          </w:tcPr>
          <w:p w14:paraId="3C84EE3A" w14:textId="2473F73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40BEC" w14:textId="323DA40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3A494E" w14:textId="6D24A3C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r>
      <w:tr w:rsidR="00D5577A" w14:paraId="2186885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4455F6"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2772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78C253F5" w14:textId="2F64416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521BC5B4" w14:textId="3E3A39C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7C7338" w14:textId="6599725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5CE33D" w14:textId="5348CF8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D5577A" w14:paraId="3DDF0C9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28F14E"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E21A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4B1E58EA" w14:textId="14EBDCE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6645E0E6" w14:textId="2FB04BC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D1B3DE" w14:textId="5710E14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EE1D19" w14:textId="006E813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D5577A" w14:paraId="7A4246A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F1F144"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1885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3797FB6C" w14:textId="3E5BF18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7,551.36 </w:t>
            </w:r>
          </w:p>
        </w:tc>
        <w:tc>
          <w:tcPr>
            <w:tcW w:w="675" w:type="pct"/>
            <w:tcBorders>
              <w:top w:val="nil"/>
              <w:left w:val="nil"/>
              <w:bottom w:val="single" w:sz="4" w:space="0" w:color="000000"/>
              <w:right w:val="single" w:sz="4" w:space="0" w:color="000000"/>
            </w:tcBorders>
            <w:shd w:val="clear" w:color="auto" w:fill="auto"/>
            <w:noWrap/>
            <w:vAlign w:val="bottom"/>
            <w:hideMark/>
          </w:tcPr>
          <w:p w14:paraId="5C953034" w14:textId="5A0C4B4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673027" w14:textId="0E9C3FE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AF2C46" w14:textId="4839154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7,551.36 </w:t>
            </w:r>
          </w:p>
        </w:tc>
      </w:tr>
      <w:tr w:rsidR="00D5577A" w14:paraId="571657C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9E6577"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A7619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3E56E1A0" w14:textId="120E32D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c>
          <w:tcPr>
            <w:tcW w:w="675" w:type="pct"/>
            <w:tcBorders>
              <w:top w:val="nil"/>
              <w:left w:val="nil"/>
              <w:bottom w:val="single" w:sz="4" w:space="0" w:color="000000"/>
              <w:right w:val="single" w:sz="4" w:space="0" w:color="000000"/>
            </w:tcBorders>
            <w:shd w:val="clear" w:color="auto" w:fill="auto"/>
            <w:noWrap/>
            <w:vAlign w:val="bottom"/>
            <w:hideMark/>
          </w:tcPr>
          <w:p w14:paraId="261A8AD2" w14:textId="5E91117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4C7001" w14:textId="252120B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71CEC7" w14:textId="197718A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r>
      <w:tr w:rsidR="00D5577A" w14:paraId="4A58B2A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330D19"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A1F5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31E153B4" w14:textId="6D9C897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00.00 </w:t>
            </w:r>
          </w:p>
        </w:tc>
        <w:tc>
          <w:tcPr>
            <w:tcW w:w="675" w:type="pct"/>
            <w:tcBorders>
              <w:top w:val="nil"/>
              <w:left w:val="nil"/>
              <w:bottom w:val="single" w:sz="4" w:space="0" w:color="000000"/>
              <w:right w:val="single" w:sz="4" w:space="0" w:color="000000"/>
            </w:tcBorders>
            <w:shd w:val="clear" w:color="auto" w:fill="auto"/>
            <w:noWrap/>
            <w:vAlign w:val="bottom"/>
            <w:hideMark/>
          </w:tcPr>
          <w:p w14:paraId="2C54E6F9" w14:textId="3890228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2DBC57" w14:textId="68D310E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9F464D" w14:textId="2191E74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00.00 </w:t>
            </w:r>
          </w:p>
        </w:tc>
      </w:tr>
      <w:tr w:rsidR="00D5577A" w14:paraId="1CA77AA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A2009"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3BC6A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00418051" w14:textId="5CA4F1F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5,216.82 </w:t>
            </w:r>
          </w:p>
        </w:tc>
        <w:tc>
          <w:tcPr>
            <w:tcW w:w="675" w:type="pct"/>
            <w:tcBorders>
              <w:top w:val="nil"/>
              <w:left w:val="nil"/>
              <w:bottom w:val="single" w:sz="4" w:space="0" w:color="000000"/>
              <w:right w:val="single" w:sz="4" w:space="0" w:color="000000"/>
            </w:tcBorders>
            <w:shd w:val="clear" w:color="auto" w:fill="auto"/>
            <w:noWrap/>
            <w:vAlign w:val="bottom"/>
            <w:hideMark/>
          </w:tcPr>
          <w:p w14:paraId="6BE45001" w14:textId="1CAF143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DE397E" w14:textId="615F3B1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5053B0" w14:textId="5303F8E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5,216.82 </w:t>
            </w:r>
          </w:p>
        </w:tc>
      </w:tr>
      <w:tr w:rsidR="00D5577A" w14:paraId="452B711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183759"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0286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32EAAD71" w14:textId="2D92662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700CA077" w14:textId="4EA9B62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74DBF5" w14:textId="14FC3C9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27210B" w14:textId="6AFDD3F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D5577A" w14:paraId="1DB6B83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9DA3B8"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E9E0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1022ABF3" w14:textId="36FD2B5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7,190.00 </w:t>
            </w:r>
          </w:p>
        </w:tc>
        <w:tc>
          <w:tcPr>
            <w:tcW w:w="675" w:type="pct"/>
            <w:tcBorders>
              <w:top w:val="nil"/>
              <w:left w:val="nil"/>
              <w:bottom w:val="single" w:sz="4" w:space="0" w:color="000000"/>
              <w:right w:val="single" w:sz="4" w:space="0" w:color="000000"/>
            </w:tcBorders>
            <w:shd w:val="clear" w:color="auto" w:fill="auto"/>
            <w:noWrap/>
            <w:vAlign w:val="bottom"/>
            <w:hideMark/>
          </w:tcPr>
          <w:p w14:paraId="1D2B3E8E" w14:textId="439ABD4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0B86AF" w14:textId="2215A5F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3AAACA" w14:textId="6C6F1A9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7,190.00 </w:t>
            </w:r>
          </w:p>
        </w:tc>
      </w:tr>
      <w:tr w:rsidR="00D5577A" w14:paraId="1472C12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C6C020"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5357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0C9FCACE" w14:textId="0ACCA5E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c>
          <w:tcPr>
            <w:tcW w:w="675" w:type="pct"/>
            <w:tcBorders>
              <w:top w:val="nil"/>
              <w:left w:val="nil"/>
              <w:bottom w:val="single" w:sz="4" w:space="0" w:color="000000"/>
              <w:right w:val="single" w:sz="4" w:space="0" w:color="000000"/>
            </w:tcBorders>
            <w:shd w:val="clear" w:color="auto" w:fill="auto"/>
            <w:noWrap/>
            <w:vAlign w:val="bottom"/>
            <w:hideMark/>
          </w:tcPr>
          <w:p w14:paraId="6933EE64" w14:textId="7361EE6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4D5CF4" w14:textId="5C56DB2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F3C254" w14:textId="677799D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r>
      <w:tr w:rsidR="00D5577A" w14:paraId="011A989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687DDD"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B13D7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5A8F97DB" w14:textId="283C038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c>
          <w:tcPr>
            <w:tcW w:w="675" w:type="pct"/>
            <w:tcBorders>
              <w:top w:val="nil"/>
              <w:left w:val="nil"/>
              <w:bottom w:val="single" w:sz="4" w:space="0" w:color="000000"/>
              <w:right w:val="single" w:sz="4" w:space="0" w:color="000000"/>
            </w:tcBorders>
            <w:shd w:val="clear" w:color="auto" w:fill="auto"/>
            <w:noWrap/>
            <w:vAlign w:val="bottom"/>
            <w:hideMark/>
          </w:tcPr>
          <w:p w14:paraId="51C18B31" w14:textId="1D3C064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05C074" w14:textId="6330A77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B4D9F6" w14:textId="24173C9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r>
      <w:tr w:rsidR="00D5577A" w14:paraId="17BE0BE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BE996"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1D037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451A1DA1" w14:textId="5B3F76D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95.70 </w:t>
            </w:r>
          </w:p>
        </w:tc>
        <w:tc>
          <w:tcPr>
            <w:tcW w:w="675" w:type="pct"/>
            <w:tcBorders>
              <w:top w:val="nil"/>
              <w:left w:val="nil"/>
              <w:bottom w:val="single" w:sz="4" w:space="0" w:color="000000"/>
              <w:right w:val="single" w:sz="4" w:space="0" w:color="000000"/>
            </w:tcBorders>
            <w:shd w:val="clear" w:color="auto" w:fill="auto"/>
            <w:noWrap/>
            <w:vAlign w:val="bottom"/>
            <w:hideMark/>
          </w:tcPr>
          <w:p w14:paraId="15EF94F0" w14:textId="1C199CE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3180CC" w14:textId="2932D51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26E222" w14:textId="301826C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95.70 </w:t>
            </w:r>
          </w:p>
        </w:tc>
      </w:tr>
      <w:tr w:rsidR="00D5577A" w14:paraId="3E2C704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DB05FD"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1A4C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119B7FD3" w14:textId="47294C4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15837C19" w14:textId="0BA6ECB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3C98A1" w14:textId="13271EC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B8589D" w14:textId="4776195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D5577A" w14:paraId="5C61C1A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DB32B2"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34C2A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781BB73C" w14:textId="1EA8583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5A5178B3" w14:textId="42A9AA3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904745" w14:textId="36AB257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0AC62E" w14:textId="7ACEBCE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D5577A" w14:paraId="3A2613E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50216E"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1F3E0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279C17F8" w14:textId="0EB85F8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16.88 </w:t>
            </w:r>
          </w:p>
        </w:tc>
        <w:tc>
          <w:tcPr>
            <w:tcW w:w="675" w:type="pct"/>
            <w:tcBorders>
              <w:top w:val="nil"/>
              <w:left w:val="nil"/>
              <w:bottom w:val="single" w:sz="4" w:space="0" w:color="000000"/>
              <w:right w:val="single" w:sz="4" w:space="0" w:color="000000"/>
            </w:tcBorders>
            <w:shd w:val="clear" w:color="auto" w:fill="auto"/>
            <w:noWrap/>
            <w:vAlign w:val="bottom"/>
            <w:hideMark/>
          </w:tcPr>
          <w:p w14:paraId="2A505532" w14:textId="004B966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E1194E" w14:textId="5D42E2C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94C3BD" w14:textId="548190A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16.88 </w:t>
            </w:r>
          </w:p>
        </w:tc>
      </w:tr>
      <w:tr w:rsidR="00D5577A" w14:paraId="38A12E6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69AD9"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FF626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606FE981" w14:textId="5B3E086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405DE802" w14:textId="763E3D0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9A7A7A" w14:textId="555F4FD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598DC9" w14:textId="0325F86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D5577A" w14:paraId="7153B66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E5C8C"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B117A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30E4AB92" w14:textId="18302F7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4F96D47C" w14:textId="4CC76C4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6267B8" w14:textId="1C1A384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31F369" w14:textId="408F393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D5577A" w14:paraId="28E075A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8923D3"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30151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62A6F3F7" w14:textId="45AB230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c>
          <w:tcPr>
            <w:tcW w:w="675" w:type="pct"/>
            <w:tcBorders>
              <w:top w:val="nil"/>
              <w:left w:val="nil"/>
              <w:bottom w:val="single" w:sz="4" w:space="0" w:color="000000"/>
              <w:right w:val="single" w:sz="4" w:space="0" w:color="000000"/>
            </w:tcBorders>
            <w:shd w:val="clear" w:color="auto" w:fill="auto"/>
            <w:noWrap/>
            <w:vAlign w:val="bottom"/>
            <w:hideMark/>
          </w:tcPr>
          <w:p w14:paraId="39EA434A" w14:textId="2AE040F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2451AF" w14:textId="3E4654D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5EA4AD" w14:textId="4188DF8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r>
      <w:tr w:rsidR="00D5577A" w14:paraId="0173DA5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0EB520"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47799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7A0FB3EC" w14:textId="2641A7D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4776556D" w14:textId="46BB043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B817A2" w14:textId="125010F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6F5DF2" w14:textId="128DA7B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D5577A" w14:paraId="56DFE8D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B2141"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878D8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034E8F2E" w14:textId="3EEAF7A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77D77E4C" w14:textId="7F18E85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15185C" w14:textId="68FA363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543772" w14:textId="2DE20CA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D5577A" w14:paraId="0AEE9E3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3F3BE"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DA9AF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5878A304" w14:textId="4251D22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2712B8C1" w14:textId="52316A8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4697F6" w14:textId="548D9E2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4075A8" w14:textId="249B87C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D5577A" w14:paraId="5D432EF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37E137"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C8014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1CE4E146" w14:textId="01C2DD6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269.64 </w:t>
            </w:r>
          </w:p>
        </w:tc>
        <w:tc>
          <w:tcPr>
            <w:tcW w:w="675" w:type="pct"/>
            <w:tcBorders>
              <w:top w:val="nil"/>
              <w:left w:val="nil"/>
              <w:bottom w:val="single" w:sz="4" w:space="0" w:color="000000"/>
              <w:right w:val="single" w:sz="4" w:space="0" w:color="000000"/>
            </w:tcBorders>
            <w:shd w:val="clear" w:color="auto" w:fill="auto"/>
            <w:noWrap/>
            <w:vAlign w:val="bottom"/>
            <w:hideMark/>
          </w:tcPr>
          <w:p w14:paraId="13A2F8EC" w14:textId="49E8ABC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343BF1" w14:textId="641C7B5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EC6DF5" w14:textId="0D6A447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269.64 </w:t>
            </w:r>
          </w:p>
        </w:tc>
      </w:tr>
      <w:tr w:rsidR="00D5577A" w14:paraId="3529EA3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6C8C58"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1000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1E7B1AAF" w14:textId="7F0484C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73BB7500" w14:textId="04649B0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848180" w14:textId="75D2192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68F91E" w14:textId="3314B7E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D5577A" w14:paraId="26B4DB5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0AEC44"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16AD9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4B0E5F3C" w14:textId="2E44DA5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24,418.40 </w:t>
            </w:r>
          </w:p>
        </w:tc>
        <w:tc>
          <w:tcPr>
            <w:tcW w:w="675" w:type="pct"/>
            <w:tcBorders>
              <w:top w:val="nil"/>
              <w:left w:val="nil"/>
              <w:bottom w:val="single" w:sz="4" w:space="0" w:color="000000"/>
              <w:right w:val="single" w:sz="4" w:space="0" w:color="000000"/>
            </w:tcBorders>
            <w:shd w:val="clear" w:color="auto" w:fill="auto"/>
            <w:noWrap/>
            <w:vAlign w:val="bottom"/>
            <w:hideMark/>
          </w:tcPr>
          <w:p w14:paraId="0168516D" w14:textId="44A9E1A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0860CC" w14:textId="5FC256F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762D4E" w14:textId="6819149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24,418.40 </w:t>
            </w:r>
          </w:p>
        </w:tc>
      </w:tr>
      <w:tr w:rsidR="00D5577A" w14:paraId="731E7562"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4FA493"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21695A92" w14:textId="6F32AC70"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053,453.11 </w:t>
            </w:r>
          </w:p>
        </w:tc>
        <w:tc>
          <w:tcPr>
            <w:tcW w:w="675" w:type="pct"/>
            <w:tcBorders>
              <w:top w:val="nil"/>
              <w:left w:val="nil"/>
              <w:bottom w:val="single" w:sz="4" w:space="0" w:color="000000"/>
              <w:right w:val="single" w:sz="4" w:space="0" w:color="000000"/>
            </w:tcBorders>
            <w:shd w:val="clear" w:color="D8D8D8" w:fill="D8D8D8"/>
            <w:noWrap/>
            <w:vAlign w:val="bottom"/>
            <w:hideMark/>
          </w:tcPr>
          <w:p w14:paraId="61C44B3C" w14:textId="0DF7FF65"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287367B" w14:textId="6C2F869A"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841E5EC" w14:textId="3300B9DE"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053,453.11 </w:t>
            </w:r>
          </w:p>
        </w:tc>
      </w:tr>
      <w:tr w:rsidR="00D5577A" w14:paraId="74B3BAB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A2AF5"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9EEAA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209D9118" w14:textId="6649FC5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7,224.48 </w:t>
            </w:r>
          </w:p>
        </w:tc>
        <w:tc>
          <w:tcPr>
            <w:tcW w:w="675" w:type="pct"/>
            <w:tcBorders>
              <w:top w:val="nil"/>
              <w:left w:val="nil"/>
              <w:bottom w:val="single" w:sz="4" w:space="0" w:color="000000"/>
              <w:right w:val="single" w:sz="4" w:space="0" w:color="000000"/>
            </w:tcBorders>
            <w:shd w:val="clear" w:color="auto" w:fill="auto"/>
            <w:noWrap/>
            <w:vAlign w:val="bottom"/>
            <w:hideMark/>
          </w:tcPr>
          <w:p w14:paraId="57D3F991" w14:textId="3301BA3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1A2430" w14:textId="347A4E8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7EB3095" w14:textId="3C7C463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7,224.48 </w:t>
            </w:r>
          </w:p>
        </w:tc>
      </w:tr>
      <w:tr w:rsidR="00D5577A" w14:paraId="36BB930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FD31B"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2282C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36FF1F0C" w14:textId="5BE67D3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c>
          <w:tcPr>
            <w:tcW w:w="675" w:type="pct"/>
            <w:tcBorders>
              <w:top w:val="nil"/>
              <w:left w:val="nil"/>
              <w:bottom w:val="single" w:sz="4" w:space="0" w:color="000000"/>
              <w:right w:val="single" w:sz="4" w:space="0" w:color="000000"/>
            </w:tcBorders>
            <w:shd w:val="clear" w:color="auto" w:fill="auto"/>
            <w:noWrap/>
            <w:vAlign w:val="bottom"/>
            <w:hideMark/>
          </w:tcPr>
          <w:p w14:paraId="7456EFA4" w14:textId="42FD728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345014" w14:textId="2F81444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F0DF83" w14:textId="5290F6E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r>
      <w:tr w:rsidR="00D5577A" w14:paraId="2A2C404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049011"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17C72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4A40CB82" w14:textId="037761A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32CC22FA" w14:textId="5B128E7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66A81C" w14:textId="3491292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4C2B76" w14:textId="088B3E3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D5577A" w14:paraId="7D5300A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AAF201"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13071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18052CB8" w14:textId="4DAF5A5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c>
          <w:tcPr>
            <w:tcW w:w="675" w:type="pct"/>
            <w:tcBorders>
              <w:top w:val="nil"/>
              <w:left w:val="nil"/>
              <w:bottom w:val="single" w:sz="4" w:space="0" w:color="000000"/>
              <w:right w:val="single" w:sz="4" w:space="0" w:color="000000"/>
            </w:tcBorders>
            <w:shd w:val="clear" w:color="auto" w:fill="auto"/>
            <w:noWrap/>
            <w:vAlign w:val="bottom"/>
            <w:hideMark/>
          </w:tcPr>
          <w:p w14:paraId="19915D72" w14:textId="613890F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BAA6A4" w14:textId="1777B5D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97E5AE" w14:textId="01760F8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r>
      <w:tr w:rsidR="00D5577A" w14:paraId="0AF43AC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4DDD16"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27991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0C28EA30" w14:textId="4B27A87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18ACFD52" w14:textId="5A213D9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7EEA03" w14:textId="5AD0574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E449EA" w14:textId="1DB4EF6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D5577A" w14:paraId="4BC036C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08511"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DCFA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44943F91" w14:textId="0A863DC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c>
          <w:tcPr>
            <w:tcW w:w="675" w:type="pct"/>
            <w:tcBorders>
              <w:top w:val="nil"/>
              <w:left w:val="nil"/>
              <w:bottom w:val="single" w:sz="4" w:space="0" w:color="000000"/>
              <w:right w:val="single" w:sz="4" w:space="0" w:color="000000"/>
            </w:tcBorders>
            <w:shd w:val="clear" w:color="auto" w:fill="auto"/>
            <w:noWrap/>
            <w:vAlign w:val="bottom"/>
            <w:hideMark/>
          </w:tcPr>
          <w:p w14:paraId="065767DC" w14:textId="7E8B65A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380FA7" w14:textId="47172E2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BD645E" w14:textId="203F0AE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r>
      <w:tr w:rsidR="00D5577A" w14:paraId="4E6FB16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032958"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5EAC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271C13DB" w14:textId="6CAF91F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c>
          <w:tcPr>
            <w:tcW w:w="675" w:type="pct"/>
            <w:tcBorders>
              <w:top w:val="nil"/>
              <w:left w:val="nil"/>
              <w:bottom w:val="single" w:sz="4" w:space="0" w:color="000000"/>
              <w:right w:val="single" w:sz="4" w:space="0" w:color="000000"/>
            </w:tcBorders>
            <w:shd w:val="clear" w:color="auto" w:fill="auto"/>
            <w:noWrap/>
            <w:vAlign w:val="bottom"/>
            <w:hideMark/>
          </w:tcPr>
          <w:p w14:paraId="7B328A4D" w14:textId="2B9ACA7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F0B2B1" w14:textId="0820261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0420EC" w14:textId="297F239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r>
      <w:tr w:rsidR="00D5577A" w14:paraId="664A778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6D5E7"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78CBF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4234D243" w14:textId="3DB5EC9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7F733BF6" w14:textId="5326221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D05497" w14:textId="26CEF4D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49E107" w14:textId="56E1640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D5577A" w14:paraId="720228D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93AEC"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B6511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0E50D125" w14:textId="1268249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902.96 </w:t>
            </w:r>
          </w:p>
        </w:tc>
        <w:tc>
          <w:tcPr>
            <w:tcW w:w="675" w:type="pct"/>
            <w:tcBorders>
              <w:top w:val="nil"/>
              <w:left w:val="nil"/>
              <w:bottom w:val="single" w:sz="4" w:space="0" w:color="000000"/>
              <w:right w:val="single" w:sz="4" w:space="0" w:color="000000"/>
            </w:tcBorders>
            <w:shd w:val="clear" w:color="auto" w:fill="auto"/>
            <w:noWrap/>
            <w:vAlign w:val="bottom"/>
            <w:hideMark/>
          </w:tcPr>
          <w:p w14:paraId="4D74355C" w14:textId="3BA4976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2FD7BF" w14:textId="4278206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74A59D" w14:textId="65F0D30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902.96 </w:t>
            </w:r>
          </w:p>
        </w:tc>
      </w:tr>
      <w:tr w:rsidR="00D5577A" w14:paraId="2541C0E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496EB"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7E89D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4C79E59A" w14:textId="7FF3557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c>
          <w:tcPr>
            <w:tcW w:w="675" w:type="pct"/>
            <w:tcBorders>
              <w:top w:val="nil"/>
              <w:left w:val="nil"/>
              <w:bottom w:val="single" w:sz="4" w:space="0" w:color="000000"/>
              <w:right w:val="single" w:sz="4" w:space="0" w:color="000000"/>
            </w:tcBorders>
            <w:shd w:val="clear" w:color="auto" w:fill="auto"/>
            <w:noWrap/>
            <w:vAlign w:val="bottom"/>
            <w:hideMark/>
          </w:tcPr>
          <w:p w14:paraId="7B6A144B" w14:textId="78F6705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968CC" w14:textId="6D8C584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563526" w14:textId="340A6B9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r>
      <w:tr w:rsidR="00D5577A" w14:paraId="70AC253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915BEA"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801A9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5A88F2FD" w14:textId="3F69B0E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c>
          <w:tcPr>
            <w:tcW w:w="675" w:type="pct"/>
            <w:tcBorders>
              <w:top w:val="nil"/>
              <w:left w:val="nil"/>
              <w:bottom w:val="single" w:sz="4" w:space="0" w:color="000000"/>
              <w:right w:val="single" w:sz="4" w:space="0" w:color="000000"/>
            </w:tcBorders>
            <w:shd w:val="clear" w:color="auto" w:fill="auto"/>
            <w:noWrap/>
            <w:vAlign w:val="bottom"/>
            <w:hideMark/>
          </w:tcPr>
          <w:p w14:paraId="52DEAF8C" w14:textId="50F3CC2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16D51" w14:textId="6EF47E1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CBA601" w14:textId="1D4F890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r>
      <w:tr w:rsidR="00D5577A" w14:paraId="0665B36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1C994E"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2159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7F72E392" w14:textId="38E9368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75914E33" w14:textId="1C8B66F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71E599" w14:textId="012EF88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820E26" w14:textId="254BA7A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D5577A" w14:paraId="7A2B71B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A049F8"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42508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61178BE0" w14:textId="32A8B94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5F5E0BDB" w14:textId="71FCAD7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F9B796" w14:textId="339CC6C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04C5F7" w14:textId="78A4A6D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D5577A" w14:paraId="48D2838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B66347"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0B86E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2C439D0B" w14:textId="41EE523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38EC8743" w14:textId="162D1AA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0DEE21" w14:textId="120FB7C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754B31" w14:textId="2C29F1D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D5577A" w14:paraId="2BAAA96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0C74A9"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E44E1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709481E6" w14:textId="7EA4560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0C484194" w14:textId="3909781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088955" w14:textId="18E7740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894F0F" w14:textId="12A7C32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D5577A" w14:paraId="6EBB693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3080D2"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CAD3E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78310A8E" w14:textId="473C77F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c>
          <w:tcPr>
            <w:tcW w:w="675" w:type="pct"/>
            <w:tcBorders>
              <w:top w:val="nil"/>
              <w:left w:val="nil"/>
              <w:bottom w:val="single" w:sz="4" w:space="0" w:color="000000"/>
              <w:right w:val="single" w:sz="4" w:space="0" w:color="000000"/>
            </w:tcBorders>
            <w:shd w:val="clear" w:color="auto" w:fill="auto"/>
            <w:noWrap/>
            <w:vAlign w:val="bottom"/>
            <w:hideMark/>
          </w:tcPr>
          <w:p w14:paraId="0C6ED32A" w14:textId="6B8038A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A7A330" w14:textId="34986C8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2C335E" w14:textId="0C0239C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r>
      <w:tr w:rsidR="00D5577A" w14:paraId="6A113F1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BFB161"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04A6C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047F50FA" w14:textId="62F118F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c>
          <w:tcPr>
            <w:tcW w:w="675" w:type="pct"/>
            <w:tcBorders>
              <w:top w:val="nil"/>
              <w:left w:val="nil"/>
              <w:bottom w:val="single" w:sz="4" w:space="0" w:color="000000"/>
              <w:right w:val="single" w:sz="4" w:space="0" w:color="000000"/>
            </w:tcBorders>
            <w:shd w:val="clear" w:color="auto" w:fill="auto"/>
            <w:noWrap/>
            <w:vAlign w:val="bottom"/>
            <w:hideMark/>
          </w:tcPr>
          <w:p w14:paraId="23524623" w14:textId="59B546F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5972DA" w14:textId="5B921E3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97C945" w14:textId="593AF88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r>
      <w:tr w:rsidR="00D5577A" w14:paraId="098446F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AF670C"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1089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3E831212" w14:textId="4604568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4559237E" w14:textId="3A5C499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B36248" w14:textId="06FA687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CE1EE7" w14:textId="486D5D4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D5577A" w14:paraId="4B1D63B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A3D477"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1AA56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634962BF" w14:textId="031C472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115E27E9" w14:textId="706F60F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DC60C" w14:textId="4D8C754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13A13C" w14:textId="2E849F4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D5577A" w14:paraId="6C45315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8688E4"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3E7BE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3523338A" w14:textId="7205CD5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c>
          <w:tcPr>
            <w:tcW w:w="675" w:type="pct"/>
            <w:tcBorders>
              <w:top w:val="nil"/>
              <w:left w:val="nil"/>
              <w:bottom w:val="single" w:sz="4" w:space="0" w:color="000000"/>
              <w:right w:val="single" w:sz="4" w:space="0" w:color="000000"/>
            </w:tcBorders>
            <w:shd w:val="clear" w:color="auto" w:fill="auto"/>
            <w:noWrap/>
            <w:vAlign w:val="bottom"/>
            <w:hideMark/>
          </w:tcPr>
          <w:p w14:paraId="227D15F1" w14:textId="34606E8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BF8C1A" w14:textId="6818A37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6E9B35" w14:textId="7F42B1F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r>
      <w:tr w:rsidR="00D5577A" w14:paraId="57A41F8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1F44D"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5FBD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101A9CEE" w14:textId="77A1672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680310AE" w14:textId="5D936AB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A3C238" w14:textId="75DAEC7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5EC479" w14:textId="4225B6A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D5577A" w14:paraId="036B4CC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5AB2D8"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BEDC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7B2D8E95" w14:textId="03F5C1A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1DC3D92D" w14:textId="5EB65DA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6F4E50" w14:textId="79D135A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1C5165" w14:textId="23AF5D9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D5577A" w14:paraId="3BCD6B1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C89BD"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ECFAA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3A583D65" w14:textId="19FC161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66382108" w14:textId="040F306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582BD7" w14:textId="2B06C3D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969B37" w14:textId="11CF37F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D5577A" w14:paraId="6601EB3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923097"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5EE58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4C982942" w14:textId="7DF78A3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c>
          <w:tcPr>
            <w:tcW w:w="675" w:type="pct"/>
            <w:tcBorders>
              <w:top w:val="nil"/>
              <w:left w:val="nil"/>
              <w:bottom w:val="single" w:sz="4" w:space="0" w:color="000000"/>
              <w:right w:val="single" w:sz="4" w:space="0" w:color="000000"/>
            </w:tcBorders>
            <w:shd w:val="clear" w:color="auto" w:fill="auto"/>
            <w:noWrap/>
            <w:vAlign w:val="bottom"/>
            <w:hideMark/>
          </w:tcPr>
          <w:p w14:paraId="0473B22E" w14:textId="44EB608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874315" w14:textId="0BE628B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257B90" w14:textId="274FD9D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r>
      <w:tr w:rsidR="00D5577A" w14:paraId="7174932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AAC8F8"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CECC05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419A9E65" w14:textId="26AFC0F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63BB60A8" w14:textId="10735EA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77F050" w14:textId="3C45169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4AFA63" w14:textId="7327CA0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D5577A" w14:paraId="188EA14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F6F82"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A5846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34D52368" w14:textId="1801E32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c>
          <w:tcPr>
            <w:tcW w:w="675" w:type="pct"/>
            <w:tcBorders>
              <w:top w:val="nil"/>
              <w:left w:val="nil"/>
              <w:bottom w:val="single" w:sz="4" w:space="0" w:color="000000"/>
              <w:right w:val="single" w:sz="4" w:space="0" w:color="000000"/>
            </w:tcBorders>
            <w:shd w:val="clear" w:color="auto" w:fill="auto"/>
            <w:noWrap/>
            <w:vAlign w:val="bottom"/>
            <w:hideMark/>
          </w:tcPr>
          <w:p w14:paraId="6FBC2B43" w14:textId="2EAC79A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4AB6B" w14:textId="4ADFF61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C0E7F0" w14:textId="19E85AD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r>
      <w:tr w:rsidR="00D5577A" w14:paraId="5F4F9D6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CDF863"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BEAE6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0835875A" w14:textId="5B57DD3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c>
          <w:tcPr>
            <w:tcW w:w="675" w:type="pct"/>
            <w:tcBorders>
              <w:top w:val="nil"/>
              <w:left w:val="nil"/>
              <w:bottom w:val="single" w:sz="4" w:space="0" w:color="000000"/>
              <w:right w:val="single" w:sz="4" w:space="0" w:color="000000"/>
            </w:tcBorders>
            <w:shd w:val="clear" w:color="auto" w:fill="auto"/>
            <w:noWrap/>
            <w:vAlign w:val="bottom"/>
            <w:hideMark/>
          </w:tcPr>
          <w:p w14:paraId="08964AAF" w14:textId="0BA601A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BBDDE4" w14:textId="3C920C9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3C1DCA" w14:textId="20D9CB0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r>
      <w:tr w:rsidR="00D5577A" w14:paraId="45114C2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577701"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7D266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6635EF83" w14:textId="2DAC2F0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1,904.54 </w:t>
            </w:r>
          </w:p>
        </w:tc>
        <w:tc>
          <w:tcPr>
            <w:tcW w:w="675" w:type="pct"/>
            <w:tcBorders>
              <w:top w:val="nil"/>
              <w:left w:val="nil"/>
              <w:bottom w:val="single" w:sz="4" w:space="0" w:color="000000"/>
              <w:right w:val="single" w:sz="4" w:space="0" w:color="000000"/>
            </w:tcBorders>
            <w:shd w:val="clear" w:color="auto" w:fill="auto"/>
            <w:noWrap/>
            <w:vAlign w:val="bottom"/>
            <w:hideMark/>
          </w:tcPr>
          <w:p w14:paraId="3E326F19" w14:textId="78D99B2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DCEB3F" w14:textId="2769D62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39AF92" w14:textId="709B9A8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1,904.54 </w:t>
            </w:r>
          </w:p>
        </w:tc>
      </w:tr>
      <w:tr w:rsidR="00D5577A" w14:paraId="19C7C6D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36562"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54C0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24F35455" w14:textId="63CF1FF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25F710FB" w14:textId="7A5A751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532755" w14:textId="0CA77D2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18998F" w14:textId="7252DE7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D5577A" w14:paraId="7A89957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23C8F3"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E0D78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7B89023" w14:textId="007FE3D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343.70 </w:t>
            </w:r>
          </w:p>
        </w:tc>
        <w:tc>
          <w:tcPr>
            <w:tcW w:w="675" w:type="pct"/>
            <w:tcBorders>
              <w:top w:val="nil"/>
              <w:left w:val="nil"/>
              <w:bottom w:val="single" w:sz="4" w:space="0" w:color="000000"/>
              <w:right w:val="single" w:sz="4" w:space="0" w:color="000000"/>
            </w:tcBorders>
            <w:shd w:val="clear" w:color="auto" w:fill="auto"/>
            <w:noWrap/>
            <w:vAlign w:val="bottom"/>
            <w:hideMark/>
          </w:tcPr>
          <w:p w14:paraId="6E7E567E" w14:textId="3C0BD86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C9206C" w14:textId="2E2358D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EDCACA" w14:textId="1C5B8B0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343.70 </w:t>
            </w:r>
          </w:p>
        </w:tc>
      </w:tr>
      <w:tr w:rsidR="00D5577A" w14:paraId="3E20BF6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75677"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FCC61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5048E076" w14:textId="661DF43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c>
          <w:tcPr>
            <w:tcW w:w="675" w:type="pct"/>
            <w:tcBorders>
              <w:top w:val="nil"/>
              <w:left w:val="nil"/>
              <w:bottom w:val="single" w:sz="4" w:space="0" w:color="000000"/>
              <w:right w:val="single" w:sz="4" w:space="0" w:color="000000"/>
            </w:tcBorders>
            <w:shd w:val="clear" w:color="auto" w:fill="auto"/>
            <w:noWrap/>
            <w:vAlign w:val="bottom"/>
            <w:hideMark/>
          </w:tcPr>
          <w:p w14:paraId="16D7E2DD" w14:textId="0183A1B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270383" w14:textId="465B84D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BEA084" w14:textId="691C233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r>
      <w:tr w:rsidR="00D5577A" w14:paraId="033E846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B5E8F"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4757C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78FE9613" w14:textId="5152FF5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59D0469F" w14:textId="3E8D281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321502" w14:textId="5D772E8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5CBFFF" w14:textId="6C5A48D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D5577A" w14:paraId="616B3B5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6A83C5"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4DC4F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7F89B1CF" w14:textId="01E17F7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607744FD" w14:textId="1ED53A1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E823D" w14:textId="3304BBB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F74052" w14:textId="7366A7D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D5577A" w14:paraId="560C9FF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CF6EBC"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D81A1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5E6E68A8" w14:textId="35CF331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4CB1CF9E" w14:textId="756AB0E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76D164" w14:textId="562C7D1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4BBFDF" w14:textId="0856F1E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D5577A" w14:paraId="7D90C99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625572"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74DA8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1DEFED92" w14:textId="3A6DB21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1879B7EF" w14:textId="0958C9D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920C27" w14:textId="6E98E95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E8F877" w14:textId="0F70D69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D5577A" w14:paraId="202316B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21AEB"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1F6F6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3702A26F" w14:textId="1D62987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7B1E3D22" w14:textId="4D8B2AD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1C4620" w14:textId="28BFA8A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BB0E5F" w14:textId="184CB23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D5577A" w14:paraId="0E5D33C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2A8FBD"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D9472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7E8ADEC1" w14:textId="35E7AB0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30909889" w14:textId="57FB5C4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389484" w14:textId="2C1AFF7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A65024" w14:textId="716B297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D5577A" w14:paraId="4747A58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98CDDC"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1E45F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696EF4C9" w14:textId="0FCA78C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60B1BDFA" w14:textId="4E91DF4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D1FC6F" w14:textId="54062A1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CDF549" w14:textId="5C879FD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D5577A" w14:paraId="21ED963B"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A5BB68"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4B134153" w14:textId="57AFC979"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621,752.48 </w:t>
            </w:r>
          </w:p>
        </w:tc>
        <w:tc>
          <w:tcPr>
            <w:tcW w:w="675" w:type="pct"/>
            <w:tcBorders>
              <w:top w:val="nil"/>
              <w:left w:val="nil"/>
              <w:bottom w:val="single" w:sz="4" w:space="0" w:color="000000"/>
              <w:right w:val="single" w:sz="4" w:space="0" w:color="000000"/>
            </w:tcBorders>
            <w:shd w:val="clear" w:color="D8D8D8" w:fill="D8D8D8"/>
            <w:noWrap/>
            <w:vAlign w:val="bottom"/>
            <w:hideMark/>
          </w:tcPr>
          <w:p w14:paraId="3CBDDE00" w14:textId="679FA0DE"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AFA7F77" w14:textId="3943F329"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6F8CD6C" w14:textId="72191445"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621,752.48 </w:t>
            </w:r>
          </w:p>
        </w:tc>
      </w:tr>
      <w:tr w:rsidR="00D5577A" w14:paraId="618B4A2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A921C9"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1F96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1E48E485" w14:textId="60A170A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675" w:type="pct"/>
            <w:tcBorders>
              <w:top w:val="nil"/>
              <w:left w:val="nil"/>
              <w:bottom w:val="single" w:sz="4" w:space="0" w:color="000000"/>
              <w:right w:val="single" w:sz="4" w:space="0" w:color="000000"/>
            </w:tcBorders>
            <w:shd w:val="clear" w:color="auto" w:fill="auto"/>
            <w:noWrap/>
            <w:vAlign w:val="bottom"/>
            <w:hideMark/>
          </w:tcPr>
          <w:p w14:paraId="6D737378" w14:textId="5B25BE5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1A26E" w14:textId="593BE0C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26115BB" w14:textId="11729B2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D5577A" w14:paraId="5EFD879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88761"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5E713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tao</w:t>
            </w:r>
          </w:p>
        </w:tc>
        <w:tc>
          <w:tcPr>
            <w:tcW w:w="777" w:type="pct"/>
            <w:tcBorders>
              <w:top w:val="nil"/>
              <w:left w:val="nil"/>
              <w:bottom w:val="single" w:sz="4" w:space="0" w:color="000000"/>
              <w:right w:val="single" w:sz="4" w:space="0" w:color="000000"/>
            </w:tcBorders>
            <w:shd w:val="clear" w:color="auto" w:fill="auto"/>
            <w:noWrap/>
            <w:vAlign w:val="bottom"/>
            <w:hideMark/>
          </w:tcPr>
          <w:p w14:paraId="5D2A8181" w14:textId="15296CF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B71DFC" w14:textId="766B125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062A83" w14:textId="243F4A3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998E86" w14:textId="14B6956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D5577A" w14:paraId="75A3C94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478EB0"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9BFD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3D809283" w14:textId="3030F44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0881806A" w14:textId="6C6CFE0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28074C" w14:textId="407F006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ACCF90" w14:textId="0BA7EE3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D5577A" w14:paraId="2C2AEA5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6EE199"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D174D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g</w:t>
            </w:r>
          </w:p>
        </w:tc>
        <w:tc>
          <w:tcPr>
            <w:tcW w:w="777" w:type="pct"/>
            <w:tcBorders>
              <w:top w:val="nil"/>
              <w:left w:val="nil"/>
              <w:bottom w:val="single" w:sz="4" w:space="0" w:color="000000"/>
              <w:right w:val="single" w:sz="4" w:space="0" w:color="000000"/>
            </w:tcBorders>
            <w:shd w:val="clear" w:color="auto" w:fill="auto"/>
            <w:noWrap/>
            <w:vAlign w:val="bottom"/>
            <w:hideMark/>
          </w:tcPr>
          <w:p w14:paraId="757C0FCE" w14:textId="71A0EA7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77386A" w14:textId="2B4BF37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C079B" w14:textId="394C57E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7CC1FD" w14:textId="5ACD194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r>
      <w:tr w:rsidR="00D5577A" w14:paraId="57BB139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CE6F2"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E4958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05482333" w14:textId="653491D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107.48 </w:t>
            </w:r>
          </w:p>
        </w:tc>
        <w:tc>
          <w:tcPr>
            <w:tcW w:w="675" w:type="pct"/>
            <w:tcBorders>
              <w:top w:val="nil"/>
              <w:left w:val="nil"/>
              <w:bottom w:val="single" w:sz="4" w:space="0" w:color="000000"/>
              <w:right w:val="single" w:sz="4" w:space="0" w:color="000000"/>
            </w:tcBorders>
            <w:shd w:val="clear" w:color="auto" w:fill="auto"/>
            <w:noWrap/>
            <w:vAlign w:val="bottom"/>
            <w:hideMark/>
          </w:tcPr>
          <w:p w14:paraId="3B7B0AE2" w14:textId="2E42891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5D5225" w14:textId="176EB80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2551AC" w14:textId="2067428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107.48 </w:t>
            </w:r>
          </w:p>
        </w:tc>
      </w:tr>
      <w:tr w:rsidR="00D5577A" w14:paraId="5B099FC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EC6FF6"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9008D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777" w:type="pct"/>
            <w:tcBorders>
              <w:top w:val="nil"/>
              <w:left w:val="nil"/>
              <w:bottom w:val="single" w:sz="4" w:space="0" w:color="000000"/>
              <w:right w:val="single" w:sz="4" w:space="0" w:color="000000"/>
            </w:tcBorders>
            <w:shd w:val="clear" w:color="auto" w:fill="auto"/>
            <w:noWrap/>
            <w:vAlign w:val="bottom"/>
            <w:hideMark/>
          </w:tcPr>
          <w:p w14:paraId="23B0A741" w14:textId="46EB62F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1,280.00 </w:t>
            </w:r>
          </w:p>
        </w:tc>
        <w:tc>
          <w:tcPr>
            <w:tcW w:w="675" w:type="pct"/>
            <w:tcBorders>
              <w:top w:val="nil"/>
              <w:left w:val="nil"/>
              <w:bottom w:val="single" w:sz="4" w:space="0" w:color="000000"/>
              <w:right w:val="single" w:sz="4" w:space="0" w:color="000000"/>
            </w:tcBorders>
            <w:shd w:val="clear" w:color="auto" w:fill="auto"/>
            <w:noWrap/>
            <w:vAlign w:val="bottom"/>
            <w:hideMark/>
          </w:tcPr>
          <w:p w14:paraId="4B0D3F74" w14:textId="5319D67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4832FC" w14:textId="7596D07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D8D254" w14:textId="1E8A4E1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1,280.00 </w:t>
            </w:r>
          </w:p>
        </w:tc>
      </w:tr>
      <w:tr w:rsidR="00D5577A" w14:paraId="7DBAFC5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294A5"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4D362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pax del Sur</w:t>
            </w:r>
          </w:p>
        </w:tc>
        <w:tc>
          <w:tcPr>
            <w:tcW w:w="777" w:type="pct"/>
            <w:tcBorders>
              <w:top w:val="nil"/>
              <w:left w:val="nil"/>
              <w:bottom w:val="single" w:sz="4" w:space="0" w:color="000000"/>
              <w:right w:val="single" w:sz="4" w:space="0" w:color="000000"/>
            </w:tcBorders>
            <w:shd w:val="clear" w:color="auto" w:fill="auto"/>
            <w:noWrap/>
            <w:vAlign w:val="bottom"/>
            <w:hideMark/>
          </w:tcPr>
          <w:p w14:paraId="0122BF66" w14:textId="22952AF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20.00 </w:t>
            </w:r>
          </w:p>
        </w:tc>
        <w:tc>
          <w:tcPr>
            <w:tcW w:w="675" w:type="pct"/>
            <w:tcBorders>
              <w:top w:val="nil"/>
              <w:left w:val="nil"/>
              <w:bottom w:val="single" w:sz="4" w:space="0" w:color="000000"/>
              <w:right w:val="single" w:sz="4" w:space="0" w:color="000000"/>
            </w:tcBorders>
            <w:shd w:val="clear" w:color="auto" w:fill="auto"/>
            <w:noWrap/>
            <w:vAlign w:val="bottom"/>
            <w:hideMark/>
          </w:tcPr>
          <w:p w14:paraId="2D156800" w14:textId="41C73FF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438778" w14:textId="0FAF402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B0BFCE" w14:textId="254050F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20.00 </w:t>
            </w:r>
          </w:p>
        </w:tc>
      </w:tr>
      <w:tr w:rsidR="00D5577A" w14:paraId="290526E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E93A5"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22E58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3FCB410F" w14:textId="5DCF66D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362.00 </w:t>
            </w:r>
          </w:p>
        </w:tc>
        <w:tc>
          <w:tcPr>
            <w:tcW w:w="675" w:type="pct"/>
            <w:tcBorders>
              <w:top w:val="nil"/>
              <w:left w:val="nil"/>
              <w:bottom w:val="single" w:sz="4" w:space="0" w:color="000000"/>
              <w:right w:val="single" w:sz="4" w:space="0" w:color="000000"/>
            </w:tcBorders>
            <w:shd w:val="clear" w:color="auto" w:fill="auto"/>
            <w:noWrap/>
            <w:vAlign w:val="bottom"/>
            <w:hideMark/>
          </w:tcPr>
          <w:p w14:paraId="738BA31B" w14:textId="1666AA6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FD27A9" w14:textId="0F6B91E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E76B1D" w14:textId="696EAC0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362.00 </w:t>
            </w:r>
          </w:p>
        </w:tc>
      </w:tr>
      <w:tr w:rsidR="00D5577A" w14:paraId="4E932706"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B15C6E"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4033C7DF" w14:textId="734875C3"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4,059.63 </w:t>
            </w:r>
          </w:p>
        </w:tc>
        <w:tc>
          <w:tcPr>
            <w:tcW w:w="675" w:type="pct"/>
            <w:tcBorders>
              <w:top w:val="nil"/>
              <w:left w:val="nil"/>
              <w:bottom w:val="single" w:sz="4" w:space="0" w:color="000000"/>
              <w:right w:val="single" w:sz="4" w:space="0" w:color="000000"/>
            </w:tcBorders>
            <w:shd w:val="clear" w:color="D8D8D8" w:fill="D8D8D8"/>
            <w:noWrap/>
            <w:vAlign w:val="bottom"/>
            <w:hideMark/>
          </w:tcPr>
          <w:p w14:paraId="1D877CAC" w14:textId="2CA39155"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1C690F9" w14:textId="4962D564"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9B48D07" w14:textId="564F6338"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4,059.63 </w:t>
            </w:r>
          </w:p>
        </w:tc>
      </w:tr>
      <w:tr w:rsidR="00D5577A" w14:paraId="0490BBF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4CF714"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FBBA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15BF5D46" w14:textId="32F2B68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696A0B36" w14:textId="7BA85AD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3D0D15" w14:textId="507D74A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52B98C6" w14:textId="7E86C50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D5577A" w14:paraId="4A67536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880358"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F5102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lipay</w:t>
            </w:r>
          </w:p>
        </w:tc>
        <w:tc>
          <w:tcPr>
            <w:tcW w:w="777" w:type="pct"/>
            <w:tcBorders>
              <w:top w:val="nil"/>
              <w:left w:val="nil"/>
              <w:bottom w:val="single" w:sz="4" w:space="0" w:color="000000"/>
              <w:right w:val="single" w:sz="4" w:space="0" w:color="000000"/>
            </w:tcBorders>
            <w:shd w:val="clear" w:color="auto" w:fill="auto"/>
            <w:noWrap/>
            <w:vAlign w:val="bottom"/>
            <w:hideMark/>
          </w:tcPr>
          <w:p w14:paraId="577A5395" w14:textId="21A04F8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E54EAD" w14:textId="04576A6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080AA2" w14:textId="6404E80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8C9CC7" w14:textId="565E912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r>
      <w:tr w:rsidR="00D5577A" w14:paraId="4C8FDA8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7CA2B"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13CA7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734AC7A3" w14:textId="7A5F255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c>
          <w:tcPr>
            <w:tcW w:w="675" w:type="pct"/>
            <w:tcBorders>
              <w:top w:val="nil"/>
              <w:left w:val="nil"/>
              <w:bottom w:val="single" w:sz="4" w:space="0" w:color="000000"/>
              <w:right w:val="single" w:sz="4" w:space="0" w:color="000000"/>
            </w:tcBorders>
            <w:shd w:val="clear" w:color="auto" w:fill="auto"/>
            <w:noWrap/>
            <w:vAlign w:val="bottom"/>
            <w:hideMark/>
          </w:tcPr>
          <w:p w14:paraId="16D9AFF4" w14:textId="689E1CF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3FE14F" w14:textId="32FA0E5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359FC" w14:textId="5CA3031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r>
      <w:tr w:rsidR="00D5577A" w14:paraId="5C92CEF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C07AC3"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326A6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1D27AF0E" w14:textId="0C82699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c>
          <w:tcPr>
            <w:tcW w:w="675" w:type="pct"/>
            <w:tcBorders>
              <w:top w:val="nil"/>
              <w:left w:val="nil"/>
              <w:bottom w:val="single" w:sz="4" w:space="0" w:color="000000"/>
              <w:right w:val="single" w:sz="4" w:space="0" w:color="000000"/>
            </w:tcBorders>
            <w:shd w:val="clear" w:color="auto" w:fill="auto"/>
            <w:noWrap/>
            <w:vAlign w:val="bottom"/>
            <w:hideMark/>
          </w:tcPr>
          <w:p w14:paraId="16737F2F" w14:textId="041B686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E2F268" w14:textId="778E635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7A72CD" w14:textId="30747CF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r>
      <w:tr w:rsidR="00D5577A" w14:paraId="61CFE57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B48FB"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CB77D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64C11E7D" w14:textId="436B49D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c>
          <w:tcPr>
            <w:tcW w:w="675" w:type="pct"/>
            <w:tcBorders>
              <w:top w:val="nil"/>
              <w:left w:val="nil"/>
              <w:bottom w:val="single" w:sz="4" w:space="0" w:color="000000"/>
              <w:right w:val="single" w:sz="4" w:space="0" w:color="000000"/>
            </w:tcBorders>
            <w:shd w:val="clear" w:color="auto" w:fill="auto"/>
            <w:noWrap/>
            <w:vAlign w:val="bottom"/>
            <w:hideMark/>
          </w:tcPr>
          <w:p w14:paraId="5FBB81C4" w14:textId="0E0FB6B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6E2CAC" w14:textId="7E855D9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B48E9D" w14:textId="0551769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r>
      <w:tr w:rsidR="00D5577A" w14:paraId="5D9D8ED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3DF0C"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B0CC1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35935F02" w14:textId="0067796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c>
          <w:tcPr>
            <w:tcW w:w="675" w:type="pct"/>
            <w:tcBorders>
              <w:top w:val="nil"/>
              <w:left w:val="nil"/>
              <w:bottom w:val="single" w:sz="4" w:space="0" w:color="000000"/>
              <w:right w:val="single" w:sz="4" w:space="0" w:color="000000"/>
            </w:tcBorders>
            <w:shd w:val="clear" w:color="auto" w:fill="auto"/>
            <w:noWrap/>
            <w:vAlign w:val="bottom"/>
            <w:hideMark/>
          </w:tcPr>
          <w:p w14:paraId="71B0ADD5" w14:textId="22BDD3C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09C9FA" w14:textId="120CF07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965090" w14:textId="481177C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r>
      <w:tr w:rsidR="00D5577A" w14:paraId="5039940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7E7327"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461D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uday</w:t>
            </w:r>
          </w:p>
        </w:tc>
        <w:tc>
          <w:tcPr>
            <w:tcW w:w="777" w:type="pct"/>
            <w:tcBorders>
              <w:top w:val="nil"/>
              <w:left w:val="nil"/>
              <w:bottom w:val="single" w:sz="4" w:space="0" w:color="000000"/>
              <w:right w:val="single" w:sz="4" w:space="0" w:color="000000"/>
            </w:tcBorders>
            <w:shd w:val="clear" w:color="auto" w:fill="auto"/>
            <w:noWrap/>
            <w:vAlign w:val="bottom"/>
            <w:hideMark/>
          </w:tcPr>
          <w:p w14:paraId="3EFADB5D" w14:textId="53321A5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c>
          <w:tcPr>
            <w:tcW w:w="675" w:type="pct"/>
            <w:tcBorders>
              <w:top w:val="nil"/>
              <w:left w:val="nil"/>
              <w:bottom w:val="single" w:sz="4" w:space="0" w:color="000000"/>
              <w:right w:val="single" w:sz="4" w:space="0" w:color="000000"/>
            </w:tcBorders>
            <w:shd w:val="clear" w:color="auto" w:fill="auto"/>
            <w:noWrap/>
            <w:vAlign w:val="bottom"/>
            <w:hideMark/>
          </w:tcPr>
          <w:p w14:paraId="38BE44BB" w14:textId="7FE223A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5F9618" w14:textId="341F3B7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0E0098" w14:textId="3CFFDC9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r>
      <w:tr w:rsidR="00D5577A" w14:paraId="4D0057D6"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BF064A0"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60511BAD" w14:textId="4686F911"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c>
          <w:tcPr>
            <w:tcW w:w="675" w:type="pct"/>
            <w:tcBorders>
              <w:top w:val="nil"/>
              <w:left w:val="nil"/>
              <w:bottom w:val="single" w:sz="4" w:space="0" w:color="000000"/>
              <w:right w:val="single" w:sz="4" w:space="0" w:color="000000"/>
            </w:tcBorders>
            <w:shd w:val="clear" w:color="A5A5A5" w:fill="A5A5A5"/>
            <w:noWrap/>
            <w:vAlign w:val="bottom"/>
            <w:hideMark/>
          </w:tcPr>
          <w:p w14:paraId="229F959D" w14:textId="20F80451"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F3B72BD" w14:textId="2D55BCCC"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6AD9A2D" w14:textId="4D195631"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r>
      <w:tr w:rsidR="00D5577A" w14:paraId="159F1F24"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367C05"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42408609" w14:textId="411EDEE7"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062E647" w14:textId="3EC31422"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D2917EC" w14:textId="5619F13A"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C878251" w14:textId="2A2BEAF3"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D5577A" w14:paraId="5E5630B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A6705"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CEF47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3C858EA3" w14:textId="4691DFE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6ABDE465" w14:textId="1D09206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EFE716" w14:textId="12C3CDD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0FC27" w14:textId="5108D97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D5577A" w14:paraId="7DDC25F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98DB4A"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217FC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7A308DBF" w14:textId="2AAD659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33BAD405" w14:textId="1F30637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649291" w14:textId="68FCEB7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579AD8" w14:textId="1CF0793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D5577A" w14:paraId="639CC85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A931E0"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B1A3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205A9B63" w14:textId="4AFB791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4F07E241" w14:textId="6EEFAD0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7FC7C7" w14:textId="10D20DA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201A46" w14:textId="1D87CD9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D5577A" w14:paraId="12B29FB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FAF4B"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B48E5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3DC64F84" w14:textId="45DBE80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7BE54A99" w14:textId="46785D5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6BD302" w14:textId="11B7B54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8ABE49" w14:textId="383A334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D5577A" w14:paraId="302A45D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A69F06"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2F9E1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15CFD9CE" w14:textId="058CE3D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E36F54" w14:textId="7B403C1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2CBE5" w14:textId="16F0F8C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C4FCFD" w14:textId="60F8B15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D5577A" w14:paraId="47EFCE4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6DB7E"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DF510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5D356F95" w14:textId="4771EF4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66069DBD" w14:textId="2889583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DE4A1B" w14:textId="2019C06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CDBD9C" w14:textId="5CC0135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D5577A" w14:paraId="09FF1B1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CA6EDC"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BD6A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2B375BC7" w14:textId="7C307B6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05C8AC3A" w14:textId="7FFAC57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83D2C1" w14:textId="5DC139F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394454" w14:textId="039AA29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D5577A" w14:paraId="3B47C52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E18C5"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8FCE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7E9A303B" w14:textId="30CE9A2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7C39483B" w14:textId="521C52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508ED" w14:textId="5C0BED7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451ED" w14:textId="42A3B40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D5577A" w14:paraId="742B0DC9"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63D4D1"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4FE839BB" w14:textId="7B963691"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1AFB92AD" w14:textId="3F62C2C4"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036C539" w14:textId="6E09E46B"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038F566" w14:textId="3E2D4B60"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D5577A" w14:paraId="1A63C8C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BCE004"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EAC70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53E14B20" w14:textId="7CA9E02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050BFBB2" w14:textId="5183996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C392D0" w14:textId="5A6510E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E40369" w14:textId="75FA0DF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D5577A" w14:paraId="676B4C0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1A813E"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DCE02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6490B7BF" w14:textId="43ADFCB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1EE615F2" w14:textId="05C0F1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E4AC8B" w14:textId="15EA37A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BC4337" w14:textId="4D963CE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D5577A" w14:paraId="69D0105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17BF9"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0DAC7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7E9F179D" w14:textId="076BA32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3859EAEE" w14:textId="0C36745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9680E7" w14:textId="500179E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DC12F4" w14:textId="3331D98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D5577A" w14:paraId="2FEC095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0343E"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B12FC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6E82A581" w14:textId="0418785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25143954" w14:textId="517C887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E821E9" w14:textId="3D24EBE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69ABAE" w14:textId="05707ED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D5577A" w14:paraId="2D50DC3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FA50E"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DBB80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432F588E" w14:textId="3C47AAC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0A651708" w14:textId="320A156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314068" w14:textId="5FC8B71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80BFF4" w14:textId="7C861E1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D5577A" w14:paraId="348A0F5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DFFE2"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EE2DE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03640EF4" w14:textId="681FB9B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309E48CF" w14:textId="308EE13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5C0072" w14:textId="04FE164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9E7B0" w14:textId="7219A9F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D5577A" w14:paraId="319B6AB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7B9CF4"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410B6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3E5ED17F" w14:textId="2DB2583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97CAA1" w14:textId="0C7B404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4565FF" w14:textId="2C24E55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66A381" w14:textId="5C88E92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D5577A" w14:paraId="332C530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5A1366"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701E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55FFD5B3" w14:textId="0FFA9CD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52B6205F" w14:textId="0DB82D3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04CF61" w14:textId="4C1E732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4812C" w14:textId="4A80978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D5577A" w14:paraId="58D3956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79BF15"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A4616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083A2914" w14:textId="5193E84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3A46AAA0" w14:textId="188097F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C851B" w14:textId="550B0DC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5B3381" w14:textId="5B3CA47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D5577A" w14:paraId="46FC7F5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7A3CD"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3D45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1E2560BA" w14:textId="7C0B18E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1AFC7A9E" w14:textId="3CC8E85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F8B7F8" w14:textId="2376510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B68440" w14:textId="3C7EBDB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D5577A" w14:paraId="64D9BC8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D07D6"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28C8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EA63DE9" w14:textId="1048F91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0AA1DAD4" w14:textId="7B7633F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54BFEB" w14:textId="49A168C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539076" w14:textId="0899D27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D5577A" w14:paraId="7228D42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229A0E"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7CCD1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40D512E5" w14:textId="55C87A9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4942BABA" w14:textId="1E0BBDB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023BC0" w14:textId="04F27F6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BB07D9" w14:textId="70AB096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D5577A" w14:paraId="1069E508"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604246"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3EDB4A60" w14:textId="615E47FB"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c>
          <w:tcPr>
            <w:tcW w:w="675" w:type="pct"/>
            <w:tcBorders>
              <w:top w:val="nil"/>
              <w:left w:val="nil"/>
              <w:bottom w:val="single" w:sz="4" w:space="0" w:color="000000"/>
              <w:right w:val="single" w:sz="4" w:space="0" w:color="000000"/>
            </w:tcBorders>
            <w:shd w:val="clear" w:color="D8D8D8" w:fill="D8D8D8"/>
            <w:noWrap/>
            <w:vAlign w:val="bottom"/>
            <w:hideMark/>
          </w:tcPr>
          <w:p w14:paraId="7DC121A2" w14:textId="044CA47C"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5343F1B" w14:textId="7638FB92"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7065E75E" w14:textId="2AAFB0A3"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r>
      <w:tr w:rsidR="00D5577A" w14:paraId="2948CB37" w14:textId="77777777" w:rsidTr="00D5577A">
        <w:trPr>
          <w:trHeight w:val="20"/>
        </w:trPr>
        <w:tc>
          <w:tcPr>
            <w:tcW w:w="86" w:type="pct"/>
            <w:tcBorders>
              <w:top w:val="nil"/>
              <w:left w:val="nil"/>
              <w:bottom w:val="single" w:sz="4" w:space="0" w:color="000000"/>
              <w:right w:val="nil"/>
            </w:tcBorders>
            <w:shd w:val="clear" w:color="auto" w:fill="auto"/>
            <w:noWrap/>
            <w:vAlign w:val="bottom"/>
            <w:hideMark/>
          </w:tcPr>
          <w:p w14:paraId="49841C54" w14:textId="77777777" w:rsidR="00D5577A" w:rsidRDefault="00D5577A" w:rsidP="00D5577A">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6C3F93BC" w14:textId="77777777" w:rsidR="00D5577A" w:rsidRDefault="00D5577A" w:rsidP="00D5577A">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5E138F9A" w14:textId="54F88CDC" w:rsidR="00D5577A" w:rsidRDefault="00D5577A" w:rsidP="00D5577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78EDF9" w14:textId="127A33FA" w:rsidR="00D5577A" w:rsidRDefault="00D5577A" w:rsidP="00D5577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4E39EE" w14:textId="26899718" w:rsidR="00D5577A" w:rsidRDefault="00D5577A" w:rsidP="00D5577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D113C72" w14:textId="3285BE82" w:rsidR="00D5577A" w:rsidRDefault="00D5577A" w:rsidP="00D5577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D5577A" w14:paraId="2C3B795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8C2BD"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43AA9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17F56710" w14:textId="475F3FA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3C7F875C" w14:textId="4A5E83C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8B742" w14:textId="7469CD0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1B027E" w14:textId="61BACED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D5577A" w14:paraId="6947FB7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B933F"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3C7CA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1887D9CF" w14:textId="0EF58DA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76.12 </w:t>
            </w:r>
          </w:p>
        </w:tc>
        <w:tc>
          <w:tcPr>
            <w:tcW w:w="675" w:type="pct"/>
            <w:tcBorders>
              <w:top w:val="nil"/>
              <w:left w:val="nil"/>
              <w:bottom w:val="single" w:sz="4" w:space="0" w:color="000000"/>
              <w:right w:val="single" w:sz="4" w:space="0" w:color="000000"/>
            </w:tcBorders>
            <w:shd w:val="clear" w:color="auto" w:fill="auto"/>
            <w:noWrap/>
            <w:vAlign w:val="bottom"/>
            <w:hideMark/>
          </w:tcPr>
          <w:p w14:paraId="2EBB9ACA" w14:textId="0DC2D43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2E00E3" w14:textId="144D875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E4E592" w14:textId="593A0C4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76.12 </w:t>
            </w:r>
          </w:p>
        </w:tc>
      </w:tr>
      <w:tr w:rsidR="00D5577A" w14:paraId="1FF515F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86CD97"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389C6A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27973310" w14:textId="6595D75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6E8EB557" w14:textId="38ED3F3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FC436" w14:textId="311947A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A74455" w14:textId="4ECFE96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D5577A" w14:paraId="14028CB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58A190"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ADC5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3C22E272" w14:textId="337D7F2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21561325" w14:textId="6D6BF14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294336" w14:textId="67538D8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04677B" w14:textId="2A8BE9B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D5577A" w14:paraId="316FFBB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DCF058"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FD2BB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6983242F" w14:textId="5AE619C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6710001B" w14:textId="214ED26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0EE43" w14:textId="1BF7006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21741B" w14:textId="7B1C97E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D5577A" w14:paraId="5AB78E5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184F08"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CBE8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2B46D621" w14:textId="1947D3E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57917E96" w14:textId="2798E37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B22F17" w14:textId="42FC219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C53CBA" w14:textId="71050F7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D5577A" w14:paraId="56F2E7D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DBEF6D"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7D0A4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660126C7" w14:textId="38DBFAE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568.37 </w:t>
            </w:r>
          </w:p>
        </w:tc>
        <w:tc>
          <w:tcPr>
            <w:tcW w:w="675" w:type="pct"/>
            <w:tcBorders>
              <w:top w:val="nil"/>
              <w:left w:val="nil"/>
              <w:bottom w:val="single" w:sz="4" w:space="0" w:color="000000"/>
              <w:right w:val="single" w:sz="4" w:space="0" w:color="000000"/>
            </w:tcBorders>
            <w:shd w:val="clear" w:color="auto" w:fill="auto"/>
            <w:noWrap/>
            <w:vAlign w:val="bottom"/>
            <w:hideMark/>
          </w:tcPr>
          <w:p w14:paraId="55399554" w14:textId="71EB826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2AD15" w14:textId="6B70574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56B1E1" w14:textId="78BC0EA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568.37 </w:t>
            </w:r>
          </w:p>
        </w:tc>
      </w:tr>
      <w:tr w:rsidR="00D5577A" w14:paraId="4823DE0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B61567"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5FDD8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43C20DA2" w14:textId="6D50C2D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0691E349" w14:textId="5C0B2F0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91C6C" w14:textId="1DD5267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5417DA" w14:textId="37301A9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D5577A" w14:paraId="6404FF8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08EE6F"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AFEDE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00462E4E" w14:textId="5AD8E6A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1F6B1E16" w14:textId="7777E32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6DEADD" w14:textId="1FEDB62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D80356" w14:textId="2FCC98F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D5577A" w14:paraId="7DE095A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C305E"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685AD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4070E781" w14:textId="6CE5E86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c>
          <w:tcPr>
            <w:tcW w:w="675" w:type="pct"/>
            <w:tcBorders>
              <w:top w:val="nil"/>
              <w:left w:val="nil"/>
              <w:bottom w:val="single" w:sz="4" w:space="0" w:color="000000"/>
              <w:right w:val="single" w:sz="4" w:space="0" w:color="000000"/>
            </w:tcBorders>
            <w:shd w:val="clear" w:color="auto" w:fill="auto"/>
            <w:noWrap/>
            <w:vAlign w:val="bottom"/>
            <w:hideMark/>
          </w:tcPr>
          <w:p w14:paraId="466E2910" w14:textId="4DECD75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2A258E" w14:textId="02F9505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EF6AC9" w14:textId="61BF19B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r>
      <w:tr w:rsidR="00D5577A" w14:paraId="58AAFAF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B2D5F"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68646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49E0F440" w14:textId="13F0729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c>
          <w:tcPr>
            <w:tcW w:w="675" w:type="pct"/>
            <w:tcBorders>
              <w:top w:val="nil"/>
              <w:left w:val="nil"/>
              <w:bottom w:val="single" w:sz="4" w:space="0" w:color="000000"/>
              <w:right w:val="single" w:sz="4" w:space="0" w:color="000000"/>
            </w:tcBorders>
            <w:shd w:val="clear" w:color="auto" w:fill="auto"/>
            <w:noWrap/>
            <w:vAlign w:val="bottom"/>
            <w:hideMark/>
          </w:tcPr>
          <w:p w14:paraId="56070880" w14:textId="5D2B55E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DDFAC1" w14:textId="7569963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E9994C" w14:textId="200E47E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r>
      <w:tr w:rsidR="00D5577A" w14:paraId="1B855D3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B717C"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ED770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56FBAD8B" w14:textId="58519EE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103D8637" w14:textId="52535E8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2A1DB" w14:textId="07287F3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18190A" w14:textId="538CE2F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D5577A" w14:paraId="7664380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6C75F"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B7C0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6141DD53" w14:textId="197C57E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36D4AF9D" w14:textId="697CBA3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61FA8C" w14:textId="430C87C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D57E8A" w14:textId="6C95D78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D5577A" w14:paraId="520C930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5E105"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567F6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3062F66D" w14:textId="730EA43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c>
          <w:tcPr>
            <w:tcW w:w="675" w:type="pct"/>
            <w:tcBorders>
              <w:top w:val="nil"/>
              <w:left w:val="nil"/>
              <w:bottom w:val="single" w:sz="4" w:space="0" w:color="000000"/>
              <w:right w:val="single" w:sz="4" w:space="0" w:color="000000"/>
            </w:tcBorders>
            <w:shd w:val="clear" w:color="auto" w:fill="auto"/>
            <w:noWrap/>
            <w:vAlign w:val="bottom"/>
            <w:hideMark/>
          </w:tcPr>
          <w:p w14:paraId="5F94832B" w14:textId="30BA02C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90513" w14:textId="77D47A5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C49ECA" w14:textId="08B4234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r>
      <w:tr w:rsidR="00D5577A" w14:paraId="22D7FBE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09595"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27578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11550307" w14:textId="668BB68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0561CD22" w14:textId="6464FE0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073D90" w14:textId="102178C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D1773B" w14:textId="4655220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D5577A" w14:paraId="785C561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8D012"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8330F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6BFB0358" w14:textId="0C987E2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c>
          <w:tcPr>
            <w:tcW w:w="675" w:type="pct"/>
            <w:tcBorders>
              <w:top w:val="nil"/>
              <w:left w:val="nil"/>
              <w:bottom w:val="single" w:sz="4" w:space="0" w:color="000000"/>
              <w:right w:val="single" w:sz="4" w:space="0" w:color="000000"/>
            </w:tcBorders>
            <w:shd w:val="clear" w:color="auto" w:fill="auto"/>
            <w:noWrap/>
            <w:vAlign w:val="bottom"/>
            <w:hideMark/>
          </w:tcPr>
          <w:p w14:paraId="17BC31F8" w14:textId="7D6F9DF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D5B942" w14:textId="036B80A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30DB5E" w14:textId="41B0B4D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r>
      <w:tr w:rsidR="00D5577A" w14:paraId="1F0E450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F0833"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CA323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70F54FD4" w14:textId="362146A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0E046EC8" w14:textId="6B23C3E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1A9E62" w14:textId="44E8CF9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3B0A7E" w14:textId="09D9A0C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D5577A" w14:paraId="069D487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7B4C21"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244A0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7537F528" w14:textId="2CCC70B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7EC50161" w14:textId="03E224B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D2DE32" w14:textId="4CF902C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31D06" w14:textId="58982FB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D5577A" w14:paraId="3071FB5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2F764"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09AD9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2C545F48" w14:textId="75D3980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c>
          <w:tcPr>
            <w:tcW w:w="675" w:type="pct"/>
            <w:tcBorders>
              <w:top w:val="nil"/>
              <w:left w:val="nil"/>
              <w:bottom w:val="single" w:sz="4" w:space="0" w:color="000000"/>
              <w:right w:val="single" w:sz="4" w:space="0" w:color="000000"/>
            </w:tcBorders>
            <w:shd w:val="clear" w:color="auto" w:fill="auto"/>
            <w:noWrap/>
            <w:vAlign w:val="bottom"/>
            <w:hideMark/>
          </w:tcPr>
          <w:p w14:paraId="3BD80B33" w14:textId="3D8EAA4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326649" w14:textId="03E0C25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8AF8A7" w14:textId="2A6A1F4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r>
      <w:tr w:rsidR="00D5577A" w14:paraId="364D592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C49FFC"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3A5CC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3B068DD8" w14:textId="612C2E6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057C76DB" w14:textId="56E6A40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E86BCE" w14:textId="2C346E0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7C72CF" w14:textId="47E2A0B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D5577A" w14:paraId="4724FC2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61DAA6"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0DF5F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13A1A82D" w14:textId="3874F4F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3BBD769A" w14:textId="6F7927C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7BCAE2" w14:textId="2A9D917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23313F" w14:textId="69920D1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D5577A" w14:paraId="6965C95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EA3BD5"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6482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3D0AB7B1" w14:textId="03ADBA6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5F35CBA1" w14:textId="4E079BF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D1C086" w14:textId="0F1E2FE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D390C5" w14:textId="76BAF47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D5577A" w14:paraId="20FDAC6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98DB6"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EE2BB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3E0F4ECA" w14:textId="6D3E786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6C4E7BC7" w14:textId="290F7E9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F621A" w14:textId="2898239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934D00" w14:textId="4E7FFAB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D5577A" w14:paraId="52E94C7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BB61F"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16A0C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072299C9" w14:textId="0407BE8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55725CEE" w14:textId="606290F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63F70C" w14:textId="45A7255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094001" w14:textId="4E60DC3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D5577A" w14:paraId="6D13A6A7"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28475A"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33462FC6" w14:textId="4B486115"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c>
          <w:tcPr>
            <w:tcW w:w="675" w:type="pct"/>
            <w:tcBorders>
              <w:top w:val="nil"/>
              <w:left w:val="nil"/>
              <w:bottom w:val="single" w:sz="4" w:space="0" w:color="000000"/>
              <w:right w:val="single" w:sz="4" w:space="0" w:color="000000"/>
            </w:tcBorders>
            <w:shd w:val="clear" w:color="D8D8D8" w:fill="D8D8D8"/>
            <w:noWrap/>
            <w:vAlign w:val="bottom"/>
            <w:hideMark/>
          </w:tcPr>
          <w:p w14:paraId="26A37DDF" w14:textId="308B22EA"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209DAA" w14:textId="7F644BE8"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34D71CE" w14:textId="3B302DD4"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r>
      <w:tr w:rsidR="00D5577A" w14:paraId="66B02631"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5ED451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1A7F3BF9" w14:textId="4B0311A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1E2C8C09" w14:textId="01C08F5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05012C" w14:textId="15ADEBF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0ACEE7" w14:textId="3A5272C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D5577A" w14:paraId="3F5745D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62170"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D6DE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75DEE553" w14:textId="6FB1A81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0310A541" w14:textId="070FDBF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06B15" w14:textId="4EC77AA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38CE83" w14:textId="6B4D1FC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D5577A" w14:paraId="60BD1A5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E2EAE"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F1953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10F53353" w14:textId="18926DA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29BEA54F" w14:textId="3653E94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D89D58" w14:textId="1EB9CF0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19040C" w14:textId="70D6FF9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D5577A" w14:paraId="6D6ED45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A8A7F1"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F99B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8F83700" w14:textId="7C3AEC8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6562E612" w14:textId="3C2F343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21301C" w14:textId="6029869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3F6767" w14:textId="4785DBA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D5577A" w14:paraId="725572F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D4625F"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CEB7D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126FB170" w14:textId="6D33782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61F6D29A" w14:textId="4D157F2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FA51A2" w14:textId="2FACA90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1A9F13" w14:textId="6C85CC2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D5577A" w14:paraId="566ABCB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28707B"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6FF72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4F6A40AE" w14:textId="5600EA1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3A402A0E" w14:textId="415CC93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9A2291" w14:textId="2AABE14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2CF975" w14:textId="2DA289A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D5577A" w14:paraId="166B33E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D7AA8D"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B6C1C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0934F857" w14:textId="2F83560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5027DD8C" w14:textId="74E13CA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6B29B0" w14:textId="63FD850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2B1902" w14:textId="1A8CCAE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D5577A" w14:paraId="67F7898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B3C88A"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12DD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20E9B8C1" w14:textId="672FC1C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41617797" w14:textId="751E412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35AD87" w14:textId="0498A68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4EED6F" w14:textId="76C31D9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D5577A" w14:paraId="24C9ACC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64B1FA"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0C8FC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34F565FE" w14:textId="6E6274E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455695CB" w14:textId="5B9CFEC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BD6264" w14:textId="02BEB77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46167" w14:textId="1E6DB65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D5577A" w14:paraId="7274817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F5E13F"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F2C5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4CE5DD00" w14:textId="4DBA14D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295C3473" w14:textId="152A819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4E563" w14:textId="5EDA267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F0D6FD" w14:textId="032E3E9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D5577A" w14:paraId="19448F6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96F4F0"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3F853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7BE6435A" w14:textId="728BA37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4BB2D2A0" w14:textId="5DA1DF5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471294" w14:textId="47233C6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A07210" w14:textId="0541A39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D5577A" w14:paraId="19EB749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F2A9A"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52464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1F5E5CF9" w14:textId="44D55F0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02216DD7" w14:textId="72E398D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F791E" w14:textId="35C3A06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564D97" w14:textId="2C5B9F8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D5577A" w14:paraId="0C9DDBB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4C3C8"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37C45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25735096" w14:textId="7CB01DD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53E75964" w14:textId="2D908EE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5D356E" w14:textId="2DA5C6E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D7B094" w14:textId="0273674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D5577A" w14:paraId="30070AC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037718"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FC853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0C909E34" w14:textId="3C1F080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2311DBFA" w14:textId="1910856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0CA4D" w14:textId="3D1FEF1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CDECED" w14:textId="79A807B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D5577A" w14:paraId="2927EBB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637FC"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0E8C6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92CF454" w14:textId="7FDE1BC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2CA61B1A" w14:textId="2928A16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A6D16" w14:textId="428FA2F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E7F17C" w14:textId="0334C07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D5577A" w14:paraId="1226243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8A2111"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390B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5873D34F" w14:textId="0CED3BE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6E7E7043" w14:textId="65DCC56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A5B022" w14:textId="002062A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62AA26" w14:textId="6D398C7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D5577A" w14:paraId="43ADEC7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47EC21"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A96E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38BB67B2" w14:textId="403AD8B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0885DA5B" w14:textId="00C74E5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167B80" w14:textId="4DBB4FB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8C97F3" w14:textId="4DE6422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D5577A" w14:paraId="3EF28B1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56B00"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F6835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09197E1F" w14:textId="11148AD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0829C1" w14:textId="75770A0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69751" w14:textId="52276D9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580633" w14:textId="4182C97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r>
      <w:tr w:rsidR="00D5577A" w14:paraId="7B7A40A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F1D3D"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A1A13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68B2EF7B" w14:textId="439C8FA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339A317A" w14:textId="492C817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68EF76" w14:textId="1FAC936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B7490C" w14:textId="72C2107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D5577A" w14:paraId="11C8A8A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0E304A"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F4B9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4DE3CF59" w14:textId="17C127B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37966DF6" w14:textId="1E12647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054E09" w14:textId="5C958C4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8F76AD" w14:textId="7AE3020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D5577A" w14:paraId="4C76CCC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FB1EC1"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D7B74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1B9E8DC9" w14:textId="41CDE9C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2CB228F2" w14:textId="0DA3489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D985FC" w14:textId="429AC21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F5E59F" w14:textId="6D9AAD9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D5577A" w14:paraId="7CCF325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A6A67"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093D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52635459" w14:textId="4FC07D8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47A7C69A" w14:textId="7480BDA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7AEDD8" w14:textId="06162FC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034087" w14:textId="78D0C05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D5577A" w14:paraId="524FBF4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B0F65"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1A5CC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5E66E668" w14:textId="7A4EF76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2CA21DFE" w14:textId="36B4D1C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655690" w14:textId="4DEFFC3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B6C27A" w14:textId="3B412AD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D5577A" w14:paraId="54E3509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6AC5E9"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376CC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50553F7F" w14:textId="15978BF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7171DB3A" w14:textId="2B14AB8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F43615" w14:textId="74E1148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CBA0C4" w14:textId="604F38F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D5577A" w14:paraId="1FA58C0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96FB48"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2D7D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0F9029E8" w14:textId="0E77716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28A45CFC" w14:textId="3BB9DB9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8FEFC3" w14:textId="47040C5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EDD8DD" w14:textId="0295CEE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D5577A" w14:paraId="42E3876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F89D30"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B3155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6945F7A7" w14:textId="6DAFA05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c>
          <w:tcPr>
            <w:tcW w:w="675" w:type="pct"/>
            <w:tcBorders>
              <w:top w:val="nil"/>
              <w:left w:val="nil"/>
              <w:bottom w:val="single" w:sz="4" w:space="0" w:color="000000"/>
              <w:right w:val="single" w:sz="4" w:space="0" w:color="000000"/>
            </w:tcBorders>
            <w:shd w:val="clear" w:color="auto" w:fill="auto"/>
            <w:noWrap/>
            <w:vAlign w:val="bottom"/>
            <w:hideMark/>
          </w:tcPr>
          <w:p w14:paraId="3C3AAE17" w14:textId="37B4585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357BD4" w14:textId="33C7E9B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DC34D4" w14:textId="3329EBF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r>
      <w:tr w:rsidR="00D5577A" w14:paraId="574CFBF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F3558"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3E352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4A89FE3F" w14:textId="3A6F823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2AEB9201" w14:textId="7ED138C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4CEA82" w14:textId="12198D2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CD5544" w14:textId="3916A50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D5577A" w14:paraId="0224A34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A88D9"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10B21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1C8C09B9" w14:textId="720A8FD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5DC610" w14:textId="1BCA6E8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843511" w14:textId="3353F40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F4C48A" w14:textId="5DB13CB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D5577A" w14:paraId="1A452EEB"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977BCE"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18757877" w14:textId="563E197E"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81,49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6D9B238D" w14:textId="7CA08173"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3AFCC82" w14:textId="47CA1CB0"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A4593D5" w14:textId="5CDF4A95"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81,496.82 </w:t>
            </w:r>
          </w:p>
        </w:tc>
      </w:tr>
      <w:tr w:rsidR="00D5577A" w14:paraId="5BD12F7A"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B25AD5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1F7880E9" w14:textId="20D7512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c>
          <w:tcPr>
            <w:tcW w:w="675" w:type="pct"/>
            <w:tcBorders>
              <w:top w:val="nil"/>
              <w:left w:val="nil"/>
              <w:bottom w:val="single" w:sz="4" w:space="0" w:color="000000"/>
              <w:right w:val="single" w:sz="4" w:space="0" w:color="000000"/>
            </w:tcBorders>
            <w:shd w:val="clear" w:color="auto" w:fill="auto"/>
            <w:noWrap/>
            <w:vAlign w:val="bottom"/>
            <w:hideMark/>
          </w:tcPr>
          <w:p w14:paraId="6CF62011" w14:textId="51FB32D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391992" w14:textId="7A97F73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96D75F" w14:textId="5290440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r>
      <w:tr w:rsidR="00D5577A" w14:paraId="27504AF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173E9B"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C9674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228BAD4B" w14:textId="7CA8530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c>
          <w:tcPr>
            <w:tcW w:w="675" w:type="pct"/>
            <w:tcBorders>
              <w:top w:val="nil"/>
              <w:left w:val="nil"/>
              <w:bottom w:val="single" w:sz="4" w:space="0" w:color="000000"/>
              <w:right w:val="single" w:sz="4" w:space="0" w:color="000000"/>
            </w:tcBorders>
            <w:shd w:val="clear" w:color="auto" w:fill="auto"/>
            <w:noWrap/>
            <w:vAlign w:val="bottom"/>
            <w:hideMark/>
          </w:tcPr>
          <w:p w14:paraId="6383DDF3" w14:textId="261E2E6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E6ACF6" w14:textId="28F1680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86329C" w14:textId="5AF0DE9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r>
      <w:tr w:rsidR="00D5577A" w14:paraId="24E34EA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58935C"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1A220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0097B505" w14:textId="2ABDA04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570831D2" w14:textId="041D16D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C172F" w14:textId="77B8752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25FD4" w14:textId="794F553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D5577A" w14:paraId="4A37398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4D92F8"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0C0B5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4F1AC006" w14:textId="40B7600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5045765A" w14:textId="55BEE14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A422D" w14:textId="5C5E92D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2965E8" w14:textId="7863B8C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D5577A" w14:paraId="05081BF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74F2E"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956EB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73C4C4CE" w14:textId="7FB7790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5EBF15BC" w14:textId="3D5C634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B1B3B9" w14:textId="3A68CD4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48A5A9" w14:textId="3F1268C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D5577A" w14:paraId="3318E8A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6795A"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0A2D4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1F774CB1" w14:textId="5B1A403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3EC5E49D" w14:textId="107D97E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02B5C" w14:textId="75D3A15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EC3778" w14:textId="59E7268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D5577A" w14:paraId="6692B5A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17A39"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6DAC1B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61463743" w14:textId="19DFF74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5DC2DE81" w14:textId="7AA6A5F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DEDA8D" w14:textId="00BDFAB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7304F9" w14:textId="30D8D59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D5577A" w14:paraId="3E34A76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072EF"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56006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705B7258" w14:textId="091F24F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7F3E99DE" w14:textId="111B838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A1DC40" w14:textId="415E881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8B4DCE" w14:textId="2D1FB5C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D5577A" w14:paraId="4EBFA4F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73D3E"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51BB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01C3F034" w14:textId="0AFE79C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54E2B663" w14:textId="5445951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7BC6FC" w14:textId="096B241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8D6745" w14:textId="5E6B9DC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D5577A" w14:paraId="08E5175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28B54E"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04AC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01026FAC" w14:textId="11C9664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5582BAC0" w14:textId="4D712DF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434A78" w14:textId="137565D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8CA00F" w14:textId="3C949D6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D5577A" w14:paraId="5A3B8C1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D7823"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B6C98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715D3E31" w14:textId="5EEE4EB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2127BFF6" w14:textId="06AEA3A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FBF20C" w14:textId="5501C3A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817A3F" w14:textId="46B93B7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D5577A" w14:paraId="359979B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7A39F4"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E193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34E90E38" w14:textId="3FF70A0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6BD354A1" w14:textId="5A59D41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29FF9" w14:textId="194066D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9FD41F" w14:textId="078271B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D5577A" w14:paraId="0BE258F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FFE48"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AF9F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7AC3F1C2" w14:textId="60B10FC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4A1EA3CD" w14:textId="542B035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7EC0EC" w14:textId="7AB4860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BBE238" w14:textId="4842F32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D5577A" w14:paraId="39D4AB7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7A9375"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779FA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6A35CE8B" w14:textId="7D6E0B6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2D419FC3" w14:textId="62A97A4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9AB995" w14:textId="7591CBA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E5661" w14:textId="2A97774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D5577A" w14:paraId="3599745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3DBF6"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DA486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13178D2E" w14:textId="1984474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c>
          <w:tcPr>
            <w:tcW w:w="675" w:type="pct"/>
            <w:tcBorders>
              <w:top w:val="nil"/>
              <w:left w:val="nil"/>
              <w:bottom w:val="single" w:sz="4" w:space="0" w:color="000000"/>
              <w:right w:val="single" w:sz="4" w:space="0" w:color="000000"/>
            </w:tcBorders>
            <w:shd w:val="clear" w:color="auto" w:fill="auto"/>
            <w:noWrap/>
            <w:vAlign w:val="bottom"/>
            <w:hideMark/>
          </w:tcPr>
          <w:p w14:paraId="098FCC52" w14:textId="0BE098D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9E1883" w14:textId="26CD9AE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1F58AC" w14:textId="36CFBDA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r>
      <w:tr w:rsidR="00D5577A" w14:paraId="5CA70E2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11B7E6"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C8E18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2280ABE5" w14:textId="0A3ED61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054.72 </w:t>
            </w:r>
          </w:p>
        </w:tc>
        <w:tc>
          <w:tcPr>
            <w:tcW w:w="675" w:type="pct"/>
            <w:tcBorders>
              <w:top w:val="nil"/>
              <w:left w:val="nil"/>
              <w:bottom w:val="single" w:sz="4" w:space="0" w:color="000000"/>
              <w:right w:val="single" w:sz="4" w:space="0" w:color="000000"/>
            </w:tcBorders>
            <w:shd w:val="clear" w:color="auto" w:fill="auto"/>
            <w:noWrap/>
            <w:vAlign w:val="bottom"/>
            <w:hideMark/>
          </w:tcPr>
          <w:p w14:paraId="3D4F3E58" w14:textId="6D51C13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177AC1" w14:textId="04E472F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CD0E36" w14:textId="520D391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054.72 </w:t>
            </w:r>
          </w:p>
        </w:tc>
      </w:tr>
      <w:tr w:rsidR="00D5577A" w14:paraId="0EE4032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D5B9AB"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40990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A3AAAEE" w14:textId="61A28F6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67BC580E" w14:textId="3723505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8B0AFF" w14:textId="7973078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31A06B" w14:textId="7C5DBCC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D5577A" w14:paraId="32D89DE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5A1103"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4B871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1A8B5A60" w14:textId="27C8B0A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6F16CB7F" w14:textId="413E6CB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9B0EF" w14:textId="6E35FC9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55ACF2" w14:textId="7E7FB09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D5577A" w14:paraId="4705800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D6BAC"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88826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07FF3F87" w14:textId="56A751A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6634C18F" w14:textId="3670A45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F2688A" w14:textId="59350D4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A12497" w14:textId="63F1BE4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D5577A" w14:paraId="35B3D51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CADAF"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6FEE1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7F0CAD55" w14:textId="13242AB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246287B2" w14:textId="4D06BCC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FC8E34" w14:textId="589CC08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E85939" w14:textId="1F5516A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D5577A" w14:paraId="50792D9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03D1F0"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9CF8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07BC85F5" w14:textId="6E6B65F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666BB5C8" w14:textId="0EBC542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29B92F" w14:textId="0F6D57C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B21FC2" w14:textId="547473C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D5577A" w14:paraId="3FDED50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6EB12"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4FCF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156A3B85" w14:textId="07606BA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277A2D6B" w14:textId="07EDF2B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2D1C05" w14:textId="5D79A91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989D7E" w14:textId="39604EF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D5577A" w14:paraId="75F52FC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9F1088"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4A2AF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375E2ADB" w14:textId="2201AED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329EDC17" w14:textId="1D67A17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6E319B" w14:textId="2D3A1E8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71B338" w14:textId="039EDA7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D5577A" w14:paraId="5D394DA9"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35D2BB"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5DE2450C" w14:textId="713789AC"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c>
          <w:tcPr>
            <w:tcW w:w="675" w:type="pct"/>
            <w:tcBorders>
              <w:top w:val="nil"/>
              <w:left w:val="nil"/>
              <w:bottom w:val="single" w:sz="4" w:space="0" w:color="000000"/>
              <w:right w:val="single" w:sz="4" w:space="0" w:color="000000"/>
            </w:tcBorders>
            <w:shd w:val="clear" w:color="D8D8D8" w:fill="D8D8D8"/>
            <w:noWrap/>
            <w:vAlign w:val="bottom"/>
            <w:hideMark/>
          </w:tcPr>
          <w:p w14:paraId="4C7FB387" w14:textId="0220453A"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A171789" w14:textId="21F75F55"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2EEC646" w14:textId="6BA22CDC"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r>
      <w:tr w:rsidR="00D5577A" w14:paraId="390285C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52B40"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934C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2BAB94BC" w14:textId="4D89F4A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7075B83A" w14:textId="31FA76A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29714B" w14:textId="7E8D8C6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EC3D90" w14:textId="3948D94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D5577A" w14:paraId="2016E67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2A2D8"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BE0ED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654CF851" w14:textId="76002A5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54DF38EE" w14:textId="62FD56B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97E5D2" w14:textId="531470B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85738" w14:textId="116DFE0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D5577A" w14:paraId="0D2C0EC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937ADB"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DCFC6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4DCCA568" w14:textId="593DE83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3EF26F62" w14:textId="0C3D03D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A7CBF4" w14:textId="3D7C5FD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48492D" w14:textId="4BDBDFB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D5577A" w14:paraId="0E6F887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40A4F0"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047C8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642B26AE" w14:textId="37A9034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6677CBE8" w14:textId="1FAA630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D6764C" w14:textId="7984B13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85147A" w14:textId="31DEA83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D5577A" w14:paraId="5925948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D38955"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4879F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C7CBF45" w14:textId="07BAB97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48C2842C" w14:textId="43877A1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55581C" w14:textId="5F919AF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2218FF" w14:textId="143915D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D5577A" w14:paraId="687829B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C0BB9E"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EA606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1F825978" w14:textId="24D1607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66AF0D95" w14:textId="6E164D1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A907C9" w14:textId="7B1E049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C911F" w14:textId="15DCC41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D5577A" w14:paraId="44BB7DC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E4B741"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5722C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6ADE619E" w14:textId="348E266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7053DA1D" w14:textId="35CE460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E38424" w14:textId="19D886F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5151CA" w14:textId="13010F4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D5577A" w14:paraId="60D3BAD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D47156"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0CE5B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75D60994" w14:textId="65B3B06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2F3A5A05" w14:textId="2B420FC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9C30FB" w14:textId="138F1B8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0FEBBE" w14:textId="348B8B9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D5577A" w14:paraId="220A064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B42D70"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3FFF4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1E30F540" w14:textId="2EDEB9D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c>
          <w:tcPr>
            <w:tcW w:w="675" w:type="pct"/>
            <w:tcBorders>
              <w:top w:val="nil"/>
              <w:left w:val="nil"/>
              <w:bottom w:val="single" w:sz="4" w:space="0" w:color="000000"/>
              <w:right w:val="single" w:sz="4" w:space="0" w:color="000000"/>
            </w:tcBorders>
            <w:shd w:val="clear" w:color="auto" w:fill="auto"/>
            <w:noWrap/>
            <w:vAlign w:val="bottom"/>
            <w:hideMark/>
          </w:tcPr>
          <w:p w14:paraId="573D6367" w14:textId="5AE02A7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1B475F" w14:textId="35179F8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8E095D" w14:textId="2A4A290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r>
      <w:tr w:rsidR="00D5577A" w14:paraId="0D49489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0D026"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5E3EA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7B95BE5D" w14:textId="3F592F0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3AB4FD1B" w14:textId="0019E77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5ED072" w14:textId="474114F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6F84DF" w14:textId="632F0C0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D5577A" w14:paraId="71BA077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279C8"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B6DEF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0393DC55" w14:textId="1C53E57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5A786A71" w14:textId="694E87D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98486A" w14:textId="2EC750D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1F02C4" w14:textId="1D9D071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D5577A" w14:paraId="2CCF2D3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E7B5E"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8F6BB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2F24FA0B" w14:textId="6368CCD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38993D4E" w14:textId="0ED281E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D1B3D9" w14:textId="5F936D8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ED75DB" w14:textId="6A6973E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D5577A" w14:paraId="384EB9E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06B54E"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6643C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15423BD3" w14:textId="2C1B03E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28FDD908" w14:textId="747B5D9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7BD768" w14:textId="5AEDD5C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037FE9" w14:textId="7D7240B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D5577A" w14:paraId="793FF99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FA05A"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F772B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5DF89E09" w14:textId="7330956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25D3AB05" w14:textId="2C35B9E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5499EF" w14:textId="0133BAC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24BB9" w14:textId="25FFA69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D5577A" w14:paraId="721430B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7A3D3"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349A8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7C186AA7" w14:textId="51C9B6E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4FC08B6B" w14:textId="2E4A83F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B1605D" w14:textId="58E9F06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CA971E" w14:textId="710C8D2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D5577A" w14:paraId="6B693FC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EB082"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E629C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55DE1DEC" w14:textId="2F516FB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452EC405" w14:textId="78F15BF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22D320" w14:textId="3C5FB96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0A4E44" w14:textId="6CB654E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D5577A" w14:paraId="5D84115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C15EAF"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5A36D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37F7AD94" w14:textId="57531D2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33CAD2D2" w14:textId="3A22BAB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0683C8" w14:textId="5DE29A1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FA39B1" w14:textId="3BFDC8D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D5577A" w14:paraId="457810E2"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993E59"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47F9A1B7" w14:textId="4E3C1B44"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4EBDCAF6" w14:textId="1928A7F2"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2202545" w14:textId="7CC42798"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642A31C" w14:textId="65D3F55F"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r>
      <w:tr w:rsidR="00D5577A" w14:paraId="7E04B41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2C9248"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F4A86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66EC4B02" w14:textId="6443A71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1206674B" w14:textId="0067CD9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B55A60" w14:textId="5EE215C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58DC35" w14:textId="414C63D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D5577A" w14:paraId="6155026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DEA91"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9C7B3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0030C6B4" w14:textId="223AFB7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6A439E50" w14:textId="064CC79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1D4260" w14:textId="6610D4B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882089" w14:textId="1EA6F73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D5577A" w14:paraId="49E44C5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4B2DED"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2D892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6DF395E0" w14:textId="69B5947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34C9A41E" w14:textId="5B272B4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A9F0C9" w14:textId="187BF33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87195A" w14:textId="1CE2DCA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D5577A" w14:paraId="1129B08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26E3D"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5C0DE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6D8F08EC" w14:textId="1A8422B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23563F0C" w14:textId="167A0A3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BD65D5" w14:textId="3151889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8783F" w14:textId="1BF8FCE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D5577A" w14:paraId="35F2D67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65E1E6"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97D72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5E2689AD" w14:textId="09A4C43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077C91C2" w14:textId="4FE0D9F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F08622" w14:textId="0D7CC32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56AB35" w14:textId="2166178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D5577A" w14:paraId="4F0FCF8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1A4E46"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39B25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5C7C78F1" w14:textId="3B999B6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2E38A99E" w14:textId="05C2B44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CFD3BC" w14:textId="17DB0CC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FABC20" w14:textId="44463CF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D5577A" w14:paraId="398896F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90E7D"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CD9DD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192CFF13" w14:textId="02C032E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6E4237B1" w14:textId="75A17E5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5F7F8D" w14:textId="200E890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AD46F9" w14:textId="0FF876E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D5577A" w14:paraId="4409F70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3AF9C"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44CA8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0819F170" w14:textId="11DE42E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6650141A" w14:textId="704761E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200F0D" w14:textId="583906F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EE24E3" w14:textId="56E49E3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D5577A" w14:paraId="1E62ADF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683DC"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D713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bic</w:t>
            </w:r>
          </w:p>
        </w:tc>
        <w:tc>
          <w:tcPr>
            <w:tcW w:w="777" w:type="pct"/>
            <w:tcBorders>
              <w:top w:val="nil"/>
              <w:left w:val="nil"/>
              <w:bottom w:val="single" w:sz="4" w:space="0" w:color="000000"/>
              <w:right w:val="single" w:sz="4" w:space="0" w:color="000000"/>
            </w:tcBorders>
            <w:shd w:val="clear" w:color="auto" w:fill="auto"/>
            <w:noWrap/>
            <w:vAlign w:val="bottom"/>
            <w:hideMark/>
          </w:tcPr>
          <w:p w14:paraId="1DBDA3E6" w14:textId="5E175B6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c>
          <w:tcPr>
            <w:tcW w:w="675" w:type="pct"/>
            <w:tcBorders>
              <w:top w:val="nil"/>
              <w:left w:val="nil"/>
              <w:bottom w:val="single" w:sz="4" w:space="0" w:color="000000"/>
              <w:right w:val="single" w:sz="4" w:space="0" w:color="000000"/>
            </w:tcBorders>
            <w:shd w:val="clear" w:color="auto" w:fill="auto"/>
            <w:noWrap/>
            <w:vAlign w:val="bottom"/>
            <w:hideMark/>
          </w:tcPr>
          <w:p w14:paraId="0F4582A1" w14:textId="4DF46F7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B10651" w14:textId="29393E5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C5B98" w14:textId="1EBEAB0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r>
      <w:tr w:rsidR="00D5577A" w14:paraId="480B4542"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AB884BE"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23C946B7" w14:textId="5CB62695"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7,221,207.34 </w:t>
            </w:r>
          </w:p>
        </w:tc>
        <w:tc>
          <w:tcPr>
            <w:tcW w:w="675" w:type="pct"/>
            <w:tcBorders>
              <w:top w:val="nil"/>
              <w:left w:val="nil"/>
              <w:bottom w:val="single" w:sz="4" w:space="0" w:color="000000"/>
              <w:right w:val="single" w:sz="4" w:space="0" w:color="000000"/>
            </w:tcBorders>
            <w:shd w:val="clear" w:color="A5A5A5" w:fill="A5A5A5"/>
            <w:noWrap/>
            <w:vAlign w:val="bottom"/>
            <w:hideMark/>
          </w:tcPr>
          <w:p w14:paraId="7BAA9E36" w14:textId="0FAB0EE9"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1,071,310.64 </w:t>
            </w:r>
          </w:p>
        </w:tc>
        <w:tc>
          <w:tcPr>
            <w:tcW w:w="624" w:type="pct"/>
            <w:tcBorders>
              <w:top w:val="nil"/>
              <w:left w:val="nil"/>
              <w:bottom w:val="single" w:sz="4" w:space="0" w:color="000000"/>
              <w:right w:val="single" w:sz="4" w:space="0" w:color="000000"/>
            </w:tcBorders>
            <w:shd w:val="clear" w:color="A5A5A5" w:fill="A5A5A5"/>
            <w:noWrap/>
            <w:vAlign w:val="bottom"/>
            <w:hideMark/>
          </w:tcPr>
          <w:p w14:paraId="5B84859C" w14:textId="5837DF47"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606A597" w14:textId="77F3F26C"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8,292,517.98 </w:t>
            </w:r>
          </w:p>
        </w:tc>
      </w:tr>
      <w:tr w:rsidR="00D5577A" w14:paraId="23561D65"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6CBFAD"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2E0253B9" w14:textId="421B15BF"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001,648.85 </w:t>
            </w:r>
          </w:p>
        </w:tc>
        <w:tc>
          <w:tcPr>
            <w:tcW w:w="675" w:type="pct"/>
            <w:tcBorders>
              <w:top w:val="nil"/>
              <w:left w:val="nil"/>
              <w:bottom w:val="single" w:sz="4" w:space="0" w:color="000000"/>
              <w:right w:val="single" w:sz="4" w:space="0" w:color="000000"/>
            </w:tcBorders>
            <w:shd w:val="clear" w:color="D8D8D8" w:fill="D8D8D8"/>
            <w:noWrap/>
            <w:vAlign w:val="bottom"/>
            <w:hideMark/>
          </w:tcPr>
          <w:p w14:paraId="2A52AE0F" w14:textId="636856B4"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84,361.35 </w:t>
            </w:r>
          </w:p>
        </w:tc>
        <w:tc>
          <w:tcPr>
            <w:tcW w:w="624" w:type="pct"/>
            <w:tcBorders>
              <w:top w:val="nil"/>
              <w:left w:val="nil"/>
              <w:bottom w:val="single" w:sz="4" w:space="0" w:color="000000"/>
              <w:right w:val="single" w:sz="4" w:space="0" w:color="000000"/>
            </w:tcBorders>
            <w:shd w:val="clear" w:color="D8D8D8" w:fill="D8D8D8"/>
            <w:noWrap/>
            <w:vAlign w:val="bottom"/>
            <w:hideMark/>
          </w:tcPr>
          <w:p w14:paraId="40EC44B9" w14:textId="679D8BC1"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3154DCA" w14:textId="6A724658"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8,786,010.20 </w:t>
            </w:r>
          </w:p>
        </w:tc>
      </w:tr>
      <w:tr w:rsidR="00D5577A" w14:paraId="411E8078"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B26B75"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0CD13116" w14:textId="3D81AD3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5054DAB4" w14:textId="1B66E28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625710B1" w14:textId="4E253E5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1284652" w14:textId="1B3FC7E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D5577A" w14:paraId="14DD1F3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335CC7"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F7B0853"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1DFB1D50" w14:textId="1E6C5A5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675" w:type="pct"/>
            <w:tcBorders>
              <w:top w:val="nil"/>
              <w:left w:val="nil"/>
              <w:bottom w:val="single" w:sz="4" w:space="0" w:color="000000"/>
              <w:right w:val="single" w:sz="4" w:space="0" w:color="000000"/>
            </w:tcBorders>
            <w:shd w:val="clear" w:color="auto" w:fill="auto"/>
            <w:noWrap/>
            <w:vAlign w:val="bottom"/>
            <w:hideMark/>
          </w:tcPr>
          <w:p w14:paraId="45A052A4" w14:textId="01E7C74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8F297B" w14:textId="37DC3AE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372D99" w14:textId="2F80E68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D5577A" w14:paraId="129E89B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03A2FB"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0901F6B"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14123A78" w14:textId="406865E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c>
          <w:tcPr>
            <w:tcW w:w="675" w:type="pct"/>
            <w:tcBorders>
              <w:top w:val="nil"/>
              <w:left w:val="nil"/>
              <w:bottom w:val="single" w:sz="4" w:space="0" w:color="000000"/>
              <w:right w:val="single" w:sz="4" w:space="0" w:color="000000"/>
            </w:tcBorders>
            <w:shd w:val="clear" w:color="auto" w:fill="auto"/>
            <w:noWrap/>
            <w:vAlign w:val="bottom"/>
            <w:hideMark/>
          </w:tcPr>
          <w:p w14:paraId="1A59DBF9" w14:textId="37D857D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5892C9" w14:textId="5C98F2F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03ECC1" w14:textId="5CD8E02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r>
      <w:tr w:rsidR="00D5577A" w14:paraId="45AFCC5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1731DC"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0BE1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6BE8FA73" w14:textId="22877AD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815.00 </w:t>
            </w:r>
          </w:p>
        </w:tc>
        <w:tc>
          <w:tcPr>
            <w:tcW w:w="675" w:type="pct"/>
            <w:tcBorders>
              <w:top w:val="nil"/>
              <w:left w:val="nil"/>
              <w:bottom w:val="single" w:sz="4" w:space="0" w:color="000000"/>
              <w:right w:val="single" w:sz="4" w:space="0" w:color="000000"/>
            </w:tcBorders>
            <w:shd w:val="clear" w:color="auto" w:fill="auto"/>
            <w:noWrap/>
            <w:vAlign w:val="bottom"/>
            <w:hideMark/>
          </w:tcPr>
          <w:p w14:paraId="63DD1146" w14:textId="4664A4B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CA23E" w14:textId="6124968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18E902" w14:textId="125CAF5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815.00 </w:t>
            </w:r>
          </w:p>
        </w:tc>
      </w:tr>
      <w:tr w:rsidR="00D5577A" w14:paraId="414A609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3E0A0F"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1491A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3F239F76" w14:textId="59DD066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56,830.00 </w:t>
            </w:r>
          </w:p>
        </w:tc>
        <w:tc>
          <w:tcPr>
            <w:tcW w:w="675" w:type="pct"/>
            <w:tcBorders>
              <w:top w:val="nil"/>
              <w:left w:val="nil"/>
              <w:bottom w:val="single" w:sz="4" w:space="0" w:color="000000"/>
              <w:right w:val="single" w:sz="4" w:space="0" w:color="000000"/>
            </w:tcBorders>
            <w:shd w:val="clear" w:color="auto" w:fill="auto"/>
            <w:noWrap/>
            <w:vAlign w:val="bottom"/>
            <w:hideMark/>
          </w:tcPr>
          <w:p w14:paraId="54A940C4" w14:textId="284894D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7C26834E" w14:textId="11372AE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883AF3" w14:textId="22E8535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89,830.00 </w:t>
            </w:r>
          </w:p>
        </w:tc>
      </w:tr>
      <w:tr w:rsidR="00D5577A" w14:paraId="0A43D14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68FC8A"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AD18F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4EA4A077" w14:textId="4E84215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4,647.00 </w:t>
            </w:r>
          </w:p>
        </w:tc>
        <w:tc>
          <w:tcPr>
            <w:tcW w:w="675" w:type="pct"/>
            <w:tcBorders>
              <w:top w:val="nil"/>
              <w:left w:val="nil"/>
              <w:bottom w:val="single" w:sz="4" w:space="0" w:color="000000"/>
              <w:right w:val="single" w:sz="4" w:space="0" w:color="000000"/>
            </w:tcBorders>
            <w:shd w:val="clear" w:color="auto" w:fill="auto"/>
            <w:noWrap/>
            <w:vAlign w:val="bottom"/>
            <w:hideMark/>
          </w:tcPr>
          <w:p w14:paraId="1CACC70E" w14:textId="67E6F95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2B5D250D" w14:textId="127725E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6329B5" w14:textId="0ED0D92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3,667.00 </w:t>
            </w:r>
          </w:p>
        </w:tc>
      </w:tr>
      <w:tr w:rsidR="00D5577A" w14:paraId="164C1B9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BF95E9"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E6E9A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5B9F907A" w14:textId="7ADBD51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1,975.00 </w:t>
            </w:r>
          </w:p>
        </w:tc>
        <w:tc>
          <w:tcPr>
            <w:tcW w:w="675" w:type="pct"/>
            <w:tcBorders>
              <w:top w:val="nil"/>
              <w:left w:val="nil"/>
              <w:bottom w:val="single" w:sz="4" w:space="0" w:color="000000"/>
              <w:right w:val="single" w:sz="4" w:space="0" w:color="000000"/>
            </w:tcBorders>
            <w:shd w:val="clear" w:color="auto" w:fill="auto"/>
            <w:noWrap/>
            <w:vAlign w:val="bottom"/>
            <w:hideMark/>
          </w:tcPr>
          <w:p w14:paraId="1376711D" w14:textId="440909D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814.95 </w:t>
            </w:r>
          </w:p>
        </w:tc>
        <w:tc>
          <w:tcPr>
            <w:tcW w:w="624" w:type="pct"/>
            <w:tcBorders>
              <w:top w:val="nil"/>
              <w:left w:val="nil"/>
              <w:bottom w:val="single" w:sz="4" w:space="0" w:color="000000"/>
              <w:right w:val="single" w:sz="4" w:space="0" w:color="000000"/>
            </w:tcBorders>
            <w:shd w:val="clear" w:color="auto" w:fill="auto"/>
            <w:noWrap/>
            <w:vAlign w:val="bottom"/>
            <w:hideMark/>
          </w:tcPr>
          <w:p w14:paraId="41DE2261" w14:textId="3803838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D9A99A" w14:textId="2770B4C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35,789.95 </w:t>
            </w:r>
          </w:p>
        </w:tc>
      </w:tr>
      <w:tr w:rsidR="00D5577A" w14:paraId="045C55D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CA3A03"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202F4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12C27463" w14:textId="315AE64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5,315.00 </w:t>
            </w:r>
          </w:p>
        </w:tc>
        <w:tc>
          <w:tcPr>
            <w:tcW w:w="675" w:type="pct"/>
            <w:tcBorders>
              <w:top w:val="nil"/>
              <w:left w:val="nil"/>
              <w:bottom w:val="single" w:sz="4" w:space="0" w:color="000000"/>
              <w:right w:val="single" w:sz="4" w:space="0" w:color="000000"/>
            </w:tcBorders>
            <w:shd w:val="clear" w:color="auto" w:fill="auto"/>
            <w:noWrap/>
            <w:vAlign w:val="bottom"/>
            <w:hideMark/>
          </w:tcPr>
          <w:p w14:paraId="48F7C4BE" w14:textId="05DA884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4439180" w14:textId="428D22A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31CB99" w14:textId="0706B02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5,315.00 </w:t>
            </w:r>
          </w:p>
        </w:tc>
      </w:tr>
      <w:tr w:rsidR="00D5577A" w14:paraId="4554D21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702B5"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0FCA8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36D93851" w14:textId="52CC83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c>
          <w:tcPr>
            <w:tcW w:w="675" w:type="pct"/>
            <w:tcBorders>
              <w:top w:val="nil"/>
              <w:left w:val="nil"/>
              <w:bottom w:val="single" w:sz="4" w:space="0" w:color="000000"/>
              <w:right w:val="single" w:sz="4" w:space="0" w:color="000000"/>
            </w:tcBorders>
            <w:shd w:val="clear" w:color="auto" w:fill="auto"/>
            <w:noWrap/>
            <w:vAlign w:val="bottom"/>
            <w:hideMark/>
          </w:tcPr>
          <w:p w14:paraId="465259C3" w14:textId="539FC53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4A5B9D" w14:textId="4D37C4E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A984B5" w14:textId="2B7F2F1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r>
      <w:tr w:rsidR="00D5577A" w14:paraId="47C0AC1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CC15A"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62835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4455A527" w14:textId="1A9EFF7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675" w:type="pct"/>
            <w:tcBorders>
              <w:top w:val="nil"/>
              <w:left w:val="nil"/>
              <w:bottom w:val="single" w:sz="4" w:space="0" w:color="000000"/>
              <w:right w:val="single" w:sz="4" w:space="0" w:color="000000"/>
            </w:tcBorders>
            <w:shd w:val="clear" w:color="auto" w:fill="auto"/>
            <w:noWrap/>
            <w:vAlign w:val="bottom"/>
            <w:hideMark/>
          </w:tcPr>
          <w:p w14:paraId="24ADAF5F" w14:textId="013DCF8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2DA010" w14:textId="4ED0CB6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624368" w14:textId="5EC03D7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D5577A" w14:paraId="2324D49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70137"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6756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71A36CEC" w14:textId="3BBF24D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09,082.50 </w:t>
            </w:r>
          </w:p>
        </w:tc>
        <w:tc>
          <w:tcPr>
            <w:tcW w:w="675" w:type="pct"/>
            <w:tcBorders>
              <w:top w:val="nil"/>
              <w:left w:val="nil"/>
              <w:bottom w:val="single" w:sz="4" w:space="0" w:color="000000"/>
              <w:right w:val="single" w:sz="4" w:space="0" w:color="000000"/>
            </w:tcBorders>
            <w:shd w:val="clear" w:color="auto" w:fill="auto"/>
            <w:noWrap/>
            <w:vAlign w:val="bottom"/>
            <w:hideMark/>
          </w:tcPr>
          <w:p w14:paraId="25969EE2" w14:textId="7D4F9D9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1E5A1567" w14:textId="5F9B610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F3C6F8" w14:textId="0B8D8B1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98,432.50 </w:t>
            </w:r>
          </w:p>
        </w:tc>
      </w:tr>
      <w:tr w:rsidR="00D5577A" w14:paraId="4C07F0D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FB6231"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4F2DAE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73C419F7" w14:textId="6F70BA1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c>
          <w:tcPr>
            <w:tcW w:w="675" w:type="pct"/>
            <w:tcBorders>
              <w:top w:val="nil"/>
              <w:left w:val="nil"/>
              <w:bottom w:val="single" w:sz="4" w:space="0" w:color="000000"/>
              <w:right w:val="single" w:sz="4" w:space="0" w:color="000000"/>
            </w:tcBorders>
            <w:shd w:val="clear" w:color="auto" w:fill="auto"/>
            <w:noWrap/>
            <w:vAlign w:val="bottom"/>
            <w:hideMark/>
          </w:tcPr>
          <w:p w14:paraId="45252153" w14:textId="18C91DF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7C4C16" w14:textId="013B1A6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7FC728" w14:textId="4BBF718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r>
      <w:tr w:rsidR="00D5577A" w14:paraId="6758BF6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B05C59"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D3AB2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1A59FBCB" w14:textId="24E7355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12.00 </w:t>
            </w:r>
          </w:p>
        </w:tc>
        <w:tc>
          <w:tcPr>
            <w:tcW w:w="675" w:type="pct"/>
            <w:tcBorders>
              <w:top w:val="nil"/>
              <w:left w:val="nil"/>
              <w:bottom w:val="single" w:sz="4" w:space="0" w:color="000000"/>
              <w:right w:val="single" w:sz="4" w:space="0" w:color="000000"/>
            </w:tcBorders>
            <w:shd w:val="clear" w:color="auto" w:fill="auto"/>
            <w:noWrap/>
            <w:vAlign w:val="bottom"/>
            <w:hideMark/>
          </w:tcPr>
          <w:p w14:paraId="091D61B5" w14:textId="6BB49CC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370.00 </w:t>
            </w:r>
          </w:p>
        </w:tc>
        <w:tc>
          <w:tcPr>
            <w:tcW w:w="624" w:type="pct"/>
            <w:tcBorders>
              <w:top w:val="nil"/>
              <w:left w:val="nil"/>
              <w:bottom w:val="single" w:sz="4" w:space="0" w:color="000000"/>
              <w:right w:val="single" w:sz="4" w:space="0" w:color="000000"/>
            </w:tcBorders>
            <w:shd w:val="clear" w:color="auto" w:fill="auto"/>
            <w:noWrap/>
            <w:vAlign w:val="bottom"/>
            <w:hideMark/>
          </w:tcPr>
          <w:p w14:paraId="473A10C1" w14:textId="247093D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A19834" w14:textId="474E8B8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22,082.00 </w:t>
            </w:r>
          </w:p>
        </w:tc>
      </w:tr>
      <w:tr w:rsidR="00D5577A" w14:paraId="5D799AE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B4D62C"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892F7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6FEE23F8" w14:textId="5377DE5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1DE6CF2A" w14:textId="248A4C3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651A7" w14:textId="4EC7420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9753E1" w14:textId="574FF1F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D5577A" w14:paraId="76A27FF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388AA7"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BF06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39B16632" w14:textId="6160B5E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59,728.00 </w:t>
            </w:r>
          </w:p>
        </w:tc>
        <w:tc>
          <w:tcPr>
            <w:tcW w:w="675" w:type="pct"/>
            <w:tcBorders>
              <w:top w:val="nil"/>
              <w:left w:val="nil"/>
              <w:bottom w:val="single" w:sz="4" w:space="0" w:color="000000"/>
              <w:right w:val="single" w:sz="4" w:space="0" w:color="000000"/>
            </w:tcBorders>
            <w:shd w:val="clear" w:color="auto" w:fill="auto"/>
            <w:noWrap/>
            <w:vAlign w:val="bottom"/>
            <w:hideMark/>
          </w:tcPr>
          <w:p w14:paraId="65AA6567" w14:textId="2193954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5010712" w14:textId="0825D99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791189" w14:textId="1FFD0C7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9,728.00 </w:t>
            </w:r>
          </w:p>
        </w:tc>
      </w:tr>
      <w:tr w:rsidR="00D5577A" w14:paraId="199C998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154190"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8108C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7E39ACFA" w14:textId="6A227D0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05ADDD26" w14:textId="703CD8B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9A4B0" w14:textId="6F4B201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FFE261" w14:textId="43F720C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D5577A" w14:paraId="67A44AD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BB88CC"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BB40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04B65A0C" w14:textId="045C7E1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9,190.00 </w:t>
            </w:r>
          </w:p>
        </w:tc>
        <w:tc>
          <w:tcPr>
            <w:tcW w:w="675" w:type="pct"/>
            <w:tcBorders>
              <w:top w:val="nil"/>
              <w:left w:val="nil"/>
              <w:bottom w:val="single" w:sz="4" w:space="0" w:color="000000"/>
              <w:right w:val="single" w:sz="4" w:space="0" w:color="000000"/>
            </w:tcBorders>
            <w:shd w:val="clear" w:color="auto" w:fill="auto"/>
            <w:noWrap/>
            <w:vAlign w:val="bottom"/>
            <w:hideMark/>
          </w:tcPr>
          <w:p w14:paraId="62A9283E" w14:textId="4FB9A3A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7,040.00 </w:t>
            </w:r>
          </w:p>
        </w:tc>
        <w:tc>
          <w:tcPr>
            <w:tcW w:w="624" w:type="pct"/>
            <w:tcBorders>
              <w:top w:val="nil"/>
              <w:left w:val="nil"/>
              <w:bottom w:val="single" w:sz="4" w:space="0" w:color="000000"/>
              <w:right w:val="single" w:sz="4" w:space="0" w:color="000000"/>
            </w:tcBorders>
            <w:shd w:val="clear" w:color="auto" w:fill="auto"/>
            <w:noWrap/>
            <w:vAlign w:val="bottom"/>
            <w:hideMark/>
          </w:tcPr>
          <w:p w14:paraId="0E79C0F9" w14:textId="7B737AF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ECB9E4" w14:textId="4DFBFF1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6,230.00 </w:t>
            </w:r>
          </w:p>
        </w:tc>
      </w:tr>
      <w:tr w:rsidR="00D5577A" w14:paraId="6906AD0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D7692E"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ACC1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28A4B260" w14:textId="4289F4B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5,049.00 </w:t>
            </w:r>
          </w:p>
        </w:tc>
        <w:tc>
          <w:tcPr>
            <w:tcW w:w="675" w:type="pct"/>
            <w:tcBorders>
              <w:top w:val="nil"/>
              <w:left w:val="nil"/>
              <w:bottom w:val="single" w:sz="4" w:space="0" w:color="000000"/>
              <w:right w:val="single" w:sz="4" w:space="0" w:color="000000"/>
            </w:tcBorders>
            <w:shd w:val="clear" w:color="auto" w:fill="auto"/>
            <w:noWrap/>
            <w:vAlign w:val="bottom"/>
            <w:hideMark/>
          </w:tcPr>
          <w:p w14:paraId="515BD7E1" w14:textId="2E65F3A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4B75A5C2" w14:textId="3BEA0B7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4E734" w14:textId="3E537A6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3,449.00 </w:t>
            </w:r>
          </w:p>
        </w:tc>
      </w:tr>
      <w:tr w:rsidR="00D5577A" w14:paraId="6CBB9A3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28B830"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2EF0B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24D47551" w14:textId="7F1743A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75" w:type="pct"/>
            <w:tcBorders>
              <w:top w:val="nil"/>
              <w:left w:val="nil"/>
              <w:bottom w:val="single" w:sz="4" w:space="0" w:color="000000"/>
              <w:right w:val="single" w:sz="4" w:space="0" w:color="000000"/>
            </w:tcBorders>
            <w:shd w:val="clear" w:color="auto" w:fill="auto"/>
            <w:noWrap/>
            <w:vAlign w:val="bottom"/>
            <w:hideMark/>
          </w:tcPr>
          <w:p w14:paraId="05A57521" w14:textId="0CB427C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8B1827" w14:textId="5458AB9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2A6D9A" w14:textId="2CC5EC5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D5577A" w14:paraId="6F76D08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71D58"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CDA73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2D93BDC5" w14:textId="4A8458C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17E40689" w14:textId="62B7026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21DB72B0" w14:textId="4A141A5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CB9743" w14:textId="5A3D575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44,315.00 </w:t>
            </w:r>
          </w:p>
        </w:tc>
      </w:tr>
      <w:tr w:rsidR="00D5577A" w14:paraId="573BD1B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2BFB74"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5A749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6F36E04D" w14:textId="440D8B2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15.00 </w:t>
            </w:r>
          </w:p>
        </w:tc>
        <w:tc>
          <w:tcPr>
            <w:tcW w:w="675" w:type="pct"/>
            <w:tcBorders>
              <w:top w:val="nil"/>
              <w:left w:val="nil"/>
              <w:bottom w:val="single" w:sz="4" w:space="0" w:color="000000"/>
              <w:right w:val="single" w:sz="4" w:space="0" w:color="000000"/>
            </w:tcBorders>
            <w:shd w:val="clear" w:color="auto" w:fill="auto"/>
            <w:noWrap/>
            <w:vAlign w:val="bottom"/>
            <w:hideMark/>
          </w:tcPr>
          <w:p w14:paraId="2747CD1B" w14:textId="76E8BD7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944447" w14:textId="6656C3E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0C0580" w14:textId="06ECEDF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15.00 </w:t>
            </w:r>
          </w:p>
        </w:tc>
      </w:tr>
      <w:tr w:rsidR="00D5577A" w14:paraId="32C494C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E87D78"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223C5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32717D9E" w14:textId="0BEA6C1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815.00 </w:t>
            </w:r>
          </w:p>
        </w:tc>
        <w:tc>
          <w:tcPr>
            <w:tcW w:w="675" w:type="pct"/>
            <w:tcBorders>
              <w:top w:val="nil"/>
              <w:left w:val="nil"/>
              <w:bottom w:val="single" w:sz="4" w:space="0" w:color="000000"/>
              <w:right w:val="single" w:sz="4" w:space="0" w:color="000000"/>
            </w:tcBorders>
            <w:shd w:val="clear" w:color="auto" w:fill="auto"/>
            <w:noWrap/>
            <w:vAlign w:val="bottom"/>
            <w:hideMark/>
          </w:tcPr>
          <w:p w14:paraId="46ECF03D" w14:textId="6028310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925D6" w14:textId="3AEC2A4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BD35C4" w14:textId="10FA522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815.00 </w:t>
            </w:r>
          </w:p>
        </w:tc>
      </w:tr>
      <w:tr w:rsidR="00D5577A" w14:paraId="1B13BAD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8CFB80"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99297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07D90E35" w14:textId="0A25597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3,375.00 </w:t>
            </w:r>
          </w:p>
        </w:tc>
        <w:tc>
          <w:tcPr>
            <w:tcW w:w="675" w:type="pct"/>
            <w:tcBorders>
              <w:top w:val="nil"/>
              <w:left w:val="nil"/>
              <w:bottom w:val="single" w:sz="4" w:space="0" w:color="000000"/>
              <w:right w:val="single" w:sz="4" w:space="0" w:color="000000"/>
            </w:tcBorders>
            <w:shd w:val="clear" w:color="auto" w:fill="auto"/>
            <w:noWrap/>
            <w:vAlign w:val="bottom"/>
            <w:hideMark/>
          </w:tcPr>
          <w:p w14:paraId="2D02B569" w14:textId="1964303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5BF652C9" w14:textId="41E9FFB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D2DA77" w14:textId="6C1B4B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16,926.40 </w:t>
            </w:r>
          </w:p>
        </w:tc>
      </w:tr>
      <w:tr w:rsidR="00D5577A" w14:paraId="16CBB31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F4432A"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199C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2D34E98B" w14:textId="42CCFE0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c>
          <w:tcPr>
            <w:tcW w:w="675" w:type="pct"/>
            <w:tcBorders>
              <w:top w:val="nil"/>
              <w:left w:val="nil"/>
              <w:bottom w:val="single" w:sz="4" w:space="0" w:color="000000"/>
              <w:right w:val="single" w:sz="4" w:space="0" w:color="000000"/>
            </w:tcBorders>
            <w:shd w:val="clear" w:color="auto" w:fill="auto"/>
            <w:noWrap/>
            <w:vAlign w:val="bottom"/>
            <w:hideMark/>
          </w:tcPr>
          <w:p w14:paraId="61F03E34" w14:textId="2F3A4AD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F4062" w14:textId="2977886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A5D43C" w14:textId="4B149C3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r>
      <w:tr w:rsidR="00D5577A" w14:paraId="6DD00F6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2B3DB"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DA900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3ED36016" w14:textId="07A098C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75" w:type="pct"/>
            <w:tcBorders>
              <w:top w:val="nil"/>
              <w:left w:val="nil"/>
              <w:bottom w:val="single" w:sz="4" w:space="0" w:color="000000"/>
              <w:right w:val="single" w:sz="4" w:space="0" w:color="000000"/>
            </w:tcBorders>
            <w:shd w:val="clear" w:color="auto" w:fill="auto"/>
            <w:noWrap/>
            <w:vAlign w:val="bottom"/>
            <w:hideMark/>
          </w:tcPr>
          <w:p w14:paraId="4E1A1125" w14:textId="550A3F7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109A85" w14:textId="7D79FB5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04D79A" w14:textId="26A1331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D5577A" w14:paraId="3515613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ACD62"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61E0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3C4A4B22" w14:textId="2F53BAC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75" w:type="pct"/>
            <w:tcBorders>
              <w:top w:val="nil"/>
              <w:left w:val="nil"/>
              <w:bottom w:val="single" w:sz="4" w:space="0" w:color="000000"/>
              <w:right w:val="single" w:sz="4" w:space="0" w:color="000000"/>
            </w:tcBorders>
            <w:shd w:val="clear" w:color="auto" w:fill="auto"/>
            <w:noWrap/>
            <w:vAlign w:val="bottom"/>
            <w:hideMark/>
          </w:tcPr>
          <w:p w14:paraId="09311C5D" w14:textId="58F3907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9DA6D" w14:textId="16345F2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D5BBE" w14:textId="3BD27BF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D5577A" w14:paraId="5A64270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E4E20"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7D36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7B84FB17" w14:textId="75A34FB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c>
          <w:tcPr>
            <w:tcW w:w="675" w:type="pct"/>
            <w:tcBorders>
              <w:top w:val="nil"/>
              <w:left w:val="nil"/>
              <w:bottom w:val="single" w:sz="4" w:space="0" w:color="000000"/>
              <w:right w:val="single" w:sz="4" w:space="0" w:color="000000"/>
            </w:tcBorders>
            <w:shd w:val="clear" w:color="auto" w:fill="auto"/>
            <w:noWrap/>
            <w:vAlign w:val="bottom"/>
            <w:hideMark/>
          </w:tcPr>
          <w:p w14:paraId="37A18CCE" w14:textId="512EDB1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A38098" w14:textId="0348FE1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89252D" w14:textId="78A58AA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r>
      <w:tr w:rsidR="00D5577A" w14:paraId="1D5995B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3954A3"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70D40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34839A3D" w14:textId="13CF270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c>
          <w:tcPr>
            <w:tcW w:w="675" w:type="pct"/>
            <w:tcBorders>
              <w:top w:val="nil"/>
              <w:left w:val="nil"/>
              <w:bottom w:val="single" w:sz="4" w:space="0" w:color="000000"/>
              <w:right w:val="single" w:sz="4" w:space="0" w:color="000000"/>
            </w:tcBorders>
            <w:shd w:val="clear" w:color="auto" w:fill="auto"/>
            <w:noWrap/>
            <w:vAlign w:val="bottom"/>
            <w:hideMark/>
          </w:tcPr>
          <w:p w14:paraId="37C0F3BF" w14:textId="4B52D24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53BB36" w14:textId="2474D1B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41AB69" w14:textId="77BCF09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r>
      <w:tr w:rsidR="00D5577A" w14:paraId="59798B1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D25D89"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5B1D7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4F876AFA" w14:textId="51F630A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2,347.00 </w:t>
            </w:r>
          </w:p>
        </w:tc>
        <w:tc>
          <w:tcPr>
            <w:tcW w:w="675" w:type="pct"/>
            <w:tcBorders>
              <w:top w:val="nil"/>
              <w:left w:val="nil"/>
              <w:bottom w:val="single" w:sz="4" w:space="0" w:color="000000"/>
              <w:right w:val="single" w:sz="4" w:space="0" w:color="000000"/>
            </w:tcBorders>
            <w:shd w:val="clear" w:color="auto" w:fill="auto"/>
            <w:noWrap/>
            <w:vAlign w:val="bottom"/>
            <w:hideMark/>
          </w:tcPr>
          <w:p w14:paraId="191FCA92" w14:textId="31BE5DA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73AAFD08" w14:textId="0D73C5E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BA0C61" w14:textId="3540997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0,422.00 </w:t>
            </w:r>
          </w:p>
        </w:tc>
      </w:tr>
      <w:tr w:rsidR="00D5577A" w14:paraId="5A53C9E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94DB2"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865E7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32E2A292" w14:textId="7F0E747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675" w:type="pct"/>
            <w:tcBorders>
              <w:top w:val="nil"/>
              <w:left w:val="nil"/>
              <w:bottom w:val="single" w:sz="4" w:space="0" w:color="000000"/>
              <w:right w:val="single" w:sz="4" w:space="0" w:color="000000"/>
            </w:tcBorders>
            <w:shd w:val="clear" w:color="auto" w:fill="auto"/>
            <w:noWrap/>
            <w:vAlign w:val="bottom"/>
            <w:hideMark/>
          </w:tcPr>
          <w:p w14:paraId="3B837C74" w14:textId="3F80097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4A3792" w14:textId="3A17694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42B62E" w14:textId="5F31D50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D5577A" w14:paraId="7D21961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751F18"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6D1C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4D1BAFDD" w14:textId="5F92C5A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c>
          <w:tcPr>
            <w:tcW w:w="675" w:type="pct"/>
            <w:tcBorders>
              <w:top w:val="nil"/>
              <w:left w:val="nil"/>
              <w:bottom w:val="single" w:sz="4" w:space="0" w:color="000000"/>
              <w:right w:val="single" w:sz="4" w:space="0" w:color="000000"/>
            </w:tcBorders>
            <w:shd w:val="clear" w:color="auto" w:fill="auto"/>
            <w:noWrap/>
            <w:vAlign w:val="bottom"/>
            <w:hideMark/>
          </w:tcPr>
          <w:p w14:paraId="3A369DEF" w14:textId="3732F43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559BD6" w14:textId="5EBEA86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83B8E" w14:textId="45ECAE9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r>
      <w:tr w:rsidR="00D5577A" w14:paraId="04CF25B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88ED72"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09DB4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212EC4E2" w14:textId="3AB409F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74,085.50 </w:t>
            </w:r>
          </w:p>
        </w:tc>
        <w:tc>
          <w:tcPr>
            <w:tcW w:w="675" w:type="pct"/>
            <w:tcBorders>
              <w:top w:val="nil"/>
              <w:left w:val="nil"/>
              <w:bottom w:val="single" w:sz="4" w:space="0" w:color="000000"/>
              <w:right w:val="single" w:sz="4" w:space="0" w:color="000000"/>
            </w:tcBorders>
            <w:shd w:val="clear" w:color="auto" w:fill="auto"/>
            <w:noWrap/>
            <w:vAlign w:val="bottom"/>
            <w:hideMark/>
          </w:tcPr>
          <w:p w14:paraId="1A43D6AA" w14:textId="77A5259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378EF2F4" w14:textId="67E43EB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0B4127" w14:textId="06B1430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10,245.50 </w:t>
            </w:r>
          </w:p>
        </w:tc>
      </w:tr>
      <w:tr w:rsidR="00D5577A" w14:paraId="48A8ACB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E6F8A9"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DE3CA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04CAD33E" w14:textId="13E22B6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c>
          <w:tcPr>
            <w:tcW w:w="675" w:type="pct"/>
            <w:tcBorders>
              <w:top w:val="nil"/>
              <w:left w:val="nil"/>
              <w:bottom w:val="single" w:sz="4" w:space="0" w:color="000000"/>
              <w:right w:val="single" w:sz="4" w:space="0" w:color="000000"/>
            </w:tcBorders>
            <w:shd w:val="clear" w:color="auto" w:fill="auto"/>
            <w:noWrap/>
            <w:vAlign w:val="bottom"/>
            <w:hideMark/>
          </w:tcPr>
          <w:p w14:paraId="74169C3B" w14:textId="4D0C276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471CE" w14:textId="2F8998C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3EB4BD" w14:textId="793F786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r>
      <w:tr w:rsidR="00D5577A" w14:paraId="1E712FE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F7FF6B"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0E722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673E2A8A" w14:textId="0313F2E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c>
          <w:tcPr>
            <w:tcW w:w="675" w:type="pct"/>
            <w:tcBorders>
              <w:top w:val="nil"/>
              <w:left w:val="nil"/>
              <w:bottom w:val="single" w:sz="4" w:space="0" w:color="000000"/>
              <w:right w:val="single" w:sz="4" w:space="0" w:color="000000"/>
            </w:tcBorders>
            <w:shd w:val="clear" w:color="auto" w:fill="auto"/>
            <w:noWrap/>
            <w:vAlign w:val="bottom"/>
            <w:hideMark/>
          </w:tcPr>
          <w:p w14:paraId="56F2F14F" w14:textId="3E321BE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20433C" w14:textId="5E27267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C01EFB" w14:textId="1017686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r>
      <w:tr w:rsidR="00D5577A" w14:paraId="51B5DC8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80EB4"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69026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318E22BA" w14:textId="4BC79C3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34D71655" w14:textId="510E61C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808FC6" w14:textId="2499AFF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18710C" w14:textId="30F571A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D5577A" w14:paraId="32CE9065"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DB35E3"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1CAF1A70" w14:textId="3FD319DA"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358,50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0495ED6B" w14:textId="72559109"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292,443.46 </w:t>
            </w:r>
          </w:p>
        </w:tc>
        <w:tc>
          <w:tcPr>
            <w:tcW w:w="624" w:type="pct"/>
            <w:tcBorders>
              <w:top w:val="nil"/>
              <w:left w:val="nil"/>
              <w:bottom w:val="single" w:sz="4" w:space="0" w:color="000000"/>
              <w:right w:val="single" w:sz="4" w:space="0" w:color="000000"/>
            </w:tcBorders>
            <w:shd w:val="clear" w:color="D8D8D8" w:fill="D8D8D8"/>
            <w:noWrap/>
            <w:vAlign w:val="bottom"/>
            <w:hideMark/>
          </w:tcPr>
          <w:p w14:paraId="06C1D43A" w14:textId="23443CB2"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4F76AF1" w14:textId="3B8346AB"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3,650,950.21 </w:t>
            </w:r>
          </w:p>
        </w:tc>
      </w:tr>
      <w:tr w:rsidR="00D5577A" w14:paraId="2DBAFC52"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863B4C"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6D9DACD2" w14:textId="2050027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54FBE8CD" w14:textId="14E8563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404,159.20 </w:t>
            </w:r>
          </w:p>
        </w:tc>
        <w:tc>
          <w:tcPr>
            <w:tcW w:w="624" w:type="pct"/>
            <w:tcBorders>
              <w:top w:val="nil"/>
              <w:left w:val="nil"/>
              <w:bottom w:val="single" w:sz="4" w:space="0" w:color="000000"/>
              <w:right w:val="single" w:sz="4" w:space="0" w:color="000000"/>
            </w:tcBorders>
            <w:shd w:val="clear" w:color="auto" w:fill="auto"/>
            <w:noWrap/>
            <w:vAlign w:val="bottom"/>
            <w:hideMark/>
          </w:tcPr>
          <w:p w14:paraId="5F1EEBB2" w14:textId="0D202BF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044E2BB" w14:textId="46EDCEF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20,319.20 </w:t>
            </w:r>
          </w:p>
        </w:tc>
      </w:tr>
      <w:tr w:rsidR="00D5577A" w14:paraId="6510936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6EAE34"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61DE79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644B736F" w14:textId="5364BD7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c>
          <w:tcPr>
            <w:tcW w:w="675" w:type="pct"/>
            <w:tcBorders>
              <w:top w:val="nil"/>
              <w:left w:val="nil"/>
              <w:bottom w:val="single" w:sz="4" w:space="0" w:color="000000"/>
              <w:right w:val="single" w:sz="4" w:space="0" w:color="000000"/>
            </w:tcBorders>
            <w:shd w:val="clear" w:color="auto" w:fill="auto"/>
            <w:noWrap/>
            <w:vAlign w:val="bottom"/>
            <w:hideMark/>
          </w:tcPr>
          <w:p w14:paraId="3D985DC3" w14:textId="57572D2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1E606" w14:textId="0F945D3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F22208" w14:textId="24347BD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r>
      <w:tr w:rsidR="00D5577A" w14:paraId="695D329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F3B20E"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02A28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5F229812" w14:textId="69F5BC1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c>
          <w:tcPr>
            <w:tcW w:w="675" w:type="pct"/>
            <w:tcBorders>
              <w:top w:val="nil"/>
              <w:left w:val="nil"/>
              <w:bottom w:val="single" w:sz="4" w:space="0" w:color="000000"/>
              <w:right w:val="single" w:sz="4" w:space="0" w:color="000000"/>
            </w:tcBorders>
            <w:shd w:val="clear" w:color="auto" w:fill="auto"/>
            <w:noWrap/>
            <w:vAlign w:val="bottom"/>
            <w:hideMark/>
          </w:tcPr>
          <w:p w14:paraId="4D30C1D4" w14:textId="4503F52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88D34E" w14:textId="1602EA6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1F49C1" w14:textId="68D0FC6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r>
      <w:tr w:rsidR="00D5577A" w14:paraId="0BD4F74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B0E58"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121BF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4EC88077" w14:textId="532AFB9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3,577.00 </w:t>
            </w:r>
          </w:p>
        </w:tc>
        <w:tc>
          <w:tcPr>
            <w:tcW w:w="675" w:type="pct"/>
            <w:tcBorders>
              <w:top w:val="nil"/>
              <w:left w:val="nil"/>
              <w:bottom w:val="single" w:sz="4" w:space="0" w:color="000000"/>
              <w:right w:val="single" w:sz="4" w:space="0" w:color="000000"/>
            </w:tcBorders>
            <w:shd w:val="clear" w:color="auto" w:fill="auto"/>
            <w:noWrap/>
            <w:vAlign w:val="bottom"/>
            <w:hideMark/>
          </w:tcPr>
          <w:p w14:paraId="7CF540F9" w14:textId="6281FA1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56,870.00 </w:t>
            </w:r>
          </w:p>
        </w:tc>
        <w:tc>
          <w:tcPr>
            <w:tcW w:w="624" w:type="pct"/>
            <w:tcBorders>
              <w:top w:val="nil"/>
              <w:left w:val="nil"/>
              <w:bottom w:val="single" w:sz="4" w:space="0" w:color="000000"/>
              <w:right w:val="single" w:sz="4" w:space="0" w:color="000000"/>
            </w:tcBorders>
            <w:shd w:val="clear" w:color="auto" w:fill="auto"/>
            <w:noWrap/>
            <w:vAlign w:val="bottom"/>
            <w:hideMark/>
          </w:tcPr>
          <w:p w14:paraId="67CA984D" w14:textId="22D9F67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41A7F3" w14:textId="5B51B02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60,447.00 </w:t>
            </w:r>
          </w:p>
        </w:tc>
      </w:tr>
      <w:tr w:rsidR="00D5577A" w14:paraId="5ADEAD7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F757A"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EA878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515D7D49" w14:textId="41AF2C5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3,240.00 </w:t>
            </w:r>
          </w:p>
        </w:tc>
        <w:tc>
          <w:tcPr>
            <w:tcW w:w="675" w:type="pct"/>
            <w:tcBorders>
              <w:top w:val="nil"/>
              <w:left w:val="nil"/>
              <w:bottom w:val="single" w:sz="4" w:space="0" w:color="000000"/>
              <w:right w:val="single" w:sz="4" w:space="0" w:color="000000"/>
            </w:tcBorders>
            <w:shd w:val="clear" w:color="auto" w:fill="auto"/>
            <w:noWrap/>
            <w:vAlign w:val="bottom"/>
            <w:hideMark/>
          </w:tcPr>
          <w:p w14:paraId="0A9C4B6A" w14:textId="56A54C7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905D895" w14:textId="5330FD8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529302" w14:textId="53409F8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3,240.00 </w:t>
            </w:r>
          </w:p>
        </w:tc>
      </w:tr>
      <w:tr w:rsidR="00D5577A" w14:paraId="5A5934C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24E42"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70F62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729FBDCF" w14:textId="0E0CF38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600.00 </w:t>
            </w:r>
          </w:p>
        </w:tc>
        <w:tc>
          <w:tcPr>
            <w:tcW w:w="675" w:type="pct"/>
            <w:tcBorders>
              <w:top w:val="nil"/>
              <w:left w:val="nil"/>
              <w:bottom w:val="single" w:sz="4" w:space="0" w:color="000000"/>
              <w:right w:val="single" w:sz="4" w:space="0" w:color="000000"/>
            </w:tcBorders>
            <w:shd w:val="clear" w:color="auto" w:fill="auto"/>
            <w:noWrap/>
            <w:vAlign w:val="bottom"/>
            <w:hideMark/>
          </w:tcPr>
          <w:p w14:paraId="75419C6A" w14:textId="146CCB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711A9633" w14:textId="1E3248E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0120EF" w14:textId="178D373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0,550.00 </w:t>
            </w:r>
          </w:p>
        </w:tc>
      </w:tr>
      <w:tr w:rsidR="00D5577A" w14:paraId="426C85C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AD332"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4E64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1B5305B7" w14:textId="2971493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2.00 </w:t>
            </w:r>
          </w:p>
        </w:tc>
        <w:tc>
          <w:tcPr>
            <w:tcW w:w="675" w:type="pct"/>
            <w:tcBorders>
              <w:top w:val="nil"/>
              <w:left w:val="nil"/>
              <w:bottom w:val="single" w:sz="4" w:space="0" w:color="000000"/>
              <w:right w:val="single" w:sz="4" w:space="0" w:color="000000"/>
            </w:tcBorders>
            <w:shd w:val="clear" w:color="auto" w:fill="auto"/>
            <w:noWrap/>
            <w:vAlign w:val="bottom"/>
            <w:hideMark/>
          </w:tcPr>
          <w:p w14:paraId="5B0F01BD" w14:textId="6BF3ABB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4" w:type="pct"/>
            <w:tcBorders>
              <w:top w:val="nil"/>
              <w:left w:val="nil"/>
              <w:bottom w:val="single" w:sz="4" w:space="0" w:color="000000"/>
              <w:right w:val="single" w:sz="4" w:space="0" w:color="000000"/>
            </w:tcBorders>
            <w:shd w:val="clear" w:color="auto" w:fill="auto"/>
            <w:noWrap/>
            <w:vAlign w:val="bottom"/>
            <w:hideMark/>
          </w:tcPr>
          <w:p w14:paraId="69C29BB4" w14:textId="211CE0C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C45BE" w14:textId="1CD6AF8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68,878.78 </w:t>
            </w:r>
          </w:p>
        </w:tc>
      </w:tr>
      <w:tr w:rsidR="00D5577A" w14:paraId="692EDFE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560C5F"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57ED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5180C2C5" w14:textId="0592708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8,500.75 </w:t>
            </w:r>
          </w:p>
        </w:tc>
        <w:tc>
          <w:tcPr>
            <w:tcW w:w="675" w:type="pct"/>
            <w:tcBorders>
              <w:top w:val="nil"/>
              <w:left w:val="nil"/>
              <w:bottom w:val="single" w:sz="4" w:space="0" w:color="000000"/>
              <w:right w:val="single" w:sz="4" w:space="0" w:color="000000"/>
            </w:tcBorders>
            <w:shd w:val="clear" w:color="auto" w:fill="auto"/>
            <w:noWrap/>
            <w:vAlign w:val="bottom"/>
            <w:hideMark/>
          </w:tcPr>
          <w:p w14:paraId="53BCDB5A" w14:textId="5B5CE01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670.00 </w:t>
            </w:r>
          </w:p>
        </w:tc>
        <w:tc>
          <w:tcPr>
            <w:tcW w:w="624" w:type="pct"/>
            <w:tcBorders>
              <w:top w:val="nil"/>
              <w:left w:val="nil"/>
              <w:bottom w:val="single" w:sz="4" w:space="0" w:color="000000"/>
              <w:right w:val="single" w:sz="4" w:space="0" w:color="000000"/>
            </w:tcBorders>
            <w:shd w:val="clear" w:color="auto" w:fill="auto"/>
            <w:noWrap/>
            <w:vAlign w:val="bottom"/>
            <w:hideMark/>
          </w:tcPr>
          <w:p w14:paraId="0F37F918" w14:textId="60B693B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5BC8AF" w14:textId="43F177A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1,170.75 </w:t>
            </w:r>
          </w:p>
        </w:tc>
      </w:tr>
      <w:tr w:rsidR="00D5577A" w14:paraId="5696CFF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508459"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F2259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79991B32" w14:textId="3196F3B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B54B59" w14:textId="161D731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184450" w14:textId="2F53966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0186A1" w14:textId="116681B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D5577A" w14:paraId="38E3EB5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B50BC5"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918AF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388DE0A8" w14:textId="12141D6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5,100.00 </w:t>
            </w:r>
          </w:p>
        </w:tc>
        <w:tc>
          <w:tcPr>
            <w:tcW w:w="675" w:type="pct"/>
            <w:tcBorders>
              <w:top w:val="nil"/>
              <w:left w:val="nil"/>
              <w:bottom w:val="single" w:sz="4" w:space="0" w:color="000000"/>
              <w:right w:val="single" w:sz="4" w:space="0" w:color="000000"/>
            </w:tcBorders>
            <w:shd w:val="clear" w:color="auto" w:fill="auto"/>
            <w:noWrap/>
            <w:vAlign w:val="bottom"/>
            <w:hideMark/>
          </w:tcPr>
          <w:p w14:paraId="35F05138" w14:textId="732E440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5F68900F" w14:textId="0447497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6B6A90" w14:textId="531ABAF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3,275.00 </w:t>
            </w:r>
          </w:p>
        </w:tc>
      </w:tr>
      <w:tr w:rsidR="00D5577A" w14:paraId="589A189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C8E21F"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976D7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77505762" w14:textId="42D9B2B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2,830.00 </w:t>
            </w:r>
          </w:p>
        </w:tc>
        <w:tc>
          <w:tcPr>
            <w:tcW w:w="675" w:type="pct"/>
            <w:tcBorders>
              <w:top w:val="nil"/>
              <w:left w:val="nil"/>
              <w:bottom w:val="single" w:sz="4" w:space="0" w:color="000000"/>
              <w:right w:val="single" w:sz="4" w:space="0" w:color="000000"/>
            </w:tcBorders>
            <w:shd w:val="clear" w:color="auto" w:fill="auto"/>
            <w:noWrap/>
            <w:vAlign w:val="bottom"/>
            <w:hideMark/>
          </w:tcPr>
          <w:p w14:paraId="603537EC" w14:textId="49E69C1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74AF332C" w14:textId="02EB333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4B020B" w14:textId="538EE08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4,350.60 </w:t>
            </w:r>
          </w:p>
        </w:tc>
      </w:tr>
      <w:tr w:rsidR="00D5577A" w14:paraId="04F7F9E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AD51D6"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95AD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0B8E59ED" w14:textId="0F3E894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1C8394" w14:textId="37846EB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33F0C498" w14:textId="5A6D9A1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B2D090" w14:textId="056BD87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D5577A" w14:paraId="65BB6ED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A1736"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9950B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3FBACECE" w14:textId="2AC3B4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4,860.00 </w:t>
            </w:r>
          </w:p>
        </w:tc>
        <w:tc>
          <w:tcPr>
            <w:tcW w:w="675" w:type="pct"/>
            <w:tcBorders>
              <w:top w:val="nil"/>
              <w:left w:val="nil"/>
              <w:bottom w:val="single" w:sz="4" w:space="0" w:color="000000"/>
              <w:right w:val="single" w:sz="4" w:space="0" w:color="000000"/>
            </w:tcBorders>
            <w:shd w:val="clear" w:color="auto" w:fill="auto"/>
            <w:noWrap/>
            <w:vAlign w:val="bottom"/>
            <w:hideMark/>
          </w:tcPr>
          <w:p w14:paraId="7C9C8980" w14:textId="35672A1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583.71 </w:t>
            </w:r>
          </w:p>
        </w:tc>
        <w:tc>
          <w:tcPr>
            <w:tcW w:w="624" w:type="pct"/>
            <w:tcBorders>
              <w:top w:val="nil"/>
              <w:left w:val="nil"/>
              <w:bottom w:val="single" w:sz="4" w:space="0" w:color="000000"/>
              <w:right w:val="single" w:sz="4" w:space="0" w:color="000000"/>
            </w:tcBorders>
            <w:shd w:val="clear" w:color="auto" w:fill="auto"/>
            <w:noWrap/>
            <w:vAlign w:val="bottom"/>
            <w:hideMark/>
          </w:tcPr>
          <w:p w14:paraId="1C53FD72" w14:textId="7F0C744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2EC153" w14:textId="38DF54D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443.71 </w:t>
            </w:r>
          </w:p>
        </w:tc>
      </w:tr>
      <w:tr w:rsidR="00D5577A" w14:paraId="7D88CF0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98C25D"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655ED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60F393DA" w14:textId="355A758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7BEBCE" w14:textId="586602A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124754" w14:textId="3B7C94D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474758" w14:textId="6CEFC82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D5577A" w14:paraId="2304C33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7B84D5"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39CE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4CC6DBE6" w14:textId="6BF7AA2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EEF72D" w14:textId="67CF963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018D2D0D" w14:textId="2F6F900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060BF0" w14:textId="7707D26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4,510.00 </w:t>
            </w:r>
          </w:p>
        </w:tc>
      </w:tr>
      <w:tr w:rsidR="00D5577A" w14:paraId="38A351C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1EFD6"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1A8E3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7CCEAF47" w14:textId="1B0DF1A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273071" w14:textId="5B9DEAC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7A21AA" w14:textId="41C7244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6A3C97" w14:textId="74170CB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D5577A" w14:paraId="28D6B7F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855931"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BBB07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056D0B2A" w14:textId="1D71DDE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c>
          <w:tcPr>
            <w:tcW w:w="675" w:type="pct"/>
            <w:tcBorders>
              <w:top w:val="nil"/>
              <w:left w:val="nil"/>
              <w:bottom w:val="single" w:sz="4" w:space="0" w:color="000000"/>
              <w:right w:val="single" w:sz="4" w:space="0" w:color="000000"/>
            </w:tcBorders>
            <w:shd w:val="clear" w:color="auto" w:fill="auto"/>
            <w:noWrap/>
            <w:vAlign w:val="bottom"/>
            <w:hideMark/>
          </w:tcPr>
          <w:p w14:paraId="43520680" w14:textId="1876611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037D7" w14:textId="60A823F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FAF6B2" w14:textId="5D98B53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r>
      <w:tr w:rsidR="00D5577A" w14:paraId="43357EA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5D875B"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1E801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402561AD" w14:textId="19C9355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00.00 </w:t>
            </w:r>
          </w:p>
        </w:tc>
        <w:tc>
          <w:tcPr>
            <w:tcW w:w="675" w:type="pct"/>
            <w:tcBorders>
              <w:top w:val="nil"/>
              <w:left w:val="nil"/>
              <w:bottom w:val="single" w:sz="4" w:space="0" w:color="000000"/>
              <w:right w:val="single" w:sz="4" w:space="0" w:color="000000"/>
            </w:tcBorders>
            <w:shd w:val="clear" w:color="auto" w:fill="auto"/>
            <w:noWrap/>
            <w:vAlign w:val="bottom"/>
            <w:hideMark/>
          </w:tcPr>
          <w:p w14:paraId="752109D4" w14:textId="3A05B0B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F82FE02" w14:textId="0594D05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574D19" w14:textId="0A5AE9D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200.00 </w:t>
            </w:r>
          </w:p>
        </w:tc>
      </w:tr>
      <w:tr w:rsidR="00D5577A" w14:paraId="4FECB0B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91DA4"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30D4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0620F11A" w14:textId="1679154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6,336.00 </w:t>
            </w:r>
          </w:p>
        </w:tc>
        <w:tc>
          <w:tcPr>
            <w:tcW w:w="675" w:type="pct"/>
            <w:tcBorders>
              <w:top w:val="nil"/>
              <w:left w:val="nil"/>
              <w:bottom w:val="single" w:sz="4" w:space="0" w:color="000000"/>
              <w:right w:val="single" w:sz="4" w:space="0" w:color="000000"/>
            </w:tcBorders>
            <w:shd w:val="clear" w:color="auto" w:fill="auto"/>
            <w:noWrap/>
            <w:vAlign w:val="bottom"/>
            <w:hideMark/>
          </w:tcPr>
          <w:p w14:paraId="38CE2E9D" w14:textId="45188E3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58DF1167" w14:textId="428FF37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AB8A7E" w14:textId="4FE7901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574.00 </w:t>
            </w:r>
          </w:p>
        </w:tc>
      </w:tr>
      <w:tr w:rsidR="00D5577A" w14:paraId="17B22E0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4CF2D"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CCBD1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417F5A6C" w14:textId="35A66D5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3,016.00 </w:t>
            </w:r>
          </w:p>
        </w:tc>
        <w:tc>
          <w:tcPr>
            <w:tcW w:w="675" w:type="pct"/>
            <w:tcBorders>
              <w:top w:val="nil"/>
              <w:left w:val="nil"/>
              <w:bottom w:val="single" w:sz="4" w:space="0" w:color="000000"/>
              <w:right w:val="single" w:sz="4" w:space="0" w:color="000000"/>
            </w:tcBorders>
            <w:shd w:val="clear" w:color="auto" w:fill="auto"/>
            <w:noWrap/>
            <w:vAlign w:val="bottom"/>
            <w:hideMark/>
          </w:tcPr>
          <w:p w14:paraId="4DBCC21E" w14:textId="0FD8EED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5D6FCD6B" w14:textId="7D76005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285784" w14:textId="40BAD1C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0,671.00 </w:t>
            </w:r>
          </w:p>
        </w:tc>
      </w:tr>
      <w:tr w:rsidR="00D5577A" w14:paraId="750E0D6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9CC2E6"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EDAAC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21BE4B9F" w14:textId="67AB077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0,558.00 </w:t>
            </w:r>
          </w:p>
        </w:tc>
        <w:tc>
          <w:tcPr>
            <w:tcW w:w="675" w:type="pct"/>
            <w:tcBorders>
              <w:top w:val="nil"/>
              <w:left w:val="nil"/>
              <w:bottom w:val="single" w:sz="4" w:space="0" w:color="000000"/>
              <w:right w:val="single" w:sz="4" w:space="0" w:color="000000"/>
            </w:tcBorders>
            <w:shd w:val="clear" w:color="auto" w:fill="auto"/>
            <w:noWrap/>
            <w:vAlign w:val="bottom"/>
            <w:hideMark/>
          </w:tcPr>
          <w:p w14:paraId="1C67E1D0" w14:textId="6B57F8B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400.00 </w:t>
            </w:r>
          </w:p>
        </w:tc>
        <w:tc>
          <w:tcPr>
            <w:tcW w:w="624" w:type="pct"/>
            <w:tcBorders>
              <w:top w:val="nil"/>
              <w:left w:val="nil"/>
              <w:bottom w:val="single" w:sz="4" w:space="0" w:color="000000"/>
              <w:right w:val="single" w:sz="4" w:space="0" w:color="000000"/>
            </w:tcBorders>
            <w:shd w:val="clear" w:color="auto" w:fill="auto"/>
            <w:noWrap/>
            <w:vAlign w:val="bottom"/>
            <w:hideMark/>
          </w:tcPr>
          <w:p w14:paraId="584EB43D" w14:textId="3DDF28C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657388" w14:textId="7EA727E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3,958.00 </w:t>
            </w:r>
          </w:p>
        </w:tc>
      </w:tr>
      <w:tr w:rsidR="00D5577A" w14:paraId="75CDB60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25494A"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79752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4A8F0CEA" w14:textId="0614AF9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1,008.00 </w:t>
            </w:r>
          </w:p>
        </w:tc>
        <w:tc>
          <w:tcPr>
            <w:tcW w:w="675" w:type="pct"/>
            <w:tcBorders>
              <w:top w:val="nil"/>
              <w:left w:val="nil"/>
              <w:bottom w:val="single" w:sz="4" w:space="0" w:color="000000"/>
              <w:right w:val="single" w:sz="4" w:space="0" w:color="000000"/>
            </w:tcBorders>
            <w:shd w:val="clear" w:color="auto" w:fill="auto"/>
            <w:noWrap/>
            <w:vAlign w:val="bottom"/>
            <w:hideMark/>
          </w:tcPr>
          <w:p w14:paraId="6CEF4100" w14:textId="3B3970A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962.14 </w:t>
            </w:r>
          </w:p>
        </w:tc>
        <w:tc>
          <w:tcPr>
            <w:tcW w:w="624" w:type="pct"/>
            <w:tcBorders>
              <w:top w:val="nil"/>
              <w:left w:val="nil"/>
              <w:bottom w:val="single" w:sz="4" w:space="0" w:color="000000"/>
              <w:right w:val="single" w:sz="4" w:space="0" w:color="000000"/>
            </w:tcBorders>
            <w:shd w:val="clear" w:color="auto" w:fill="auto"/>
            <w:noWrap/>
            <w:vAlign w:val="bottom"/>
            <w:hideMark/>
          </w:tcPr>
          <w:p w14:paraId="319D8E98" w14:textId="372B9AE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741EC9" w14:textId="4DA6230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2,970.14 </w:t>
            </w:r>
          </w:p>
        </w:tc>
      </w:tr>
      <w:tr w:rsidR="00D5577A" w14:paraId="384150A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CD613"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3D854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732E9755" w14:textId="7039AB6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708DF7" w14:textId="2B91A5E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420320C3" w14:textId="27260D5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0C9F20" w14:textId="54BF89E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0,605.00 </w:t>
            </w:r>
          </w:p>
        </w:tc>
      </w:tr>
      <w:tr w:rsidR="00D5577A" w14:paraId="3391AA9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F5807"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A0E41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1E5A9D72" w14:textId="3159B3B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6,588.00 </w:t>
            </w:r>
          </w:p>
        </w:tc>
        <w:tc>
          <w:tcPr>
            <w:tcW w:w="675" w:type="pct"/>
            <w:tcBorders>
              <w:top w:val="nil"/>
              <w:left w:val="nil"/>
              <w:bottom w:val="single" w:sz="4" w:space="0" w:color="000000"/>
              <w:right w:val="single" w:sz="4" w:space="0" w:color="000000"/>
            </w:tcBorders>
            <w:shd w:val="clear" w:color="auto" w:fill="auto"/>
            <w:noWrap/>
            <w:vAlign w:val="bottom"/>
            <w:hideMark/>
          </w:tcPr>
          <w:p w14:paraId="1556F183" w14:textId="12E9FDE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468.03 </w:t>
            </w:r>
          </w:p>
        </w:tc>
        <w:tc>
          <w:tcPr>
            <w:tcW w:w="624" w:type="pct"/>
            <w:tcBorders>
              <w:top w:val="nil"/>
              <w:left w:val="nil"/>
              <w:bottom w:val="single" w:sz="4" w:space="0" w:color="000000"/>
              <w:right w:val="single" w:sz="4" w:space="0" w:color="000000"/>
            </w:tcBorders>
            <w:shd w:val="clear" w:color="auto" w:fill="auto"/>
            <w:noWrap/>
            <w:vAlign w:val="bottom"/>
            <w:hideMark/>
          </w:tcPr>
          <w:p w14:paraId="437BF2ED" w14:textId="5A40366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233AC1" w14:textId="76D9A1E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9,056.03 </w:t>
            </w:r>
          </w:p>
        </w:tc>
      </w:tr>
      <w:tr w:rsidR="00D5577A" w14:paraId="7647015E"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4B6B8D"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4669FF9A" w14:textId="3450CD2C"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905,899.74 </w:t>
            </w:r>
          </w:p>
        </w:tc>
        <w:tc>
          <w:tcPr>
            <w:tcW w:w="675" w:type="pct"/>
            <w:tcBorders>
              <w:top w:val="nil"/>
              <w:left w:val="nil"/>
              <w:bottom w:val="single" w:sz="4" w:space="0" w:color="000000"/>
              <w:right w:val="single" w:sz="4" w:space="0" w:color="000000"/>
            </w:tcBorders>
            <w:shd w:val="clear" w:color="D8D8D8" w:fill="D8D8D8"/>
            <w:noWrap/>
            <w:vAlign w:val="bottom"/>
            <w:hideMark/>
          </w:tcPr>
          <w:p w14:paraId="6B7F88B1" w14:textId="430969EF"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851,875.31 </w:t>
            </w:r>
          </w:p>
        </w:tc>
        <w:tc>
          <w:tcPr>
            <w:tcW w:w="624" w:type="pct"/>
            <w:tcBorders>
              <w:top w:val="nil"/>
              <w:left w:val="nil"/>
              <w:bottom w:val="single" w:sz="4" w:space="0" w:color="000000"/>
              <w:right w:val="single" w:sz="4" w:space="0" w:color="000000"/>
            </w:tcBorders>
            <w:shd w:val="clear" w:color="D8D8D8" w:fill="D8D8D8"/>
            <w:noWrap/>
            <w:vAlign w:val="bottom"/>
            <w:hideMark/>
          </w:tcPr>
          <w:p w14:paraId="16ABCEA9" w14:textId="1641E81B"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823F3A6" w14:textId="28323B97"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757,775.05 </w:t>
            </w:r>
          </w:p>
        </w:tc>
      </w:tr>
      <w:tr w:rsidR="00D5577A" w14:paraId="75C84CD7"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0C59BA"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7DDB01AB" w14:textId="2D10AA7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DBF9CD" w14:textId="2497645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730B10E6" w14:textId="709CE7C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A94492F" w14:textId="358ADAD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69,200.50 </w:t>
            </w:r>
          </w:p>
        </w:tc>
      </w:tr>
      <w:tr w:rsidR="00D5577A" w14:paraId="0660ED2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8B9DC"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3EFA2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7A104E3C" w14:textId="1FCE7CC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5E965559" w14:textId="043F270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55136B" w14:textId="1370E30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D6D2C8" w14:textId="5815CF6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D5577A" w14:paraId="269BD08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6578B"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095BB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240F1E38" w14:textId="4E4691E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7307156B" w14:textId="0ECADE4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300.00 </w:t>
            </w:r>
          </w:p>
        </w:tc>
        <w:tc>
          <w:tcPr>
            <w:tcW w:w="624" w:type="pct"/>
            <w:tcBorders>
              <w:top w:val="nil"/>
              <w:left w:val="nil"/>
              <w:bottom w:val="single" w:sz="4" w:space="0" w:color="000000"/>
              <w:right w:val="single" w:sz="4" w:space="0" w:color="000000"/>
            </w:tcBorders>
            <w:shd w:val="clear" w:color="auto" w:fill="auto"/>
            <w:noWrap/>
            <w:vAlign w:val="bottom"/>
            <w:hideMark/>
          </w:tcPr>
          <w:p w14:paraId="71CDAA38" w14:textId="515F4AD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082C63" w14:textId="1357838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1,900.00 </w:t>
            </w:r>
          </w:p>
        </w:tc>
      </w:tr>
      <w:tr w:rsidR="00D5577A" w14:paraId="1ACF93C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B5037"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6115E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369273DF" w14:textId="26A7367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5,710.00 </w:t>
            </w:r>
          </w:p>
        </w:tc>
        <w:tc>
          <w:tcPr>
            <w:tcW w:w="675" w:type="pct"/>
            <w:tcBorders>
              <w:top w:val="nil"/>
              <w:left w:val="nil"/>
              <w:bottom w:val="single" w:sz="4" w:space="0" w:color="000000"/>
              <w:right w:val="single" w:sz="4" w:space="0" w:color="000000"/>
            </w:tcBorders>
            <w:shd w:val="clear" w:color="auto" w:fill="auto"/>
            <w:noWrap/>
            <w:vAlign w:val="bottom"/>
            <w:hideMark/>
          </w:tcPr>
          <w:p w14:paraId="2B73FEE4" w14:textId="21EC2B8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1C06323E" w14:textId="58DC454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C23DF4" w14:textId="7076C6F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8,210.00 </w:t>
            </w:r>
          </w:p>
        </w:tc>
      </w:tr>
      <w:tr w:rsidR="00D5577A" w14:paraId="3838EF3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526D7"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FCF0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670575D0" w14:textId="005F26A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660.00 </w:t>
            </w:r>
          </w:p>
        </w:tc>
        <w:tc>
          <w:tcPr>
            <w:tcW w:w="675" w:type="pct"/>
            <w:tcBorders>
              <w:top w:val="nil"/>
              <w:left w:val="nil"/>
              <w:bottom w:val="single" w:sz="4" w:space="0" w:color="000000"/>
              <w:right w:val="single" w:sz="4" w:space="0" w:color="000000"/>
            </w:tcBorders>
            <w:shd w:val="clear" w:color="auto" w:fill="auto"/>
            <w:noWrap/>
            <w:vAlign w:val="bottom"/>
            <w:hideMark/>
          </w:tcPr>
          <w:p w14:paraId="57859097" w14:textId="7ADCE4D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3A08DD81" w14:textId="703AEE2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265FE1" w14:textId="7E89714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0,560.00 </w:t>
            </w:r>
          </w:p>
        </w:tc>
      </w:tr>
      <w:tr w:rsidR="00D5577A" w14:paraId="0FE1193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3CE3F8"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029D1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0151B99A" w14:textId="293A377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3,034.00 </w:t>
            </w:r>
          </w:p>
        </w:tc>
        <w:tc>
          <w:tcPr>
            <w:tcW w:w="675" w:type="pct"/>
            <w:tcBorders>
              <w:top w:val="nil"/>
              <w:left w:val="nil"/>
              <w:bottom w:val="single" w:sz="4" w:space="0" w:color="000000"/>
              <w:right w:val="single" w:sz="4" w:space="0" w:color="000000"/>
            </w:tcBorders>
            <w:shd w:val="clear" w:color="auto" w:fill="auto"/>
            <w:noWrap/>
            <w:vAlign w:val="bottom"/>
            <w:hideMark/>
          </w:tcPr>
          <w:p w14:paraId="374A038A" w14:textId="11EB095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3,150.00 </w:t>
            </w:r>
          </w:p>
        </w:tc>
        <w:tc>
          <w:tcPr>
            <w:tcW w:w="624" w:type="pct"/>
            <w:tcBorders>
              <w:top w:val="nil"/>
              <w:left w:val="nil"/>
              <w:bottom w:val="single" w:sz="4" w:space="0" w:color="000000"/>
              <w:right w:val="single" w:sz="4" w:space="0" w:color="000000"/>
            </w:tcBorders>
            <w:shd w:val="clear" w:color="auto" w:fill="auto"/>
            <w:noWrap/>
            <w:vAlign w:val="bottom"/>
            <w:hideMark/>
          </w:tcPr>
          <w:p w14:paraId="2D76A09F" w14:textId="1FA3AD3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FCD0C0" w14:textId="27B482A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16,184.00 </w:t>
            </w:r>
          </w:p>
        </w:tc>
      </w:tr>
      <w:tr w:rsidR="00D5577A" w14:paraId="7449B5C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900C32"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30B82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061474ED" w14:textId="47F95C8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7,184.00 </w:t>
            </w:r>
          </w:p>
        </w:tc>
        <w:tc>
          <w:tcPr>
            <w:tcW w:w="675" w:type="pct"/>
            <w:tcBorders>
              <w:top w:val="nil"/>
              <w:left w:val="nil"/>
              <w:bottom w:val="single" w:sz="4" w:space="0" w:color="000000"/>
              <w:right w:val="single" w:sz="4" w:space="0" w:color="000000"/>
            </w:tcBorders>
            <w:shd w:val="clear" w:color="auto" w:fill="auto"/>
            <w:noWrap/>
            <w:vAlign w:val="bottom"/>
            <w:hideMark/>
          </w:tcPr>
          <w:p w14:paraId="59D65EA5" w14:textId="2AB3541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F9C2C6" w14:textId="7B2A30B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B1EFCE" w14:textId="386D716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7,184.00 </w:t>
            </w:r>
          </w:p>
        </w:tc>
      </w:tr>
      <w:tr w:rsidR="00D5577A" w14:paraId="1BBE115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FB4EA"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5C473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782479B1" w14:textId="0AABD36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2A5D7968" w14:textId="75846C0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07593B" w14:textId="6F5D833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70D18" w14:textId="6A0D541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D5577A" w14:paraId="5F0C760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BCBE2"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AB98D6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0B73266E" w14:textId="5BB6462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5B95F44B" w14:textId="4AFFE70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22C9D324" w14:textId="72E1FE4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B5C327" w14:textId="39EAD1E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624.78 </w:t>
            </w:r>
          </w:p>
        </w:tc>
      </w:tr>
      <w:tr w:rsidR="00D5577A" w14:paraId="2C0D733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19A41D"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B9F31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3EB03557" w14:textId="1C37BE1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08FB1F0E" w14:textId="75FD93A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E30466" w14:textId="4D71E5E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2C8C41" w14:textId="3759FB4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3,300.00 </w:t>
            </w:r>
          </w:p>
        </w:tc>
      </w:tr>
      <w:tr w:rsidR="00D5577A" w14:paraId="0DC8BB5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A5B34"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9994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435A2C42" w14:textId="0918736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728.00 </w:t>
            </w:r>
          </w:p>
        </w:tc>
        <w:tc>
          <w:tcPr>
            <w:tcW w:w="675" w:type="pct"/>
            <w:tcBorders>
              <w:top w:val="nil"/>
              <w:left w:val="nil"/>
              <w:bottom w:val="single" w:sz="4" w:space="0" w:color="000000"/>
              <w:right w:val="single" w:sz="4" w:space="0" w:color="000000"/>
            </w:tcBorders>
            <w:shd w:val="clear" w:color="auto" w:fill="auto"/>
            <w:noWrap/>
            <w:vAlign w:val="bottom"/>
            <w:hideMark/>
          </w:tcPr>
          <w:p w14:paraId="7560B65E" w14:textId="6A28EF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1A411E8D" w14:textId="633A87F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3DB800" w14:textId="689678B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1,325.00 </w:t>
            </w:r>
          </w:p>
        </w:tc>
      </w:tr>
      <w:tr w:rsidR="00D5577A" w14:paraId="04DB367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C8665A"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0B71C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3119768D" w14:textId="397A6BA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648.00 </w:t>
            </w:r>
          </w:p>
        </w:tc>
        <w:tc>
          <w:tcPr>
            <w:tcW w:w="675" w:type="pct"/>
            <w:tcBorders>
              <w:top w:val="nil"/>
              <w:left w:val="nil"/>
              <w:bottom w:val="single" w:sz="4" w:space="0" w:color="000000"/>
              <w:right w:val="single" w:sz="4" w:space="0" w:color="000000"/>
            </w:tcBorders>
            <w:shd w:val="clear" w:color="auto" w:fill="auto"/>
            <w:noWrap/>
            <w:vAlign w:val="bottom"/>
            <w:hideMark/>
          </w:tcPr>
          <w:p w14:paraId="38E5D82A" w14:textId="0BBD82B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041.40 </w:t>
            </w:r>
          </w:p>
        </w:tc>
        <w:tc>
          <w:tcPr>
            <w:tcW w:w="624" w:type="pct"/>
            <w:tcBorders>
              <w:top w:val="nil"/>
              <w:left w:val="nil"/>
              <w:bottom w:val="single" w:sz="4" w:space="0" w:color="000000"/>
              <w:right w:val="single" w:sz="4" w:space="0" w:color="000000"/>
            </w:tcBorders>
            <w:shd w:val="clear" w:color="auto" w:fill="auto"/>
            <w:noWrap/>
            <w:vAlign w:val="bottom"/>
            <w:hideMark/>
          </w:tcPr>
          <w:p w14:paraId="64A28E09" w14:textId="4A5B255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FD3BF" w14:textId="1CBCE78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1,689.40 </w:t>
            </w:r>
          </w:p>
        </w:tc>
      </w:tr>
      <w:tr w:rsidR="00D5577A" w14:paraId="5B0B565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C5DC55"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A285F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3AF938F5" w14:textId="678CDE0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0AD0A5" w14:textId="10DA449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F301E9" w14:textId="0BDF6F0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9D3BC8" w14:textId="5C1D9E2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9,000.00 </w:t>
            </w:r>
          </w:p>
        </w:tc>
      </w:tr>
      <w:tr w:rsidR="00D5577A" w14:paraId="5FAD469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B92EE"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09A1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5B633D57" w14:textId="7146D08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0935112B" w14:textId="0598E9A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E05AF0" w14:textId="19228D7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D8B7E" w14:textId="5FAF808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D5577A" w14:paraId="058E42B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A5605"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42A9A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4573291C" w14:textId="0BB91F6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FCEEE9" w14:textId="0F4FF99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1B665563" w14:textId="1C565ED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E66A71" w14:textId="2DB5E94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500.00 </w:t>
            </w:r>
          </w:p>
        </w:tc>
      </w:tr>
      <w:tr w:rsidR="00D5577A" w14:paraId="380C0D7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28C99"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F897C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1EE4ABF4" w14:textId="17D4903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45A57B9E" w14:textId="202A774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843D47" w14:textId="0D5D135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2FC7AE" w14:textId="580835A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r>
      <w:tr w:rsidR="00D5577A" w14:paraId="373B873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6E65DA"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6362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779988AE" w14:textId="117C0A2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950.00 </w:t>
            </w:r>
          </w:p>
        </w:tc>
        <w:tc>
          <w:tcPr>
            <w:tcW w:w="675" w:type="pct"/>
            <w:tcBorders>
              <w:top w:val="nil"/>
              <w:left w:val="nil"/>
              <w:bottom w:val="single" w:sz="4" w:space="0" w:color="000000"/>
              <w:right w:val="single" w:sz="4" w:space="0" w:color="000000"/>
            </w:tcBorders>
            <w:shd w:val="clear" w:color="auto" w:fill="auto"/>
            <w:noWrap/>
            <w:vAlign w:val="bottom"/>
            <w:hideMark/>
          </w:tcPr>
          <w:p w14:paraId="581D72B8" w14:textId="69B3E66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6F241" w14:textId="4251704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4899A7" w14:textId="68DE439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950.00 </w:t>
            </w:r>
          </w:p>
        </w:tc>
      </w:tr>
      <w:tr w:rsidR="00D5577A" w14:paraId="7020475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BE2F75"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F480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48EA70E3" w14:textId="24B9829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F97E1E" w14:textId="6219C98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6833F1" w14:textId="64E6CE2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9D85BD" w14:textId="1D90F72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00.00 </w:t>
            </w:r>
          </w:p>
        </w:tc>
      </w:tr>
      <w:tr w:rsidR="00D5577A" w14:paraId="28B1D5C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5D26AE"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19E6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0C47A4CD" w14:textId="1B364EF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338A00D9" w14:textId="047EA4B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4F5D66" w14:textId="4A9FC5F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EE05C" w14:textId="45A1971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D5577A" w14:paraId="052D6AC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632183"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097FD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367A78D5" w14:textId="02E7837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800.00 </w:t>
            </w:r>
          </w:p>
        </w:tc>
        <w:tc>
          <w:tcPr>
            <w:tcW w:w="675" w:type="pct"/>
            <w:tcBorders>
              <w:top w:val="nil"/>
              <w:left w:val="nil"/>
              <w:bottom w:val="single" w:sz="4" w:space="0" w:color="000000"/>
              <w:right w:val="single" w:sz="4" w:space="0" w:color="000000"/>
            </w:tcBorders>
            <w:shd w:val="clear" w:color="auto" w:fill="auto"/>
            <w:noWrap/>
            <w:vAlign w:val="bottom"/>
            <w:hideMark/>
          </w:tcPr>
          <w:p w14:paraId="137A447F" w14:textId="6BDF95A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54A269B1" w14:textId="01385AE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D95EC" w14:textId="7F910BF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452.00 </w:t>
            </w:r>
          </w:p>
        </w:tc>
      </w:tr>
      <w:tr w:rsidR="00D5577A" w14:paraId="0DF96F8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6651CC"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5CE27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4068C386" w14:textId="6E8B9D4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0E21D2C9" w14:textId="79DBCDD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42A0311A" w14:textId="5469F1F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88823F" w14:textId="6C479B6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655.77 </w:t>
            </w:r>
          </w:p>
        </w:tc>
      </w:tr>
      <w:tr w:rsidR="00D5577A" w14:paraId="2C0C2D5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829D8"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AA05D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03AF79DB" w14:textId="431C6CB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582.00 </w:t>
            </w:r>
          </w:p>
        </w:tc>
        <w:tc>
          <w:tcPr>
            <w:tcW w:w="675" w:type="pct"/>
            <w:tcBorders>
              <w:top w:val="nil"/>
              <w:left w:val="nil"/>
              <w:bottom w:val="single" w:sz="4" w:space="0" w:color="000000"/>
              <w:right w:val="single" w:sz="4" w:space="0" w:color="000000"/>
            </w:tcBorders>
            <w:shd w:val="clear" w:color="auto" w:fill="auto"/>
            <w:noWrap/>
            <w:vAlign w:val="bottom"/>
            <w:hideMark/>
          </w:tcPr>
          <w:p w14:paraId="7DE26B1F" w14:textId="5B9E319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476AD" w14:textId="707A2B7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B9B2C5" w14:textId="32D2CA4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582.00 </w:t>
            </w:r>
          </w:p>
        </w:tc>
      </w:tr>
      <w:tr w:rsidR="00D5577A" w14:paraId="473E05C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356E60"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D8430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69910BF5" w14:textId="611D2B5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8,020.00 </w:t>
            </w:r>
          </w:p>
        </w:tc>
        <w:tc>
          <w:tcPr>
            <w:tcW w:w="675" w:type="pct"/>
            <w:tcBorders>
              <w:top w:val="nil"/>
              <w:left w:val="nil"/>
              <w:bottom w:val="single" w:sz="4" w:space="0" w:color="000000"/>
              <w:right w:val="single" w:sz="4" w:space="0" w:color="000000"/>
            </w:tcBorders>
            <w:shd w:val="clear" w:color="auto" w:fill="auto"/>
            <w:noWrap/>
            <w:vAlign w:val="bottom"/>
            <w:hideMark/>
          </w:tcPr>
          <w:p w14:paraId="7C84A5B8" w14:textId="6AA2C00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7D67D62" w14:textId="0C7D741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94BDB1" w14:textId="41B0D5D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020.00 </w:t>
            </w:r>
          </w:p>
        </w:tc>
      </w:tr>
      <w:tr w:rsidR="00D5577A" w14:paraId="7B17A3D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02192"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C4B11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5C9702E" w14:textId="1D33000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2BE1657C" w14:textId="588765E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FF188C" w14:textId="3887866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5D65CF" w14:textId="3601BD3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610.00 </w:t>
            </w:r>
          </w:p>
        </w:tc>
      </w:tr>
      <w:tr w:rsidR="00D5577A" w14:paraId="1749827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48AA0"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77062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2533BA78" w14:textId="31B397E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1,700.00 </w:t>
            </w:r>
          </w:p>
        </w:tc>
        <w:tc>
          <w:tcPr>
            <w:tcW w:w="675" w:type="pct"/>
            <w:tcBorders>
              <w:top w:val="nil"/>
              <w:left w:val="nil"/>
              <w:bottom w:val="single" w:sz="4" w:space="0" w:color="000000"/>
              <w:right w:val="single" w:sz="4" w:space="0" w:color="000000"/>
            </w:tcBorders>
            <w:shd w:val="clear" w:color="auto" w:fill="auto"/>
            <w:noWrap/>
            <w:vAlign w:val="bottom"/>
            <w:hideMark/>
          </w:tcPr>
          <w:p w14:paraId="4C855F31" w14:textId="1B9E4DE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33A1AD39" w14:textId="4E0A5AC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F360D" w14:textId="740E2C6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1,488.83 </w:t>
            </w:r>
          </w:p>
        </w:tc>
      </w:tr>
      <w:tr w:rsidR="00D5577A" w14:paraId="4B60D5B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EDEBA"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37B1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56A4C118" w14:textId="793E954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6,720.00 </w:t>
            </w:r>
          </w:p>
        </w:tc>
        <w:tc>
          <w:tcPr>
            <w:tcW w:w="675" w:type="pct"/>
            <w:tcBorders>
              <w:top w:val="nil"/>
              <w:left w:val="nil"/>
              <w:bottom w:val="single" w:sz="4" w:space="0" w:color="000000"/>
              <w:right w:val="single" w:sz="4" w:space="0" w:color="000000"/>
            </w:tcBorders>
            <w:shd w:val="clear" w:color="auto" w:fill="auto"/>
            <w:noWrap/>
            <w:vAlign w:val="bottom"/>
            <w:hideMark/>
          </w:tcPr>
          <w:p w14:paraId="09909CF9" w14:textId="0CC0A29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4" w:type="pct"/>
            <w:tcBorders>
              <w:top w:val="nil"/>
              <w:left w:val="nil"/>
              <w:bottom w:val="single" w:sz="4" w:space="0" w:color="000000"/>
              <w:right w:val="single" w:sz="4" w:space="0" w:color="000000"/>
            </w:tcBorders>
            <w:shd w:val="clear" w:color="auto" w:fill="auto"/>
            <w:noWrap/>
            <w:vAlign w:val="bottom"/>
            <w:hideMark/>
          </w:tcPr>
          <w:p w14:paraId="0BE2BB7A" w14:textId="34FB4D1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3EE195" w14:textId="2ADCAAC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21,244.48 </w:t>
            </w:r>
          </w:p>
        </w:tc>
      </w:tr>
      <w:tr w:rsidR="00D5577A" w14:paraId="6002259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2A27E"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0A8A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286298DC" w14:textId="2EC355C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716.00 </w:t>
            </w:r>
          </w:p>
        </w:tc>
        <w:tc>
          <w:tcPr>
            <w:tcW w:w="675" w:type="pct"/>
            <w:tcBorders>
              <w:top w:val="nil"/>
              <w:left w:val="nil"/>
              <w:bottom w:val="single" w:sz="4" w:space="0" w:color="000000"/>
              <w:right w:val="single" w:sz="4" w:space="0" w:color="000000"/>
            </w:tcBorders>
            <w:shd w:val="clear" w:color="auto" w:fill="auto"/>
            <w:noWrap/>
            <w:vAlign w:val="bottom"/>
            <w:hideMark/>
          </w:tcPr>
          <w:p w14:paraId="698EFE5F" w14:textId="3C29A48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2DC1632C" w14:textId="5757DA9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064E99" w14:textId="6C1EE98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9,266.00 </w:t>
            </w:r>
          </w:p>
        </w:tc>
      </w:tr>
      <w:tr w:rsidR="00D5577A" w14:paraId="58DD8BE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8DBCF"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C578C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14B654D0" w14:textId="2BEE996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31E07B17" w14:textId="34FE6E9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0BDEFECB" w14:textId="5228EE7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E178A2" w14:textId="35149B5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D5577A" w14:paraId="719F630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C3D4F"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8E23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1C6BC5CE" w14:textId="4D6C7CE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6,881.74 </w:t>
            </w:r>
          </w:p>
        </w:tc>
        <w:tc>
          <w:tcPr>
            <w:tcW w:w="675" w:type="pct"/>
            <w:tcBorders>
              <w:top w:val="nil"/>
              <w:left w:val="nil"/>
              <w:bottom w:val="single" w:sz="4" w:space="0" w:color="000000"/>
              <w:right w:val="single" w:sz="4" w:space="0" w:color="000000"/>
            </w:tcBorders>
            <w:shd w:val="clear" w:color="auto" w:fill="auto"/>
            <w:noWrap/>
            <w:vAlign w:val="bottom"/>
            <w:hideMark/>
          </w:tcPr>
          <w:p w14:paraId="6D9037B1" w14:textId="337D785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50B5628F" w14:textId="3FC2503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92D918" w14:textId="02D4EBC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1,472.29 </w:t>
            </w:r>
          </w:p>
        </w:tc>
      </w:tr>
      <w:tr w:rsidR="00D5577A" w14:paraId="657556D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A7FB29"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5B1D1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677833AD" w14:textId="4EE9F6F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c>
          <w:tcPr>
            <w:tcW w:w="675" w:type="pct"/>
            <w:tcBorders>
              <w:top w:val="nil"/>
              <w:left w:val="nil"/>
              <w:bottom w:val="single" w:sz="4" w:space="0" w:color="000000"/>
              <w:right w:val="single" w:sz="4" w:space="0" w:color="000000"/>
            </w:tcBorders>
            <w:shd w:val="clear" w:color="auto" w:fill="auto"/>
            <w:noWrap/>
            <w:vAlign w:val="bottom"/>
            <w:hideMark/>
          </w:tcPr>
          <w:p w14:paraId="09636DC2" w14:textId="50EABE7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767342" w14:textId="2B521A8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308544" w14:textId="778EE09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r>
      <w:tr w:rsidR="00D5577A" w14:paraId="737506A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09D50"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EFFCE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28C5E08B" w14:textId="474D94F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675" w:type="pct"/>
            <w:tcBorders>
              <w:top w:val="nil"/>
              <w:left w:val="nil"/>
              <w:bottom w:val="single" w:sz="4" w:space="0" w:color="000000"/>
              <w:right w:val="single" w:sz="4" w:space="0" w:color="000000"/>
            </w:tcBorders>
            <w:shd w:val="clear" w:color="auto" w:fill="auto"/>
            <w:noWrap/>
            <w:vAlign w:val="bottom"/>
            <w:hideMark/>
          </w:tcPr>
          <w:p w14:paraId="4A43F7EE" w14:textId="5D189AC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8B5195" w14:textId="2D03505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59F16" w14:textId="7882BBA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D5577A" w14:paraId="4EA9FCFF"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8D11A7"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1DEB1D8B" w14:textId="16D43B66"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813,98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FD92A4C" w14:textId="783F1647"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66,550.68 </w:t>
            </w:r>
          </w:p>
        </w:tc>
        <w:tc>
          <w:tcPr>
            <w:tcW w:w="624" w:type="pct"/>
            <w:tcBorders>
              <w:top w:val="nil"/>
              <w:left w:val="nil"/>
              <w:bottom w:val="single" w:sz="4" w:space="0" w:color="000000"/>
              <w:right w:val="single" w:sz="4" w:space="0" w:color="000000"/>
            </w:tcBorders>
            <w:shd w:val="clear" w:color="D8D8D8" w:fill="D8D8D8"/>
            <w:noWrap/>
            <w:vAlign w:val="bottom"/>
            <w:hideMark/>
          </w:tcPr>
          <w:p w14:paraId="2938866B" w14:textId="529B7673"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889846B" w14:textId="57E46742"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80,534.68 </w:t>
            </w:r>
          </w:p>
        </w:tc>
      </w:tr>
      <w:tr w:rsidR="00D5577A" w14:paraId="2CA30043"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5BB3DA"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5B0F9DA4" w14:textId="1B78FF6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1F888E" w14:textId="109D91C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C6593F" w14:textId="6AD5CF2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15A9F6E" w14:textId="50CC8F0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r>
      <w:tr w:rsidR="00D5577A" w14:paraId="0E93C8E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4DDC81"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10E7A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35934533" w14:textId="3CB4B3E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D283C0" w14:textId="43C7651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154EDE" w14:textId="49AFDCA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7F66B4" w14:textId="5F17B60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D5577A" w14:paraId="742C543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E3023"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D984B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5EC5E7DA" w14:textId="7D11546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5C81F1" w14:textId="628BACC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1DC09" w14:textId="02EC576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9304D0" w14:textId="18C01F8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D5577A" w14:paraId="6FFA67E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8763C"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CCC02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59F36DC8" w14:textId="1BFF472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C7698B" w14:textId="2A3D884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28FC2B" w14:textId="355B226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5EF56E" w14:textId="6D88E70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D5577A" w14:paraId="7725FA5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02AA8"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215C0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0D543A7" w14:textId="5BEC97E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912AD9" w14:textId="56F4375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57DC1" w14:textId="67781F7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56346D" w14:textId="596374D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D5577A" w14:paraId="16F24F4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018CB0"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7EEE8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5D9108BB" w14:textId="1A2A065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08D26A" w14:textId="5CF1B64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7CF63E" w14:textId="6C7A159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FF51D0" w14:textId="482F5E7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D5577A" w14:paraId="3BEC6BD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D787BE"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F6C0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46600084" w14:textId="736E448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0095BA" w14:textId="2FF4977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CEF3D" w14:textId="14B0F9A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F2DBF0" w14:textId="5632E9C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D5577A" w14:paraId="273A90D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2E9DA"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257F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1DF57DAB" w14:textId="583621C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E2C1EA" w14:textId="216CEF8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9,062.68 </w:t>
            </w:r>
          </w:p>
        </w:tc>
        <w:tc>
          <w:tcPr>
            <w:tcW w:w="624" w:type="pct"/>
            <w:tcBorders>
              <w:top w:val="nil"/>
              <w:left w:val="nil"/>
              <w:bottom w:val="single" w:sz="4" w:space="0" w:color="000000"/>
              <w:right w:val="single" w:sz="4" w:space="0" w:color="000000"/>
            </w:tcBorders>
            <w:shd w:val="clear" w:color="auto" w:fill="auto"/>
            <w:noWrap/>
            <w:vAlign w:val="bottom"/>
            <w:hideMark/>
          </w:tcPr>
          <w:p w14:paraId="2F362213" w14:textId="3930CFC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C5F450" w14:textId="1B1A817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062.68 </w:t>
            </w:r>
          </w:p>
        </w:tc>
      </w:tr>
      <w:tr w:rsidR="00D5577A" w14:paraId="791A75D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D3FBB3"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6BC93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3112E586" w14:textId="33CE097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FC1567" w14:textId="1CC4733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DF473" w14:textId="06707BA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27A60F" w14:textId="54FD2ED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D5577A" w14:paraId="44BA91D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26FA78"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6386C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6E35D761" w14:textId="27A8714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949DD9" w14:textId="3483D7A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78602E" w14:textId="63F7B51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E9017" w14:textId="5D4C7B9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D5577A" w14:paraId="37FF341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7A4DAF"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03053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45EC1C98" w14:textId="08E35BC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11D89A" w14:textId="3A80380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AF3634" w14:textId="727EB9C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BF53D1" w14:textId="6A02CAE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D5577A" w14:paraId="16612DF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F4FC5"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240F7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0972D680" w14:textId="79E36AB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159BA6CC" w14:textId="58C3195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5A9FBA" w14:textId="76DCEC8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AE5E37" w14:textId="6153A4E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D5577A" w14:paraId="1402D9F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2C0E61"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306FF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ayangan</w:t>
            </w:r>
          </w:p>
        </w:tc>
        <w:tc>
          <w:tcPr>
            <w:tcW w:w="777" w:type="pct"/>
            <w:tcBorders>
              <w:top w:val="nil"/>
              <w:left w:val="nil"/>
              <w:bottom w:val="single" w:sz="4" w:space="0" w:color="000000"/>
              <w:right w:val="single" w:sz="4" w:space="0" w:color="000000"/>
            </w:tcBorders>
            <w:shd w:val="clear" w:color="auto" w:fill="auto"/>
            <w:noWrap/>
            <w:vAlign w:val="bottom"/>
            <w:hideMark/>
          </w:tcPr>
          <w:p w14:paraId="4F4315B7" w14:textId="3C0204D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A4EAEA" w14:textId="0379C70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50040" w14:textId="689296B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779102" w14:textId="48A2C55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D5577A" w14:paraId="4E7601F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F885B"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EDF6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345E46AB" w14:textId="4D3BDC0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C9E185" w14:textId="0CF4675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DD652A" w14:textId="021E3F6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7EB86D" w14:textId="1A201C4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D5577A" w14:paraId="7674EA1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64ECD"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79E1C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04D801FD" w14:textId="426825E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D10732" w14:textId="5036C8F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0E0387" w14:textId="3A01B87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A9F6FC" w14:textId="62681C8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D5577A" w14:paraId="4B7E6A9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44D482"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977F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679AFDA3" w14:textId="1F8AEEC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01530C" w14:textId="1EB9CB7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DBBE5E" w14:textId="7B2183A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22C8CE" w14:textId="25E9541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D5577A" w14:paraId="4AB8A87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CB0D73"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CFC74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091CA1BF" w14:textId="2404686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75E3A5" w14:textId="4B4D0F8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AB00D2" w14:textId="3B617E1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4B1D87" w14:textId="05F44AA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D5577A" w14:paraId="6E72FCF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23068A"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BEAFE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116F0D9C" w14:textId="0658E7E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6C69C13B" w14:textId="606DFBA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26F10A" w14:textId="26063EE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F9E92B" w14:textId="366EF50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500.00 </w:t>
            </w:r>
          </w:p>
        </w:tc>
      </w:tr>
      <w:tr w:rsidR="00D5577A" w14:paraId="4232622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5FBAF1"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938B5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2A554FA4" w14:textId="7C60C5C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935.00 </w:t>
            </w:r>
          </w:p>
        </w:tc>
        <w:tc>
          <w:tcPr>
            <w:tcW w:w="675" w:type="pct"/>
            <w:tcBorders>
              <w:top w:val="nil"/>
              <w:left w:val="nil"/>
              <w:bottom w:val="single" w:sz="4" w:space="0" w:color="000000"/>
              <w:right w:val="single" w:sz="4" w:space="0" w:color="000000"/>
            </w:tcBorders>
            <w:shd w:val="clear" w:color="auto" w:fill="auto"/>
            <w:noWrap/>
            <w:vAlign w:val="bottom"/>
            <w:hideMark/>
          </w:tcPr>
          <w:p w14:paraId="25DD018C" w14:textId="41A212F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A912FD4" w14:textId="0290A5D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E494EF" w14:textId="25D995A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27,935.00 </w:t>
            </w:r>
          </w:p>
        </w:tc>
      </w:tr>
      <w:tr w:rsidR="00D5577A" w14:paraId="734C396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C3707"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07DE9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0EF3E310" w14:textId="5676140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5A8EF1" w14:textId="0E89866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2A7AE2" w14:textId="5365E3A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B906F2" w14:textId="3A39486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D5577A" w14:paraId="167E77B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42BC78"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452D4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05E69C91" w14:textId="6511A90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7,600.00 </w:t>
            </w:r>
          </w:p>
        </w:tc>
        <w:tc>
          <w:tcPr>
            <w:tcW w:w="675" w:type="pct"/>
            <w:tcBorders>
              <w:top w:val="nil"/>
              <w:left w:val="nil"/>
              <w:bottom w:val="single" w:sz="4" w:space="0" w:color="000000"/>
              <w:right w:val="single" w:sz="4" w:space="0" w:color="000000"/>
            </w:tcBorders>
            <w:shd w:val="clear" w:color="auto" w:fill="auto"/>
            <w:noWrap/>
            <w:vAlign w:val="bottom"/>
            <w:hideMark/>
          </w:tcPr>
          <w:p w14:paraId="7B111ABF" w14:textId="03EF992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5A3C1ACE" w14:textId="707E257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DD2FC5" w14:textId="003E9BC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2,600.00 </w:t>
            </w:r>
          </w:p>
        </w:tc>
      </w:tr>
      <w:tr w:rsidR="00D5577A" w14:paraId="64F97D5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3E846"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B286C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25E8F608" w14:textId="7B47CE2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c>
          <w:tcPr>
            <w:tcW w:w="675" w:type="pct"/>
            <w:tcBorders>
              <w:top w:val="nil"/>
              <w:left w:val="nil"/>
              <w:bottom w:val="single" w:sz="4" w:space="0" w:color="000000"/>
              <w:right w:val="single" w:sz="4" w:space="0" w:color="000000"/>
            </w:tcBorders>
            <w:shd w:val="clear" w:color="auto" w:fill="auto"/>
            <w:noWrap/>
            <w:vAlign w:val="bottom"/>
            <w:hideMark/>
          </w:tcPr>
          <w:p w14:paraId="753348CD" w14:textId="385FD14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CCDA5" w14:textId="1CA4D2B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E9FF72" w14:textId="52CBA48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r>
      <w:tr w:rsidR="00D5577A" w14:paraId="61F5C63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4A9D5E"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83F76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48B7764C" w14:textId="34C2278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414224D1" w14:textId="222BE7B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8B2C49" w14:textId="78DB30C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2EB57F" w14:textId="38A168C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D5577A" w14:paraId="013DEBE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C125C9"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D35DA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2FBC63AD" w14:textId="607E8BB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48AA6E" w14:textId="52C396B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23BF1BD9" w14:textId="26775D7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9C1E28" w14:textId="384CF73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5,488.00 </w:t>
            </w:r>
          </w:p>
        </w:tc>
      </w:tr>
      <w:tr w:rsidR="00D5577A" w14:paraId="1EB0450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0C5A1"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FA85D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38EE1C18" w14:textId="18B1976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B89006" w14:textId="66C6E45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79FEB6" w14:textId="3C76541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2D5F5D" w14:textId="6BE2820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D5577A" w14:paraId="18DC9D4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614DB"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6B0F8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06401640" w14:textId="0DE753D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A2450D" w14:textId="39F49F4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3FFF94" w14:textId="041295B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3CB446" w14:textId="516A5C9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D5577A" w14:paraId="68D7A3D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8B4B78"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DB12C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336C7AD8" w14:textId="32D5F87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B1716E" w14:textId="3522086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59754F" w14:textId="116E76C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F62433" w14:textId="39B73FF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D5577A" w14:paraId="080E945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4B3B0"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5E3F3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58AB86AE" w14:textId="52D11AC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5AA46A" w14:textId="10D11C8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2633A" w14:textId="183AC03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85976B" w14:textId="6BCD88B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D5577A" w14:paraId="36E9C98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5E082E"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6C8B2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4B22303A" w14:textId="684AD8D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A10698" w14:textId="3AE8405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6FA25" w14:textId="7F69413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3719E9" w14:textId="3BDE3CB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D5577A" w14:paraId="07BE3BB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E4F744"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EEC08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6D5C9FD5" w14:textId="10D83DA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6C8F57" w14:textId="410C8EA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C3B1E2" w14:textId="164763F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8BE432" w14:textId="1910814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D5577A" w14:paraId="6E0D2A2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06A47E"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E13FA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5953C741" w14:textId="30164D0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0FDD6E" w14:textId="4E7FECF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EB67A" w14:textId="114F583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9B475A" w14:textId="123D53C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D5577A" w14:paraId="2453E57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6E793"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BE97F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49D7D277" w14:textId="168B57B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B1F7DE" w14:textId="6C58E6A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7EFB49" w14:textId="54D89BE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7AC7E7" w14:textId="28B4CAA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D5577A" w14:paraId="6CBE5C8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64DCF"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33E0A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paloc</w:t>
            </w:r>
          </w:p>
        </w:tc>
        <w:tc>
          <w:tcPr>
            <w:tcW w:w="777" w:type="pct"/>
            <w:tcBorders>
              <w:top w:val="nil"/>
              <w:left w:val="nil"/>
              <w:bottom w:val="single" w:sz="4" w:space="0" w:color="000000"/>
              <w:right w:val="single" w:sz="4" w:space="0" w:color="000000"/>
            </w:tcBorders>
            <w:shd w:val="clear" w:color="auto" w:fill="auto"/>
            <w:noWrap/>
            <w:vAlign w:val="bottom"/>
            <w:hideMark/>
          </w:tcPr>
          <w:p w14:paraId="673E5A6E" w14:textId="2D56C20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202026" w14:textId="6E658EE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7E4B1E" w14:textId="3CE5DD9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4744C" w14:textId="1F23419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D5577A" w14:paraId="501613E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F92FC"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6AA6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0E234D78" w14:textId="26E1ACE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7B5F9C3A" w14:textId="6AF5FBC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F960A6" w14:textId="4DDE546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D7249" w14:textId="2550D9F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D5577A" w14:paraId="16F6C51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06D717"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376917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26B6F1F9" w14:textId="249B019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6DA769" w14:textId="09AA59F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C4BB3" w14:textId="062B018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B0E2BA" w14:textId="7A93444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D5577A" w14:paraId="6C3AE7B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F42D85"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830E3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53C48DEC" w14:textId="3662DDF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368576F1" w14:textId="0957959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30DE15" w14:textId="1EED50B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C4A000" w14:textId="204CB83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D5577A" w14:paraId="538E8DA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D7DE13"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6F582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689543BA" w14:textId="0E43F00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415430EE" w14:textId="568DFD8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E5E5B0" w14:textId="6151452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A978DC" w14:textId="7721353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D5577A" w14:paraId="2C42F5C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DD11B8"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FD6F5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12A58951" w14:textId="5524CAD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7391B60C" w14:textId="6B9F140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01F175" w14:textId="43A7BAB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98DC29" w14:textId="1F524AA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r>
      <w:tr w:rsidR="00D5577A" w14:paraId="35DDBE8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DA8CF6"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5E746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28A4BF15" w14:textId="1C80869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3,528.00 </w:t>
            </w:r>
          </w:p>
        </w:tc>
        <w:tc>
          <w:tcPr>
            <w:tcW w:w="675" w:type="pct"/>
            <w:tcBorders>
              <w:top w:val="nil"/>
              <w:left w:val="nil"/>
              <w:bottom w:val="single" w:sz="4" w:space="0" w:color="000000"/>
              <w:right w:val="single" w:sz="4" w:space="0" w:color="000000"/>
            </w:tcBorders>
            <w:shd w:val="clear" w:color="auto" w:fill="auto"/>
            <w:noWrap/>
            <w:vAlign w:val="bottom"/>
            <w:hideMark/>
          </w:tcPr>
          <w:p w14:paraId="5343416C" w14:textId="6C9F937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1C04C" w14:textId="04461E0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AB0B4F" w14:textId="0F2DD56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3,528.00 </w:t>
            </w:r>
          </w:p>
        </w:tc>
      </w:tr>
      <w:tr w:rsidR="00D5577A" w14:paraId="318A426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E2F8F1"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4FC5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4F0221D9" w14:textId="46F0B05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D9662A" w14:textId="54CC8F1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1150C" w14:textId="083C6E6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016B9D" w14:textId="000DDE9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D5577A" w14:paraId="62B0E25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2301A7"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3240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658A21DE" w14:textId="752727C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422F44" w14:textId="4889721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1C39F1" w14:textId="6396E8C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E79E4E" w14:textId="7A8882B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D5577A" w14:paraId="43A13024"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E6F7F2"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55C2D36F" w14:textId="2B2BC63F"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141,16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E361EF8" w14:textId="10398010"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76,079.84 </w:t>
            </w:r>
          </w:p>
        </w:tc>
        <w:tc>
          <w:tcPr>
            <w:tcW w:w="624" w:type="pct"/>
            <w:tcBorders>
              <w:top w:val="nil"/>
              <w:left w:val="nil"/>
              <w:bottom w:val="single" w:sz="4" w:space="0" w:color="000000"/>
              <w:right w:val="single" w:sz="4" w:space="0" w:color="000000"/>
            </w:tcBorders>
            <w:shd w:val="clear" w:color="D8D8D8" w:fill="D8D8D8"/>
            <w:noWrap/>
            <w:vAlign w:val="bottom"/>
            <w:hideMark/>
          </w:tcPr>
          <w:p w14:paraId="6D4EDB2B" w14:textId="6D81C2FE"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53B00FA" w14:textId="2B5E632E"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317,247.84 </w:t>
            </w:r>
          </w:p>
        </w:tc>
      </w:tr>
      <w:tr w:rsidR="00D5577A" w14:paraId="42BF5596"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C0AD32"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0FC12205" w14:textId="5569F0E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42DEE6" w14:textId="51685C6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436E0987" w14:textId="1F2A853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F705024" w14:textId="1A5CF05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D5577A" w14:paraId="0DEF49D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433388"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CD2A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4ECA403C" w14:textId="7BAEFA5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9,630.00 </w:t>
            </w:r>
          </w:p>
        </w:tc>
        <w:tc>
          <w:tcPr>
            <w:tcW w:w="675" w:type="pct"/>
            <w:tcBorders>
              <w:top w:val="nil"/>
              <w:left w:val="nil"/>
              <w:bottom w:val="single" w:sz="4" w:space="0" w:color="000000"/>
              <w:right w:val="single" w:sz="4" w:space="0" w:color="000000"/>
            </w:tcBorders>
            <w:shd w:val="clear" w:color="auto" w:fill="auto"/>
            <w:noWrap/>
            <w:vAlign w:val="bottom"/>
            <w:hideMark/>
          </w:tcPr>
          <w:p w14:paraId="400F2965" w14:textId="55DE721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24" w:type="pct"/>
            <w:tcBorders>
              <w:top w:val="nil"/>
              <w:left w:val="nil"/>
              <w:bottom w:val="single" w:sz="4" w:space="0" w:color="000000"/>
              <w:right w:val="single" w:sz="4" w:space="0" w:color="000000"/>
            </w:tcBorders>
            <w:shd w:val="clear" w:color="auto" w:fill="auto"/>
            <w:noWrap/>
            <w:vAlign w:val="bottom"/>
            <w:hideMark/>
          </w:tcPr>
          <w:p w14:paraId="20B3DB3D" w14:textId="690C678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EE7AF1" w14:textId="55E35EB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0,530.00 </w:t>
            </w:r>
          </w:p>
        </w:tc>
      </w:tr>
      <w:tr w:rsidR="00D5577A" w14:paraId="4E951C3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F0923A"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67BB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4E65ABC5" w14:textId="1D54930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1,836.00 </w:t>
            </w:r>
          </w:p>
        </w:tc>
        <w:tc>
          <w:tcPr>
            <w:tcW w:w="675" w:type="pct"/>
            <w:tcBorders>
              <w:top w:val="nil"/>
              <w:left w:val="nil"/>
              <w:bottom w:val="single" w:sz="4" w:space="0" w:color="000000"/>
              <w:right w:val="single" w:sz="4" w:space="0" w:color="000000"/>
            </w:tcBorders>
            <w:shd w:val="clear" w:color="auto" w:fill="auto"/>
            <w:noWrap/>
            <w:vAlign w:val="bottom"/>
            <w:hideMark/>
          </w:tcPr>
          <w:p w14:paraId="2D7B818E" w14:textId="19C66C6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4" w:type="pct"/>
            <w:tcBorders>
              <w:top w:val="nil"/>
              <w:left w:val="nil"/>
              <w:bottom w:val="single" w:sz="4" w:space="0" w:color="000000"/>
              <w:right w:val="single" w:sz="4" w:space="0" w:color="000000"/>
            </w:tcBorders>
            <w:shd w:val="clear" w:color="auto" w:fill="auto"/>
            <w:noWrap/>
            <w:vAlign w:val="bottom"/>
            <w:hideMark/>
          </w:tcPr>
          <w:p w14:paraId="7625E805" w14:textId="195B598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42F3F1" w14:textId="37F7729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47,648.00 </w:t>
            </w:r>
          </w:p>
        </w:tc>
      </w:tr>
      <w:tr w:rsidR="00D5577A" w14:paraId="5C8322A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688EF9"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41BF3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3452B718" w14:textId="689253D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c>
          <w:tcPr>
            <w:tcW w:w="675" w:type="pct"/>
            <w:tcBorders>
              <w:top w:val="nil"/>
              <w:left w:val="nil"/>
              <w:bottom w:val="single" w:sz="4" w:space="0" w:color="000000"/>
              <w:right w:val="single" w:sz="4" w:space="0" w:color="000000"/>
            </w:tcBorders>
            <w:shd w:val="clear" w:color="auto" w:fill="auto"/>
            <w:noWrap/>
            <w:vAlign w:val="bottom"/>
            <w:hideMark/>
          </w:tcPr>
          <w:p w14:paraId="6446DA13" w14:textId="70B1213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28FA40" w14:textId="64F493A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151993" w14:textId="2E588AF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r>
      <w:tr w:rsidR="00D5577A" w14:paraId="46FB11E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60D82"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0F2B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75FC430C" w14:textId="54E0FD0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c>
          <w:tcPr>
            <w:tcW w:w="675" w:type="pct"/>
            <w:tcBorders>
              <w:top w:val="nil"/>
              <w:left w:val="nil"/>
              <w:bottom w:val="single" w:sz="4" w:space="0" w:color="000000"/>
              <w:right w:val="single" w:sz="4" w:space="0" w:color="000000"/>
            </w:tcBorders>
            <w:shd w:val="clear" w:color="auto" w:fill="auto"/>
            <w:noWrap/>
            <w:vAlign w:val="bottom"/>
            <w:hideMark/>
          </w:tcPr>
          <w:p w14:paraId="69A52B21" w14:textId="285364A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746FED" w14:textId="21A42C8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F68FE6" w14:textId="13752C4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r>
      <w:tr w:rsidR="00D5577A" w14:paraId="1FA3A4A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A4B08"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4D42F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120F5F31" w14:textId="1029E46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5,970.00 </w:t>
            </w:r>
          </w:p>
        </w:tc>
        <w:tc>
          <w:tcPr>
            <w:tcW w:w="675" w:type="pct"/>
            <w:tcBorders>
              <w:top w:val="nil"/>
              <w:left w:val="nil"/>
              <w:bottom w:val="single" w:sz="4" w:space="0" w:color="000000"/>
              <w:right w:val="single" w:sz="4" w:space="0" w:color="000000"/>
            </w:tcBorders>
            <w:shd w:val="clear" w:color="auto" w:fill="auto"/>
            <w:noWrap/>
            <w:vAlign w:val="bottom"/>
            <w:hideMark/>
          </w:tcPr>
          <w:p w14:paraId="72C3A3A1" w14:textId="7A23408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4" w:type="pct"/>
            <w:tcBorders>
              <w:top w:val="nil"/>
              <w:left w:val="nil"/>
              <w:bottom w:val="single" w:sz="4" w:space="0" w:color="000000"/>
              <w:right w:val="single" w:sz="4" w:space="0" w:color="000000"/>
            </w:tcBorders>
            <w:shd w:val="clear" w:color="auto" w:fill="auto"/>
            <w:noWrap/>
            <w:vAlign w:val="bottom"/>
            <w:hideMark/>
          </w:tcPr>
          <w:p w14:paraId="5669469B" w14:textId="1D91E70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C69089" w14:textId="12360C0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65,801.25 </w:t>
            </w:r>
          </w:p>
        </w:tc>
      </w:tr>
      <w:tr w:rsidR="00D5577A" w14:paraId="0697E76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035B7"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499D4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50236091" w14:textId="6AF02F9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4,680.00 </w:t>
            </w:r>
          </w:p>
        </w:tc>
        <w:tc>
          <w:tcPr>
            <w:tcW w:w="675" w:type="pct"/>
            <w:tcBorders>
              <w:top w:val="nil"/>
              <w:left w:val="nil"/>
              <w:bottom w:val="single" w:sz="4" w:space="0" w:color="000000"/>
              <w:right w:val="single" w:sz="4" w:space="0" w:color="000000"/>
            </w:tcBorders>
            <w:shd w:val="clear" w:color="auto" w:fill="auto"/>
            <w:noWrap/>
            <w:vAlign w:val="bottom"/>
            <w:hideMark/>
          </w:tcPr>
          <w:p w14:paraId="783C8838" w14:textId="08C18EE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4542BB9D" w14:textId="216D60D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2445D6" w14:textId="5EF69CB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816.50 </w:t>
            </w:r>
          </w:p>
        </w:tc>
      </w:tr>
      <w:tr w:rsidR="00D5577A" w14:paraId="7885B76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943667"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F7CFC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39EBE921" w14:textId="5EFE4CC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620.00 </w:t>
            </w:r>
          </w:p>
        </w:tc>
        <w:tc>
          <w:tcPr>
            <w:tcW w:w="675" w:type="pct"/>
            <w:tcBorders>
              <w:top w:val="nil"/>
              <w:left w:val="nil"/>
              <w:bottom w:val="single" w:sz="4" w:space="0" w:color="000000"/>
              <w:right w:val="single" w:sz="4" w:space="0" w:color="000000"/>
            </w:tcBorders>
            <w:shd w:val="clear" w:color="auto" w:fill="auto"/>
            <w:noWrap/>
            <w:vAlign w:val="bottom"/>
            <w:hideMark/>
          </w:tcPr>
          <w:p w14:paraId="2A5B61EB" w14:textId="1FF7790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0EC8406D" w14:textId="21AFE6F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5C5716" w14:textId="329B396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6,110.00 </w:t>
            </w:r>
          </w:p>
        </w:tc>
      </w:tr>
      <w:tr w:rsidR="00D5577A" w14:paraId="0E12A7D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D94D59"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7916E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7B6FEE35" w14:textId="11AF5C4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c>
          <w:tcPr>
            <w:tcW w:w="675" w:type="pct"/>
            <w:tcBorders>
              <w:top w:val="nil"/>
              <w:left w:val="nil"/>
              <w:bottom w:val="single" w:sz="4" w:space="0" w:color="000000"/>
              <w:right w:val="single" w:sz="4" w:space="0" w:color="000000"/>
            </w:tcBorders>
            <w:shd w:val="clear" w:color="auto" w:fill="auto"/>
            <w:noWrap/>
            <w:vAlign w:val="bottom"/>
            <w:hideMark/>
          </w:tcPr>
          <w:p w14:paraId="10126F41" w14:textId="25758A0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42B7CD" w14:textId="1890FD4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920D3C" w14:textId="6E843DD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r>
      <w:tr w:rsidR="00D5577A" w14:paraId="70C1691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EA6CB"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11ADF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764B85B7" w14:textId="70762F4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1,610.00 </w:t>
            </w:r>
          </w:p>
        </w:tc>
        <w:tc>
          <w:tcPr>
            <w:tcW w:w="675" w:type="pct"/>
            <w:tcBorders>
              <w:top w:val="nil"/>
              <w:left w:val="nil"/>
              <w:bottom w:val="single" w:sz="4" w:space="0" w:color="000000"/>
              <w:right w:val="single" w:sz="4" w:space="0" w:color="000000"/>
            </w:tcBorders>
            <w:shd w:val="clear" w:color="auto" w:fill="auto"/>
            <w:noWrap/>
            <w:vAlign w:val="bottom"/>
            <w:hideMark/>
          </w:tcPr>
          <w:p w14:paraId="4A55A508" w14:textId="6F383C6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52A8FEF1" w14:textId="6FB1B4C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957FD" w14:textId="1F5629E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610.00 </w:t>
            </w:r>
          </w:p>
        </w:tc>
      </w:tr>
      <w:tr w:rsidR="00D5577A" w14:paraId="4AC3D46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96B93"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D0C68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7B5D5154" w14:textId="5F4C0E3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77,666.00 </w:t>
            </w:r>
          </w:p>
        </w:tc>
        <w:tc>
          <w:tcPr>
            <w:tcW w:w="675" w:type="pct"/>
            <w:tcBorders>
              <w:top w:val="nil"/>
              <w:left w:val="nil"/>
              <w:bottom w:val="single" w:sz="4" w:space="0" w:color="000000"/>
              <w:right w:val="single" w:sz="4" w:space="0" w:color="000000"/>
            </w:tcBorders>
            <w:shd w:val="clear" w:color="auto" w:fill="auto"/>
            <w:noWrap/>
            <w:vAlign w:val="bottom"/>
            <w:hideMark/>
          </w:tcPr>
          <w:p w14:paraId="4606025F" w14:textId="3961A6C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6F95BDEA" w14:textId="33782E4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A3BE2E" w14:textId="1687A21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18,529.00 </w:t>
            </w:r>
          </w:p>
        </w:tc>
      </w:tr>
      <w:tr w:rsidR="00D5577A" w14:paraId="6A27C36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B98B7A"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28A96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14F7A558" w14:textId="132E0E8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4,369.00 </w:t>
            </w:r>
          </w:p>
        </w:tc>
        <w:tc>
          <w:tcPr>
            <w:tcW w:w="675" w:type="pct"/>
            <w:tcBorders>
              <w:top w:val="nil"/>
              <w:left w:val="nil"/>
              <w:bottom w:val="single" w:sz="4" w:space="0" w:color="000000"/>
              <w:right w:val="single" w:sz="4" w:space="0" w:color="000000"/>
            </w:tcBorders>
            <w:shd w:val="clear" w:color="auto" w:fill="auto"/>
            <w:noWrap/>
            <w:vAlign w:val="bottom"/>
            <w:hideMark/>
          </w:tcPr>
          <w:p w14:paraId="7B8EDB09" w14:textId="553E8EF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3275DFB5" w14:textId="372CD7D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13EAE8" w14:textId="7582FC9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8,761.29 </w:t>
            </w:r>
          </w:p>
        </w:tc>
      </w:tr>
      <w:tr w:rsidR="00D5577A" w14:paraId="601D67E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807A2D"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DBBA7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398CF77E" w14:textId="698A600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2,342.00 </w:t>
            </w:r>
          </w:p>
        </w:tc>
        <w:tc>
          <w:tcPr>
            <w:tcW w:w="675" w:type="pct"/>
            <w:tcBorders>
              <w:top w:val="nil"/>
              <w:left w:val="nil"/>
              <w:bottom w:val="single" w:sz="4" w:space="0" w:color="000000"/>
              <w:right w:val="single" w:sz="4" w:space="0" w:color="000000"/>
            </w:tcBorders>
            <w:shd w:val="clear" w:color="auto" w:fill="auto"/>
            <w:noWrap/>
            <w:vAlign w:val="bottom"/>
            <w:hideMark/>
          </w:tcPr>
          <w:p w14:paraId="6FFF6035" w14:textId="4FB64E8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1ABD60" w14:textId="603F3D1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DFE9E9" w14:textId="41F7297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2,342.00 </w:t>
            </w:r>
          </w:p>
        </w:tc>
      </w:tr>
      <w:tr w:rsidR="00D5577A" w14:paraId="41A0C91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82E6F"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8A3B8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2D1A96C4" w14:textId="524973F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5,301.00 </w:t>
            </w:r>
          </w:p>
        </w:tc>
        <w:tc>
          <w:tcPr>
            <w:tcW w:w="675" w:type="pct"/>
            <w:tcBorders>
              <w:top w:val="nil"/>
              <w:left w:val="nil"/>
              <w:bottom w:val="single" w:sz="4" w:space="0" w:color="000000"/>
              <w:right w:val="single" w:sz="4" w:space="0" w:color="000000"/>
            </w:tcBorders>
            <w:shd w:val="clear" w:color="auto" w:fill="auto"/>
            <w:noWrap/>
            <w:vAlign w:val="bottom"/>
            <w:hideMark/>
          </w:tcPr>
          <w:p w14:paraId="7016A62E" w14:textId="26C1FF8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2FF22FC4" w14:textId="294C16D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1F522F" w14:textId="3F137C1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0,301.00 </w:t>
            </w:r>
          </w:p>
        </w:tc>
      </w:tr>
      <w:tr w:rsidR="00D5577A" w14:paraId="15777AC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4E4B8B"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B5007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48DECCF0" w14:textId="49C6668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c>
          <w:tcPr>
            <w:tcW w:w="675" w:type="pct"/>
            <w:tcBorders>
              <w:top w:val="nil"/>
              <w:left w:val="nil"/>
              <w:bottom w:val="single" w:sz="4" w:space="0" w:color="000000"/>
              <w:right w:val="single" w:sz="4" w:space="0" w:color="000000"/>
            </w:tcBorders>
            <w:shd w:val="clear" w:color="auto" w:fill="auto"/>
            <w:noWrap/>
            <w:vAlign w:val="bottom"/>
            <w:hideMark/>
          </w:tcPr>
          <w:p w14:paraId="2668DD85" w14:textId="549CDC0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06F1FD" w14:textId="5FC6FCB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7E3301" w14:textId="2AEF174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r>
      <w:tr w:rsidR="00D5577A" w14:paraId="40E8E2AF"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AD7D08"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51A26EDA" w14:textId="0B51A2F3"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c>
          <w:tcPr>
            <w:tcW w:w="675" w:type="pct"/>
            <w:tcBorders>
              <w:top w:val="nil"/>
              <w:left w:val="nil"/>
              <w:bottom w:val="single" w:sz="4" w:space="0" w:color="000000"/>
              <w:right w:val="single" w:sz="4" w:space="0" w:color="000000"/>
            </w:tcBorders>
            <w:shd w:val="clear" w:color="A5A5A5" w:fill="A5A5A5"/>
            <w:noWrap/>
            <w:vAlign w:val="bottom"/>
            <w:hideMark/>
          </w:tcPr>
          <w:p w14:paraId="5F837DF4" w14:textId="4D512B82"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283F4E6" w14:textId="0673E723"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B56EDAD" w14:textId="6EDE7060"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r>
      <w:tr w:rsidR="00D5577A" w14:paraId="69FDE69C"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4D2F70"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4921A9B0" w14:textId="3143679A"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2B77A226" w14:textId="198B0A7B"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7946426" w14:textId="5A6C11C2"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2D2BF34" w14:textId="7DE5ED1A"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r>
      <w:tr w:rsidR="00D5577A" w14:paraId="7A3B310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4DBC5"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FF10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52FE78ED" w14:textId="460B963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0771FEB5" w14:textId="468D2AA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451ABB" w14:textId="65878D8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1F3B84" w14:textId="1605BE5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D5577A" w14:paraId="17CBA81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415CF"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55783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3F2DEC1" w14:textId="3DA75EC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57587218" w14:textId="3422842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1DF6B4" w14:textId="01ACC20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E5E7C" w14:textId="156C533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D5577A" w14:paraId="0520C0A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FB7907"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EEE1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00E1B005" w14:textId="169ECF1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6D2A6F5A" w14:textId="3CD3337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FED11A" w14:textId="09ED327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A885C6" w14:textId="1277980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D5577A" w14:paraId="5858524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C1B63"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0398C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0B09E9A3" w14:textId="4525F13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1654BAAE" w14:textId="75988C3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8A5BFC" w14:textId="5DF55DE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F7A3EC" w14:textId="1059207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D5577A" w14:paraId="62AB478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583FF5"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9A8AA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4EC4CFD3" w14:textId="17175AC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65B83A" w14:textId="15F7C8F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597C76" w14:textId="46A6C8E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088A38" w14:textId="7C79A86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D5577A" w14:paraId="74BBE78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E4074B"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F8BC6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665FEA45" w14:textId="65FE24A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675" w:type="pct"/>
            <w:tcBorders>
              <w:top w:val="nil"/>
              <w:left w:val="nil"/>
              <w:bottom w:val="single" w:sz="4" w:space="0" w:color="000000"/>
              <w:right w:val="single" w:sz="4" w:space="0" w:color="000000"/>
            </w:tcBorders>
            <w:shd w:val="clear" w:color="auto" w:fill="auto"/>
            <w:noWrap/>
            <w:vAlign w:val="bottom"/>
            <w:hideMark/>
          </w:tcPr>
          <w:p w14:paraId="08AB3DC6" w14:textId="1806255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6D8D34" w14:textId="4DF7F96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CEC72E" w14:textId="58F227F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D5577A" w14:paraId="5EE9DE8A"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AE329C"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20D8724D" w14:textId="08350EF8"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c>
          <w:tcPr>
            <w:tcW w:w="675" w:type="pct"/>
            <w:tcBorders>
              <w:top w:val="nil"/>
              <w:left w:val="nil"/>
              <w:bottom w:val="single" w:sz="4" w:space="0" w:color="000000"/>
              <w:right w:val="single" w:sz="4" w:space="0" w:color="000000"/>
            </w:tcBorders>
            <w:shd w:val="clear" w:color="D8D8D8" w:fill="D8D8D8"/>
            <w:noWrap/>
            <w:vAlign w:val="bottom"/>
            <w:hideMark/>
          </w:tcPr>
          <w:p w14:paraId="2AA5AF78" w14:textId="2BFD900B"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1494A9D" w14:textId="15E1F472"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3C02F77" w14:textId="627E84EF"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r>
      <w:tr w:rsidR="00D5577A" w14:paraId="1FBAADD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B4D11"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8657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02792302" w14:textId="369556A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7C40AD9C" w14:textId="38F5610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51281E" w14:textId="3290444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7CEDC7" w14:textId="11F1012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D5577A" w14:paraId="6A0CC41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AB833E"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D6CA9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70263634" w14:textId="22B6E57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04FA49B4" w14:textId="4F077AB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A2595" w14:textId="57EA9B4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B07889" w14:textId="4D68D2C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D5577A" w14:paraId="50F1BC6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C43B0"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D756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679EC32B" w14:textId="440607D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675" w:type="pct"/>
            <w:tcBorders>
              <w:top w:val="nil"/>
              <w:left w:val="nil"/>
              <w:bottom w:val="single" w:sz="4" w:space="0" w:color="000000"/>
              <w:right w:val="single" w:sz="4" w:space="0" w:color="000000"/>
            </w:tcBorders>
            <w:shd w:val="clear" w:color="auto" w:fill="auto"/>
            <w:noWrap/>
            <w:vAlign w:val="bottom"/>
            <w:hideMark/>
          </w:tcPr>
          <w:p w14:paraId="50B22A07" w14:textId="4D43D34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032D7A" w14:textId="3B87003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F4807B" w14:textId="2CBEAF5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D5577A" w14:paraId="53BB8CD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4E34D"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0E9C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47B6155E" w14:textId="730724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2F5EA452" w14:textId="60A9FAC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D2AA37" w14:textId="7C6637F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D8E450" w14:textId="22FAA6E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D5577A" w14:paraId="01049D3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178573"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67691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1C3768CE" w14:textId="03CE99E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BC6B53" w14:textId="7FBB444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6E0361" w14:textId="6AF3FFA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846ADD" w14:textId="31AD0E8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D5577A" w14:paraId="71712D1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0F32C6"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1BA4D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0A8F48A0" w14:textId="0E8010D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35E1D7A0" w14:textId="285FA63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19E320" w14:textId="1D5FE01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2B1FD6" w14:textId="57FA90F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D5577A" w14:paraId="70ABFDF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DB5E64"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C0DB3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18A60833" w14:textId="1FC757C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349549BF" w14:textId="33ECB4B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3AE739" w14:textId="504D6C3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C55073" w14:textId="3B012F1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D5577A" w14:paraId="01B2B3B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3B547D"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24EBD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1F788C4C" w14:textId="0C90FD1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6EAAF661" w14:textId="20BBD39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BADEFA" w14:textId="6A72518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08DA7D" w14:textId="41A12EB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D5577A" w14:paraId="74FE3F0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A475AD"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4348A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674771EE" w14:textId="7635A4B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675" w:type="pct"/>
            <w:tcBorders>
              <w:top w:val="nil"/>
              <w:left w:val="nil"/>
              <w:bottom w:val="single" w:sz="4" w:space="0" w:color="000000"/>
              <w:right w:val="single" w:sz="4" w:space="0" w:color="000000"/>
            </w:tcBorders>
            <w:shd w:val="clear" w:color="auto" w:fill="auto"/>
            <w:noWrap/>
            <w:vAlign w:val="bottom"/>
            <w:hideMark/>
          </w:tcPr>
          <w:p w14:paraId="3AEA9EF0" w14:textId="30340EF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E0311B" w14:textId="7BCD23D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C8C36F" w14:textId="3BE61FA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D5577A" w14:paraId="2664847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C406B8"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42965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5C8E44BF" w14:textId="169F767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58F0359E" w14:textId="346E493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45CD43" w14:textId="710A468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E0352B" w14:textId="52C1E08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D5577A" w14:paraId="33FEEFA6"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39CA60"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3915B139" w14:textId="47A267A1"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03CA45D" w14:textId="76F85C08"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17A304C" w14:textId="192A6273"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79B830A" w14:textId="1C56BEB2"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r>
      <w:tr w:rsidR="00D5577A" w14:paraId="43E807F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3C9084"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80F04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298F4D02" w14:textId="7621632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89FE98" w14:textId="1DEE456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90840" w14:textId="719C373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BE62FC" w14:textId="05CA46E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5577A" w14:paraId="07D1BCB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61480"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CD4BD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37E2582F" w14:textId="5CADB00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675" w:type="pct"/>
            <w:tcBorders>
              <w:top w:val="nil"/>
              <w:left w:val="nil"/>
              <w:bottom w:val="single" w:sz="4" w:space="0" w:color="000000"/>
              <w:right w:val="single" w:sz="4" w:space="0" w:color="000000"/>
            </w:tcBorders>
            <w:shd w:val="clear" w:color="auto" w:fill="auto"/>
            <w:noWrap/>
            <w:vAlign w:val="bottom"/>
            <w:hideMark/>
          </w:tcPr>
          <w:p w14:paraId="015DD2F4" w14:textId="0359C9A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727FE2" w14:textId="63E1BA7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A0BF25" w14:textId="34E62E8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D5577A" w14:paraId="178856C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127D9"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A27D3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4EAB32A0" w14:textId="3DE942B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18C1F713" w14:textId="43E204B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304A4C" w14:textId="6B549B1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9F40DE" w14:textId="730F109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D5577A" w14:paraId="6D79ED9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75A067"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976B4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3EFB7728" w14:textId="7A88A82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501716BE" w14:textId="6EC5777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04F5E" w14:textId="11C3190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81828A" w14:textId="5303049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D5577A" w14:paraId="385439B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9C33EF"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814AB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131B2D50" w14:textId="276E633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A614C8" w14:textId="554FF21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7F168" w14:textId="54CF568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74F7D4" w14:textId="6474DB3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r>
      <w:tr w:rsidR="00D5577A" w14:paraId="37D1595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6CFB7"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B55B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22A4ADE5" w14:textId="5C05C0A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AFDE32" w14:textId="2231FC2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EBD9E3" w14:textId="5FA0E27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12BC5F" w14:textId="349A54F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5577A" w14:paraId="79BECD8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DF7E2"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FB94A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3E82DF1A" w14:textId="47D14DA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3DB5BBC4" w14:textId="5681084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12770" w14:textId="0559C20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8300B3" w14:textId="33FD3DC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D5577A" w14:paraId="126BE5E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FD9F0"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B885A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2EEC6416" w14:textId="024D8F3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675" w:type="pct"/>
            <w:tcBorders>
              <w:top w:val="nil"/>
              <w:left w:val="nil"/>
              <w:bottom w:val="single" w:sz="4" w:space="0" w:color="000000"/>
              <w:right w:val="single" w:sz="4" w:space="0" w:color="000000"/>
            </w:tcBorders>
            <w:shd w:val="clear" w:color="auto" w:fill="auto"/>
            <w:noWrap/>
            <w:vAlign w:val="bottom"/>
            <w:hideMark/>
          </w:tcPr>
          <w:p w14:paraId="3DC8629B" w14:textId="4632304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B9A24" w14:textId="0D1526F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D53C01" w14:textId="6D9D2BC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D5577A" w14:paraId="4009785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5FAC34"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5E263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13EC4E2B" w14:textId="2D5CFAB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6B7F80B7" w14:textId="4AF0383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9E18F" w14:textId="501538E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CEEA8F" w14:textId="0140E8B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D5577A" w14:paraId="4FCB5A6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59ABBE"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E7C9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219E0A77" w14:textId="5679B01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0442D5" w14:textId="6BC4CFE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84C9C9" w14:textId="5E4A740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3DE6C8" w14:textId="6AC829B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5577A" w14:paraId="7EF0920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8E449"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3A927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3A10F5A8" w14:textId="7B49EF7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AD0A7E" w14:textId="5E89362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786329" w14:textId="4E1866B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80D824" w14:textId="0063E94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5577A" w14:paraId="79EEBAB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FE6AB"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1285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50D5023F" w14:textId="626797B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C3FBAA" w14:textId="1573671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9A54E3" w14:textId="35E1C10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B78824" w14:textId="200444C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5577A" w14:paraId="442BBA7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7D34FA"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662D7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16EB157C" w14:textId="0980A5F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A3F510" w14:textId="16D74E5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FD376F" w14:textId="5510A98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44883F" w14:textId="4CBD552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5577A" w14:paraId="4B481FF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C6DEC"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31CDA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29AB4E1F" w14:textId="4DC0338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E0B5A2" w14:textId="1FCF492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A4CE6F" w14:textId="0ECE01B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905635" w14:textId="559AD38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5577A" w14:paraId="13545A1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FE67F3"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E6915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2263B6EA" w14:textId="10AC1B4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6CFAD5" w14:textId="557D6BB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DFB6AF" w14:textId="2559C59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705AB4" w14:textId="2D13826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5577A" w14:paraId="084AA20B"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104499"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5924762D" w14:textId="58C66BBF"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c>
          <w:tcPr>
            <w:tcW w:w="675" w:type="pct"/>
            <w:tcBorders>
              <w:top w:val="nil"/>
              <w:left w:val="nil"/>
              <w:bottom w:val="single" w:sz="4" w:space="0" w:color="000000"/>
              <w:right w:val="single" w:sz="4" w:space="0" w:color="000000"/>
            </w:tcBorders>
            <w:shd w:val="clear" w:color="D8D8D8" w:fill="D8D8D8"/>
            <w:noWrap/>
            <w:vAlign w:val="bottom"/>
            <w:hideMark/>
          </w:tcPr>
          <w:p w14:paraId="66D678F5" w14:textId="4EACE1C4"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CEB3C53" w14:textId="042642A1"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7761683" w14:textId="27D88762"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r>
      <w:tr w:rsidR="00D5577A" w14:paraId="3EC9F1E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373C9D"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D2AD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5601C28A" w14:textId="62CEBC9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1C90FDB4" w14:textId="60484B2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61A681" w14:textId="5F80177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3D5A9D" w14:textId="75A36F7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D5577A" w14:paraId="2EB08DA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523173"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3FFAF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718BCF09" w14:textId="23752FB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1B928F66" w14:textId="045C705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93EABC" w14:textId="485A250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A10E5B" w14:textId="3E4D5AC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D5577A" w14:paraId="6E77EBA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371C47"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44BD1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2717DBE7" w14:textId="348EE76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595BE2A4" w14:textId="5631539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12907C" w14:textId="011145C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3DB5E6" w14:textId="08ECDD4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D5577A" w14:paraId="08B4E45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8613A"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D6B5C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0908669E" w14:textId="162045A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22556E47" w14:textId="7043A40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45A15" w14:textId="49C6CBD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B0ABA1" w14:textId="614C726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D5577A" w14:paraId="45547C8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938A0"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EE032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31FADAE3" w14:textId="51124A3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ABFE64" w14:textId="1571AFE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4B50EC" w14:textId="1BC868B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6C1452" w14:textId="5E5B468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D5577A" w14:paraId="7D6CD22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3A5914"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782EC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2FA77251" w14:textId="6EB1E38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45D96817" w14:textId="69E3329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7B0BF4" w14:textId="12213DB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866210" w14:textId="238B86B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D5577A" w14:paraId="0C358A9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C73A46"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135F1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42335F54" w14:textId="5889BA5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DCE3EB" w14:textId="6BA29DD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209660" w14:textId="3CD6088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3598D8" w14:textId="38FE27C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D5577A" w14:paraId="6088FA8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3595C"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5824B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52848752" w14:textId="143D052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c>
          <w:tcPr>
            <w:tcW w:w="675" w:type="pct"/>
            <w:tcBorders>
              <w:top w:val="nil"/>
              <w:left w:val="nil"/>
              <w:bottom w:val="single" w:sz="4" w:space="0" w:color="000000"/>
              <w:right w:val="single" w:sz="4" w:space="0" w:color="000000"/>
            </w:tcBorders>
            <w:shd w:val="clear" w:color="auto" w:fill="auto"/>
            <w:noWrap/>
            <w:vAlign w:val="bottom"/>
            <w:hideMark/>
          </w:tcPr>
          <w:p w14:paraId="414839A5" w14:textId="3DA8CFD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D83527" w14:textId="5372881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7BD437" w14:textId="15FD3A2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r>
      <w:tr w:rsidR="00D5577A" w14:paraId="6865D83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00D263"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93C74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6451BCAD" w14:textId="5C9F41B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C01263" w14:textId="45CC533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8E3C21" w14:textId="6A74468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A58181" w14:textId="35E0DB2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D5577A" w14:paraId="72913E1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502EA"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ED81C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5698A707" w14:textId="5CFFAF7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c>
          <w:tcPr>
            <w:tcW w:w="675" w:type="pct"/>
            <w:tcBorders>
              <w:top w:val="nil"/>
              <w:left w:val="nil"/>
              <w:bottom w:val="single" w:sz="4" w:space="0" w:color="000000"/>
              <w:right w:val="single" w:sz="4" w:space="0" w:color="000000"/>
            </w:tcBorders>
            <w:shd w:val="clear" w:color="auto" w:fill="auto"/>
            <w:noWrap/>
            <w:vAlign w:val="bottom"/>
            <w:hideMark/>
          </w:tcPr>
          <w:p w14:paraId="394C9B93" w14:textId="7C9E728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F91CAF" w14:textId="4F2099B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CE4DF3" w14:textId="2048BD5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r>
      <w:tr w:rsidR="00D5577A" w14:paraId="4CF1D96C"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07D7E4"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4CF21015" w14:textId="2C5CF8EA"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D5FCFB0" w14:textId="62BBCDE0"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FAF9FE0" w14:textId="64CB6C5C"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F9547D6" w14:textId="7C9A3798"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r>
      <w:tr w:rsidR="00D5577A" w14:paraId="4D56EA9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EE7A9"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37A400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23F6E2F3" w14:textId="5C77B59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c>
          <w:tcPr>
            <w:tcW w:w="675" w:type="pct"/>
            <w:tcBorders>
              <w:top w:val="nil"/>
              <w:left w:val="nil"/>
              <w:bottom w:val="single" w:sz="4" w:space="0" w:color="000000"/>
              <w:right w:val="single" w:sz="4" w:space="0" w:color="000000"/>
            </w:tcBorders>
            <w:shd w:val="clear" w:color="auto" w:fill="auto"/>
            <w:noWrap/>
            <w:vAlign w:val="bottom"/>
            <w:hideMark/>
          </w:tcPr>
          <w:p w14:paraId="516D43AA" w14:textId="2B2822A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C9C438" w14:textId="657F25E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799506" w14:textId="63DFB5B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r>
      <w:tr w:rsidR="00D5577A" w14:paraId="58D7A3F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33DF0"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21BDCC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11F2A2A8" w14:textId="196A893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56B603" w14:textId="60392B2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166A9" w14:textId="294D20D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1C2581" w14:textId="4BA4230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r>
      <w:tr w:rsidR="00D5577A" w14:paraId="7A7B9D0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BA66B0"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10268F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5481D5AC" w14:textId="131460E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675" w:type="pct"/>
            <w:tcBorders>
              <w:top w:val="nil"/>
              <w:left w:val="nil"/>
              <w:bottom w:val="single" w:sz="4" w:space="0" w:color="000000"/>
              <w:right w:val="single" w:sz="4" w:space="0" w:color="000000"/>
            </w:tcBorders>
            <w:shd w:val="clear" w:color="auto" w:fill="auto"/>
            <w:noWrap/>
            <w:vAlign w:val="bottom"/>
            <w:hideMark/>
          </w:tcPr>
          <w:p w14:paraId="13EF10B0" w14:textId="55D465B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5FEFC7" w14:textId="5B80ED0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E75D7" w14:textId="579624C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D5577A" w14:paraId="27B7344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452E20"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0076E3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781B55A5" w14:textId="2F5F30C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4BB180D8" w14:textId="5FB0C04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A8B981" w14:textId="338E72D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E17E4E" w14:textId="1516361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D5577A" w14:paraId="6670685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E5021"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F34D9E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997690D" w14:textId="7841CC9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00A5E92D" w14:textId="19D8C40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EF0177" w14:textId="25C51DD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18332F" w14:textId="46E7F87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D5577A" w14:paraId="2E31876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EC7E4"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C272ED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763D1D70" w14:textId="51D3356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219F3887" w14:textId="231660F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486563" w14:textId="68335BE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6678B5" w14:textId="1FD9F7A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D5577A" w14:paraId="339B405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24577B"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63CD41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56A137FE" w14:textId="6B17A25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01EDE99D" w14:textId="5798F7C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27D373" w14:textId="1CCCA27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E7AB16" w14:textId="19775BA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D5577A" w14:paraId="6FBE067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FFF8CF"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7F907A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17A82F99" w14:textId="7723230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675" w:type="pct"/>
            <w:tcBorders>
              <w:top w:val="nil"/>
              <w:left w:val="nil"/>
              <w:bottom w:val="single" w:sz="4" w:space="0" w:color="000000"/>
              <w:right w:val="single" w:sz="4" w:space="0" w:color="000000"/>
            </w:tcBorders>
            <w:shd w:val="clear" w:color="auto" w:fill="auto"/>
            <w:noWrap/>
            <w:vAlign w:val="bottom"/>
            <w:hideMark/>
          </w:tcPr>
          <w:p w14:paraId="2A36B974" w14:textId="084EB24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756BD0" w14:textId="3446A33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B5C7C8" w14:textId="31C58F3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D5577A" w14:paraId="0ABCAD5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BEA82"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C307C3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5B1AB8B3" w14:textId="5143E4E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675" w:type="pct"/>
            <w:tcBorders>
              <w:top w:val="nil"/>
              <w:left w:val="nil"/>
              <w:bottom w:val="single" w:sz="4" w:space="0" w:color="000000"/>
              <w:right w:val="single" w:sz="4" w:space="0" w:color="000000"/>
            </w:tcBorders>
            <w:shd w:val="clear" w:color="auto" w:fill="auto"/>
            <w:noWrap/>
            <w:vAlign w:val="bottom"/>
            <w:hideMark/>
          </w:tcPr>
          <w:p w14:paraId="2B2C9FFE" w14:textId="4E584DC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029B81" w14:textId="5C1B7B3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14819A" w14:textId="6361EEB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D5577A" w14:paraId="36443C9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52A586"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4A4A62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0B8755FE" w14:textId="24E0248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c>
          <w:tcPr>
            <w:tcW w:w="675" w:type="pct"/>
            <w:tcBorders>
              <w:top w:val="nil"/>
              <w:left w:val="nil"/>
              <w:bottom w:val="single" w:sz="4" w:space="0" w:color="000000"/>
              <w:right w:val="single" w:sz="4" w:space="0" w:color="000000"/>
            </w:tcBorders>
            <w:shd w:val="clear" w:color="auto" w:fill="auto"/>
            <w:noWrap/>
            <w:vAlign w:val="bottom"/>
            <w:hideMark/>
          </w:tcPr>
          <w:p w14:paraId="61FAB100" w14:textId="55F9E40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652646" w14:textId="65A2469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A48B5" w14:textId="6B5B0BE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r>
      <w:tr w:rsidR="00D5577A" w14:paraId="0C90DA9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46755"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8D0DD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13596CA5" w14:textId="445D8F6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675" w:type="pct"/>
            <w:tcBorders>
              <w:top w:val="nil"/>
              <w:left w:val="nil"/>
              <w:bottom w:val="single" w:sz="4" w:space="0" w:color="000000"/>
              <w:right w:val="single" w:sz="4" w:space="0" w:color="000000"/>
            </w:tcBorders>
            <w:shd w:val="clear" w:color="auto" w:fill="auto"/>
            <w:noWrap/>
            <w:vAlign w:val="bottom"/>
            <w:hideMark/>
          </w:tcPr>
          <w:p w14:paraId="68A9A080" w14:textId="15D32F6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F2EEF" w14:textId="56152DA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3857E7" w14:textId="2448C24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D5577A" w14:paraId="7F0A44A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1D8F25"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9559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5224BC82" w14:textId="5930220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60B016" w14:textId="6B85614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5030E2" w14:textId="3F3C1D7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00F5D" w14:textId="6BD537A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5577A" w14:paraId="7C99908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F82A1C"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74489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0612A414" w14:textId="548A2E5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c>
          <w:tcPr>
            <w:tcW w:w="675" w:type="pct"/>
            <w:tcBorders>
              <w:top w:val="nil"/>
              <w:left w:val="nil"/>
              <w:bottom w:val="single" w:sz="4" w:space="0" w:color="000000"/>
              <w:right w:val="single" w:sz="4" w:space="0" w:color="000000"/>
            </w:tcBorders>
            <w:shd w:val="clear" w:color="auto" w:fill="auto"/>
            <w:noWrap/>
            <w:vAlign w:val="bottom"/>
            <w:hideMark/>
          </w:tcPr>
          <w:p w14:paraId="142D3C1B" w14:textId="73A7DA4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678B10" w14:textId="37679E4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4EA194" w14:textId="5C6C281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r>
      <w:tr w:rsidR="00D5577A" w14:paraId="76D8AD9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A0B92"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AA9E0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D7C6E85" w14:textId="7D261EE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A8BC5C" w14:textId="5EAA050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4ED94E" w14:textId="13FA6AD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F374E7" w14:textId="142CC9E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D5577A" w14:paraId="10864CA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8545E"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19842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6BF066B8" w14:textId="716E7D6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c>
          <w:tcPr>
            <w:tcW w:w="675" w:type="pct"/>
            <w:tcBorders>
              <w:top w:val="nil"/>
              <w:left w:val="nil"/>
              <w:bottom w:val="single" w:sz="4" w:space="0" w:color="000000"/>
              <w:right w:val="single" w:sz="4" w:space="0" w:color="000000"/>
            </w:tcBorders>
            <w:shd w:val="clear" w:color="auto" w:fill="auto"/>
            <w:noWrap/>
            <w:vAlign w:val="bottom"/>
            <w:hideMark/>
          </w:tcPr>
          <w:p w14:paraId="00A19FC7" w14:textId="766B2FC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7B3D61" w14:textId="1866CD6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EE92E6" w14:textId="2C5CD03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r>
      <w:tr w:rsidR="00D5577A" w14:paraId="4799C5D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6BCD8"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763B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26B934A1" w14:textId="0BC7FD7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2A24D377" w14:textId="7488614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D140F0" w14:textId="6715726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B526AF" w14:textId="60F656C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D5577A" w14:paraId="0537A4C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7A0C5"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F935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78F42820" w14:textId="0064599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49B44451" w14:textId="33751AD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ADB876" w14:textId="4EEEF0A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8A42F5" w14:textId="27AC980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D5577A" w14:paraId="6B52CCC7"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2B8E565"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4A4526A3" w14:textId="535758B4"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817,216.25 </w:t>
            </w:r>
          </w:p>
        </w:tc>
        <w:tc>
          <w:tcPr>
            <w:tcW w:w="675" w:type="pct"/>
            <w:tcBorders>
              <w:top w:val="nil"/>
              <w:left w:val="nil"/>
              <w:bottom w:val="single" w:sz="4" w:space="0" w:color="000000"/>
              <w:right w:val="single" w:sz="4" w:space="0" w:color="000000"/>
            </w:tcBorders>
            <w:shd w:val="clear" w:color="A5A5A5" w:fill="A5A5A5"/>
            <w:noWrap/>
            <w:vAlign w:val="bottom"/>
            <w:hideMark/>
          </w:tcPr>
          <w:p w14:paraId="59E817FA" w14:textId="72B84529"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7ECA6B7" w14:textId="4845683A"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CC48C9B" w14:textId="7F66262C"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894,166.25 </w:t>
            </w:r>
          </w:p>
        </w:tc>
      </w:tr>
      <w:tr w:rsidR="00D5577A" w14:paraId="11559593"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86F084"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6DC5EC77" w14:textId="5DB44472"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03,097.25 </w:t>
            </w:r>
          </w:p>
        </w:tc>
        <w:tc>
          <w:tcPr>
            <w:tcW w:w="675" w:type="pct"/>
            <w:tcBorders>
              <w:top w:val="nil"/>
              <w:left w:val="nil"/>
              <w:bottom w:val="single" w:sz="4" w:space="0" w:color="000000"/>
              <w:right w:val="single" w:sz="4" w:space="0" w:color="000000"/>
            </w:tcBorders>
            <w:shd w:val="clear" w:color="D8D8D8" w:fill="D8D8D8"/>
            <w:noWrap/>
            <w:vAlign w:val="bottom"/>
            <w:hideMark/>
          </w:tcPr>
          <w:p w14:paraId="5D0D7C60" w14:textId="6327EB27"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969657C" w14:textId="78B735F8"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0B67347F" w14:textId="73F56B88"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648,847.25 </w:t>
            </w:r>
          </w:p>
        </w:tc>
      </w:tr>
      <w:tr w:rsidR="00D5577A" w14:paraId="5B83349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7ED0A"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2D5AC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4201067F" w14:textId="113660F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3C630D6E" w14:textId="2638728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06FFE4" w14:textId="10BBC0F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9399E2" w14:textId="0688890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D5577A" w14:paraId="2710340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55541"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2474A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3A9B3269" w14:textId="27BEFD2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6EE9AB87" w14:textId="3309F0F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663B87" w14:textId="597D405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0669A9" w14:textId="01B3C02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D5577A" w14:paraId="2B46888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92D97"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46B80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400F750F" w14:textId="50E98F5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2C0A8C0E" w14:textId="48607CB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ABB321" w14:textId="53C6DE5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03BBBF" w14:textId="577EAAF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D5577A" w14:paraId="5D6E425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F03327"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73B0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39D06FE8" w14:textId="0ABD985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810.81 </w:t>
            </w:r>
          </w:p>
        </w:tc>
        <w:tc>
          <w:tcPr>
            <w:tcW w:w="675" w:type="pct"/>
            <w:tcBorders>
              <w:top w:val="nil"/>
              <w:left w:val="nil"/>
              <w:bottom w:val="single" w:sz="4" w:space="0" w:color="000000"/>
              <w:right w:val="single" w:sz="4" w:space="0" w:color="000000"/>
            </w:tcBorders>
            <w:shd w:val="clear" w:color="auto" w:fill="auto"/>
            <w:noWrap/>
            <w:vAlign w:val="bottom"/>
            <w:hideMark/>
          </w:tcPr>
          <w:p w14:paraId="0C61F47F" w14:textId="7BD00D7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24ED5E1E" w14:textId="7CCC926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405E4B" w14:textId="3C60939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10.81 </w:t>
            </w:r>
          </w:p>
        </w:tc>
      </w:tr>
      <w:tr w:rsidR="00D5577A" w14:paraId="201E42D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F37D9C"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26B57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110D8B3A" w14:textId="4733B89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4FA2EB7D" w14:textId="06EB27E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3830F5D3" w14:textId="45754E3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536A35" w14:textId="4AEE38B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D5577A" w14:paraId="0ED63DC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6951C"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C321B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09F0914B" w14:textId="02C3A69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c>
          <w:tcPr>
            <w:tcW w:w="675" w:type="pct"/>
            <w:tcBorders>
              <w:top w:val="nil"/>
              <w:left w:val="nil"/>
              <w:bottom w:val="single" w:sz="4" w:space="0" w:color="000000"/>
              <w:right w:val="single" w:sz="4" w:space="0" w:color="000000"/>
            </w:tcBorders>
            <w:shd w:val="clear" w:color="auto" w:fill="auto"/>
            <w:noWrap/>
            <w:vAlign w:val="bottom"/>
            <w:hideMark/>
          </w:tcPr>
          <w:p w14:paraId="6D02A5BD" w14:textId="0B7918C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9D260B" w14:textId="18ABC96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93A81" w14:textId="4BA14E3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r>
      <w:tr w:rsidR="00D5577A" w14:paraId="6E17B02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0CF01B"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641C7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46A4E735" w14:textId="6557356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c>
          <w:tcPr>
            <w:tcW w:w="675" w:type="pct"/>
            <w:tcBorders>
              <w:top w:val="nil"/>
              <w:left w:val="nil"/>
              <w:bottom w:val="single" w:sz="4" w:space="0" w:color="000000"/>
              <w:right w:val="single" w:sz="4" w:space="0" w:color="000000"/>
            </w:tcBorders>
            <w:shd w:val="clear" w:color="auto" w:fill="auto"/>
            <w:noWrap/>
            <w:vAlign w:val="bottom"/>
            <w:hideMark/>
          </w:tcPr>
          <w:p w14:paraId="3F46BE43" w14:textId="449F190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DDA4C" w14:textId="573ABCE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AC53CE" w14:textId="4ADDC21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r>
      <w:tr w:rsidR="00D5577A" w14:paraId="626451F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CE5384"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66B19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71B6CD82" w14:textId="032F268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0CF6D929" w14:textId="5172B7B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F5A0C8" w14:textId="5C375BE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25FCEA" w14:textId="49DC589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D5577A" w14:paraId="583A8E1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9F422"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07900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092DF215" w14:textId="18E10CB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42ACBB50" w14:textId="54F89BD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9AC1ED" w14:textId="5B36174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EA773" w14:textId="2AC245A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D5577A" w14:paraId="2ACC807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6AD63C"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A9A49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711D4605" w14:textId="78C56C4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0B141B24" w14:textId="23B6B17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61E828" w14:textId="42483A3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140339" w14:textId="2ABBC89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D5577A" w14:paraId="7765471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6A3300"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3369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2AC1B2B9" w14:textId="79555F5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63F21D59" w14:textId="29309B3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5CDDBC" w14:textId="32B3227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B35F8C" w14:textId="57C75FC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D5577A" w14:paraId="5838A72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41C6A"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2BBB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28073D15" w14:textId="2FE9772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587.29 </w:t>
            </w:r>
          </w:p>
        </w:tc>
        <w:tc>
          <w:tcPr>
            <w:tcW w:w="675" w:type="pct"/>
            <w:tcBorders>
              <w:top w:val="nil"/>
              <w:left w:val="nil"/>
              <w:bottom w:val="single" w:sz="4" w:space="0" w:color="000000"/>
              <w:right w:val="single" w:sz="4" w:space="0" w:color="000000"/>
            </w:tcBorders>
            <w:shd w:val="clear" w:color="auto" w:fill="auto"/>
            <w:noWrap/>
            <w:vAlign w:val="bottom"/>
            <w:hideMark/>
          </w:tcPr>
          <w:p w14:paraId="38BF28EB" w14:textId="14C1806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91947E" w14:textId="691EA19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FA6670" w14:textId="6E1C218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587.29 </w:t>
            </w:r>
          </w:p>
        </w:tc>
      </w:tr>
      <w:tr w:rsidR="00D5577A" w14:paraId="5435324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71ACE2"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21D8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1033FCE5" w14:textId="4ED4FA6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357.04 </w:t>
            </w:r>
          </w:p>
        </w:tc>
        <w:tc>
          <w:tcPr>
            <w:tcW w:w="675" w:type="pct"/>
            <w:tcBorders>
              <w:top w:val="nil"/>
              <w:left w:val="nil"/>
              <w:bottom w:val="single" w:sz="4" w:space="0" w:color="000000"/>
              <w:right w:val="single" w:sz="4" w:space="0" w:color="000000"/>
            </w:tcBorders>
            <w:shd w:val="clear" w:color="auto" w:fill="auto"/>
            <w:noWrap/>
            <w:vAlign w:val="bottom"/>
            <w:hideMark/>
          </w:tcPr>
          <w:p w14:paraId="357994DD" w14:textId="6E1F5FC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50BA8E" w14:textId="6E9622B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118C02" w14:textId="40520E4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357.04 </w:t>
            </w:r>
          </w:p>
        </w:tc>
      </w:tr>
      <w:tr w:rsidR="00D5577A" w14:paraId="65956A7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753F8"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BD1A1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039E2199" w14:textId="7B4BC3D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4,895.68 </w:t>
            </w:r>
          </w:p>
        </w:tc>
        <w:tc>
          <w:tcPr>
            <w:tcW w:w="675" w:type="pct"/>
            <w:tcBorders>
              <w:top w:val="nil"/>
              <w:left w:val="nil"/>
              <w:bottom w:val="single" w:sz="4" w:space="0" w:color="000000"/>
              <w:right w:val="single" w:sz="4" w:space="0" w:color="000000"/>
            </w:tcBorders>
            <w:shd w:val="clear" w:color="auto" w:fill="auto"/>
            <w:noWrap/>
            <w:vAlign w:val="bottom"/>
            <w:hideMark/>
          </w:tcPr>
          <w:p w14:paraId="647BA420" w14:textId="1B55445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544CA5" w14:textId="6DC64E0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0D3ACC" w14:textId="40E27C5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4,895.68 </w:t>
            </w:r>
          </w:p>
        </w:tc>
      </w:tr>
      <w:tr w:rsidR="00D5577A" w14:paraId="67EF292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224693"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FA4C1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764614A0" w14:textId="36A933B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79922B24" w14:textId="4247F2E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8E0F5E" w14:textId="32406EC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F07CC4" w14:textId="681B307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D5577A" w14:paraId="5ADE5EC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B38C7"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8E023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6CF6A162" w14:textId="098EF13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675" w:type="pct"/>
            <w:tcBorders>
              <w:top w:val="nil"/>
              <w:left w:val="nil"/>
              <w:bottom w:val="single" w:sz="4" w:space="0" w:color="000000"/>
              <w:right w:val="single" w:sz="4" w:space="0" w:color="000000"/>
            </w:tcBorders>
            <w:shd w:val="clear" w:color="auto" w:fill="auto"/>
            <w:noWrap/>
            <w:vAlign w:val="bottom"/>
            <w:hideMark/>
          </w:tcPr>
          <w:p w14:paraId="4C9A2469" w14:textId="1B0FFAD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73BB11" w14:textId="14565CE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DC5CBD" w14:textId="528B729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D5577A" w14:paraId="4CC12D4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7DBC2"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E6609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4D137244" w14:textId="5738B24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809.60 </w:t>
            </w:r>
          </w:p>
        </w:tc>
        <w:tc>
          <w:tcPr>
            <w:tcW w:w="675" w:type="pct"/>
            <w:tcBorders>
              <w:top w:val="nil"/>
              <w:left w:val="nil"/>
              <w:bottom w:val="single" w:sz="4" w:space="0" w:color="000000"/>
              <w:right w:val="single" w:sz="4" w:space="0" w:color="000000"/>
            </w:tcBorders>
            <w:shd w:val="clear" w:color="auto" w:fill="auto"/>
            <w:noWrap/>
            <w:vAlign w:val="bottom"/>
            <w:hideMark/>
          </w:tcPr>
          <w:p w14:paraId="7E138180" w14:textId="4F294AE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5C13CB" w14:textId="6EF585A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703C2B" w14:textId="3C3DB1F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809.60 </w:t>
            </w:r>
          </w:p>
        </w:tc>
      </w:tr>
      <w:tr w:rsidR="00D5577A" w14:paraId="2FD614B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F255E8"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674B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4E480BE9" w14:textId="0D3EF5D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3CFDC069" w14:textId="7146348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CB6305" w14:textId="0ACDD1E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A29FB8" w14:textId="138B8DA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D5577A" w14:paraId="033B889B"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E54CCE"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1C047A2" w14:textId="0D207D0C"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03,473.42 </w:t>
            </w:r>
          </w:p>
        </w:tc>
        <w:tc>
          <w:tcPr>
            <w:tcW w:w="675" w:type="pct"/>
            <w:tcBorders>
              <w:top w:val="nil"/>
              <w:left w:val="nil"/>
              <w:bottom w:val="single" w:sz="4" w:space="0" w:color="000000"/>
              <w:right w:val="single" w:sz="4" w:space="0" w:color="000000"/>
            </w:tcBorders>
            <w:shd w:val="clear" w:color="D8D8D8" w:fill="D8D8D8"/>
            <w:noWrap/>
            <w:vAlign w:val="bottom"/>
            <w:hideMark/>
          </w:tcPr>
          <w:p w14:paraId="78891905" w14:textId="5829E947"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E91C8BB" w14:textId="316953BE"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9CE87C5" w14:textId="57EA0CD0"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03,473.42 </w:t>
            </w:r>
          </w:p>
        </w:tc>
      </w:tr>
      <w:tr w:rsidR="00D5577A" w14:paraId="50A5689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F4557D"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80523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72DEBC21" w14:textId="183FE6F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65E42803" w14:textId="6485524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DFD5D3" w14:textId="0A05000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21AFE95" w14:textId="714DC83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D5577A" w14:paraId="2F9E63C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A9D66C"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3D33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6C1AA0B2" w14:textId="615E27E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606.91 </w:t>
            </w:r>
          </w:p>
        </w:tc>
        <w:tc>
          <w:tcPr>
            <w:tcW w:w="675" w:type="pct"/>
            <w:tcBorders>
              <w:top w:val="nil"/>
              <w:left w:val="nil"/>
              <w:bottom w:val="single" w:sz="4" w:space="0" w:color="000000"/>
              <w:right w:val="single" w:sz="4" w:space="0" w:color="000000"/>
            </w:tcBorders>
            <w:shd w:val="clear" w:color="auto" w:fill="auto"/>
            <w:noWrap/>
            <w:vAlign w:val="bottom"/>
            <w:hideMark/>
          </w:tcPr>
          <w:p w14:paraId="5493C3F3" w14:textId="707610C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121B6" w14:textId="261188B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071430" w14:textId="60EE78F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606.91 </w:t>
            </w:r>
          </w:p>
        </w:tc>
      </w:tr>
      <w:tr w:rsidR="00D5577A" w14:paraId="75AAAC2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67C507"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E8CA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2567178C" w14:textId="23593AB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7EFF1BC4" w14:textId="7A5E554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D91A1A" w14:textId="2FFB287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CB207F" w14:textId="74A294A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D5577A" w14:paraId="7EB06BF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9B7CD5"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10CC6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4E7F2B4B" w14:textId="497185D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7FACB0FD" w14:textId="2A16BB5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0EC476" w14:textId="0460251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93A1BC" w14:textId="5EC3E59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D5577A" w14:paraId="0023AFF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B6F59"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5B8A3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74D2347F" w14:textId="2A0CD8B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c>
          <w:tcPr>
            <w:tcW w:w="675" w:type="pct"/>
            <w:tcBorders>
              <w:top w:val="nil"/>
              <w:left w:val="nil"/>
              <w:bottom w:val="single" w:sz="4" w:space="0" w:color="000000"/>
              <w:right w:val="single" w:sz="4" w:space="0" w:color="000000"/>
            </w:tcBorders>
            <w:shd w:val="clear" w:color="auto" w:fill="auto"/>
            <w:noWrap/>
            <w:vAlign w:val="bottom"/>
            <w:hideMark/>
          </w:tcPr>
          <w:p w14:paraId="3F34E825" w14:textId="7494A64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BA9E98" w14:textId="69F9E95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630E2C" w14:textId="2E0102B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r>
      <w:tr w:rsidR="00D5577A" w14:paraId="24CCC48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233614"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DE8DD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45F31FAE" w14:textId="0CA23DA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1B133C1E" w14:textId="1DB5B40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F5FF93" w14:textId="09466AE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5A787A" w14:textId="71AF20E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D5577A" w14:paraId="2821512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9B36B8"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F10F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228B2263" w14:textId="4EF41B3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4EB2E217" w14:textId="7453F71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987A0D" w14:textId="2A9366D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8F1B90" w14:textId="56B996B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D5577A" w14:paraId="0262951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335050"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9CCC4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42568B80" w14:textId="6588A99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0D328C10" w14:textId="70C9702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3FE21" w14:textId="0F9DE37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91A4B" w14:textId="6DD25EF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D5577A" w14:paraId="3E8E63F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FDCDF9"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5D39BA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72075079" w14:textId="6719A75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1DA726FF" w14:textId="635D1E1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8FD3FD" w14:textId="53B57C0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C4521A" w14:textId="0D13EB0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D5577A" w14:paraId="4FA16B0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E0798"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963EA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12EDED20" w14:textId="2F5E0D8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4CAEAC68" w14:textId="1084DF7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18EC11" w14:textId="137DBDB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2543A9" w14:textId="291E300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D5577A" w14:paraId="760C6B8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94EEEB"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EB0B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0CEE6CB9" w14:textId="52EA276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31CD9B92" w14:textId="72F5C8D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D609E1" w14:textId="7E00D22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45CE69" w14:textId="2F8A6E0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D5577A" w14:paraId="75E9BF9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8634FE"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ABE66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15B2564F" w14:textId="652B191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75A5CF37" w14:textId="774F01B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0B6BDC" w14:textId="19BF369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35D2ED" w14:textId="4F5D8F7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D5577A" w14:paraId="2F5A678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8CAFF"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404DE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6BF9C31A" w14:textId="6F40C6F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67BEA604" w14:textId="796805E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3E51C" w14:textId="366816B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A92E1B" w14:textId="66B49A0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D5577A" w14:paraId="501F6020"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415AFE"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84C834F" w14:textId="7ED32333"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963,066.03 </w:t>
            </w:r>
          </w:p>
        </w:tc>
        <w:tc>
          <w:tcPr>
            <w:tcW w:w="675" w:type="pct"/>
            <w:tcBorders>
              <w:top w:val="nil"/>
              <w:left w:val="nil"/>
              <w:bottom w:val="single" w:sz="4" w:space="0" w:color="000000"/>
              <w:right w:val="single" w:sz="4" w:space="0" w:color="000000"/>
            </w:tcBorders>
            <w:shd w:val="clear" w:color="D8D8D8" w:fill="D8D8D8"/>
            <w:noWrap/>
            <w:vAlign w:val="bottom"/>
            <w:hideMark/>
          </w:tcPr>
          <w:p w14:paraId="2A566104" w14:textId="3A06A2B3"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ED49EE9" w14:textId="2BEB4374"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DE11CEC" w14:textId="62AE97B7"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13,066.03 </w:t>
            </w:r>
          </w:p>
        </w:tc>
      </w:tr>
      <w:tr w:rsidR="00D5577A" w14:paraId="73ECA30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B79606"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033B5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4B079C25" w14:textId="702A1C4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7DFE0BBB" w14:textId="058AED0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151267" w14:textId="63D21F0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16FAA7F" w14:textId="3220CD1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D5577A" w14:paraId="6294018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36212C"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A37DA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2E188CB8" w14:textId="22CC1B4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2,971.28 </w:t>
            </w:r>
          </w:p>
        </w:tc>
        <w:tc>
          <w:tcPr>
            <w:tcW w:w="675" w:type="pct"/>
            <w:tcBorders>
              <w:top w:val="nil"/>
              <w:left w:val="nil"/>
              <w:bottom w:val="single" w:sz="4" w:space="0" w:color="000000"/>
              <w:right w:val="single" w:sz="4" w:space="0" w:color="000000"/>
            </w:tcBorders>
            <w:shd w:val="clear" w:color="auto" w:fill="auto"/>
            <w:noWrap/>
            <w:vAlign w:val="bottom"/>
            <w:hideMark/>
          </w:tcPr>
          <w:p w14:paraId="7EDB3DE4" w14:textId="0BE058E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E245DF" w14:textId="4F95528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F412B" w14:textId="4E19E32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2,971.28 </w:t>
            </w:r>
          </w:p>
        </w:tc>
      </w:tr>
      <w:tr w:rsidR="00D5577A" w14:paraId="68C7C2D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CBD5D"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980A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1F58BD9D" w14:textId="4F61CEB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675" w:type="pct"/>
            <w:tcBorders>
              <w:top w:val="nil"/>
              <w:left w:val="nil"/>
              <w:bottom w:val="single" w:sz="4" w:space="0" w:color="000000"/>
              <w:right w:val="single" w:sz="4" w:space="0" w:color="000000"/>
            </w:tcBorders>
            <w:shd w:val="clear" w:color="auto" w:fill="auto"/>
            <w:noWrap/>
            <w:vAlign w:val="bottom"/>
            <w:hideMark/>
          </w:tcPr>
          <w:p w14:paraId="2A6F0621" w14:textId="5FB1BEC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4AEE84" w14:textId="077521A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ACFF37" w14:textId="4D9F633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D5577A" w14:paraId="4F16B30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8A7C82"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D76F3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54D2E267" w14:textId="39243BD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39447D8F" w14:textId="271DFE9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919F42" w14:textId="0369AE0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976551" w14:textId="0123C70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D5577A" w14:paraId="207EB01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03019"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A20D4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3EE3CFE8" w14:textId="2C4E629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44ABC7D4" w14:textId="69FFD92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DF3F9" w14:textId="59D2DD6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2556C5" w14:textId="505E0C8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D5577A" w14:paraId="752560C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353040"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88EA4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3591911F" w14:textId="56AF1C6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2C79237C" w14:textId="45A603E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5321FD" w14:textId="7778A0C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4BCDDD" w14:textId="350A6DB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D5577A" w14:paraId="489213C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F067E"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A8D2D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4EAD2506" w14:textId="1EFAFE6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028.82 </w:t>
            </w:r>
          </w:p>
        </w:tc>
        <w:tc>
          <w:tcPr>
            <w:tcW w:w="675" w:type="pct"/>
            <w:tcBorders>
              <w:top w:val="nil"/>
              <w:left w:val="nil"/>
              <w:bottom w:val="single" w:sz="4" w:space="0" w:color="000000"/>
              <w:right w:val="single" w:sz="4" w:space="0" w:color="000000"/>
            </w:tcBorders>
            <w:shd w:val="clear" w:color="auto" w:fill="auto"/>
            <w:noWrap/>
            <w:vAlign w:val="bottom"/>
            <w:hideMark/>
          </w:tcPr>
          <w:p w14:paraId="63722361" w14:textId="6F72AC7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C43607" w14:textId="6E37025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972B2" w14:textId="11EB9CB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028.82 </w:t>
            </w:r>
          </w:p>
        </w:tc>
      </w:tr>
      <w:tr w:rsidR="00D5577A" w14:paraId="50A15E1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0E39C6"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CB316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79331967" w14:textId="7C7DE53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675" w:type="pct"/>
            <w:tcBorders>
              <w:top w:val="nil"/>
              <w:left w:val="nil"/>
              <w:bottom w:val="single" w:sz="4" w:space="0" w:color="000000"/>
              <w:right w:val="single" w:sz="4" w:space="0" w:color="000000"/>
            </w:tcBorders>
            <w:shd w:val="clear" w:color="auto" w:fill="auto"/>
            <w:noWrap/>
            <w:vAlign w:val="bottom"/>
            <w:hideMark/>
          </w:tcPr>
          <w:p w14:paraId="38626E38" w14:textId="429C164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B201A" w14:textId="7A25242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7B6368" w14:textId="3A0C44B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D5577A" w14:paraId="1F5DA84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A3022D"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975B2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1291BD98" w14:textId="19D6F24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7C232770" w14:textId="2F4EAC4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ACEEDE" w14:textId="05F9501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54AC2A" w14:textId="23CB122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D5577A" w14:paraId="04BBB3D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0E0156"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56340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4915FC8E" w14:textId="6D3B0CA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6B86A687" w14:textId="3275A9D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AF8C2B" w14:textId="2C772BB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A122AB" w14:textId="42F7541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D5577A" w14:paraId="4B7F927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EE2D85"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523E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6050286B" w14:textId="6C6A8CC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7E2B6B3B" w14:textId="04ACB2C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BDB8E2" w14:textId="3BE159E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6A9915" w14:textId="04FFA35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D5577A" w14:paraId="00D5B4F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1F4C1"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78C0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21846C9F" w14:textId="5A914D2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7047D571" w14:textId="7A55C1A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D44D69" w14:textId="283DEE4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AA6447" w14:textId="2DF736C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D5577A" w14:paraId="1616AD0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8B170F"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069F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5AED24E5" w14:textId="5E9E8A1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56AD3B6F" w14:textId="72D9439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CDEDC9" w14:textId="780D19A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281767" w14:textId="00C9156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D5577A" w14:paraId="11748F5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F89A84"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CA3E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inza</w:t>
            </w:r>
          </w:p>
        </w:tc>
        <w:tc>
          <w:tcPr>
            <w:tcW w:w="777" w:type="pct"/>
            <w:tcBorders>
              <w:top w:val="nil"/>
              <w:left w:val="nil"/>
              <w:bottom w:val="single" w:sz="4" w:space="0" w:color="000000"/>
              <w:right w:val="single" w:sz="4" w:space="0" w:color="000000"/>
            </w:tcBorders>
            <w:shd w:val="clear" w:color="auto" w:fill="auto"/>
            <w:noWrap/>
            <w:vAlign w:val="bottom"/>
            <w:hideMark/>
          </w:tcPr>
          <w:p w14:paraId="7138A8C3" w14:textId="24F70A5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7,118.90 </w:t>
            </w:r>
          </w:p>
        </w:tc>
        <w:tc>
          <w:tcPr>
            <w:tcW w:w="675" w:type="pct"/>
            <w:tcBorders>
              <w:top w:val="nil"/>
              <w:left w:val="nil"/>
              <w:bottom w:val="single" w:sz="4" w:space="0" w:color="000000"/>
              <w:right w:val="single" w:sz="4" w:space="0" w:color="000000"/>
            </w:tcBorders>
            <w:shd w:val="clear" w:color="auto" w:fill="auto"/>
            <w:noWrap/>
            <w:vAlign w:val="bottom"/>
            <w:hideMark/>
          </w:tcPr>
          <w:p w14:paraId="25AF247F" w14:textId="0D2E195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17E617" w14:textId="52CC329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E2E4E8" w14:textId="6EED5C3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7,118.90 </w:t>
            </w:r>
          </w:p>
        </w:tc>
      </w:tr>
      <w:tr w:rsidR="00D5577A" w14:paraId="132B4B1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ABEE92"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C3B7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1EB1472D" w14:textId="03C3091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12045D1F" w14:textId="7D83587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752496" w14:textId="293DC25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095C6B" w14:textId="4E73244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D5577A" w14:paraId="41C487A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D73FE"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87DD0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5536EB7F" w14:textId="7CE0735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912.43 </w:t>
            </w:r>
          </w:p>
        </w:tc>
        <w:tc>
          <w:tcPr>
            <w:tcW w:w="675" w:type="pct"/>
            <w:tcBorders>
              <w:top w:val="nil"/>
              <w:left w:val="nil"/>
              <w:bottom w:val="single" w:sz="4" w:space="0" w:color="000000"/>
              <w:right w:val="single" w:sz="4" w:space="0" w:color="000000"/>
            </w:tcBorders>
            <w:shd w:val="clear" w:color="auto" w:fill="auto"/>
            <w:noWrap/>
            <w:vAlign w:val="bottom"/>
            <w:hideMark/>
          </w:tcPr>
          <w:p w14:paraId="36F54985" w14:textId="257603D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1239BF" w14:textId="6759BF0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3E4AB4" w14:textId="3CEF7A9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912.43 </w:t>
            </w:r>
          </w:p>
        </w:tc>
      </w:tr>
      <w:tr w:rsidR="00D5577A" w14:paraId="3E458F1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95B8BD"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DCE9A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1AFD6279" w14:textId="32751F0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048.46 </w:t>
            </w:r>
          </w:p>
        </w:tc>
        <w:tc>
          <w:tcPr>
            <w:tcW w:w="675" w:type="pct"/>
            <w:tcBorders>
              <w:top w:val="nil"/>
              <w:left w:val="nil"/>
              <w:bottom w:val="single" w:sz="4" w:space="0" w:color="000000"/>
              <w:right w:val="single" w:sz="4" w:space="0" w:color="000000"/>
            </w:tcBorders>
            <w:shd w:val="clear" w:color="auto" w:fill="auto"/>
            <w:noWrap/>
            <w:vAlign w:val="bottom"/>
            <w:hideMark/>
          </w:tcPr>
          <w:p w14:paraId="05B78085" w14:textId="0373008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CA2982" w14:textId="4D9F5C4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A74D19" w14:textId="1A3D510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048.46 </w:t>
            </w:r>
          </w:p>
        </w:tc>
      </w:tr>
      <w:tr w:rsidR="00D5577A" w14:paraId="0B594EC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8EA153"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FA35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3FB98D81" w14:textId="5F11967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4C766C59" w14:textId="5748088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76E0B" w14:textId="4631922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B5826C" w14:textId="7096772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D5577A" w14:paraId="2CA3C25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F6D65"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84C4B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7A7C42AD" w14:textId="03F1143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0C16D3A6" w14:textId="7F93531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2C230E3" w14:textId="1F8674E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DA6D66" w14:textId="1F75072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D5577A" w14:paraId="67B6F9F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346BE"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9DB74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558CC082" w14:textId="6F4E153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13C2318B" w14:textId="79FE722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F34DB5" w14:textId="79B18BC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F8D2AC" w14:textId="04052A8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D5577A" w14:paraId="745BB2A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A108CB"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DB423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7B8721BF" w14:textId="423847B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2,115.88 </w:t>
            </w:r>
          </w:p>
        </w:tc>
        <w:tc>
          <w:tcPr>
            <w:tcW w:w="675" w:type="pct"/>
            <w:tcBorders>
              <w:top w:val="nil"/>
              <w:left w:val="nil"/>
              <w:bottom w:val="single" w:sz="4" w:space="0" w:color="000000"/>
              <w:right w:val="single" w:sz="4" w:space="0" w:color="000000"/>
            </w:tcBorders>
            <w:shd w:val="clear" w:color="auto" w:fill="auto"/>
            <w:noWrap/>
            <w:vAlign w:val="bottom"/>
            <w:hideMark/>
          </w:tcPr>
          <w:p w14:paraId="0A269553" w14:textId="6326BF0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3B4B3A" w14:textId="3EC86AD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C19AC7" w14:textId="248C633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2,115.88 </w:t>
            </w:r>
          </w:p>
        </w:tc>
      </w:tr>
      <w:tr w:rsidR="00D5577A" w14:paraId="4A198CE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1EC96"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3E259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2535B9E6" w14:textId="01D29D6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19297970" w14:textId="5030679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246FBD" w14:textId="29016D4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DF8C62" w14:textId="26BCBC4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D5577A" w14:paraId="1141E4E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04DB8"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F25BB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2EB56D73" w14:textId="18B5E61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c>
          <w:tcPr>
            <w:tcW w:w="675" w:type="pct"/>
            <w:tcBorders>
              <w:top w:val="nil"/>
              <w:left w:val="nil"/>
              <w:bottom w:val="single" w:sz="4" w:space="0" w:color="000000"/>
              <w:right w:val="single" w:sz="4" w:space="0" w:color="000000"/>
            </w:tcBorders>
            <w:shd w:val="clear" w:color="auto" w:fill="auto"/>
            <w:noWrap/>
            <w:vAlign w:val="bottom"/>
            <w:hideMark/>
          </w:tcPr>
          <w:p w14:paraId="013492D2" w14:textId="0898C86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F1450D" w14:textId="4633986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F2D77F" w14:textId="6014085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r>
      <w:tr w:rsidR="00D5577A" w14:paraId="0D0F9B6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81E02"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A3F84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5177EB65" w14:textId="7CF0B16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675" w:type="pct"/>
            <w:tcBorders>
              <w:top w:val="nil"/>
              <w:left w:val="nil"/>
              <w:bottom w:val="single" w:sz="4" w:space="0" w:color="000000"/>
              <w:right w:val="single" w:sz="4" w:space="0" w:color="000000"/>
            </w:tcBorders>
            <w:shd w:val="clear" w:color="auto" w:fill="auto"/>
            <w:noWrap/>
            <w:vAlign w:val="bottom"/>
            <w:hideMark/>
          </w:tcPr>
          <w:p w14:paraId="008E5F6E" w14:textId="22BCA62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EFBB5A" w14:textId="415A8DF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354F9" w14:textId="0FFDAFC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D5577A" w14:paraId="3194B51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CA0BDF"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36461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512C0FFD" w14:textId="035554B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226E2DC3" w14:textId="0799BE9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DE44F0" w14:textId="0E9A475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7A6BF" w14:textId="1422EE5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D5577A" w14:paraId="46CDF3C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F42D0A"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70B1E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58649EAA" w14:textId="698A212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2727B3C1" w14:textId="6C239F3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27BE58" w14:textId="7393280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BDF788" w14:textId="49240DC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D5577A" w14:paraId="414D871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0DC4D3"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44C0F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1DAAEC24" w14:textId="68C603C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4131EDF4" w14:textId="6FBE6EC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82916B" w14:textId="7BB0D5B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117F4D" w14:textId="1CF3133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D5577A" w14:paraId="062ADFE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52AB7"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849DC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18A49E7A" w14:textId="5F464DA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7E606BFC" w14:textId="79AB5A9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1B8F31" w14:textId="5BFBA15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513353" w14:textId="7694529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D5577A" w14:paraId="1823FFD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DC7836"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C7A8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21F618EA" w14:textId="20BDFFF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c>
          <w:tcPr>
            <w:tcW w:w="675" w:type="pct"/>
            <w:tcBorders>
              <w:top w:val="nil"/>
              <w:left w:val="nil"/>
              <w:bottom w:val="single" w:sz="4" w:space="0" w:color="000000"/>
              <w:right w:val="single" w:sz="4" w:space="0" w:color="000000"/>
            </w:tcBorders>
            <w:shd w:val="clear" w:color="auto" w:fill="auto"/>
            <w:noWrap/>
            <w:vAlign w:val="bottom"/>
            <w:hideMark/>
          </w:tcPr>
          <w:p w14:paraId="79268A7E" w14:textId="1A58394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9BFA89" w14:textId="5D57B7A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E72FDD" w14:textId="21C4D69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r>
      <w:tr w:rsidR="00D5577A" w14:paraId="5E14F7A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198FD3"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AF738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30EF249C" w14:textId="3893F6E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615C3B1A" w14:textId="7F8BF5D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544AC2" w14:textId="1A01EBF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C4C70B" w14:textId="057BAF7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D5577A" w14:paraId="7EEF8B2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D3826"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10076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43F824ED" w14:textId="618BCF3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21AD6846" w14:textId="2BD5B4F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86068C" w14:textId="6DA16D9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B5D66A" w14:textId="32BB88A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D5577A" w14:paraId="0908FF8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B95D1C"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5D93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3CDA9E85" w14:textId="6195637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579.08 </w:t>
            </w:r>
          </w:p>
        </w:tc>
        <w:tc>
          <w:tcPr>
            <w:tcW w:w="675" w:type="pct"/>
            <w:tcBorders>
              <w:top w:val="nil"/>
              <w:left w:val="nil"/>
              <w:bottom w:val="single" w:sz="4" w:space="0" w:color="000000"/>
              <w:right w:val="single" w:sz="4" w:space="0" w:color="000000"/>
            </w:tcBorders>
            <w:shd w:val="clear" w:color="auto" w:fill="auto"/>
            <w:noWrap/>
            <w:vAlign w:val="bottom"/>
            <w:hideMark/>
          </w:tcPr>
          <w:p w14:paraId="2A002D1C" w14:textId="43EB0E0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CF4803" w14:textId="236F9B3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0A87D0" w14:textId="1BB302A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579.08 </w:t>
            </w:r>
          </w:p>
        </w:tc>
      </w:tr>
      <w:tr w:rsidR="00D5577A" w14:paraId="20C3A35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404E30"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4675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AFD87FE" w14:textId="37640CE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3B56D9D7" w14:textId="7499F43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EFDA49" w14:textId="32ABB16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95D971" w14:textId="56A058A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D5577A" w14:paraId="452DCC7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5EDC10"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2D0AE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1084FDC" w14:textId="60A665D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c>
          <w:tcPr>
            <w:tcW w:w="675" w:type="pct"/>
            <w:tcBorders>
              <w:top w:val="nil"/>
              <w:left w:val="nil"/>
              <w:bottom w:val="single" w:sz="4" w:space="0" w:color="000000"/>
              <w:right w:val="single" w:sz="4" w:space="0" w:color="000000"/>
            </w:tcBorders>
            <w:shd w:val="clear" w:color="auto" w:fill="auto"/>
            <w:noWrap/>
            <w:vAlign w:val="bottom"/>
            <w:hideMark/>
          </w:tcPr>
          <w:p w14:paraId="06EC5BC7" w14:textId="633E040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89A541" w14:textId="097159A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957ECA" w14:textId="31CB4D2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r>
      <w:tr w:rsidR="00D5577A" w14:paraId="2BBBA97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AF80F"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DB1BB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64C2DACC" w14:textId="534BB98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2250C177" w14:textId="35655D6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1AC7A7" w14:textId="5962FBB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6A07D8" w14:textId="649B451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D5577A" w14:paraId="0B4E997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60CBFD"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7E849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1DB2AE31" w14:textId="677C454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6AD14CF7" w14:textId="57281CF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827E49" w14:textId="7CF337D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33BFB6" w14:textId="0AB9E41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D5577A" w14:paraId="2ABDEB9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611BF4"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7A374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1CA8991C" w14:textId="7406F0C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0B067E9F" w14:textId="2601E80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345D20" w14:textId="5356E8A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E5536A" w14:textId="06C06E9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D5577A" w14:paraId="112F022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3D0C7"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6D42B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7EA5AAA4" w14:textId="308EC96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675" w:type="pct"/>
            <w:tcBorders>
              <w:top w:val="nil"/>
              <w:left w:val="nil"/>
              <w:bottom w:val="single" w:sz="4" w:space="0" w:color="000000"/>
              <w:right w:val="single" w:sz="4" w:space="0" w:color="000000"/>
            </w:tcBorders>
            <w:shd w:val="clear" w:color="auto" w:fill="auto"/>
            <w:noWrap/>
            <w:vAlign w:val="bottom"/>
            <w:hideMark/>
          </w:tcPr>
          <w:p w14:paraId="349043F3" w14:textId="50A879A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B8A2F" w14:textId="0E49EAF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40FCCD" w14:textId="45DA898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D5577A" w14:paraId="5B23C3FB"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71E55C"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5378E2CC" w14:textId="757C7925"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88,926.38 </w:t>
            </w:r>
          </w:p>
        </w:tc>
        <w:tc>
          <w:tcPr>
            <w:tcW w:w="675" w:type="pct"/>
            <w:tcBorders>
              <w:top w:val="nil"/>
              <w:left w:val="nil"/>
              <w:bottom w:val="single" w:sz="4" w:space="0" w:color="000000"/>
              <w:right w:val="single" w:sz="4" w:space="0" w:color="000000"/>
            </w:tcBorders>
            <w:shd w:val="clear" w:color="D8D8D8" w:fill="D8D8D8"/>
            <w:noWrap/>
            <w:vAlign w:val="bottom"/>
            <w:hideMark/>
          </w:tcPr>
          <w:p w14:paraId="5FA186EC" w14:textId="0178A660"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2C1EB44" w14:textId="2DD0FE79"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46B803E" w14:textId="72D7EE6B"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88,926.38 </w:t>
            </w:r>
          </w:p>
        </w:tc>
      </w:tr>
      <w:tr w:rsidR="00D5577A" w14:paraId="214D79F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225EF6"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A1B09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2901B8E0" w14:textId="14B0F83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c>
          <w:tcPr>
            <w:tcW w:w="675" w:type="pct"/>
            <w:tcBorders>
              <w:top w:val="nil"/>
              <w:left w:val="nil"/>
              <w:bottom w:val="single" w:sz="4" w:space="0" w:color="000000"/>
              <w:right w:val="single" w:sz="4" w:space="0" w:color="000000"/>
            </w:tcBorders>
            <w:shd w:val="clear" w:color="auto" w:fill="auto"/>
            <w:noWrap/>
            <w:vAlign w:val="bottom"/>
            <w:hideMark/>
          </w:tcPr>
          <w:p w14:paraId="421E3F9E" w14:textId="5C28012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7B6CDD" w14:textId="4104418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0C134F" w14:textId="36014D0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r>
      <w:tr w:rsidR="00D5577A" w14:paraId="14E440F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BEDE4"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F2076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63134133" w14:textId="6A2ABDE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74B93D9B" w14:textId="4EEC329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7D5BB9" w14:textId="693D3C1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3477C9" w14:textId="0528C66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D5577A" w14:paraId="05C75FA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9D656E"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48DFB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3EBA3BA7" w14:textId="07A9A83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098F51E9" w14:textId="13249FF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45FBC2" w14:textId="4686C34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D83072" w14:textId="70421A9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D5577A" w14:paraId="69DCE65D"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AC71A3"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0E90655E" w14:textId="23275BC8"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276.32 </w:t>
            </w:r>
          </w:p>
        </w:tc>
        <w:tc>
          <w:tcPr>
            <w:tcW w:w="675" w:type="pct"/>
            <w:tcBorders>
              <w:top w:val="nil"/>
              <w:left w:val="nil"/>
              <w:bottom w:val="single" w:sz="4" w:space="0" w:color="000000"/>
              <w:right w:val="single" w:sz="4" w:space="0" w:color="000000"/>
            </w:tcBorders>
            <w:shd w:val="clear" w:color="D8D8D8" w:fill="D8D8D8"/>
            <w:noWrap/>
            <w:vAlign w:val="bottom"/>
            <w:hideMark/>
          </w:tcPr>
          <w:p w14:paraId="548D70E2" w14:textId="746A8D61"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1306E9C" w14:textId="422A1B03"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A102EB6" w14:textId="1F233609"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276.32 </w:t>
            </w:r>
          </w:p>
        </w:tc>
      </w:tr>
      <w:tr w:rsidR="00D5577A" w14:paraId="1CFD43A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E6D5A"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6014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15DC6DCB" w14:textId="50960DA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446CCC87" w14:textId="16C00F0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EF3156" w14:textId="75F1E5F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445F00" w14:textId="184EC0F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D5577A" w14:paraId="404C2DF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19A13B"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4B316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1CB3BFAC" w14:textId="64C4386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36CCEF3E" w14:textId="71C42B1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02FB7B" w14:textId="540B632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769558" w14:textId="75D8DF1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D5577A" w14:paraId="0077F02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BD370"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3B5BD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203DF229" w14:textId="078EE95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037FE032" w14:textId="3ADD31B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894B6" w14:textId="53F043A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FDECF3" w14:textId="58622C9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D5577A" w14:paraId="0FDDDC7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50C1F"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EEAFB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5AD7FC7F" w14:textId="78EA018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2AFE83C8" w14:textId="1505F49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125BDD" w14:textId="643E653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5AD659" w14:textId="1D7B3F5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D5577A" w14:paraId="2297B8C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089A4"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D377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on</w:t>
            </w:r>
          </w:p>
        </w:tc>
        <w:tc>
          <w:tcPr>
            <w:tcW w:w="777" w:type="pct"/>
            <w:tcBorders>
              <w:top w:val="nil"/>
              <w:left w:val="nil"/>
              <w:bottom w:val="single" w:sz="4" w:space="0" w:color="000000"/>
              <w:right w:val="single" w:sz="4" w:space="0" w:color="000000"/>
            </w:tcBorders>
            <w:shd w:val="clear" w:color="auto" w:fill="auto"/>
            <w:noWrap/>
            <w:vAlign w:val="bottom"/>
            <w:hideMark/>
          </w:tcPr>
          <w:p w14:paraId="43949BE1" w14:textId="6047B48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75.00 </w:t>
            </w:r>
          </w:p>
        </w:tc>
        <w:tc>
          <w:tcPr>
            <w:tcW w:w="675" w:type="pct"/>
            <w:tcBorders>
              <w:top w:val="nil"/>
              <w:left w:val="nil"/>
              <w:bottom w:val="single" w:sz="4" w:space="0" w:color="000000"/>
              <w:right w:val="single" w:sz="4" w:space="0" w:color="000000"/>
            </w:tcBorders>
            <w:shd w:val="clear" w:color="auto" w:fill="auto"/>
            <w:noWrap/>
            <w:vAlign w:val="bottom"/>
            <w:hideMark/>
          </w:tcPr>
          <w:p w14:paraId="372CD890" w14:textId="36D6857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CCD46" w14:textId="487FD73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DBE2C7" w14:textId="443D118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75.00 </w:t>
            </w:r>
          </w:p>
        </w:tc>
      </w:tr>
      <w:tr w:rsidR="00D5577A" w14:paraId="58A1AFE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92F0B"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E970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30E4E62C" w14:textId="2FDEC75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585EFEC6" w14:textId="1162D4D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0D522" w14:textId="49AE388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DD6612" w14:textId="699BC34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D5577A" w14:paraId="6134F37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547CB"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016A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4E71F1B0" w14:textId="4061A40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0451D1DF" w14:textId="76D3BF4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ECFED3" w14:textId="159ED15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F8C1F1" w14:textId="1F43A3F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D5577A" w14:paraId="32B42C8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E2AC6"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BCD6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0AB3388B" w14:textId="189A376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188CDD5A" w14:textId="413985C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1489A7" w14:textId="6DF48E6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F1C235" w14:textId="0641BE7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D5577A" w14:paraId="31E53E2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CA5D0"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11EF9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777" w:type="pct"/>
            <w:tcBorders>
              <w:top w:val="nil"/>
              <w:left w:val="nil"/>
              <w:bottom w:val="single" w:sz="4" w:space="0" w:color="000000"/>
              <w:right w:val="single" w:sz="4" w:space="0" w:color="000000"/>
            </w:tcBorders>
            <w:shd w:val="clear" w:color="auto" w:fill="auto"/>
            <w:noWrap/>
            <w:vAlign w:val="bottom"/>
            <w:hideMark/>
          </w:tcPr>
          <w:p w14:paraId="06210ADD" w14:textId="0592CA2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3CAA6AC5" w14:textId="0D86F69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CEE107" w14:textId="0E7DB3A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9BC519" w14:textId="3265DF2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D5577A" w14:paraId="047B3CE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8E317D"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40D61A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777" w:type="pct"/>
            <w:tcBorders>
              <w:top w:val="nil"/>
              <w:left w:val="nil"/>
              <w:bottom w:val="single" w:sz="4" w:space="0" w:color="000000"/>
              <w:right w:val="single" w:sz="4" w:space="0" w:color="000000"/>
            </w:tcBorders>
            <w:shd w:val="clear" w:color="auto" w:fill="auto"/>
            <w:noWrap/>
            <w:vAlign w:val="bottom"/>
            <w:hideMark/>
          </w:tcPr>
          <w:p w14:paraId="706803F4" w14:textId="7FB997B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616CA1FF" w14:textId="383C576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8FA54E" w14:textId="2897AAE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C569DD" w14:textId="752E3AD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D5577A" w14:paraId="3802982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DBEF77"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E6CA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131AA333" w14:textId="53395CF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7FF3AA46" w14:textId="2C61194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D83BF6" w14:textId="1E9D1EF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812203" w14:textId="09B5D93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D5577A" w14:paraId="159E1EF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94839C"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9D74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3514B64E" w14:textId="40A5028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76A29D4F" w14:textId="4A44817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9CAC5" w14:textId="0B7C8F6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64D722" w14:textId="3E375F5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D5577A" w14:paraId="124366C9"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1623D2"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62691D6F" w14:textId="398EDB5A"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842,376.85 </w:t>
            </w:r>
          </w:p>
        </w:tc>
        <w:tc>
          <w:tcPr>
            <w:tcW w:w="675" w:type="pct"/>
            <w:tcBorders>
              <w:top w:val="nil"/>
              <w:left w:val="nil"/>
              <w:bottom w:val="single" w:sz="4" w:space="0" w:color="000000"/>
              <w:right w:val="single" w:sz="4" w:space="0" w:color="000000"/>
            </w:tcBorders>
            <w:shd w:val="clear" w:color="D8D8D8" w:fill="D8D8D8"/>
            <w:noWrap/>
            <w:vAlign w:val="bottom"/>
            <w:hideMark/>
          </w:tcPr>
          <w:p w14:paraId="759B05C2" w14:textId="2A99886E"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738ECE5" w14:textId="25E18E12"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DE4EC20" w14:textId="0352F8A4"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423,576.85 </w:t>
            </w:r>
          </w:p>
        </w:tc>
      </w:tr>
      <w:tr w:rsidR="00D5577A" w14:paraId="4D2C87D5"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ECAFAB8"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0C014C8C" w14:textId="403941F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28E25953" w14:textId="717175E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97D0D" w14:textId="6F19294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B8F2288" w14:textId="12EFB26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D5577A" w14:paraId="2B30F35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3DAB5"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CA33E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55364989" w14:textId="48CE5E6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1EAFE915" w14:textId="3CE1A91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8D9C13" w14:textId="3C3F64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A96FC1" w14:textId="40E5D13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D5577A" w14:paraId="68ED6E0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41B3D"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C5A35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13181295" w14:textId="5CBE6A9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c>
          <w:tcPr>
            <w:tcW w:w="675" w:type="pct"/>
            <w:tcBorders>
              <w:top w:val="nil"/>
              <w:left w:val="nil"/>
              <w:bottom w:val="single" w:sz="4" w:space="0" w:color="000000"/>
              <w:right w:val="single" w:sz="4" w:space="0" w:color="000000"/>
            </w:tcBorders>
            <w:shd w:val="clear" w:color="auto" w:fill="auto"/>
            <w:noWrap/>
            <w:vAlign w:val="bottom"/>
            <w:hideMark/>
          </w:tcPr>
          <w:p w14:paraId="1D8D86AB" w14:textId="03CA0FB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740BDC" w14:textId="788496C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F7EA89" w14:textId="167663D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r>
      <w:tr w:rsidR="00D5577A" w14:paraId="42A9618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A2B75D"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616D2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0CA599D6" w14:textId="3E3AA8B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480B5559" w14:textId="3C86CBC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D6106B" w14:textId="0938476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40D7F3" w14:textId="1A2DE45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D5577A" w14:paraId="5BC5B1C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0ECF6E"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389DE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2D0F8DC0" w14:textId="5E89111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48BDD3DE" w14:textId="649F61F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5D2AD" w14:textId="6934497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200753" w14:textId="1D16C89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D5577A" w14:paraId="4C1D8E7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1E2BA"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3E5B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16AF9544" w14:textId="5397E66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01.02 </w:t>
            </w:r>
          </w:p>
        </w:tc>
        <w:tc>
          <w:tcPr>
            <w:tcW w:w="675" w:type="pct"/>
            <w:tcBorders>
              <w:top w:val="nil"/>
              <w:left w:val="nil"/>
              <w:bottom w:val="single" w:sz="4" w:space="0" w:color="000000"/>
              <w:right w:val="single" w:sz="4" w:space="0" w:color="000000"/>
            </w:tcBorders>
            <w:shd w:val="clear" w:color="auto" w:fill="auto"/>
            <w:noWrap/>
            <w:vAlign w:val="bottom"/>
            <w:hideMark/>
          </w:tcPr>
          <w:p w14:paraId="68FDFCA3" w14:textId="0F610D0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2D1D620" w14:textId="047ADFB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106C74" w14:textId="5919F81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01.02 </w:t>
            </w:r>
          </w:p>
        </w:tc>
      </w:tr>
      <w:tr w:rsidR="00D5577A" w14:paraId="072729F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EF0322"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58070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4C121239" w14:textId="0E18C4F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6C51F284" w14:textId="43E471F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1ED1AA11" w14:textId="2E35136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76083E" w14:textId="1EA612D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D5577A" w14:paraId="4960EF1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18A87"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AC0D7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7B8CB54A" w14:textId="56158DA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6013C0DB" w14:textId="763F608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70DA7DD4" w14:textId="0F901A6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1A19EB" w14:textId="4BCE185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D5577A" w14:paraId="4DA1E96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C0167A"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2AFBB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3608956B" w14:textId="1BB4882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c>
          <w:tcPr>
            <w:tcW w:w="675" w:type="pct"/>
            <w:tcBorders>
              <w:top w:val="nil"/>
              <w:left w:val="nil"/>
              <w:bottom w:val="single" w:sz="4" w:space="0" w:color="000000"/>
              <w:right w:val="single" w:sz="4" w:space="0" w:color="000000"/>
            </w:tcBorders>
            <w:shd w:val="clear" w:color="auto" w:fill="auto"/>
            <w:noWrap/>
            <w:vAlign w:val="bottom"/>
            <w:hideMark/>
          </w:tcPr>
          <w:p w14:paraId="02590B35" w14:textId="0E4DC2F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FA1DC" w14:textId="14B9B22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C131D7" w14:textId="4451B80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r>
      <w:tr w:rsidR="00D5577A" w14:paraId="7396B67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5297B"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52B9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37B582B7" w14:textId="4C03BE1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9.42 </w:t>
            </w:r>
          </w:p>
        </w:tc>
        <w:tc>
          <w:tcPr>
            <w:tcW w:w="675" w:type="pct"/>
            <w:tcBorders>
              <w:top w:val="nil"/>
              <w:left w:val="nil"/>
              <w:bottom w:val="single" w:sz="4" w:space="0" w:color="000000"/>
              <w:right w:val="single" w:sz="4" w:space="0" w:color="000000"/>
            </w:tcBorders>
            <w:shd w:val="clear" w:color="auto" w:fill="auto"/>
            <w:noWrap/>
            <w:vAlign w:val="bottom"/>
            <w:hideMark/>
          </w:tcPr>
          <w:p w14:paraId="496477ED" w14:textId="5C36716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2E59A9F2" w14:textId="35728F1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D98381" w14:textId="56CC465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309.42 </w:t>
            </w:r>
          </w:p>
        </w:tc>
      </w:tr>
      <w:tr w:rsidR="00D5577A" w14:paraId="57363C4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E3D650"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A1B37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286EFEE7" w14:textId="2B9C8CE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c>
          <w:tcPr>
            <w:tcW w:w="675" w:type="pct"/>
            <w:tcBorders>
              <w:top w:val="nil"/>
              <w:left w:val="nil"/>
              <w:bottom w:val="single" w:sz="4" w:space="0" w:color="000000"/>
              <w:right w:val="single" w:sz="4" w:space="0" w:color="000000"/>
            </w:tcBorders>
            <w:shd w:val="clear" w:color="auto" w:fill="auto"/>
            <w:noWrap/>
            <w:vAlign w:val="bottom"/>
            <w:hideMark/>
          </w:tcPr>
          <w:p w14:paraId="4535A495" w14:textId="50A34B9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F7B89A" w14:textId="2E5EA80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71C8EE" w14:textId="21DF0F1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r>
      <w:tr w:rsidR="00D5577A" w14:paraId="2898735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29C19"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1B490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3ACDFC4B" w14:textId="2E76DD3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843.20 </w:t>
            </w:r>
          </w:p>
        </w:tc>
        <w:tc>
          <w:tcPr>
            <w:tcW w:w="675" w:type="pct"/>
            <w:tcBorders>
              <w:top w:val="nil"/>
              <w:left w:val="nil"/>
              <w:bottom w:val="single" w:sz="4" w:space="0" w:color="000000"/>
              <w:right w:val="single" w:sz="4" w:space="0" w:color="000000"/>
            </w:tcBorders>
            <w:shd w:val="clear" w:color="auto" w:fill="auto"/>
            <w:noWrap/>
            <w:vAlign w:val="bottom"/>
            <w:hideMark/>
          </w:tcPr>
          <w:p w14:paraId="0B54A629" w14:textId="1790D86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49772F5D" w14:textId="6B028F2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60CCA9" w14:textId="28CE961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043.20 </w:t>
            </w:r>
          </w:p>
        </w:tc>
      </w:tr>
      <w:tr w:rsidR="00D5577A" w14:paraId="0712F3E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8DCBDC"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D2AF6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2A0059D" w14:textId="35BF0EB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c>
          <w:tcPr>
            <w:tcW w:w="675" w:type="pct"/>
            <w:tcBorders>
              <w:top w:val="nil"/>
              <w:left w:val="nil"/>
              <w:bottom w:val="single" w:sz="4" w:space="0" w:color="000000"/>
              <w:right w:val="single" w:sz="4" w:space="0" w:color="000000"/>
            </w:tcBorders>
            <w:shd w:val="clear" w:color="auto" w:fill="auto"/>
            <w:noWrap/>
            <w:vAlign w:val="bottom"/>
            <w:hideMark/>
          </w:tcPr>
          <w:p w14:paraId="00045A44" w14:textId="76C3EE0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078A7E" w14:textId="027325D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58C88F" w14:textId="6360E5D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r>
      <w:tr w:rsidR="00D5577A" w14:paraId="25DB55C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2402F0"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91B47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15C4F5B3" w14:textId="30F11A5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40129DE8" w14:textId="70DBB4D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40AADE" w14:textId="1BC0F16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E7DB78" w14:textId="028BBCE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D5577A" w14:paraId="1DB3B07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756157"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24487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6EFC8206" w14:textId="4FBF017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c>
          <w:tcPr>
            <w:tcW w:w="675" w:type="pct"/>
            <w:tcBorders>
              <w:top w:val="nil"/>
              <w:left w:val="nil"/>
              <w:bottom w:val="single" w:sz="4" w:space="0" w:color="000000"/>
              <w:right w:val="single" w:sz="4" w:space="0" w:color="000000"/>
            </w:tcBorders>
            <w:shd w:val="clear" w:color="auto" w:fill="auto"/>
            <w:noWrap/>
            <w:vAlign w:val="bottom"/>
            <w:hideMark/>
          </w:tcPr>
          <w:p w14:paraId="681511FE" w14:textId="4C46DCF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603A2F" w14:textId="466602F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A4C8B0" w14:textId="7BE4295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r>
      <w:tr w:rsidR="00D5577A" w14:paraId="2093A45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85F610"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3D911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63F2F711" w14:textId="32B1E82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7AFD225C" w14:textId="5F9F702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1C25CC" w14:textId="3944193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E2DF0C" w14:textId="1FBC3B2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D5577A" w14:paraId="1EF23443"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B14039B"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29DB2A06" w14:textId="75D8D4EF"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881,544.08 </w:t>
            </w:r>
          </w:p>
        </w:tc>
        <w:tc>
          <w:tcPr>
            <w:tcW w:w="675" w:type="pct"/>
            <w:tcBorders>
              <w:top w:val="nil"/>
              <w:left w:val="nil"/>
              <w:bottom w:val="single" w:sz="4" w:space="0" w:color="000000"/>
              <w:right w:val="single" w:sz="4" w:space="0" w:color="000000"/>
            </w:tcBorders>
            <w:shd w:val="clear" w:color="A5A5A5" w:fill="A5A5A5"/>
            <w:noWrap/>
            <w:vAlign w:val="bottom"/>
            <w:hideMark/>
          </w:tcPr>
          <w:p w14:paraId="57E8046A" w14:textId="3D83D8F7"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7AFE4759" w14:textId="2AD6D3C4"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804104E" w14:textId="64E81EC7"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2,484,694.08 </w:t>
            </w:r>
          </w:p>
        </w:tc>
      </w:tr>
      <w:tr w:rsidR="00D5577A" w14:paraId="091F987D"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CBC375"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40164688" w14:textId="5AD4E110"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947,03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319C9FE1" w14:textId="59AFC87B"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0AE57B9" w14:textId="74801DEB"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B683E02" w14:textId="07424A27"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224,787.82 </w:t>
            </w:r>
          </w:p>
        </w:tc>
      </w:tr>
      <w:tr w:rsidR="00D5577A" w14:paraId="4CE10CE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9AB0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923D0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563BEC17" w14:textId="6D55A5A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DD112F" w14:textId="054DFF0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E92851" w14:textId="6A7E12B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BC8903" w14:textId="393618D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D5577A" w14:paraId="1A1684D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B911C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ECA01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3EC587D0" w14:textId="7EBBB3E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c>
          <w:tcPr>
            <w:tcW w:w="675" w:type="pct"/>
            <w:tcBorders>
              <w:top w:val="nil"/>
              <w:left w:val="nil"/>
              <w:bottom w:val="single" w:sz="4" w:space="0" w:color="000000"/>
              <w:right w:val="single" w:sz="4" w:space="0" w:color="000000"/>
            </w:tcBorders>
            <w:shd w:val="clear" w:color="auto" w:fill="auto"/>
            <w:noWrap/>
            <w:vAlign w:val="bottom"/>
            <w:hideMark/>
          </w:tcPr>
          <w:p w14:paraId="3AF81606" w14:textId="53FEA44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71A764" w14:textId="701A5E9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2F7E8B" w14:textId="32870C0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r>
      <w:tr w:rsidR="00D5577A" w14:paraId="64CA94C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F23C7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6625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23F79DF7" w14:textId="3788315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0,880.00 </w:t>
            </w:r>
          </w:p>
        </w:tc>
        <w:tc>
          <w:tcPr>
            <w:tcW w:w="675" w:type="pct"/>
            <w:tcBorders>
              <w:top w:val="nil"/>
              <w:left w:val="nil"/>
              <w:bottom w:val="single" w:sz="4" w:space="0" w:color="000000"/>
              <w:right w:val="single" w:sz="4" w:space="0" w:color="000000"/>
            </w:tcBorders>
            <w:shd w:val="clear" w:color="auto" w:fill="auto"/>
            <w:noWrap/>
            <w:vAlign w:val="bottom"/>
            <w:hideMark/>
          </w:tcPr>
          <w:p w14:paraId="6D73D7F5" w14:textId="2D864B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30B9EF" w14:textId="7439938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59B6E7" w14:textId="5D8633E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0,880.00 </w:t>
            </w:r>
          </w:p>
        </w:tc>
      </w:tr>
      <w:tr w:rsidR="00D5577A" w14:paraId="378C466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BAA6D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9EFB9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6F27A5C0" w14:textId="00A0B98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5F0EB05B" w14:textId="05314B0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51908BC4" w14:textId="4C8CA71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ECFF2" w14:textId="256CB83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D5577A" w14:paraId="086B24D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61FA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A85C8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5EF15B63" w14:textId="7C4122E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6C4BCA57" w14:textId="38E4049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9E6298" w14:textId="6A1F572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3925C8" w14:textId="7DA6EBC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D5577A" w14:paraId="79FCE88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185B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232CC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1F7ADE4D" w14:textId="56DC434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47AEEAB7" w14:textId="7160B61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6F57E8" w14:textId="10F30B1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8C288F" w14:textId="454AD7E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D5577A" w14:paraId="2B1D520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70DF7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39345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2499C74C" w14:textId="20831D0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7F7258" w14:textId="0604C9D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527B9A" w14:textId="21C005D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5C906B" w14:textId="155E1C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000.00 </w:t>
            </w:r>
          </w:p>
        </w:tc>
      </w:tr>
      <w:tr w:rsidR="00D5577A" w14:paraId="7693DA3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0CBB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F4A21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33FA5DEA" w14:textId="3358623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26F19787" w14:textId="31B54B3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4ECE64" w14:textId="40AD93A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509C94" w14:textId="254537E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D5577A" w14:paraId="081360B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6708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7C61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5736E1B4" w14:textId="6C20865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800.00 </w:t>
            </w:r>
          </w:p>
        </w:tc>
        <w:tc>
          <w:tcPr>
            <w:tcW w:w="675" w:type="pct"/>
            <w:tcBorders>
              <w:top w:val="nil"/>
              <w:left w:val="nil"/>
              <w:bottom w:val="single" w:sz="4" w:space="0" w:color="000000"/>
              <w:right w:val="single" w:sz="4" w:space="0" w:color="000000"/>
            </w:tcBorders>
            <w:shd w:val="clear" w:color="auto" w:fill="auto"/>
            <w:noWrap/>
            <w:vAlign w:val="bottom"/>
            <w:hideMark/>
          </w:tcPr>
          <w:p w14:paraId="6F7D9A91" w14:textId="4B7D24F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9FA742" w14:textId="6EC02A4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E06F1C" w14:textId="4C9B81A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800.00 </w:t>
            </w:r>
          </w:p>
        </w:tc>
      </w:tr>
      <w:tr w:rsidR="00D5577A" w14:paraId="38C16EE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72E4C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FE0B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601CA352" w14:textId="5BFF23F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c>
          <w:tcPr>
            <w:tcW w:w="675" w:type="pct"/>
            <w:tcBorders>
              <w:top w:val="nil"/>
              <w:left w:val="nil"/>
              <w:bottom w:val="single" w:sz="4" w:space="0" w:color="000000"/>
              <w:right w:val="single" w:sz="4" w:space="0" w:color="000000"/>
            </w:tcBorders>
            <w:shd w:val="clear" w:color="auto" w:fill="auto"/>
            <w:noWrap/>
            <w:vAlign w:val="bottom"/>
            <w:hideMark/>
          </w:tcPr>
          <w:p w14:paraId="45B26EA2" w14:textId="3E56604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4B21A1" w14:textId="1A81719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560318" w14:textId="0D62F7C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r>
      <w:tr w:rsidR="00D5577A" w14:paraId="5A995AC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7B2A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1DF71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279C9382" w14:textId="64B7E6E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c>
          <w:tcPr>
            <w:tcW w:w="675" w:type="pct"/>
            <w:tcBorders>
              <w:top w:val="nil"/>
              <w:left w:val="nil"/>
              <w:bottom w:val="single" w:sz="4" w:space="0" w:color="000000"/>
              <w:right w:val="single" w:sz="4" w:space="0" w:color="000000"/>
            </w:tcBorders>
            <w:shd w:val="clear" w:color="auto" w:fill="auto"/>
            <w:noWrap/>
            <w:vAlign w:val="bottom"/>
            <w:hideMark/>
          </w:tcPr>
          <w:p w14:paraId="3CD3A284" w14:textId="2CDB569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0E75F3" w14:textId="107182D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CFB682" w14:textId="70BF209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r>
      <w:tr w:rsidR="00D5577A" w14:paraId="52FB4B7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3CCEC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D46DA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737F413C" w14:textId="2A3A312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10,275.40 </w:t>
            </w:r>
          </w:p>
        </w:tc>
        <w:tc>
          <w:tcPr>
            <w:tcW w:w="675" w:type="pct"/>
            <w:tcBorders>
              <w:top w:val="nil"/>
              <w:left w:val="nil"/>
              <w:bottom w:val="single" w:sz="4" w:space="0" w:color="000000"/>
              <w:right w:val="single" w:sz="4" w:space="0" w:color="000000"/>
            </w:tcBorders>
            <w:shd w:val="clear" w:color="auto" w:fill="auto"/>
            <w:noWrap/>
            <w:vAlign w:val="bottom"/>
            <w:hideMark/>
          </w:tcPr>
          <w:p w14:paraId="73F68305" w14:textId="12BDA5C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D4A21" w14:textId="0193C3D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E1C2CF" w14:textId="7FBC32D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10,275.40 </w:t>
            </w:r>
          </w:p>
        </w:tc>
      </w:tr>
      <w:tr w:rsidR="00D5577A" w14:paraId="45F34E2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8B5DB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96F98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58EF1418" w14:textId="54D4D46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3,400.00 </w:t>
            </w:r>
          </w:p>
        </w:tc>
        <w:tc>
          <w:tcPr>
            <w:tcW w:w="675" w:type="pct"/>
            <w:tcBorders>
              <w:top w:val="nil"/>
              <w:left w:val="nil"/>
              <w:bottom w:val="single" w:sz="4" w:space="0" w:color="000000"/>
              <w:right w:val="single" w:sz="4" w:space="0" w:color="000000"/>
            </w:tcBorders>
            <w:shd w:val="clear" w:color="auto" w:fill="auto"/>
            <w:noWrap/>
            <w:vAlign w:val="bottom"/>
            <w:hideMark/>
          </w:tcPr>
          <w:p w14:paraId="66E2C012" w14:textId="7609D0E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EF6D33" w14:textId="735AAA9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3CFE44" w14:textId="73596BF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3,400.00 </w:t>
            </w:r>
          </w:p>
        </w:tc>
      </w:tr>
      <w:tr w:rsidR="00D5577A" w14:paraId="534B104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9BA4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D2C8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47E15FD4" w14:textId="0BEA242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7,580.00 </w:t>
            </w:r>
          </w:p>
        </w:tc>
        <w:tc>
          <w:tcPr>
            <w:tcW w:w="675" w:type="pct"/>
            <w:tcBorders>
              <w:top w:val="nil"/>
              <w:left w:val="nil"/>
              <w:bottom w:val="single" w:sz="4" w:space="0" w:color="000000"/>
              <w:right w:val="single" w:sz="4" w:space="0" w:color="000000"/>
            </w:tcBorders>
            <w:shd w:val="clear" w:color="auto" w:fill="auto"/>
            <w:noWrap/>
            <w:vAlign w:val="bottom"/>
            <w:hideMark/>
          </w:tcPr>
          <w:p w14:paraId="2C26115F" w14:textId="3988B6D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53CAF" w14:textId="6463A44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5D0E0" w14:textId="4C838B0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7,580.00 </w:t>
            </w:r>
          </w:p>
        </w:tc>
      </w:tr>
      <w:tr w:rsidR="00D5577A" w14:paraId="15D5BF9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BBFA5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7EA15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4C0024A7" w14:textId="3BCFCB1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675" w:type="pct"/>
            <w:tcBorders>
              <w:top w:val="nil"/>
              <w:left w:val="nil"/>
              <w:bottom w:val="single" w:sz="4" w:space="0" w:color="000000"/>
              <w:right w:val="single" w:sz="4" w:space="0" w:color="000000"/>
            </w:tcBorders>
            <w:shd w:val="clear" w:color="auto" w:fill="auto"/>
            <w:noWrap/>
            <w:vAlign w:val="bottom"/>
            <w:hideMark/>
          </w:tcPr>
          <w:p w14:paraId="3C8B054B" w14:textId="4380616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56D3EE" w14:textId="624D550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D2873" w14:textId="0CDD813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D5577A" w14:paraId="67EC24C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22AD7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66546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4DC0AB8A" w14:textId="5A3A7E9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7381A8D8" w14:textId="5D5C62F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37585C" w14:textId="27EA381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459EDB" w14:textId="77C2E2C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D5577A" w14:paraId="08CC8907"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4CC661"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41636562" w14:textId="693BF625"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875,05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1D353AE5" w14:textId="7C68F8AD"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E2111F3" w14:textId="7D26ABAA"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5BA57F0" w14:textId="2CCA1F8E"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50,453.71 </w:t>
            </w:r>
          </w:p>
        </w:tc>
      </w:tr>
      <w:tr w:rsidR="00D5577A" w14:paraId="39671C8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B1885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75CC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6D3FE1FD" w14:textId="29D5F46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584.96 </w:t>
            </w:r>
          </w:p>
        </w:tc>
        <w:tc>
          <w:tcPr>
            <w:tcW w:w="675" w:type="pct"/>
            <w:tcBorders>
              <w:top w:val="nil"/>
              <w:left w:val="nil"/>
              <w:bottom w:val="single" w:sz="4" w:space="0" w:color="000000"/>
              <w:right w:val="single" w:sz="4" w:space="0" w:color="000000"/>
            </w:tcBorders>
            <w:shd w:val="clear" w:color="auto" w:fill="auto"/>
            <w:noWrap/>
            <w:vAlign w:val="bottom"/>
            <w:hideMark/>
          </w:tcPr>
          <w:p w14:paraId="46CD859F" w14:textId="0969976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8BEF04" w14:textId="748AA91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5D4684" w14:textId="673DA16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584.96 </w:t>
            </w:r>
          </w:p>
        </w:tc>
      </w:tr>
      <w:tr w:rsidR="00D5577A" w14:paraId="1C8E035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BE5A8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A3038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lison</w:t>
            </w:r>
          </w:p>
        </w:tc>
        <w:tc>
          <w:tcPr>
            <w:tcW w:w="777" w:type="pct"/>
            <w:tcBorders>
              <w:top w:val="nil"/>
              <w:left w:val="nil"/>
              <w:bottom w:val="single" w:sz="4" w:space="0" w:color="000000"/>
              <w:right w:val="single" w:sz="4" w:space="0" w:color="000000"/>
            </w:tcBorders>
            <w:shd w:val="clear" w:color="auto" w:fill="auto"/>
            <w:noWrap/>
            <w:vAlign w:val="bottom"/>
            <w:hideMark/>
          </w:tcPr>
          <w:p w14:paraId="20CBCEEE" w14:textId="6512139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CE356F" w14:textId="116A9AD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E4CD47" w14:textId="562E43A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A3CA1F" w14:textId="6CE54DC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r>
      <w:tr w:rsidR="00D5577A" w14:paraId="30093C4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23190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83845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60781DC5" w14:textId="7779288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c>
          <w:tcPr>
            <w:tcW w:w="675" w:type="pct"/>
            <w:tcBorders>
              <w:top w:val="nil"/>
              <w:left w:val="nil"/>
              <w:bottom w:val="single" w:sz="4" w:space="0" w:color="000000"/>
              <w:right w:val="single" w:sz="4" w:space="0" w:color="000000"/>
            </w:tcBorders>
            <w:shd w:val="clear" w:color="auto" w:fill="auto"/>
            <w:noWrap/>
            <w:vAlign w:val="bottom"/>
            <w:hideMark/>
          </w:tcPr>
          <w:p w14:paraId="7B1B028D" w14:textId="2EA76E5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DE251" w14:textId="04307ED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202A73" w14:textId="76178C1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r>
      <w:tr w:rsidR="00D5577A" w14:paraId="20F1663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59E94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703D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7E3B07AC" w14:textId="3D3C79E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3,820.45 </w:t>
            </w:r>
          </w:p>
        </w:tc>
        <w:tc>
          <w:tcPr>
            <w:tcW w:w="675" w:type="pct"/>
            <w:tcBorders>
              <w:top w:val="nil"/>
              <w:left w:val="nil"/>
              <w:bottom w:val="single" w:sz="4" w:space="0" w:color="000000"/>
              <w:right w:val="single" w:sz="4" w:space="0" w:color="000000"/>
            </w:tcBorders>
            <w:shd w:val="clear" w:color="auto" w:fill="auto"/>
            <w:noWrap/>
            <w:vAlign w:val="bottom"/>
            <w:hideMark/>
          </w:tcPr>
          <w:p w14:paraId="39A25702" w14:textId="4204358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F0B594" w14:textId="47B7476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72BE0A" w14:textId="5C12DB8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3,820.45 </w:t>
            </w:r>
          </w:p>
        </w:tc>
      </w:tr>
      <w:tr w:rsidR="00D5577A" w14:paraId="0B36246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EB2AF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DD120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1309D337" w14:textId="7B2F589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0,395.00 </w:t>
            </w:r>
          </w:p>
        </w:tc>
        <w:tc>
          <w:tcPr>
            <w:tcW w:w="675" w:type="pct"/>
            <w:tcBorders>
              <w:top w:val="nil"/>
              <w:left w:val="nil"/>
              <w:bottom w:val="single" w:sz="4" w:space="0" w:color="000000"/>
              <w:right w:val="single" w:sz="4" w:space="0" w:color="000000"/>
            </w:tcBorders>
            <w:shd w:val="clear" w:color="auto" w:fill="auto"/>
            <w:noWrap/>
            <w:vAlign w:val="bottom"/>
            <w:hideMark/>
          </w:tcPr>
          <w:p w14:paraId="7AF8A6B0" w14:textId="1ABE239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1FB99B" w14:textId="759B2B3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2038F6" w14:textId="5542A96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0,395.00 </w:t>
            </w:r>
          </w:p>
        </w:tc>
      </w:tr>
      <w:tr w:rsidR="00D5577A" w14:paraId="6271C4C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FB15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E2AD8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74289904" w14:textId="7ECA295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832164" w14:textId="7B4E1BB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A4EBBE" w14:textId="59A7CBF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F4BFDF" w14:textId="688547E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8,000.00 </w:t>
            </w:r>
          </w:p>
        </w:tc>
      </w:tr>
      <w:tr w:rsidR="00D5577A" w14:paraId="04B1F49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6B5F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EF2D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1746C121" w14:textId="1E596F4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1,565.00 </w:t>
            </w:r>
          </w:p>
        </w:tc>
        <w:tc>
          <w:tcPr>
            <w:tcW w:w="675" w:type="pct"/>
            <w:tcBorders>
              <w:top w:val="nil"/>
              <w:left w:val="nil"/>
              <w:bottom w:val="single" w:sz="4" w:space="0" w:color="000000"/>
              <w:right w:val="single" w:sz="4" w:space="0" w:color="000000"/>
            </w:tcBorders>
            <w:shd w:val="clear" w:color="auto" w:fill="auto"/>
            <w:noWrap/>
            <w:vAlign w:val="bottom"/>
            <w:hideMark/>
          </w:tcPr>
          <w:p w14:paraId="106BCA1C" w14:textId="320079B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553B7" w14:textId="6D961AB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D94828" w14:textId="344104B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1,565.00 </w:t>
            </w:r>
          </w:p>
        </w:tc>
      </w:tr>
      <w:tr w:rsidR="00D5577A" w14:paraId="0BD6C97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01C27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8F09A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3A71459F" w14:textId="092D815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2688C067" w14:textId="5EEF0C1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49E883" w14:textId="6926F15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69D32B" w14:textId="4FB4E04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D5577A" w14:paraId="65E5FE2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C114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2FC75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51FEC8FE" w14:textId="1D05E38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1,229.00 </w:t>
            </w:r>
          </w:p>
        </w:tc>
        <w:tc>
          <w:tcPr>
            <w:tcW w:w="675" w:type="pct"/>
            <w:tcBorders>
              <w:top w:val="nil"/>
              <w:left w:val="nil"/>
              <w:bottom w:val="single" w:sz="4" w:space="0" w:color="000000"/>
              <w:right w:val="single" w:sz="4" w:space="0" w:color="000000"/>
            </w:tcBorders>
            <w:shd w:val="clear" w:color="auto" w:fill="auto"/>
            <w:noWrap/>
            <w:vAlign w:val="bottom"/>
            <w:hideMark/>
          </w:tcPr>
          <w:p w14:paraId="36718C32" w14:textId="22F7656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1C1E6D" w14:textId="57D3211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C80147" w14:textId="5C34D40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1,229.00 </w:t>
            </w:r>
          </w:p>
        </w:tc>
      </w:tr>
      <w:tr w:rsidR="00D5577A" w14:paraId="457351A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53CD4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F7C01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3B91FAC4" w14:textId="52CAC7C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4E1010" w14:textId="696E08B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4FCB1977" w14:textId="128DE10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9CDA66" w14:textId="46FA851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D5577A" w14:paraId="1145460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10C6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67C6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72AE5380" w14:textId="58F8A4C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C65388" w14:textId="5044B83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7F4FF6" w14:textId="26414B7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2B7C1E" w14:textId="7A17E8A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r>
      <w:tr w:rsidR="00D5577A" w14:paraId="09633B5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9BED5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ED971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7ECA6827" w14:textId="444D760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360AAAB6" w14:textId="309AC5C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43DC69" w14:textId="51A40C0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6B8F40" w14:textId="6BE4353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D5577A" w14:paraId="042B062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E7DE6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4B196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3C1AB9BF" w14:textId="67DBA21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168.10 </w:t>
            </w:r>
          </w:p>
        </w:tc>
        <w:tc>
          <w:tcPr>
            <w:tcW w:w="675" w:type="pct"/>
            <w:tcBorders>
              <w:top w:val="nil"/>
              <w:left w:val="nil"/>
              <w:bottom w:val="single" w:sz="4" w:space="0" w:color="000000"/>
              <w:right w:val="single" w:sz="4" w:space="0" w:color="000000"/>
            </w:tcBorders>
            <w:shd w:val="clear" w:color="auto" w:fill="auto"/>
            <w:noWrap/>
            <w:vAlign w:val="bottom"/>
            <w:hideMark/>
          </w:tcPr>
          <w:p w14:paraId="68549DBD" w14:textId="18252B9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345532" w14:textId="46C9931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B52A78" w14:textId="481DD29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168.10 </w:t>
            </w:r>
          </w:p>
        </w:tc>
      </w:tr>
      <w:tr w:rsidR="00D5577A" w14:paraId="7B55B83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6CCE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3E594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1FF409EF" w14:textId="04756D5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702DCE94" w14:textId="091B616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5B0787" w14:textId="52ACBAE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3C9CBC" w14:textId="55933BF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D5577A" w14:paraId="256AF11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888FE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5C29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34064E94" w14:textId="1D65CD5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675" w:type="pct"/>
            <w:tcBorders>
              <w:top w:val="nil"/>
              <w:left w:val="nil"/>
              <w:bottom w:val="single" w:sz="4" w:space="0" w:color="000000"/>
              <w:right w:val="single" w:sz="4" w:space="0" w:color="000000"/>
            </w:tcBorders>
            <w:shd w:val="clear" w:color="auto" w:fill="auto"/>
            <w:noWrap/>
            <w:vAlign w:val="bottom"/>
            <w:hideMark/>
          </w:tcPr>
          <w:p w14:paraId="71016133" w14:textId="01C105C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FACEC5" w14:textId="35D29B1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DB557A" w14:textId="695462C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D5577A" w14:paraId="6D6F4C4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04CB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7C9D6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17AFD289" w14:textId="1865666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4F2CA23E" w14:textId="77FC820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590182" w14:textId="44DB7C9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9BC207" w14:textId="4F41F5F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D5577A" w14:paraId="1234D1D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CF03E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D6B94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118E76EB" w14:textId="3873510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2174C999" w14:textId="0744FC7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66BD37" w14:textId="58B9893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759729" w14:textId="356C829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D5577A" w14:paraId="580920E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64008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75DEF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66F776FB" w14:textId="03FA6EE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c>
          <w:tcPr>
            <w:tcW w:w="675" w:type="pct"/>
            <w:tcBorders>
              <w:top w:val="nil"/>
              <w:left w:val="nil"/>
              <w:bottom w:val="single" w:sz="4" w:space="0" w:color="000000"/>
              <w:right w:val="single" w:sz="4" w:space="0" w:color="000000"/>
            </w:tcBorders>
            <w:shd w:val="clear" w:color="auto" w:fill="auto"/>
            <w:noWrap/>
            <w:vAlign w:val="bottom"/>
            <w:hideMark/>
          </w:tcPr>
          <w:p w14:paraId="3E9C5F70" w14:textId="71FF4BE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0626E1" w14:textId="211C5F5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0E3B63" w14:textId="590E395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r>
      <w:tr w:rsidR="00D5577A" w14:paraId="5055BEF7"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4012E2"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4221678E" w14:textId="3AF8A8CF"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940,234.95 </w:t>
            </w:r>
          </w:p>
        </w:tc>
        <w:tc>
          <w:tcPr>
            <w:tcW w:w="675" w:type="pct"/>
            <w:tcBorders>
              <w:top w:val="nil"/>
              <w:left w:val="nil"/>
              <w:bottom w:val="single" w:sz="4" w:space="0" w:color="000000"/>
              <w:right w:val="single" w:sz="4" w:space="0" w:color="000000"/>
            </w:tcBorders>
            <w:shd w:val="clear" w:color="D8D8D8" w:fill="D8D8D8"/>
            <w:noWrap/>
            <w:vAlign w:val="bottom"/>
            <w:hideMark/>
          </w:tcPr>
          <w:p w14:paraId="168E8B61" w14:textId="1FE9B081"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585C514" w14:textId="136F9D84"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7E67CFD" w14:textId="52533131"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940,234.95 </w:t>
            </w:r>
          </w:p>
        </w:tc>
      </w:tr>
      <w:tr w:rsidR="00D5577A" w14:paraId="5E5F296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BE76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638C31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4AA21CEE" w14:textId="13D3461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483CB7CB" w14:textId="0C9E443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63BEB6" w14:textId="084B571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982F65" w14:textId="75F8438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D5577A" w14:paraId="24F3C63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3597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4BDAE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111ADF37" w14:textId="1BA33CE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4EF1F31B" w14:textId="244CBB5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84081" w14:textId="2734C5D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9F6BB4" w14:textId="3DF4B42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D5577A" w14:paraId="6FC75BB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8D09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367D0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0D6674E5" w14:textId="5DE59AA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9F2D64" w14:textId="205E624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D11A6" w14:textId="46F43EC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BAC93F" w14:textId="7A02057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r>
      <w:tr w:rsidR="00D5577A" w14:paraId="287CB72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164F8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F6A69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3960FA6B" w14:textId="4309310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73AA5E" w14:textId="5FFE8F2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5BCDA2" w14:textId="2CE8EC7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ECB8DD" w14:textId="4DF1016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D5577A" w14:paraId="3D0330A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BF85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C3D86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6351F8B4" w14:textId="7CAF2DA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47.75 </w:t>
            </w:r>
          </w:p>
        </w:tc>
        <w:tc>
          <w:tcPr>
            <w:tcW w:w="675" w:type="pct"/>
            <w:tcBorders>
              <w:top w:val="nil"/>
              <w:left w:val="nil"/>
              <w:bottom w:val="single" w:sz="4" w:space="0" w:color="000000"/>
              <w:right w:val="single" w:sz="4" w:space="0" w:color="000000"/>
            </w:tcBorders>
            <w:shd w:val="clear" w:color="auto" w:fill="auto"/>
            <w:noWrap/>
            <w:vAlign w:val="bottom"/>
            <w:hideMark/>
          </w:tcPr>
          <w:p w14:paraId="5ABEF2F2" w14:textId="08AD6CA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7B1AC8" w14:textId="1E55264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F67F1" w14:textId="077FCC4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47.75 </w:t>
            </w:r>
          </w:p>
        </w:tc>
      </w:tr>
      <w:tr w:rsidR="00D5577A" w14:paraId="6BF1566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6DBDD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19F9F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669840EA" w14:textId="0E60D30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79FF4152" w14:textId="7EC9F5C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79F1B5" w14:textId="420CB5C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3A7D99" w14:textId="094BC2D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D5577A" w14:paraId="0B45B57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CCF7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00C40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3D6E182A" w14:textId="5765DAB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43A1DD3F" w14:textId="38DF204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B1997F" w14:textId="0579C17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5A6E49" w14:textId="0A45C09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D5577A" w14:paraId="332746F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508DD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E86F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0A6C7000" w14:textId="4F069BD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11614D" w14:textId="346F8CE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CEB4BF" w14:textId="13A3F89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F8BAE8" w14:textId="446CDAE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D5577A" w14:paraId="182DB68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DA9F7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2560D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7F01F20C" w14:textId="4A3F1DB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08AFA88E" w14:textId="6FD9DFF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E1FC2B" w14:textId="66B3236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93DA62" w14:textId="00FCAF4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800.00 </w:t>
            </w:r>
          </w:p>
        </w:tc>
      </w:tr>
      <w:tr w:rsidR="00D5577A" w14:paraId="584441A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BEF84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6D8D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79F87F6C" w14:textId="7481C64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3D4699" w14:textId="0BB9727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A38DE" w14:textId="46411A2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F47BF5" w14:textId="4ABFC94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r>
      <w:tr w:rsidR="00D5577A" w14:paraId="22FE920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7100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4F12D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6F92BFAF" w14:textId="592052A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400.00 </w:t>
            </w:r>
          </w:p>
        </w:tc>
        <w:tc>
          <w:tcPr>
            <w:tcW w:w="675" w:type="pct"/>
            <w:tcBorders>
              <w:top w:val="nil"/>
              <w:left w:val="nil"/>
              <w:bottom w:val="single" w:sz="4" w:space="0" w:color="000000"/>
              <w:right w:val="single" w:sz="4" w:space="0" w:color="000000"/>
            </w:tcBorders>
            <w:shd w:val="clear" w:color="auto" w:fill="auto"/>
            <w:noWrap/>
            <w:vAlign w:val="bottom"/>
            <w:hideMark/>
          </w:tcPr>
          <w:p w14:paraId="6BD086E5" w14:textId="786EC76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D3F5CE" w14:textId="042A403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89A7FF" w14:textId="412FA94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400.00 </w:t>
            </w:r>
          </w:p>
        </w:tc>
      </w:tr>
      <w:tr w:rsidR="00D5577A" w14:paraId="7A25B9E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35708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A142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552F4DB" w14:textId="26DE41D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7A883851" w14:textId="088708B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E5758F" w14:textId="5E15668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DBCBC9" w14:textId="4CEB340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D5577A" w14:paraId="5FD2A64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58E11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07FB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63F1083E" w14:textId="44A3201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30D60E29" w14:textId="28849A7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EA1A5B" w14:textId="085B0E4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01D846" w14:textId="023F146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D5577A" w14:paraId="1132FC2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42027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65F8D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6D08D108" w14:textId="2C2D637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c>
          <w:tcPr>
            <w:tcW w:w="675" w:type="pct"/>
            <w:tcBorders>
              <w:top w:val="nil"/>
              <w:left w:val="nil"/>
              <w:bottom w:val="single" w:sz="4" w:space="0" w:color="000000"/>
              <w:right w:val="single" w:sz="4" w:space="0" w:color="000000"/>
            </w:tcBorders>
            <w:shd w:val="clear" w:color="auto" w:fill="auto"/>
            <w:noWrap/>
            <w:vAlign w:val="bottom"/>
            <w:hideMark/>
          </w:tcPr>
          <w:p w14:paraId="06481A31" w14:textId="15A864B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18E10" w14:textId="6FB0503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53C17E" w14:textId="1577824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r>
      <w:tr w:rsidR="00D5577A" w14:paraId="5D8F69F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FF537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32793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546008AB" w14:textId="49529A3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5,111.45 </w:t>
            </w:r>
          </w:p>
        </w:tc>
        <w:tc>
          <w:tcPr>
            <w:tcW w:w="675" w:type="pct"/>
            <w:tcBorders>
              <w:top w:val="nil"/>
              <w:left w:val="nil"/>
              <w:bottom w:val="single" w:sz="4" w:space="0" w:color="000000"/>
              <w:right w:val="single" w:sz="4" w:space="0" w:color="000000"/>
            </w:tcBorders>
            <w:shd w:val="clear" w:color="auto" w:fill="auto"/>
            <w:noWrap/>
            <w:vAlign w:val="bottom"/>
            <w:hideMark/>
          </w:tcPr>
          <w:p w14:paraId="033966FC" w14:textId="4FB8CA2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308360" w14:textId="29AD65F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2CCBB2" w14:textId="2E5E011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5,111.45 </w:t>
            </w:r>
          </w:p>
        </w:tc>
      </w:tr>
      <w:tr w:rsidR="00D5577A" w14:paraId="679F25F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218B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DA8CA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1052C5A7" w14:textId="5073269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5275491F" w14:textId="1D70B14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82FF9A" w14:textId="3B8F31D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94B2E0" w14:textId="53A7344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D5577A" w14:paraId="09C5F27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193A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0B779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17F6CB19" w14:textId="23918F7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DA3441" w14:textId="6F484FA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1387F7" w14:textId="0CCFB43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53ED5E" w14:textId="3B4D749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D5577A" w14:paraId="0606AB4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F26A8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ECE36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21DDC383" w14:textId="5326C64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53A2362E" w14:textId="36F874D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56864" w14:textId="58F885B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828A77" w14:textId="3D15CA7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D5577A" w14:paraId="71DEA506"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E6B264"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5556851D" w14:textId="3EC7E65E"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75,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733D7AC1" w14:textId="59DCF412"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89B3A6C" w14:textId="420E9E3E"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61D01E6" w14:textId="3BEA57BA"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75,383.55 </w:t>
            </w:r>
          </w:p>
        </w:tc>
      </w:tr>
      <w:tr w:rsidR="00D5577A" w14:paraId="6A447A3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DDA8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6556E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64C44219" w14:textId="4B87793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675" w:type="pct"/>
            <w:tcBorders>
              <w:top w:val="nil"/>
              <w:left w:val="nil"/>
              <w:bottom w:val="single" w:sz="4" w:space="0" w:color="000000"/>
              <w:right w:val="single" w:sz="4" w:space="0" w:color="000000"/>
            </w:tcBorders>
            <w:shd w:val="clear" w:color="auto" w:fill="auto"/>
            <w:noWrap/>
            <w:vAlign w:val="bottom"/>
            <w:hideMark/>
          </w:tcPr>
          <w:p w14:paraId="582892EB" w14:textId="685E98C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993968" w14:textId="7121066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3C242C" w14:textId="5D9E531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D5577A" w14:paraId="78DD91A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11355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39497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23C5214B" w14:textId="3D08A1D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5C9B0EC4" w14:textId="6C15019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924AD9" w14:textId="2CC5CD4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4E31E9" w14:textId="0638A42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D5577A" w14:paraId="5421BA6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8D37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45270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0BF6936E" w14:textId="537DDAD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6,319.10 </w:t>
            </w:r>
          </w:p>
        </w:tc>
        <w:tc>
          <w:tcPr>
            <w:tcW w:w="675" w:type="pct"/>
            <w:tcBorders>
              <w:top w:val="nil"/>
              <w:left w:val="nil"/>
              <w:bottom w:val="single" w:sz="4" w:space="0" w:color="000000"/>
              <w:right w:val="single" w:sz="4" w:space="0" w:color="000000"/>
            </w:tcBorders>
            <w:shd w:val="clear" w:color="auto" w:fill="auto"/>
            <w:noWrap/>
            <w:vAlign w:val="bottom"/>
            <w:hideMark/>
          </w:tcPr>
          <w:p w14:paraId="0D82A7AC" w14:textId="2AF0FDF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673A9D" w14:textId="25F29A9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07DAA" w14:textId="0DFCB1C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6,319.10 </w:t>
            </w:r>
          </w:p>
        </w:tc>
      </w:tr>
      <w:tr w:rsidR="00D5577A" w14:paraId="3512429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F9AF0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B972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14A35CB6" w14:textId="43FFD02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5A2870E8" w14:textId="457DAC8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806D5D" w14:textId="30C4762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F07701" w14:textId="057199F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D5577A" w14:paraId="49C3F40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29EC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E15FE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202807B1" w14:textId="4389023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c>
          <w:tcPr>
            <w:tcW w:w="675" w:type="pct"/>
            <w:tcBorders>
              <w:top w:val="nil"/>
              <w:left w:val="nil"/>
              <w:bottom w:val="single" w:sz="4" w:space="0" w:color="000000"/>
              <w:right w:val="single" w:sz="4" w:space="0" w:color="000000"/>
            </w:tcBorders>
            <w:shd w:val="clear" w:color="auto" w:fill="auto"/>
            <w:noWrap/>
            <w:vAlign w:val="bottom"/>
            <w:hideMark/>
          </w:tcPr>
          <w:p w14:paraId="3ABBD9AF" w14:textId="3738AEB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9AD3E2" w14:textId="0F999B5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F5F9D" w14:textId="4388A14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r>
      <w:tr w:rsidR="00D5577A" w14:paraId="14FB4DCC"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76BE2F"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4F6B1001" w14:textId="3BF44572"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231,71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5951C4D0" w14:textId="6DA366D4"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0F84039" w14:textId="0D2D5799"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EC48A52" w14:textId="53E1B70B"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281,717.23 </w:t>
            </w:r>
          </w:p>
        </w:tc>
      </w:tr>
      <w:tr w:rsidR="00D5577A" w14:paraId="2C36333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E4551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A02B5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64AC85D8" w14:textId="02C316E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4997A15C" w14:textId="74481B0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1623DB" w14:textId="129E93E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6A75CE" w14:textId="71D723E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D5577A" w14:paraId="1103D4B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583EA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7FC1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1A3F928B" w14:textId="464C92A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7,423.05 </w:t>
            </w:r>
          </w:p>
        </w:tc>
        <w:tc>
          <w:tcPr>
            <w:tcW w:w="675" w:type="pct"/>
            <w:tcBorders>
              <w:top w:val="nil"/>
              <w:left w:val="nil"/>
              <w:bottom w:val="single" w:sz="4" w:space="0" w:color="000000"/>
              <w:right w:val="single" w:sz="4" w:space="0" w:color="000000"/>
            </w:tcBorders>
            <w:shd w:val="clear" w:color="auto" w:fill="auto"/>
            <w:noWrap/>
            <w:vAlign w:val="bottom"/>
            <w:hideMark/>
          </w:tcPr>
          <w:p w14:paraId="13E5A65B" w14:textId="089D879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2BABF3" w14:textId="19BEEC5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7080A3" w14:textId="0A4E844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7,423.05 </w:t>
            </w:r>
          </w:p>
        </w:tc>
      </w:tr>
      <w:tr w:rsidR="00D5577A" w14:paraId="0BD1C39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35E3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4274F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2F8E13C7" w14:textId="2B3E9D9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78999048" w14:textId="597D6E4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115F0" w14:textId="5CDE13D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F374B9" w14:textId="4F817FA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D5577A" w14:paraId="690433D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8239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89F4C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5A80547A" w14:textId="6866277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35B287" w14:textId="327C985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0E8F3B" w14:textId="19D0A11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998806" w14:textId="0372193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D5577A" w14:paraId="62CDBAA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46450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D4048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63BE6BBC" w14:textId="50BBBE2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B37EA15" w14:textId="3FF5B14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1BF8DA" w14:textId="005D066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269924" w14:textId="2B23289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r>
      <w:tr w:rsidR="00D5577A" w14:paraId="4215719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7EFBA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880A3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68FD62DB" w14:textId="7EBF472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C65B33" w14:textId="4DBF0DA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A5A617" w14:textId="32AD919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E1B624" w14:textId="1A68682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D5577A" w14:paraId="510D0A3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B3D15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732A3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79271C26" w14:textId="18E8980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6C6FE965" w14:textId="474EBD2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59B0D1" w14:textId="0576916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E115C5" w14:textId="0327413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D5577A" w14:paraId="24B67E8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DF68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F6D63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79848831" w14:textId="0BA712D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1,633.55 </w:t>
            </w:r>
          </w:p>
        </w:tc>
        <w:tc>
          <w:tcPr>
            <w:tcW w:w="675" w:type="pct"/>
            <w:tcBorders>
              <w:top w:val="nil"/>
              <w:left w:val="nil"/>
              <w:bottom w:val="single" w:sz="4" w:space="0" w:color="000000"/>
              <w:right w:val="single" w:sz="4" w:space="0" w:color="000000"/>
            </w:tcBorders>
            <w:shd w:val="clear" w:color="auto" w:fill="auto"/>
            <w:noWrap/>
            <w:vAlign w:val="bottom"/>
            <w:hideMark/>
          </w:tcPr>
          <w:p w14:paraId="6C69B0F1" w14:textId="5989A83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B5F22E" w14:textId="609053D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18A674" w14:textId="2F12046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1,633.55 </w:t>
            </w:r>
          </w:p>
        </w:tc>
      </w:tr>
      <w:tr w:rsidR="00D5577A" w14:paraId="059F9AC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2067A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34E8A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2ECF167B" w14:textId="20E4D9B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200.00 </w:t>
            </w:r>
          </w:p>
        </w:tc>
        <w:tc>
          <w:tcPr>
            <w:tcW w:w="675" w:type="pct"/>
            <w:tcBorders>
              <w:top w:val="nil"/>
              <w:left w:val="nil"/>
              <w:bottom w:val="single" w:sz="4" w:space="0" w:color="000000"/>
              <w:right w:val="single" w:sz="4" w:space="0" w:color="000000"/>
            </w:tcBorders>
            <w:shd w:val="clear" w:color="auto" w:fill="auto"/>
            <w:noWrap/>
            <w:vAlign w:val="bottom"/>
            <w:hideMark/>
          </w:tcPr>
          <w:p w14:paraId="599E3A29" w14:textId="0341B37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A09B1" w14:textId="43D6D3B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C29A20" w14:textId="21FD8D0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200.00 </w:t>
            </w:r>
          </w:p>
        </w:tc>
      </w:tr>
      <w:tr w:rsidR="00D5577A" w14:paraId="40F70BC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0FC3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D8877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1CD2F1D9" w14:textId="6C4EC4D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8,240.00 </w:t>
            </w:r>
          </w:p>
        </w:tc>
        <w:tc>
          <w:tcPr>
            <w:tcW w:w="675" w:type="pct"/>
            <w:tcBorders>
              <w:top w:val="nil"/>
              <w:left w:val="nil"/>
              <w:bottom w:val="single" w:sz="4" w:space="0" w:color="000000"/>
              <w:right w:val="single" w:sz="4" w:space="0" w:color="000000"/>
            </w:tcBorders>
            <w:shd w:val="clear" w:color="auto" w:fill="auto"/>
            <w:noWrap/>
            <w:vAlign w:val="bottom"/>
            <w:hideMark/>
          </w:tcPr>
          <w:p w14:paraId="6394DC16" w14:textId="6FFC6D4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0CC120E" w14:textId="59EE7EB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DD89AB" w14:textId="06D6E7E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48,240.00 </w:t>
            </w:r>
          </w:p>
        </w:tc>
      </w:tr>
      <w:tr w:rsidR="00D5577A" w14:paraId="1C20375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BED5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1E16B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6459ABEA" w14:textId="3E8DCDE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251695" w14:textId="5BF0E0F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E04585" w14:textId="7DFC2F5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D7CEAB" w14:textId="55B8E56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D5577A" w14:paraId="0B1E6AE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F6AC9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47DD0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ñas</w:t>
            </w:r>
          </w:p>
        </w:tc>
        <w:tc>
          <w:tcPr>
            <w:tcW w:w="777" w:type="pct"/>
            <w:tcBorders>
              <w:top w:val="nil"/>
              <w:left w:val="nil"/>
              <w:bottom w:val="single" w:sz="4" w:space="0" w:color="000000"/>
              <w:right w:val="single" w:sz="4" w:space="0" w:color="000000"/>
            </w:tcBorders>
            <w:shd w:val="clear" w:color="auto" w:fill="auto"/>
            <w:noWrap/>
            <w:vAlign w:val="bottom"/>
            <w:hideMark/>
          </w:tcPr>
          <w:p w14:paraId="53F5E8B2" w14:textId="57BA883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80.00 </w:t>
            </w:r>
          </w:p>
        </w:tc>
        <w:tc>
          <w:tcPr>
            <w:tcW w:w="675" w:type="pct"/>
            <w:tcBorders>
              <w:top w:val="nil"/>
              <w:left w:val="nil"/>
              <w:bottom w:val="single" w:sz="4" w:space="0" w:color="000000"/>
              <w:right w:val="single" w:sz="4" w:space="0" w:color="000000"/>
            </w:tcBorders>
            <w:shd w:val="clear" w:color="auto" w:fill="auto"/>
            <w:noWrap/>
            <w:vAlign w:val="bottom"/>
            <w:hideMark/>
          </w:tcPr>
          <w:p w14:paraId="1BECC823" w14:textId="01C0088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C6A787" w14:textId="0512227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15C475" w14:textId="1B000B0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80.00 </w:t>
            </w:r>
          </w:p>
        </w:tc>
      </w:tr>
      <w:tr w:rsidR="00D5577A" w14:paraId="6853E33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F74AA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F7A76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04DD35B8" w14:textId="06AC469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8,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628286" w14:textId="1AB563C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362EBD" w14:textId="32D97E8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BDD40" w14:textId="17A851D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8,000.00 </w:t>
            </w:r>
          </w:p>
        </w:tc>
      </w:tr>
      <w:tr w:rsidR="00D5577A" w14:paraId="7F9B0FD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0EF0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EB9E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50CED584" w14:textId="2CAB49B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29E219CC" w14:textId="0A070FD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046FB7" w14:textId="480B5D5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3E99B1" w14:textId="6DC5B4C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D5577A" w14:paraId="72863B2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BA89B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41DB5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36896D4E" w14:textId="5F63F2E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33201A" w14:textId="32E7071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636C53" w14:textId="0941D9C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3F6EB0" w14:textId="09E3484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D5577A" w14:paraId="0C4BB3E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98A34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DDAA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127A010D" w14:textId="31B8BD6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8,860.00 </w:t>
            </w:r>
          </w:p>
        </w:tc>
        <w:tc>
          <w:tcPr>
            <w:tcW w:w="675" w:type="pct"/>
            <w:tcBorders>
              <w:top w:val="nil"/>
              <w:left w:val="nil"/>
              <w:bottom w:val="single" w:sz="4" w:space="0" w:color="000000"/>
              <w:right w:val="single" w:sz="4" w:space="0" w:color="000000"/>
            </w:tcBorders>
            <w:shd w:val="clear" w:color="auto" w:fill="auto"/>
            <w:noWrap/>
            <w:vAlign w:val="bottom"/>
            <w:hideMark/>
          </w:tcPr>
          <w:p w14:paraId="6D871507" w14:textId="3A07546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EAE6B" w14:textId="494116C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B628E4" w14:textId="2FE2A29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8,860.00 </w:t>
            </w:r>
          </w:p>
        </w:tc>
      </w:tr>
      <w:tr w:rsidR="00D5577A" w14:paraId="0921703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28A0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B5FCD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4EB1BD30" w14:textId="6494489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55,292.00 </w:t>
            </w:r>
          </w:p>
        </w:tc>
        <w:tc>
          <w:tcPr>
            <w:tcW w:w="675" w:type="pct"/>
            <w:tcBorders>
              <w:top w:val="nil"/>
              <w:left w:val="nil"/>
              <w:bottom w:val="single" w:sz="4" w:space="0" w:color="000000"/>
              <w:right w:val="single" w:sz="4" w:space="0" w:color="000000"/>
            </w:tcBorders>
            <w:shd w:val="clear" w:color="auto" w:fill="auto"/>
            <w:noWrap/>
            <w:vAlign w:val="bottom"/>
            <w:hideMark/>
          </w:tcPr>
          <w:p w14:paraId="13B3C8A9" w14:textId="4F7B656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25B649" w14:textId="1162A03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CF05E2" w14:textId="247B3AA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55,292.00 </w:t>
            </w:r>
          </w:p>
        </w:tc>
      </w:tr>
      <w:tr w:rsidR="00D5577A" w14:paraId="48D67FF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AC1E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4D7F2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2114CD65" w14:textId="2C9E317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837.20 </w:t>
            </w:r>
          </w:p>
        </w:tc>
        <w:tc>
          <w:tcPr>
            <w:tcW w:w="675" w:type="pct"/>
            <w:tcBorders>
              <w:top w:val="nil"/>
              <w:left w:val="nil"/>
              <w:bottom w:val="single" w:sz="4" w:space="0" w:color="000000"/>
              <w:right w:val="single" w:sz="4" w:space="0" w:color="000000"/>
            </w:tcBorders>
            <w:shd w:val="clear" w:color="auto" w:fill="auto"/>
            <w:noWrap/>
            <w:vAlign w:val="bottom"/>
            <w:hideMark/>
          </w:tcPr>
          <w:p w14:paraId="361872D5" w14:textId="378F5FB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FA38BB" w14:textId="35805F1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5F5898" w14:textId="64B6BF5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837.20 </w:t>
            </w:r>
          </w:p>
        </w:tc>
      </w:tr>
      <w:tr w:rsidR="00D5577A" w14:paraId="41C3138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F7B17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5F3B4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7471FCF7" w14:textId="5D2A951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54027854" w14:textId="231AFD2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F1E3B" w14:textId="506E3F9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C7B6F8" w14:textId="5A3DB8B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D5577A" w14:paraId="6FCCBD1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1B85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99398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44407669" w14:textId="5EB649C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0B84D7" w14:textId="1F8C60F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F41F1E" w14:textId="0D4F2A1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5ABB34" w14:textId="153778B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D5577A" w14:paraId="1516E15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EF74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1CD4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6A8D6FF0" w14:textId="189E6A3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0C4525" w14:textId="73D1797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5790E" w14:textId="2AEFC17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C1D50B" w14:textId="37AC24A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D5577A" w14:paraId="62A0636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D0628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FF82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0EBF0134" w14:textId="22F1375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0,896.00 </w:t>
            </w:r>
          </w:p>
        </w:tc>
        <w:tc>
          <w:tcPr>
            <w:tcW w:w="675" w:type="pct"/>
            <w:tcBorders>
              <w:top w:val="nil"/>
              <w:left w:val="nil"/>
              <w:bottom w:val="single" w:sz="4" w:space="0" w:color="000000"/>
              <w:right w:val="single" w:sz="4" w:space="0" w:color="000000"/>
            </w:tcBorders>
            <w:shd w:val="clear" w:color="auto" w:fill="auto"/>
            <w:noWrap/>
            <w:vAlign w:val="bottom"/>
            <w:hideMark/>
          </w:tcPr>
          <w:p w14:paraId="509DDAFE" w14:textId="49231DB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71777" w14:textId="5A1C5D2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7C1E3B" w14:textId="313329D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0,896.00 </w:t>
            </w:r>
          </w:p>
        </w:tc>
      </w:tr>
      <w:tr w:rsidR="00D5577A" w14:paraId="7271812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13039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7DC47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45E813A7" w14:textId="6692873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320.00 </w:t>
            </w:r>
          </w:p>
        </w:tc>
        <w:tc>
          <w:tcPr>
            <w:tcW w:w="675" w:type="pct"/>
            <w:tcBorders>
              <w:top w:val="nil"/>
              <w:left w:val="nil"/>
              <w:bottom w:val="single" w:sz="4" w:space="0" w:color="000000"/>
              <w:right w:val="single" w:sz="4" w:space="0" w:color="000000"/>
            </w:tcBorders>
            <w:shd w:val="clear" w:color="auto" w:fill="auto"/>
            <w:noWrap/>
            <w:vAlign w:val="bottom"/>
            <w:hideMark/>
          </w:tcPr>
          <w:p w14:paraId="7346CD80" w14:textId="1AAC4BB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468D8D" w14:textId="0427BC0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B14358" w14:textId="2232582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320.00 </w:t>
            </w:r>
          </w:p>
        </w:tc>
      </w:tr>
      <w:tr w:rsidR="00D5577A" w14:paraId="368BD13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757F1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98F31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23B37900" w14:textId="4E052E3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599.44 </w:t>
            </w:r>
          </w:p>
        </w:tc>
        <w:tc>
          <w:tcPr>
            <w:tcW w:w="675" w:type="pct"/>
            <w:tcBorders>
              <w:top w:val="nil"/>
              <w:left w:val="nil"/>
              <w:bottom w:val="single" w:sz="4" w:space="0" w:color="000000"/>
              <w:right w:val="single" w:sz="4" w:space="0" w:color="000000"/>
            </w:tcBorders>
            <w:shd w:val="clear" w:color="auto" w:fill="auto"/>
            <w:noWrap/>
            <w:vAlign w:val="bottom"/>
            <w:hideMark/>
          </w:tcPr>
          <w:p w14:paraId="3735CA32" w14:textId="4A7EFA2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9AA7CC" w14:textId="19DB3CB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40976" w14:textId="049526D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599.44 </w:t>
            </w:r>
          </w:p>
        </w:tc>
      </w:tr>
      <w:tr w:rsidR="00D5577A" w14:paraId="1743A7A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E6845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7021D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w:t>
            </w:r>
          </w:p>
        </w:tc>
        <w:tc>
          <w:tcPr>
            <w:tcW w:w="777" w:type="pct"/>
            <w:tcBorders>
              <w:top w:val="nil"/>
              <w:left w:val="nil"/>
              <w:bottom w:val="single" w:sz="4" w:space="0" w:color="000000"/>
              <w:right w:val="single" w:sz="4" w:space="0" w:color="000000"/>
            </w:tcBorders>
            <w:shd w:val="clear" w:color="auto" w:fill="auto"/>
            <w:noWrap/>
            <w:vAlign w:val="bottom"/>
            <w:hideMark/>
          </w:tcPr>
          <w:p w14:paraId="42CF61AA" w14:textId="58809BF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E29CD0" w14:textId="2D4F268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A69A2D" w14:textId="0DA810A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75762E" w14:textId="26DB3C2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r>
      <w:tr w:rsidR="00D5577A" w14:paraId="605B809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830BC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66C86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2922D05D" w14:textId="0CC5BAB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6,956.07 </w:t>
            </w:r>
          </w:p>
        </w:tc>
        <w:tc>
          <w:tcPr>
            <w:tcW w:w="675" w:type="pct"/>
            <w:tcBorders>
              <w:top w:val="nil"/>
              <w:left w:val="nil"/>
              <w:bottom w:val="single" w:sz="4" w:space="0" w:color="000000"/>
              <w:right w:val="single" w:sz="4" w:space="0" w:color="000000"/>
            </w:tcBorders>
            <w:shd w:val="clear" w:color="auto" w:fill="auto"/>
            <w:noWrap/>
            <w:vAlign w:val="bottom"/>
            <w:hideMark/>
          </w:tcPr>
          <w:p w14:paraId="37A05B6C" w14:textId="2C232E3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E01DB2" w14:textId="775F32F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DFF8E0" w14:textId="51520F9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6,956.07 </w:t>
            </w:r>
          </w:p>
        </w:tc>
      </w:tr>
      <w:tr w:rsidR="00D5577A" w14:paraId="17DDFFB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10B2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F6B3E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7D5FCC93" w14:textId="2FE69A0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381DC2" w14:textId="739DD47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DA8D26" w14:textId="0F78080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658CFA" w14:textId="2971831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D5577A" w14:paraId="57B4B46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A76EA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4D342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ssi</w:t>
            </w:r>
          </w:p>
        </w:tc>
        <w:tc>
          <w:tcPr>
            <w:tcW w:w="777" w:type="pct"/>
            <w:tcBorders>
              <w:top w:val="nil"/>
              <w:left w:val="nil"/>
              <w:bottom w:val="single" w:sz="4" w:space="0" w:color="000000"/>
              <w:right w:val="single" w:sz="4" w:space="0" w:color="000000"/>
            </w:tcBorders>
            <w:shd w:val="clear" w:color="auto" w:fill="auto"/>
            <w:noWrap/>
            <w:vAlign w:val="bottom"/>
            <w:hideMark/>
          </w:tcPr>
          <w:p w14:paraId="60D7293D" w14:textId="1CD3C0F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55FE46" w14:textId="20168C5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89999" w14:textId="2512603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F95813" w14:textId="1986D94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r>
      <w:tr w:rsidR="00D5577A" w14:paraId="6C58F41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9DC0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FA3DF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7E276B77" w14:textId="32E6674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c>
          <w:tcPr>
            <w:tcW w:w="675" w:type="pct"/>
            <w:tcBorders>
              <w:top w:val="nil"/>
              <w:left w:val="nil"/>
              <w:bottom w:val="single" w:sz="4" w:space="0" w:color="000000"/>
              <w:right w:val="single" w:sz="4" w:space="0" w:color="000000"/>
            </w:tcBorders>
            <w:shd w:val="clear" w:color="auto" w:fill="auto"/>
            <w:noWrap/>
            <w:vAlign w:val="bottom"/>
            <w:hideMark/>
          </w:tcPr>
          <w:p w14:paraId="4952AC6A" w14:textId="11DEB49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AD45D7" w14:textId="2825741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5CE8BA" w14:textId="227B7D8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r>
      <w:tr w:rsidR="00D5577A" w14:paraId="09468CB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9841D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28CC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477F868F" w14:textId="7B8515B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59F4BE" w14:textId="4E998B9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ED9DD" w14:textId="2D41ADA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C8E002" w14:textId="6BA5DAB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D5577A" w14:paraId="7366315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0EFB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4A2CC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61A3D522" w14:textId="068F499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c>
          <w:tcPr>
            <w:tcW w:w="675" w:type="pct"/>
            <w:tcBorders>
              <w:top w:val="nil"/>
              <w:left w:val="nil"/>
              <w:bottom w:val="single" w:sz="4" w:space="0" w:color="000000"/>
              <w:right w:val="single" w:sz="4" w:space="0" w:color="000000"/>
            </w:tcBorders>
            <w:shd w:val="clear" w:color="auto" w:fill="auto"/>
            <w:noWrap/>
            <w:vAlign w:val="bottom"/>
            <w:hideMark/>
          </w:tcPr>
          <w:p w14:paraId="65345E34" w14:textId="5AA730C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0EDD77" w14:textId="2FCC885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52D946" w14:textId="086E42C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r>
      <w:tr w:rsidR="00D5577A" w14:paraId="0CE406F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09BF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B60C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02EC0E7B" w14:textId="5FDCD0F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F43EE7" w14:textId="58A1EC3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1E02EF" w14:textId="6DA23A6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633B3B" w14:textId="3B279C6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D5577A" w14:paraId="0CEA1D3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B5AD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7C2C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56C8A86E" w14:textId="6ADBBF1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6,805.00 </w:t>
            </w:r>
          </w:p>
        </w:tc>
        <w:tc>
          <w:tcPr>
            <w:tcW w:w="675" w:type="pct"/>
            <w:tcBorders>
              <w:top w:val="nil"/>
              <w:left w:val="nil"/>
              <w:bottom w:val="single" w:sz="4" w:space="0" w:color="000000"/>
              <w:right w:val="single" w:sz="4" w:space="0" w:color="000000"/>
            </w:tcBorders>
            <w:shd w:val="clear" w:color="auto" w:fill="auto"/>
            <w:noWrap/>
            <w:vAlign w:val="bottom"/>
            <w:hideMark/>
          </w:tcPr>
          <w:p w14:paraId="6AF27720" w14:textId="18E0DA1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D0E76E" w14:textId="30BDACC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4B5AE0" w14:textId="552FC1A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6,805.00 </w:t>
            </w:r>
          </w:p>
        </w:tc>
      </w:tr>
      <w:tr w:rsidR="00D5577A" w14:paraId="12A88BE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6F98A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040180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25E7C5AD" w14:textId="0AE05D3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97499A" w14:textId="7C405FA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EF64ED" w14:textId="5BCF63B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F929E" w14:textId="28E3A89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D5577A" w14:paraId="78BCF4D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0C8C0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64408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0C0C7B66" w14:textId="09635C9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55E6B14D" w14:textId="2262F6B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2CA820" w14:textId="693CF49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3A7C3C" w14:textId="22C9E3D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D5577A" w14:paraId="5689ECF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0AD82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12C1B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7D9E146B" w14:textId="6921A71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34823AA4" w14:textId="07AE42E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108378" w14:textId="2CB4B4D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903690" w14:textId="5D1A4C6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D5577A" w14:paraId="7FECA50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5552A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50484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1AF19872" w14:textId="21CB87D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8,776.00 </w:t>
            </w:r>
          </w:p>
        </w:tc>
        <w:tc>
          <w:tcPr>
            <w:tcW w:w="675" w:type="pct"/>
            <w:tcBorders>
              <w:top w:val="nil"/>
              <w:left w:val="nil"/>
              <w:bottom w:val="single" w:sz="4" w:space="0" w:color="000000"/>
              <w:right w:val="single" w:sz="4" w:space="0" w:color="000000"/>
            </w:tcBorders>
            <w:shd w:val="clear" w:color="auto" w:fill="auto"/>
            <w:noWrap/>
            <w:vAlign w:val="bottom"/>
            <w:hideMark/>
          </w:tcPr>
          <w:p w14:paraId="41722049" w14:textId="7D2CC2E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4D6650" w14:textId="1B8E408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AE413" w14:textId="4E36E23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8,776.00 </w:t>
            </w:r>
          </w:p>
        </w:tc>
      </w:tr>
      <w:tr w:rsidR="00D5577A" w14:paraId="4BE2E97A"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834486"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AE899D4" w14:textId="25026219"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812,11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386228FE" w14:textId="3BF04272"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8CB5CFC" w14:textId="752E6B3A"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CBAF8AE" w14:textId="19A22C73"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812,116.82 </w:t>
            </w:r>
          </w:p>
        </w:tc>
      </w:tr>
      <w:tr w:rsidR="00D5577A" w14:paraId="571606D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23C4F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48E55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3592323D" w14:textId="5F9E3A1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9E1185"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7F130077"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1705DDAD" w14:textId="1754910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D5577A" w14:paraId="30E1402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1173E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96FEF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6EC0121C" w14:textId="3C377D1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1,847.72 </w:t>
            </w:r>
          </w:p>
        </w:tc>
        <w:tc>
          <w:tcPr>
            <w:tcW w:w="675" w:type="pct"/>
            <w:tcBorders>
              <w:top w:val="nil"/>
              <w:left w:val="nil"/>
              <w:bottom w:val="single" w:sz="4" w:space="0" w:color="000000"/>
              <w:right w:val="single" w:sz="4" w:space="0" w:color="000000"/>
            </w:tcBorders>
            <w:shd w:val="clear" w:color="auto" w:fill="auto"/>
            <w:noWrap/>
            <w:vAlign w:val="bottom"/>
            <w:hideMark/>
          </w:tcPr>
          <w:p w14:paraId="5983BED8" w14:textId="31E24B0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D5C48" w14:textId="34D968D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09FAA5" w14:textId="1F0E0FD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1,847.72 </w:t>
            </w:r>
          </w:p>
        </w:tc>
      </w:tr>
      <w:tr w:rsidR="00D5577A" w14:paraId="78BB63B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77C4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1690C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31BDAB04" w14:textId="3D23E74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6,360.00 </w:t>
            </w:r>
          </w:p>
        </w:tc>
        <w:tc>
          <w:tcPr>
            <w:tcW w:w="675" w:type="pct"/>
            <w:tcBorders>
              <w:top w:val="nil"/>
              <w:left w:val="nil"/>
              <w:bottom w:val="single" w:sz="4" w:space="0" w:color="000000"/>
              <w:right w:val="single" w:sz="4" w:space="0" w:color="000000"/>
            </w:tcBorders>
            <w:shd w:val="clear" w:color="auto" w:fill="auto"/>
            <w:noWrap/>
            <w:vAlign w:val="bottom"/>
            <w:hideMark/>
          </w:tcPr>
          <w:p w14:paraId="5456882D" w14:textId="4EF2738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B30A61" w14:textId="7D6E945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A1F185" w14:textId="7971215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6,360.00 </w:t>
            </w:r>
          </w:p>
        </w:tc>
      </w:tr>
      <w:tr w:rsidR="00D5577A" w14:paraId="31F19B5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EC583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00100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0A73367C" w14:textId="45615F6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00FDDC09" w14:textId="452D45B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F0676" w14:textId="0E551ED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D79164" w14:textId="6A047F2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D5577A" w14:paraId="046F2C9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E0E08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133E7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4F4F37E3" w14:textId="6B06BB0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2D1FDA34" w14:textId="49C5841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2D575" w14:textId="758CADA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C3B7CE" w14:textId="538F0C4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D5577A" w14:paraId="3BFCF21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D31C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3C8D1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46FDA2B7" w14:textId="3BC2A6E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9,920.00 </w:t>
            </w:r>
          </w:p>
        </w:tc>
        <w:tc>
          <w:tcPr>
            <w:tcW w:w="675" w:type="pct"/>
            <w:tcBorders>
              <w:top w:val="nil"/>
              <w:left w:val="nil"/>
              <w:bottom w:val="single" w:sz="4" w:space="0" w:color="000000"/>
              <w:right w:val="single" w:sz="4" w:space="0" w:color="000000"/>
            </w:tcBorders>
            <w:shd w:val="clear" w:color="auto" w:fill="auto"/>
            <w:noWrap/>
            <w:vAlign w:val="bottom"/>
            <w:hideMark/>
          </w:tcPr>
          <w:p w14:paraId="0B582DF6" w14:textId="5C9F3C1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E7E3EC" w14:textId="02B5FE0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1FBF5B" w14:textId="1827C71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9,920.00 </w:t>
            </w:r>
          </w:p>
        </w:tc>
      </w:tr>
      <w:tr w:rsidR="00D5577A" w14:paraId="5B12D8A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E0CCF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2369A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6198404B" w14:textId="4A30F58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28E77249" w14:textId="4789FC4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1829B8" w14:textId="6F12DC7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055176" w14:textId="657AAC0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D5577A" w14:paraId="46AFF17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0DA49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709B6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6E06E189" w14:textId="411A0ED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c>
          <w:tcPr>
            <w:tcW w:w="675" w:type="pct"/>
            <w:tcBorders>
              <w:top w:val="nil"/>
              <w:left w:val="nil"/>
              <w:bottom w:val="single" w:sz="4" w:space="0" w:color="000000"/>
              <w:right w:val="single" w:sz="4" w:space="0" w:color="000000"/>
            </w:tcBorders>
            <w:shd w:val="clear" w:color="auto" w:fill="auto"/>
            <w:noWrap/>
            <w:vAlign w:val="bottom"/>
            <w:hideMark/>
          </w:tcPr>
          <w:p w14:paraId="19072F2C" w14:textId="41909D2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95BC3" w14:textId="2768A43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322B32" w14:textId="34E530E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r>
      <w:tr w:rsidR="00D5577A" w14:paraId="6A90C32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EFC9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BD9DC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5E59A79D" w14:textId="4956A9B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30801C36" w14:textId="234AC5F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C705DB" w14:textId="683B951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386BEB" w14:textId="68BC775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D5577A" w14:paraId="37B468F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C870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46CF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6D05D2CA" w14:textId="382A562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3748805" w14:textId="4C0148B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92EC5F" w14:textId="6BF30F8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83006F" w14:textId="3B45DFA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D5577A" w14:paraId="2204839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2C4A0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2127D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70024482" w14:textId="581F957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c>
          <w:tcPr>
            <w:tcW w:w="675" w:type="pct"/>
            <w:tcBorders>
              <w:top w:val="nil"/>
              <w:left w:val="nil"/>
              <w:bottom w:val="single" w:sz="4" w:space="0" w:color="000000"/>
              <w:right w:val="single" w:sz="4" w:space="0" w:color="000000"/>
            </w:tcBorders>
            <w:shd w:val="clear" w:color="auto" w:fill="auto"/>
            <w:noWrap/>
            <w:vAlign w:val="bottom"/>
            <w:hideMark/>
          </w:tcPr>
          <w:p w14:paraId="220B3487" w14:textId="1A7BB84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EAE374" w14:textId="2A31402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24ACC3" w14:textId="0AD9379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r>
      <w:tr w:rsidR="00D5577A" w14:paraId="1AB8977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390E0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BD1A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690796FD" w14:textId="4B54919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63384A24" w14:textId="6B7240C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13CF2" w14:textId="74C6DB6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0BB8AD" w14:textId="540C564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D5577A" w14:paraId="759380D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8AF7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912BC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4E490AD8" w14:textId="5F9AD27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6331D7FC" w14:textId="64B4259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37BE62" w14:textId="4666292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8F754B" w14:textId="553CF12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D5577A" w14:paraId="3D97AB7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33DC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4FA0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5499452C" w14:textId="51F5CD6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FF866C" w14:textId="0521BB0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D4A41D" w14:textId="03D3F80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A8E64B" w14:textId="79E6351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D5577A" w14:paraId="3DC89B6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9963A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9191D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3495466A" w14:textId="1F53942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5DBB31C3" w14:textId="5A9763E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70FD33" w14:textId="013C9F0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AE74EE" w14:textId="720760F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D5577A" w14:paraId="5293F9D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EF9E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C5652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6AC5CA3A" w14:textId="49230AD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EBFD18" w14:textId="118F6D9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595C75" w14:textId="3AD3F58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3CCD11" w14:textId="456E3D4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D5577A" w14:paraId="5FCF873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E47FD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08AFE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164FDF46" w14:textId="4605138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11352B11" w14:textId="4D522A5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C1EC37" w14:textId="171BABD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8FC6EF" w14:textId="684AE9C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D5577A" w14:paraId="03CFC64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2C19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88BD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302907AD" w14:textId="61420EE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185283" w14:textId="3C48249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223D31" w14:textId="1D751F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922CDB" w14:textId="7ADD65C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D5577A" w14:paraId="133CBF7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6108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E494C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222CAE06" w14:textId="11BDA49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271CEF47" w14:textId="2AEAAB3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143B21" w14:textId="39731EC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2D2DA4" w14:textId="3D7D9CD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D5577A" w14:paraId="42F8873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89749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49DE0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ises Padilla (Magallon)</w:t>
            </w:r>
          </w:p>
        </w:tc>
        <w:tc>
          <w:tcPr>
            <w:tcW w:w="777" w:type="pct"/>
            <w:tcBorders>
              <w:top w:val="nil"/>
              <w:left w:val="nil"/>
              <w:bottom w:val="single" w:sz="4" w:space="0" w:color="000000"/>
              <w:right w:val="single" w:sz="4" w:space="0" w:color="000000"/>
            </w:tcBorders>
            <w:shd w:val="clear" w:color="auto" w:fill="auto"/>
            <w:noWrap/>
            <w:vAlign w:val="bottom"/>
            <w:hideMark/>
          </w:tcPr>
          <w:p w14:paraId="0CD890D6" w14:textId="7D9DF31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391BBC" w14:textId="582311A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E9EBC5" w14:textId="4FC14B0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068A69" w14:textId="3315107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r>
      <w:tr w:rsidR="00D5577A" w14:paraId="12414C4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67C46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E6C6E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0669BF86" w14:textId="154F844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3,840.00 </w:t>
            </w:r>
          </w:p>
        </w:tc>
        <w:tc>
          <w:tcPr>
            <w:tcW w:w="675" w:type="pct"/>
            <w:tcBorders>
              <w:top w:val="nil"/>
              <w:left w:val="nil"/>
              <w:bottom w:val="single" w:sz="4" w:space="0" w:color="000000"/>
              <w:right w:val="single" w:sz="4" w:space="0" w:color="000000"/>
            </w:tcBorders>
            <w:shd w:val="clear" w:color="auto" w:fill="auto"/>
            <w:noWrap/>
            <w:vAlign w:val="bottom"/>
            <w:hideMark/>
          </w:tcPr>
          <w:p w14:paraId="21E53A38" w14:textId="050665C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F73535" w14:textId="381AF3B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C11B4E" w14:textId="2E7101B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3,840.00 </w:t>
            </w:r>
          </w:p>
        </w:tc>
      </w:tr>
      <w:tr w:rsidR="00D5577A" w14:paraId="676A09B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87B4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DA50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23F03EAE" w14:textId="18E1A99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52A163D7" w14:textId="10DAADC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8005A7" w14:textId="626EF2C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58348" w14:textId="41B394A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D5577A" w14:paraId="7457A7C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2AF6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0FF60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735E7528" w14:textId="5AF3CA6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09C18116" w14:textId="177BA04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81DEB7" w14:textId="1D85F0F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49F564" w14:textId="6DE7B19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D5577A" w14:paraId="296E011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CDB00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E6D1E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740EC708" w14:textId="0D5952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7,949.50 </w:t>
            </w:r>
          </w:p>
        </w:tc>
        <w:tc>
          <w:tcPr>
            <w:tcW w:w="675" w:type="pct"/>
            <w:tcBorders>
              <w:top w:val="nil"/>
              <w:left w:val="nil"/>
              <w:bottom w:val="single" w:sz="4" w:space="0" w:color="000000"/>
              <w:right w:val="single" w:sz="4" w:space="0" w:color="000000"/>
            </w:tcBorders>
            <w:shd w:val="clear" w:color="auto" w:fill="auto"/>
            <w:noWrap/>
            <w:vAlign w:val="bottom"/>
            <w:hideMark/>
          </w:tcPr>
          <w:p w14:paraId="75F66860" w14:textId="550BA97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0F2F6D" w14:textId="45B4BB1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9B2883" w14:textId="342EA04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7,949.50 </w:t>
            </w:r>
          </w:p>
        </w:tc>
      </w:tr>
      <w:tr w:rsidR="00D5577A" w14:paraId="01AD75C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D48A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48A1A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2D6D869D" w14:textId="07B98A6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5DD208E1" w14:textId="26BADA0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AB8364" w14:textId="5C53F4C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DC8380" w14:textId="04E7954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D5577A" w14:paraId="6A6151D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B460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0B51D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455086D8" w14:textId="1848D37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51D41A" w14:textId="13D8BA4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42B5CD" w14:textId="4934D95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453079" w14:textId="66F8D56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D5577A" w14:paraId="3148ABA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EAF8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0ADE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7A4B506D" w14:textId="141C23B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36594E93" w14:textId="7A87068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282350" w14:textId="23B3700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DF7998" w14:textId="494CECE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D5577A" w14:paraId="29B6B7D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ED69F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6720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0851862F" w14:textId="5D6504F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3A95747E" w14:textId="3E0E873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A2E130" w14:textId="66AA5DC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A5B8FF" w14:textId="1CA1AC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D5577A" w14:paraId="33F1825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7D5E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96B39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0475C264" w14:textId="7246C6E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34AF31D2" w14:textId="4A50F04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1727AC" w14:textId="7FC7029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59B7EB" w14:textId="6FFC1E2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D5577A" w14:paraId="223977C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21565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FAE7B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7497CDE3" w14:textId="752845B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7EC27413" w14:textId="5F899F4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EBEB6D" w14:textId="1DA7ACB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B36513" w14:textId="5809728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D5577A" w14:paraId="74C6587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3BF2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B993D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656A4473" w14:textId="75C9B96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38D0CE56" w14:textId="77935A6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889BEC" w14:textId="7C16004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D28F0A" w14:textId="7BE3780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D5577A" w14:paraId="3E873B3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C7AE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51B8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4D3E2239" w14:textId="5DA0E48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080.00 </w:t>
            </w:r>
          </w:p>
        </w:tc>
        <w:tc>
          <w:tcPr>
            <w:tcW w:w="675" w:type="pct"/>
            <w:tcBorders>
              <w:top w:val="nil"/>
              <w:left w:val="nil"/>
              <w:bottom w:val="single" w:sz="4" w:space="0" w:color="000000"/>
              <w:right w:val="single" w:sz="4" w:space="0" w:color="000000"/>
            </w:tcBorders>
            <w:shd w:val="clear" w:color="auto" w:fill="auto"/>
            <w:noWrap/>
            <w:vAlign w:val="bottom"/>
            <w:hideMark/>
          </w:tcPr>
          <w:p w14:paraId="63B3BB2C" w14:textId="287107E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0785B" w14:textId="72938E9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B5E7B7" w14:textId="5D19143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080.00 </w:t>
            </w:r>
          </w:p>
        </w:tc>
      </w:tr>
      <w:tr w:rsidR="00D5577A" w14:paraId="543C568A"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4F762DA"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0198360B" w14:textId="78066610"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406,512.65 </w:t>
            </w:r>
          </w:p>
        </w:tc>
        <w:tc>
          <w:tcPr>
            <w:tcW w:w="675" w:type="pct"/>
            <w:tcBorders>
              <w:top w:val="nil"/>
              <w:left w:val="nil"/>
              <w:bottom w:val="single" w:sz="4" w:space="0" w:color="000000"/>
              <w:right w:val="single" w:sz="4" w:space="0" w:color="000000"/>
            </w:tcBorders>
            <w:shd w:val="clear" w:color="A5A5A5" w:fill="A5A5A5"/>
            <w:noWrap/>
            <w:vAlign w:val="bottom"/>
            <w:hideMark/>
          </w:tcPr>
          <w:p w14:paraId="475DE63D" w14:textId="079D1461"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8568C5F" w14:textId="09912A7C"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B54187E" w14:textId="010B532B"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406,512.65 </w:t>
            </w:r>
          </w:p>
        </w:tc>
      </w:tr>
      <w:tr w:rsidR="00D5577A" w14:paraId="24C7A6A6"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D0D1E3"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4B10BE91" w14:textId="11A65743"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514,641.47 </w:t>
            </w:r>
          </w:p>
        </w:tc>
        <w:tc>
          <w:tcPr>
            <w:tcW w:w="675" w:type="pct"/>
            <w:tcBorders>
              <w:top w:val="nil"/>
              <w:left w:val="nil"/>
              <w:bottom w:val="single" w:sz="4" w:space="0" w:color="000000"/>
              <w:right w:val="single" w:sz="4" w:space="0" w:color="000000"/>
            </w:tcBorders>
            <w:shd w:val="clear" w:color="D8D8D8" w:fill="D8D8D8"/>
            <w:noWrap/>
            <w:vAlign w:val="bottom"/>
            <w:hideMark/>
          </w:tcPr>
          <w:p w14:paraId="5C6B96FE" w14:textId="348C4772"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68C71B5" w14:textId="1DE3E993"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4F2E1A6" w14:textId="71A90B97"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514,641.47 </w:t>
            </w:r>
          </w:p>
        </w:tc>
      </w:tr>
      <w:tr w:rsidR="00D5577A" w14:paraId="50249F6F"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A510633"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3167887A" w14:textId="21590FB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6BEB81C4" w14:textId="3CF9923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E270D" w14:textId="70DCE49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98CF877" w14:textId="20AD76E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D5577A" w14:paraId="15FEBB90" w14:textId="77777777" w:rsidTr="00D5577A">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280533A0"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9A53D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3D8F73B0" w14:textId="7387492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43560832" w14:textId="1CE96F7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853729" w14:textId="2E0BE82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A2074C" w14:textId="1FEF455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D5577A" w14:paraId="7DA9ED1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6E4BB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5AB0F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34441AF9" w14:textId="40E99BB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33CB861E" w14:textId="7D616B2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E50790" w14:textId="5CE8567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5FF0E8" w14:textId="4A6DE75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D5577A" w14:paraId="7D4ABA7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F8778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0E1B2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1D33BDE5" w14:textId="2FC2BED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08CC29" w14:textId="0B7A1F5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D3629" w14:textId="1346733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6380A3" w14:textId="1A57E5C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D5577A" w14:paraId="4802DE4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E04B7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CAF6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42A12C8D" w14:textId="2F8108B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3C36F0EB" w14:textId="5B2ACE0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C53D17" w14:textId="38CA64E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C56D68" w14:textId="4A59A32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D5577A" w14:paraId="4EC04DE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16768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CD007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64989C24" w14:textId="04DE87B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4DAAFE06" w14:textId="107EF19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00A11" w14:textId="085808A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EEF881" w14:textId="3B65D2D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D5577A" w14:paraId="79685EC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792CA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B2A9B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0A255096" w14:textId="5C14B0F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c>
          <w:tcPr>
            <w:tcW w:w="675" w:type="pct"/>
            <w:tcBorders>
              <w:top w:val="nil"/>
              <w:left w:val="nil"/>
              <w:bottom w:val="single" w:sz="4" w:space="0" w:color="000000"/>
              <w:right w:val="single" w:sz="4" w:space="0" w:color="000000"/>
            </w:tcBorders>
            <w:shd w:val="clear" w:color="auto" w:fill="auto"/>
            <w:noWrap/>
            <w:vAlign w:val="bottom"/>
            <w:hideMark/>
          </w:tcPr>
          <w:p w14:paraId="54913713" w14:textId="110E588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FAB0A9" w14:textId="7B5F27D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583EA6" w14:textId="4880C24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r>
      <w:tr w:rsidR="00D5577A" w14:paraId="2F3A63F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9483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24684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06C16721" w14:textId="1ABEC40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449E0FB7" w14:textId="2A00554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CDB831" w14:textId="55ECCD4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203267" w14:textId="0CAD316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D5577A" w14:paraId="2FBC5B1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A170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263F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62F32299" w14:textId="51D54AB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c>
          <w:tcPr>
            <w:tcW w:w="675" w:type="pct"/>
            <w:tcBorders>
              <w:top w:val="nil"/>
              <w:left w:val="nil"/>
              <w:bottom w:val="single" w:sz="4" w:space="0" w:color="000000"/>
              <w:right w:val="single" w:sz="4" w:space="0" w:color="000000"/>
            </w:tcBorders>
            <w:shd w:val="clear" w:color="auto" w:fill="auto"/>
            <w:noWrap/>
            <w:vAlign w:val="bottom"/>
            <w:hideMark/>
          </w:tcPr>
          <w:p w14:paraId="24833641" w14:textId="0E43FEA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C519F4" w14:textId="03535B6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818447" w14:textId="40ED4BD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r>
      <w:tr w:rsidR="00D5577A" w14:paraId="6D082BD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FEEC7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1DDF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5D6DB6BB" w14:textId="3CF5B42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550807E3" w14:textId="25D56C1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237525" w14:textId="64F0EAE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51D293" w14:textId="4F21704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D5577A" w14:paraId="2A6B73D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86BA2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A095D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7FA0C53F" w14:textId="6EEA064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55BBFCEB" w14:textId="1157ED1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E2A71A" w14:textId="339F3D1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316138" w14:textId="0E19427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D5577A" w14:paraId="68E56E2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7D86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466E7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1B09A7B9" w14:textId="20B581D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5C7436C7" w14:textId="61D5690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665093" w14:textId="14AAC6A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2E00E6" w14:textId="61232FE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D5577A" w14:paraId="2AF6287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C02FC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F5BC1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3D3C7254" w14:textId="6CE76B1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c>
          <w:tcPr>
            <w:tcW w:w="675" w:type="pct"/>
            <w:tcBorders>
              <w:top w:val="nil"/>
              <w:left w:val="nil"/>
              <w:bottom w:val="single" w:sz="4" w:space="0" w:color="000000"/>
              <w:right w:val="single" w:sz="4" w:space="0" w:color="000000"/>
            </w:tcBorders>
            <w:shd w:val="clear" w:color="auto" w:fill="auto"/>
            <w:noWrap/>
            <w:vAlign w:val="bottom"/>
            <w:hideMark/>
          </w:tcPr>
          <w:p w14:paraId="52FAC30D" w14:textId="0C260D9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19AEF3" w14:textId="092F07A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598953" w14:textId="0D2B851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r>
      <w:tr w:rsidR="00D5577A" w14:paraId="2C91741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7B4BF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1E7B2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D667B81" w14:textId="740163C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9CC786" w14:textId="0F4FF14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9F3A58" w14:textId="4483353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8E1390" w14:textId="4B74F8B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D5577A" w14:paraId="45ED2BF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FB56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80085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14CCC11B" w14:textId="52AC401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0E18F7F0" w14:textId="092E860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EC5E78" w14:textId="2D11407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F108D7" w14:textId="0FE240E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D5577A" w14:paraId="4A7E550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BDB44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B9A4B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3AF0DEAA" w14:textId="09A53D2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c>
          <w:tcPr>
            <w:tcW w:w="675" w:type="pct"/>
            <w:tcBorders>
              <w:top w:val="nil"/>
              <w:left w:val="nil"/>
              <w:bottom w:val="single" w:sz="4" w:space="0" w:color="000000"/>
              <w:right w:val="single" w:sz="4" w:space="0" w:color="000000"/>
            </w:tcBorders>
            <w:shd w:val="clear" w:color="auto" w:fill="auto"/>
            <w:noWrap/>
            <w:vAlign w:val="bottom"/>
            <w:hideMark/>
          </w:tcPr>
          <w:p w14:paraId="459B05F6" w14:textId="28650CA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407EEA" w14:textId="57FD090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51BAF7" w14:textId="578B7BD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r>
      <w:tr w:rsidR="00D5577A" w14:paraId="60B11AF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1737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08833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4F9E91BF" w14:textId="736F73D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c>
          <w:tcPr>
            <w:tcW w:w="675" w:type="pct"/>
            <w:tcBorders>
              <w:top w:val="nil"/>
              <w:left w:val="nil"/>
              <w:bottom w:val="single" w:sz="4" w:space="0" w:color="000000"/>
              <w:right w:val="single" w:sz="4" w:space="0" w:color="000000"/>
            </w:tcBorders>
            <w:shd w:val="clear" w:color="auto" w:fill="auto"/>
            <w:noWrap/>
            <w:vAlign w:val="bottom"/>
            <w:hideMark/>
          </w:tcPr>
          <w:p w14:paraId="114A3224" w14:textId="5A417B0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725C2D" w14:textId="47AA688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472707" w14:textId="6405083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r>
      <w:tr w:rsidR="00D5577A" w14:paraId="51699F6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49DB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037ED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21253C78" w14:textId="05C834C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2C8D9CF1" w14:textId="52AA984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A8694" w14:textId="1AD0EDD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9C6BA" w14:textId="124EE05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D5577A" w14:paraId="4837094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14A6A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4A410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7EAD02F4" w14:textId="239D47D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5735F0" w14:textId="02A0F85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BD163A" w14:textId="7C5BC86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A60F9" w14:textId="249365E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D5577A" w14:paraId="082CA27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6AB01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1F26C5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5C3468AE" w14:textId="0FF37FF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61A0C8D4" w14:textId="422F8F8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56340" w14:textId="2AE06BF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FD8038" w14:textId="78FD4F2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D5577A" w14:paraId="76245AB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61529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AA873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2412BF7F" w14:textId="3ED8DC2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7E493589" w14:textId="54B338C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97D722" w14:textId="50796F9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2511B0" w14:textId="24F5DDD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D5577A" w14:paraId="234F5E6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B8E6C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A91C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0C3824CA" w14:textId="00B4F03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60E81F84" w14:textId="37DC6B1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DE564" w14:textId="58274B8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261062" w14:textId="0FE8CD7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D5577A" w14:paraId="2607F42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E4CD3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A0806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6269F030" w14:textId="357F293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c>
          <w:tcPr>
            <w:tcW w:w="675" w:type="pct"/>
            <w:tcBorders>
              <w:top w:val="nil"/>
              <w:left w:val="nil"/>
              <w:bottom w:val="single" w:sz="4" w:space="0" w:color="000000"/>
              <w:right w:val="single" w:sz="4" w:space="0" w:color="000000"/>
            </w:tcBorders>
            <w:shd w:val="clear" w:color="auto" w:fill="auto"/>
            <w:noWrap/>
            <w:vAlign w:val="bottom"/>
            <w:hideMark/>
          </w:tcPr>
          <w:p w14:paraId="15305150" w14:textId="1181BAB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C1571" w14:textId="6665D81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BF96C5" w14:textId="37DF5E8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r>
      <w:tr w:rsidR="00D5577A" w14:paraId="663D93C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2F892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CEA4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00A50C47" w14:textId="6DF8B66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c>
          <w:tcPr>
            <w:tcW w:w="675" w:type="pct"/>
            <w:tcBorders>
              <w:top w:val="nil"/>
              <w:left w:val="nil"/>
              <w:bottom w:val="single" w:sz="4" w:space="0" w:color="000000"/>
              <w:right w:val="single" w:sz="4" w:space="0" w:color="000000"/>
            </w:tcBorders>
            <w:shd w:val="clear" w:color="auto" w:fill="auto"/>
            <w:noWrap/>
            <w:vAlign w:val="bottom"/>
            <w:hideMark/>
          </w:tcPr>
          <w:p w14:paraId="56D4A8C7" w14:textId="0AC2EC8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5BC1D9" w14:textId="4697DE6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2861D2" w14:textId="0C6AED1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r>
      <w:tr w:rsidR="00D5577A" w14:paraId="4373FB6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AEEA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81F00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3DE13BD1" w14:textId="104D0B6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04C09885" w14:textId="5329816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A7E6C1" w14:textId="0FE5FA1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4C5C0C" w14:textId="2C01289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D5577A" w14:paraId="55F60FF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1278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D5BF2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4F1330F4" w14:textId="2E7E519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2E49EF29" w14:textId="6843B84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68CEA9" w14:textId="28115D0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CD1046" w14:textId="7CB5C9A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D5577A" w14:paraId="1019048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F5BF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7BA8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6C8B4519" w14:textId="624DD82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35E6C68B" w14:textId="670860C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BA313" w14:textId="2D463CE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8C1546" w14:textId="73B860C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D5577A" w14:paraId="26249D7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D0AB8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51421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22625E34" w14:textId="6CBDA71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32C4BA8C" w14:textId="505BD63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5558A" w14:textId="446488B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1F7050" w14:textId="4572446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D5577A" w14:paraId="747ED95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956A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3E845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0367A326" w14:textId="0BB7236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39EA9C5B" w14:textId="6D20367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7D27B2" w14:textId="415CC21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68D34B" w14:textId="2E3A006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D5577A" w14:paraId="08A55C7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6574A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397A4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74157598" w14:textId="704FBCC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764D4D37" w14:textId="4FFFD88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9820B5" w14:textId="699FB23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2B7E9E" w14:textId="10BB110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D5577A" w14:paraId="74B9464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D874B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02F25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516D2BD" w14:textId="248ECA9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779F50E2" w14:textId="5E7E6AA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EEDF18" w14:textId="5760BDD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17243" w14:textId="6233EEE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D5577A" w14:paraId="04C04D6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B39F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7B768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207FAD15" w14:textId="751F77E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5D1FCF66" w14:textId="3FB7D1C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6474EA" w14:textId="65932B5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E60E53" w14:textId="39933A6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D5577A" w14:paraId="1127EA5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6850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09DC6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D59D947" w14:textId="3450336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4AF13B8E" w14:textId="11EC39B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68A5C" w14:textId="613A200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76A1BE" w14:textId="4706EEF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D5577A" w14:paraId="62E957A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54D54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7EDC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01BA8A7F" w14:textId="5EA929B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6C5FE660" w14:textId="4D9D3D6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15F294" w14:textId="7745AE8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07F25C" w14:textId="28A8E3E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D5577A" w14:paraId="140AB52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D5D17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D244A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1AA0CD3B" w14:textId="56B732C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25EE0F00" w14:textId="74FAAA6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C2402D" w14:textId="3646492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24DBA3" w14:textId="61D316D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D5577A" w14:paraId="748E844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D4C18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115DD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1F4AD103" w14:textId="1626338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14411EF5" w14:textId="265947E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4D5FB1" w14:textId="5CC721B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5CD61B" w14:textId="0042149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D5577A" w14:paraId="03530C9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47F2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3F481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50BDB8C1" w14:textId="4FFDC23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19659D82" w14:textId="137C3D4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584317" w14:textId="6A27A54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12B267" w14:textId="6072EBB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D5577A" w14:paraId="7964161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1690F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C314B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6FF876E" w14:textId="21451E7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33FB4899" w14:textId="6B3E44E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1CF3EB" w14:textId="72FB50B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C64C25" w14:textId="13329D6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D5577A" w14:paraId="5A8F490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B114E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7AB40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59589A60" w14:textId="4CD53CB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37273310" w14:textId="04080F0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DEACA6" w14:textId="48D6E08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925336" w14:textId="6AE8756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D5577A" w14:paraId="627BC05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F0BE7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C70AC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51F48B2B" w14:textId="15995A1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2D8BD088" w14:textId="41FC3CB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CBB810" w14:textId="1D37AA8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122AB" w14:textId="763C04F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D5577A" w14:paraId="337680B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8E37E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0437A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5BD87A47" w14:textId="304D1D4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1AD7E9DC" w14:textId="3A05C39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335E42" w14:textId="07AB242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B3F2CE" w14:textId="3B2A574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D5577A" w14:paraId="6AEE3AA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5731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8D9F3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6122A520" w14:textId="64C81B7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c>
          <w:tcPr>
            <w:tcW w:w="675" w:type="pct"/>
            <w:tcBorders>
              <w:top w:val="nil"/>
              <w:left w:val="nil"/>
              <w:bottom w:val="single" w:sz="4" w:space="0" w:color="000000"/>
              <w:right w:val="single" w:sz="4" w:space="0" w:color="000000"/>
            </w:tcBorders>
            <w:shd w:val="clear" w:color="auto" w:fill="auto"/>
            <w:noWrap/>
            <w:vAlign w:val="bottom"/>
            <w:hideMark/>
          </w:tcPr>
          <w:p w14:paraId="09259EDC" w14:textId="1D71BE8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4C166C" w14:textId="1937542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04DF10" w14:textId="6B23295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r>
      <w:tr w:rsidR="00D5577A" w14:paraId="03AEDC9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4C572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B9632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321D3758" w14:textId="7383365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25E0E796" w14:textId="5BD30FF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213D4F" w14:textId="04BE08C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39D50B" w14:textId="1B361A4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D5577A" w14:paraId="0E241458"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506AC9"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361D7F21" w14:textId="060A33BF"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24A2F439" w14:textId="398FC007"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A800361" w14:textId="380CA3A7"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C0E5D75" w14:textId="76390AC7"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r>
      <w:tr w:rsidR="00D5577A" w14:paraId="6FC7D482" w14:textId="77777777" w:rsidTr="00D5577A">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192D2859"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7471908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43C2A612" w14:textId="39B4B80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c>
          <w:tcPr>
            <w:tcW w:w="675" w:type="pct"/>
            <w:tcBorders>
              <w:top w:val="nil"/>
              <w:left w:val="nil"/>
              <w:bottom w:val="single" w:sz="4" w:space="0" w:color="000000"/>
              <w:right w:val="single" w:sz="4" w:space="0" w:color="000000"/>
            </w:tcBorders>
            <w:shd w:val="clear" w:color="auto" w:fill="auto"/>
            <w:noWrap/>
            <w:vAlign w:val="bottom"/>
            <w:hideMark/>
          </w:tcPr>
          <w:p w14:paraId="1D69D356" w14:textId="6C4638C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DD5910" w14:textId="24F8E8D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9AEBE4F" w14:textId="51591AB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r>
      <w:tr w:rsidR="00D5577A" w14:paraId="5EF173C7" w14:textId="77777777" w:rsidTr="00D5577A">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0306A13"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3C6235A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1EB0AD25" w14:textId="43BFB34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c>
          <w:tcPr>
            <w:tcW w:w="675" w:type="pct"/>
            <w:tcBorders>
              <w:top w:val="nil"/>
              <w:left w:val="nil"/>
              <w:bottom w:val="single" w:sz="4" w:space="0" w:color="000000"/>
              <w:right w:val="single" w:sz="4" w:space="0" w:color="000000"/>
            </w:tcBorders>
            <w:shd w:val="clear" w:color="auto" w:fill="auto"/>
            <w:noWrap/>
            <w:vAlign w:val="bottom"/>
            <w:hideMark/>
          </w:tcPr>
          <w:p w14:paraId="7AEF32BD" w14:textId="0A5D4E2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A75BF" w14:textId="14354A2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03E83F" w14:textId="09B21E1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r>
      <w:tr w:rsidR="00D5577A" w14:paraId="420AF3A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F390A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13E1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40B7057E" w14:textId="1451B23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c>
          <w:tcPr>
            <w:tcW w:w="675" w:type="pct"/>
            <w:tcBorders>
              <w:top w:val="nil"/>
              <w:left w:val="nil"/>
              <w:bottom w:val="single" w:sz="4" w:space="0" w:color="000000"/>
              <w:right w:val="single" w:sz="4" w:space="0" w:color="000000"/>
            </w:tcBorders>
            <w:shd w:val="clear" w:color="auto" w:fill="auto"/>
            <w:noWrap/>
            <w:vAlign w:val="bottom"/>
            <w:hideMark/>
          </w:tcPr>
          <w:p w14:paraId="485A7B3B" w14:textId="31D78F4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3652B6" w14:textId="2E5D004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0FE683" w14:textId="4438E07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r>
      <w:tr w:rsidR="00D5577A" w14:paraId="2EEF54C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1184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CCC0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6DAD2FBE" w14:textId="7715C90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c>
          <w:tcPr>
            <w:tcW w:w="675" w:type="pct"/>
            <w:tcBorders>
              <w:top w:val="nil"/>
              <w:left w:val="nil"/>
              <w:bottom w:val="single" w:sz="4" w:space="0" w:color="000000"/>
              <w:right w:val="single" w:sz="4" w:space="0" w:color="000000"/>
            </w:tcBorders>
            <w:shd w:val="clear" w:color="auto" w:fill="auto"/>
            <w:noWrap/>
            <w:vAlign w:val="bottom"/>
            <w:hideMark/>
          </w:tcPr>
          <w:p w14:paraId="280D7320" w14:textId="4A297A3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066A11" w14:textId="79768D5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1FE70B" w14:textId="4896FB8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r>
      <w:tr w:rsidR="00D5577A" w14:paraId="128B63A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954B7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7BD10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190F662B" w14:textId="1879D10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c>
          <w:tcPr>
            <w:tcW w:w="675" w:type="pct"/>
            <w:tcBorders>
              <w:top w:val="nil"/>
              <w:left w:val="nil"/>
              <w:bottom w:val="single" w:sz="4" w:space="0" w:color="000000"/>
              <w:right w:val="single" w:sz="4" w:space="0" w:color="000000"/>
            </w:tcBorders>
            <w:shd w:val="clear" w:color="auto" w:fill="auto"/>
            <w:noWrap/>
            <w:vAlign w:val="bottom"/>
            <w:hideMark/>
          </w:tcPr>
          <w:p w14:paraId="7ECF4AEC" w14:textId="65B493B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7A2EA0" w14:textId="193076F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BA9BB" w14:textId="58134F3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r>
      <w:tr w:rsidR="00D5577A" w14:paraId="3AE4F81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A7C6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03052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34E9C0E6" w14:textId="5991F4C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c>
          <w:tcPr>
            <w:tcW w:w="675" w:type="pct"/>
            <w:tcBorders>
              <w:top w:val="nil"/>
              <w:left w:val="nil"/>
              <w:bottom w:val="single" w:sz="4" w:space="0" w:color="000000"/>
              <w:right w:val="single" w:sz="4" w:space="0" w:color="000000"/>
            </w:tcBorders>
            <w:shd w:val="clear" w:color="auto" w:fill="auto"/>
            <w:noWrap/>
            <w:vAlign w:val="bottom"/>
            <w:hideMark/>
          </w:tcPr>
          <w:p w14:paraId="069A0A94" w14:textId="5CA343A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948D21" w14:textId="26BEA89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72221" w14:textId="2408EC5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r>
      <w:tr w:rsidR="00D5577A" w14:paraId="6EAF801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0F969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10730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44197D21" w14:textId="62A548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c>
          <w:tcPr>
            <w:tcW w:w="675" w:type="pct"/>
            <w:tcBorders>
              <w:top w:val="nil"/>
              <w:left w:val="nil"/>
              <w:bottom w:val="single" w:sz="4" w:space="0" w:color="000000"/>
              <w:right w:val="single" w:sz="4" w:space="0" w:color="000000"/>
            </w:tcBorders>
            <w:shd w:val="clear" w:color="auto" w:fill="auto"/>
            <w:noWrap/>
            <w:vAlign w:val="bottom"/>
            <w:hideMark/>
          </w:tcPr>
          <w:p w14:paraId="20E22D90" w14:textId="173D0F1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FAA73C" w14:textId="1122BF4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EE6BEE" w14:textId="19DA6CA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r>
      <w:tr w:rsidR="00D5577A" w14:paraId="64767B4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D1210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EE134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5A66EBBA" w14:textId="0C2EC50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c>
          <w:tcPr>
            <w:tcW w:w="675" w:type="pct"/>
            <w:tcBorders>
              <w:top w:val="nil"/>
              <w:left w:val="nil"/>
              <w:bottom w:val="single" w:sz="4" w:space="0" w:color="000000"/>
              <w:right w:val="single" w:sz="4" w:space="0" w:color="000000"/>
            </w:tcBorders>
            <w:shd w:val="clear" w:color="auto" w:fill="auto"/>
            <w:noWrap/>
            <w:vAlign w:val="bottom"/>
            <w:hideMark/>
          </w:tcPr>
          <w:p w14:paraId="396E2359" w14:textId="4BF0AA7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4EF2EF" w14:textId="129F76A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CAA05A" w14:textId="70DC2B6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r>
      <w:tr w:rsidR="00D5577A" w14:paraId="57E40C0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634F4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5D28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47CB510D" w14:textId="5A6FB1A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c>
          <w:tcPr>
            <w:tcW w:w="675" w:type="pct"/>
            <w:tcBorders>
              <w:top w:val="nil"/>
              <w:left w:val="nil"/>
              <w:bottom w:val="single" w:sz="4" w:space="0" w:color="000000"/>
              <w:right w:val="single" w:sz="4" w:space="0" w:color="000000"/>
            </w:tcBorders>
            <w:shd w:val="clear" w:color="auto" w:fill="auto"/>
            <w:noWrap/>
            <w:vAlign w:val="bottom"/>
            <w:hideMark/>
          </w:tcPr>
          <w:p w14:paraId="5DF133DE" w14:textId="2AA16AE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5FA4D1" w14:textId="4B693F7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29F3F" w14:textId="760A8EC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r>
      <w:tr w:rsidR="00D5577A" w14:paraId="58792A6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D4D3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78226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74CD9B91" w14:textId="243F103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0ED60011" w14:textId="505585B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D3F5A" w14:textId="3F43AD9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043BDB" w14:textId="68C069F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D5577A" w14:paraId="3165C93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DB10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5E199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79077AFB" w14:textId="594FBE9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c>
          <w:tcPr>
            <w:tcW w:w="675" w:type="pct"/>
            <w:tcBorders>
              <w:top w:val="nil"/>
              <w:left w:val="nil"/>
              <w:bottom w:val="single" w:sz="4" w:space="0" w:color="000000"/>
              <w:right w:val="single" w:sz="4" w:space="0" w:color="000000"/>
            </w:tcBorders>
            <w:shd w:val="clear" w:color="auto" w:fill="auto"/>
            <w:noWrap/>
            <w:vAlign w:val="bottom"/>
            <w:hideMark/>
          </w:tcPr>
          <w:p w14:paraId="2F05EEF0" w14:textId="7D7DD26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AC3B7E" w14:textId="5D0594A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72FD22" w14:textId="52404CE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r>
      <w:tr w:rsidR="00D5577A" w14:paraId="68BD29F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4D78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2C8D9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3E409AE5" w14:textId="5A7CED3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c>
          <w:tcPr>
            <w:tcW w:w="675" w:type="pct"/>
            <w:tcBorders>
              <w:top w:val="nil"/>
              <w:left w:val="nil"/>
              <w:bottom w:val="single" w:sz="4" w:space="0" w:color="000000"/>
              <w:right w:val="single" w:sz="4" w:space="0" w:color="000000"/>
            </w:tcBorders>
            <w:shd w:val="clear" w:color="auto" w:fill="auto"/>
            <w:noWrap/>
            <w:vAlign w:val="bottom"/>
            <w:hideMark/>
          </w:tcPr>
          <w:p w14:paraId="4F831024" w14:textId="5C53A26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0F23D2" w14:textId="26B62EF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DE1AF6" w14:textId="464C6B7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r>
      <w:tr w:rsidR="00D5577A" w14:paraId="5748AAF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F66A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112B6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3DBA93AA" w14:textId="41122A4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c>
          <w:tcPr>
            <w:tcW w:w="675" w:type="pct"/>
            <w:tcBorders>
              <w:top w:val="nil"/>
              <w:left w:val="nil"/>
              <w:bottom w:val="single" w:sz="4" w:space="0" w:color="000000"/>
              <w:right w:val="single" w:sz="4" w:space="0" w:color="000000"/>
            </w:tcBorders>
            <w:shd w:val="clear" w:color="auto" w:fill="auto"/>
            <w:noWrap/>
            <w:vAlign w:val="bottom"/>
            <w:hideMark/>
          </w:tcPr>
          <w:p w14:paraId="39BFAFA8" w14:textId="0E3CB8F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2A424" w14:textId="353AECE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1F9FF8" w14:textId="17F1996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r>
      <w:tr w:rsidR="00D5577A" w14:paraId="58F54BB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460B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FE85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42CFFAA3" w14:textId="3F7A842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c>
          <w:tcPr>
            <w:tcW w:w="675" w:type="pct"/>
            <w:tcBorders>
              <w:top w:val="nil"/>
              <w:left w:val="nil"/>
              <w:bottom w:val="single" w:sz="4" w:space="0" w:color="000000"/>
              <w:right w:val="single" w:sz="4" w:space="0" w:color="000000"/>
            </w:tcBorders>
            <w:shd w:val="clear" w:color="auto" w:fill="auto"/>
            <w:noWrap/>
            <w:vAlign w:val="bottom"/>
            <w:hideMark/>
          </w:tcPr>
          <w:p w14:paraId="3FCF142F" w14:textId="56513B8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6282B" w14:textId="135445F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7FABF9" w14:textId="31EA00D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r>
      <w:tr w:rsidR="00D5577A" w14:paraId="0BA3422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65B62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9720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17691093" w14:textId="6B38B2B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c>
          <w:tcPr>
            <w:tcW w:w="675" w:type="pct"/>
            <w:tcBorders>
              <w:top w:val="nil"/>
              <w:left w:val="nil"/>
              <w:bottom w:val="single" w:sz="4" w:space="0" w:color="000000"/>
              <w:right w:val="single" w:sz="4" w:space="0" w:color="000000"/>
            </w:tcBorders>
            <w:shd w:val="clear" w:color="auto" w:fill="auto"/>
            <w:noWrap/>
            <w:vAlign w:val="bottom"/>
            <w:hideMark/>
          </w:tcPr>
          <w:p w14:paraId="34ADA58E" w14:textId="4BC397B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B4FD60" w14:textId="0330AF6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68F59D" w14:textId="44751EB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r>
      <w:tr w:rsidR="00D5577A" w14:paraId="02A49A5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2EB6C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5CE0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6D5C9F34" w14:textId="0D9FCC6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c>
          <w:tcPr>
            <w:tcW w:w="675" w:type="pct"/>
            <w:tcBorders>
              <w:top w:val="nil"/>
              <w:left w:val="nil"/>
              <w:bottom w:val="single" w:sz="4" w:space="0" w:color="000000"/>
              <w:right w:val="single" w:sz="4" w:space="0" w:color="000000"/>
            </w:tcBorders>
            <w:shd w:val="clear" w:color="auto" w:fill="auto"/>
            <w:noWrap/>
            <w:vAlign w:val="bottom"/>
            <w:hideMark/>
          </w:tcPr>
          <w:p w14:paraId="1554797E" w14:textId="0BB6B47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C583F4" w14:textId="7AAF962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6415CA" w14:textId="362FB0C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r>
      <w:tr w:rsidR="00D5577A" w14:paraId="3C2EE42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09DD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341F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2FB6151E" w14:textId="5514630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c>
          <w:tcPr>
            <w:tcW w:w="675" w:type="pct"/>
            <w:tcBorders>
              <w:top w:val="nil"/>
              <w:left w:val="nil"/>
              <w:bottom w:val="single" w:sz="4" w:space="0" w:color="000000"/>
              <w:right w:val="single" w:sz="4" w:space="0" w:color="000000"/>
            </w:tcBorders>
            <w:shd w:val="clear" w:color="auto" w:fill="auto"/>
            <w:noWrap/>
            <w:vAlign w:val="bottom"/>
            <w:hideMark/>
          </w:tcPr>
          <w:p w14:paraId="7754F3D1" w14:textId="015DBF0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A838D" w14:textId="7EF6ED1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357DFB" w14:textId="079642D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r>
      <w:tr w:rsidR="00D5577A" w14:paraId="5A488EA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330B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19F9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447386DF" w14:textId="6F95F82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c>
          <w:tcPr>
            <w:tcW w:w="675" w:type="pct"/>
            <w:tcBorders>
              <w:top w:val="nil"/>
              <w:left w:val="nil"/>
              <w:bottom w:val="single" w:sz="4" w:space="0" w:color="000000"/>
              <w:right w:val="single" w:sz="4" w:space="0" w:color="000000"/>
            </w:tcBorders>
            <w:shd w:val="clear" w:color="auto" w:fill="auto"/>
            <w:noWrap/>
            <w:vAlign w:val="bottom"/>
            <w:hideMark/>
          </w:tcPr>
          <w:p w14:paraId="1F09E2E5" w14:textId="73B1BAE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52226A" w14:textId="297C4C0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FF1154" w14:textId="1A1D02E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r>
      <w:tr w:rsidR="00D5577A" w14:paraId="72F3C5F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6171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0035C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441AFEA3" w14:textId="3E963EB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c>
          <w:tcPr>
            <w:tcW w:w="675" w:type="pct"/>
            <w:tcBorders>
              <w:top w:val="nil"/>
              <w:left w:val="nil"/>
              <w:bottom w:val="single" w:sz="4" w:space="0" w:color="000000"/>
              <w:right w:val="single" w:sz="4" w:space="0" w:color="000000"/>
            </w:tcBorders>
            <w:shd w:val="clear" w:color="auto" w:fill="auto"/>
            <w:noWrap/>
            <w:vAlign w:val="bottom"/>
            <w:hideMark/>
          </w:tcPr>
          <w:p w14:paraId="5AA77EAB" w14:textId="4543C77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B33C96" w14:textId="1B59D9B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2837DD" w14:textId="553C0B6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r>
      <w:tr w:rsidR="00D5577A" w14:paraId="410C91B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FD924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1A50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4983F0D4" w14:textId="65FDB8D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c>
          <w:tcPr>
            <w:tcW w:w="675" w:type="pct"/>
            <w:tcBorders>
              <w:top w:val="nil"/>
              <w:left w:val="nil"/>
              <w:bottom w:val="single" w:sz="4" w:space="0" w:color="000000"/>
              <w:right w:val="single" w:sz="4" w:space="0" w:color="000000"/>
            </w:tcBorders>
            <w:shd w:val="clear" w:color="auto" w:fill="auto"/>
            <w:noWrap/>
            <w:vAlign w:val="bottom"/>
            <w:hideMark/>
          </w:tcPr>
          <w:p w14:paraId="65BACA5B" w14:textId="7412592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F200FD" w14:textId="2E7E7AC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1CD462" w14:textId="7997376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r>
      <w:tr w:rsidR="00D5577A" w14:paraId="1AE7777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3ED25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189B5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060D225E" w14:textId="7E014D5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c>
          <w:tcPr>
            <w:tcW w:w="675" w:type="pct"/>
            <w:tcBorders>
              <w:top w:val="nil"/>
              <w:left w:val="nil"/>
              <w:bottom w:val="single" w:sz="4" w:space="0" w:color="000000"/>
              <w:right w:val="single" w:sz="4" w:space="0" w:color="000000"/>
            </w:tcBorders>
            <w:shd w:val="clear" w:color="auto" w:fill="auto"/>
            <w:noWrap/>
            <w:vAlign w:val="bottom"/>
            <w:hideMark/>
          </w:tcPr>
          <w:p w14:paraId="40EC330F" w14:textId="382922B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6FA828" w14:textId="2C4DAC2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92DAFA" w14:textId="4CFBF93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r>
      <w:tr w:rsidR="00D5577A" w14:paraId="273320D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E0125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C46D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6CA722B0" w14:textId="351B05A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c>
          <w:tcPr>
            <w:tcW w:w="675" w:type="pct"/>
            <w:tcBorders>
              <w:top w:val="nil"/>
              <w:left w:val="nil"/>
              <w:bottom w:val="single" w:sz="4" w:space="0" w:color="000000"/>
              <w:right w:val="single" w:sz="4" w:space="0" w:color="000000"/>
            </w:tcBorders>
            <w:shd w:val="clear" w:color="auto" w:fill="auto"/>
            <w:noWrap/>
            <w:vAlign w:val="bottom"/>
            <w:hideMark/>
          </w:tcPr>
          <w:p w14:paraId="62EA9FC3" w14:textId="153EAEB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FFF659" w14:textId="4C378BD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9A8D7F" w14:textId="21BD0DD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r>
      <w:tr w:rsidR="00D5577A" w14:paraId="346EE27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EF06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D990A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7C8E825F" w14:textId="56A10BF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c>
          <w:tcPr>
            <w:tcW w:w="675" w:type="pct"/>
            <w:tcBorders>
              <w:top w:val="nil"/>
              <w:left w:val="nil"/>
              <w:bottom w:val="single" w:sz="4" w:space="0" w:color="000000"/>
              <w:right w:val="single" w:sz="4" w:space="0" w:color="000000"/>
            </w:tcBorders>
            <w:shd w:val="clear" w:color="auto" w:fill="auto"/>
            <w:noWrap/>
            <w:vAlign w:val="bottom"/>
            <w:hideMark/>
          </w:tcPr>
          <w:p w14:paraId="022C6988" w14:textId="70F9218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D932FC" w14:textId="73E1864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85F0AD" w14:textId="3C50005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r>
      <w:tr w:rsidR="00D5577A" w14:paraId="42A2589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2728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207E9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25A4F64B" w14:textId="5DCBFF2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c>
          <w:tcPr>
            <w:tcW w:w="675" w:type="pct"/>
            <w:tcBorders>
              <w:top w:val="nil"/>
              <w:left w:val="nil"/>
              <w:bottom w:val="single" w:sz="4" w:space="0" w:color="000000"/>
              <w:right w:val="single" w:sz="4" w:space="0" w:color="000000"/>
            </w:tcBorders>
            <w:shd w:val="clear" w:color="auto" w:fill="auto"/>
            <w:noWrap/>
            <w:vAlign w:val="bottom"/>
            <w:hideMark/>
          </w:tcPr>
          <w:p w14:paraId="44895EC2" w14:textId="649A21B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050534" w14:textId="11F0891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A575BC" w14:textId="592EAD4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r>
      <w:tr w:rsidR="00D5577A" w14:paraId="1072970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E0BB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83A04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22A7A95E" w14:textId="2012B6D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c>
          <w:tcPr>
            <w:tcW w:w="675" w:type="pct"/>
            <w:tcBorders>
              <w:top w:val="nil"/>
              <w:left w:val="nil"/>
              <w:bottom w:val="single" w:sz="4" w:space="0" w:color="000000"/>
              <w:right w:val="single" w:sz="4" w:space="0" w:color="000000"/>
            </w:tcBorders>
            <w:shd w:val="clear" w:color="auto" w:fill="auto"/>
            <w:noWrap/>
            <w:vAlign w:val="bottom"/>
            <w:hideMark/>
          </w:tcPr>
          <w:p w14:paraId="15194721" w14:textId="41819D3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CA7783" w14:textId="27A7240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578ABF" w14:textId="1193096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r>
      <w:tr w:rsidR="00D5577A" w14:paraId="0CCFFB7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18D8F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9158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21CC0861" w14:textId="13A1B15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c>
          <w:tcPr>
            <w:tcW w:w="675" w:type="pct"/>
            <w:tcBorders>
              <w:top w:val="nil"/>
              <w:left w:val="nil"/>
              <w:bottom w:val="single" w:sz="4" w:space="0" w:color="000000"/>
              <w:right w:val="single" w:sz="4" w:space="0" w:color="000000"/>
            </w:tcBorders>
            <w:shd w:val="clear" w:color="auto" w:fill="auto"/>
            <w:noWrap/>
            <w:vAlign w:val="bottom"/>
            <w:hideMark/>
          </w:tcPr>
          <w:p w14:paraId="2B6A4263" w14:textId="0F0D73F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819EF1" w14:textId="7CC8278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BB4842" w14:textId="7250A67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r>
      <w:tr w:rsidR="00D5577A" w14:paraId="1EB1574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F0F3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27D55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72318B47" w14:textId="17967BA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c>
          <w:tcPr>
            <w:tcW w:w="675" w:type="pct"/>
            <w:tcBorders>
              <w:top w:val="nil"/>
              <w:left w:val="nil"/>
              <w:bottom w:val="single" w:sz="4" w:space="0" w:color="000000"/>
              <w:right w:val="single" w:sz="4" w:space="0" w:color="000000"/>
            </w:tcBorders>
            <w:shd w:val="clear" w:color="auto" w:fill="auto"/>
            <w:noWrap/>
            <w:vAlign w:val="bottom"/>
            <w:hideMark/>
          </w:tcPr>
          <w:p w14:paraId="71B9270A" w14:textId="0521B19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1B9B66" w14:textId="532BE3B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258022" w14:textId="027D6EE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r>
      <w:tr w:rsidR="00D5577A" w14:paraId="528C7B3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6EA1E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45E39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5B3945C3" w14:textId="150DA0A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c>
          <w:tcPr>
            <w:tcW w:w="675" w:type="pct"/>
            <w:tcBorders>
              <w:top w:val="nil"/>
              <w:left w:val="nil"/>
              <w:bottom w:val="single" w:sz="4" w:space="0" w:color="000000"/>
              <w:right w:val="single" w:sz="4" w:space="0" w:color="000000"/>
            </w:tcBorders>
            <w:shd w:val="clear" w:color="auto" w:fill="auto"/>
            <w:noWrap/>
            <w:vAlign w:val="bottom"/>
            <w:hideMark/>
          </w:tcPr>
          <w:p w14:paraId="3F363A4F" w14:textId="48025FD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67B4D4" w14:textId="0E428E5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90F17A" w14:textId="3C75F0A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r>
      <w:tr w:rsidR="00D5577A" w14:paraId="00EB270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60833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95B2D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38FA92E2" w14:textId="7F6BD68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7FE1CB87" w14:textId="7423A36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49FBAC" w14:textId="0F881F3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48B240" w14:textId="7A187E4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D5577A" w14:paraId="401C1DD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441E9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57514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58D66A89" w14:textId="0FD643F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c>
          <w:tcPr>
            <w:tcW w:w="675" w:type="pct"/>
            <w:tcBorders>
              <w:top w:val="nil"/>
              <w:left w:val="nil"/>
              <w:bottom w:val="single" w:sz="4" w:space="0" w:color="000000"/>
              <w:right w:val="single" w:sz="4" w:space="0" w:color="000000"/>
            </w:tcBorders>
            <w:shd w:val="clear" w:color="auto" w:fill="auto"/>
            <w:noWrap/>
            <w:vAlign w:val="bottom"/>
            <w:hideMark/>
          </w:tcPr>
          <w:p w14:paraId="34C1DDC4" w14:textId="30B008E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65736F" w14:textId="77215DE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A2AE3" w14:textId="1B5735D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r>
      <w:tr w:rsidR="00D5577A" w14:paraId="1EC14EF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1464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1D9B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6B6A766E" w14:textId="2F99C00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c>
          <w:tcPr>
            <w:tcW w:w="675" w:type="pct"/>
            <w:tcBorders>
              <w:top w:val="nil"/>
              <w:left w:val="nil"/>
              <w:bottom w:val="single" w:sz="4" w:space="0" w:color="000000"/>
              <w:right w:val="single" w:sz="4" w:space="0" w:color="000000"/>
            </w:tcBorders>
            <w:shd w:val="clear" w:color="auto" w:fill="auto"/>
            <w:noWrap/>
            <w:vAlign w:val="bottom"/>
            <w:hideMark/>
          </w:tcPr>
          <w:p w14:paraId="6E4E4D33" w14:textId="5BC17FD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48574" w14:textId="381B81F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B08A95" w14:textId="480D73B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r>
      <w:tr w:rsidR="00D5577A" w14:paraId="6BAD7CB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00507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B0E0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54F578CF" w14:textId="5371E17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c>
          <w:tcPr>
            <w:tcW w:w="675" w:type="pct"/>
            <w:tcBorders>
              <w:top w:val="nil"/>
              <w:left w:val="nil"/>
              <w:bottom w:val="single" w:sz="4" w:space="0" w:color="000000"/>
              <w:right w:val="single" w:sz="4" w:space="0" w:color="000000"/>
            </w:tcBorders>
            <w:shd w:val="clear" w:color="auto" w:fill="auto"/>
            <w:noWrap/>
            <w:vAlign w:val="bottom"/>
            <w:hideMark/>
          </w:tcPr>
          <w:p w14:paraId="6828705E" w14:textId="308B2E2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6BB7D0" w14:textId="1ED4EB6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779575" w14:textId="26C5D3F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r>
      <w:tr w:rsidR="00D5577A" w14:paraId="48BE079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97A40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7C3EB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3E7FBA4B" w14:textId="159ECA6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c>
          <w:tcPr>
            <w:tcW w:w="675" w:type="pct"/>
            <w:tcBorders>
              <w:top w:val="nil"/>
              <w:left w:val="nil"/>
              <w:bottom w:val="single" w:sz="4" w:space="0" w:color="000000"/>
              <w:right w:val="single" w:sz="4" w:space="0" w:color="000000"/>
            </w:tcBorders>
            <w:shd w:val="clear" w:color="auto" w:fill="auto"/>
            <w:noWrap/>
            <w:vAlign w:val="bottom"/>
            <w:hideMark/>
          </w:tcPr>
          <w:p w14:paraId="451A9CB9" w14:textId="2626D55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FB3801" w14:textId="119C825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A04D30" w14:textId="4E65231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r>
      <w:tr w:rsidR="00D5577A" w14:paraId="5E0FE89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563C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44186C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20DD91E9" w14:textId="23D37C4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c>
          <w:tcPr>
            <w:tcW w:w="675" w:type="pct"/>
            <w:tcBorders>
              <w:top w:val="nil"/>
              <w:left w:val="nil"/>
              <w:bottom w:val="single" w:sz="4" w:space="0" w:color="000000"/>
              <w:right w:val="single" w:sz="4" w:space="0" w:color="000000"/>
            </w:tcBorders>
            <w:shd w:val="clear" w:color="auto" w:fill="auto"/>
            <w:noWrap/>
            <w:vAlign w:val="bottom"/>
            <w:hideMark/>
          </w:tcPr>
          <w:p w14:paraId="6F3361E5" w14:textId="64B5109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3F8E9F" w14:textId="589CD1E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4F2A21" w14:textId="0D83F98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r>
      <w:tr w:rsidR="00D5577A" w14:paraId="2A17050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5AAFF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1D58A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25DF6BF8" w14:textId="0146FD0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c>
          <w:tcPr>
            <w:tcW w:w="675" w:type="pct"/>
            <w:tcBorders>
              <w:top w:val="nil"/>
              <w:left w:val="nil"/>
              <w:bottom w:val="single" w:sz="4" w:space="0" w:color="000000"/>
              <w:right w:val="single" w:sz="4" w:space="0" w:color="000000"/>
            </w:tcBorders>
            <w:shd w:val="clear" w:color="auto" w:fill="auto"/>
            <w:noWrap/>
            <w:vAlign w:val="bottom"/>
            <w:hideMark/>
          </w:tcPr>
          <w:p w14:paraId="073DC664" w14:textId="18A5FB4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F08DC4" w14:textId="3D85EDF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7B9530" w14:textId="7E6E38D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r>
      <w:tr w:rsidR="00D5577A" w14:paraId="52EAC48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8353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8EFCE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558966BC" w14:textId="440D7A1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c>
          <w:tcPr>
            <w:tcW w:w="675" w:type="pct"/>
            <w:tcBorders>
              <w:top w:val="nil"/>
              <w:left w:val="nil"/>
              <w:bottom w:val="single" w:sz="4" w:space="0" w:color="000000"/>
              <w:right w:val="single" w:sz="4" w:space="0" w:color="000000"/>
            </w:tcBorders>
            <w:shd w:val="clear" w:color="auto" w:fill="auto"/>
            <w:noWrap/>
            <w:vAlign w:val="bottom"/>
            <w:hideMark/>
          </w:tcPr>
          <w:p w14:paraId="13373050" w14:textId="53CEFD2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4523C3" w14:textId="66CF75D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79BA3E" w14:textId="2A852A1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r>
      <w:tr w:rsidR="00D5577A" w14:paraId="4041E6D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82270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1F923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D39A9BD" w14:textId="7941E1F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58319C5D" w14:textId="68FD3A5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89180" w14:textId="7A02E6C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029CB0" w14:textId="36B2D8B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D5577A" w14:paraId="6C7E541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412A2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B23E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369C8FC3" w14:textId="3999619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c>
          <w:tcPr>
            <w:tcW w:w="675" w:type="pct"/>
            <w:tcBorders>
              <w:top w:val="nil"/>
              <w:left w:val="nil"/>
              <w:bottom w:val="single" w:sz="4" w:space="0" w:color="000000"/>
              <w:right w:val="single" w:sz="4" w:space="0" w:color="000000"/>
            </w:tcBorders>
            <w:shd w:val="clear" w:color="auto" w:fill="auto"/>
            <w:noWrap/>
            <w:vAlign w:val="bottom"/>
            <w:hideMark/>
          </w:tcPr>
          <w:p w14:paraId="2F43EC94" w14:textId="691645E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D7C135" w14:textId="490B7D9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BE71E" w14:textId="668D192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r>
      <w:tr w:rsidR="00D5577A" w14:paraId="0987533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C1F3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F6516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079CCC42" w14:textId="77468D8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c>
          <w:tcPr>
            <w:tcW w:w="675" w:type="pct"/>
            <w:tcBorders>
              <w:top w:val="nil"/>
              <w:left w:val="nil"/>
              <w:bottom w:val="single" w:sz="4" w:space="0" w:color="000000"/>
              <w:right w:val="single" w:sz="4" w:space="0" w:color="000000"/>
            </w:tcBorders>
            <w:shd w:val="clear" w:color="auto" w:fill="auto"/>
            <w:noWrap/>
            <w:vAlign w:val="bottom"/>
            <w:hideMark/>
          </w:tcPr>
          <w:p w14:paraId="2554C789" w14:textId="5DB0CC9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779827" w14:textId="7150DC2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14F1A6" w14:textId="07545B8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r>
      <w:tr w:rsidR="00D5577A" w14:paraId="155C0EE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FF34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75525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27E3F7F8" w14:textId="451BBA0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c>
          <w:tcPr>
            <w:tcW w:w="675" w:type="pct"/>
            <w:tcBorders>
              <w:top w:val="nil"/>
              <w:left w:val="nil"/>
              <w:bottom w:val="single" w:sz="4" w:space="0" w:color="000000"/>
              <w:right w:val="single" w:sz="4" w:space="0" w:color="000000"/>
            </w:tcBorders>
            <w:shd w:val="clear" w:color="auto" w:fill="auto"/>
            <w:noWrap/>
            <w:vAlign w:val="bottom"/>
            <w:hideMark/>
          </w:tcPr>
          <w:p w14:paraId="6FACB950" w14:textId="162E5F6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4E1232" w14:textId="2ED4A8E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1CE3CD" w14:textId="123611C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r>
      <w:tr w:rsidR="00D5577A" w14:paraId="76F44A3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5AA0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8F27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0C8B6960" w14:textId="6016D9A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c>
          <w:tcPr>
            <w:tcW w:w="675" w:type="pct"/>
            <w:tcBorders>
              <w:top w:val="nil"/>
              <w:left w:val="nil"/>
              <w:bottom w:val="single" w:sz="4" w:space="0" w:color="000000"/>
              <w:right w:val="single" w:sz="4" w:space="0" w:color="000000"/>
            </w:tcBorders>
            <w:shd w:val="clear" w:color="auto" w:fill="auto"/>
            <w:noWrap/>
            <w:vAlign w:val="bottom"/>
            <w:hideMark/>
          </w:tcPr>
          <w:p w14:paraId="5B5631AF" w14:textId="090F5FB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BCEE0E" w14:textId="2D80849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053CA5" w14:textId="543BC29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r>
      <w:tr w:rsidR="00D5577A" w14:paraId="174D5D2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CF729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6B488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FCADFDA" w14:textId="2393706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c>
          <w:tcPr>
            <w:tcW w:w="675" w:type="pct"/>
            <w:tcBorders>
              <w:top w:val="nil"/>
              <w:left w:val="nil"/>
              <w:bottom w:val="single" w:sz="4" w:space="0" w:color="000000"/>
              <w:right w:val="single" w:sz="4" w:space="0" w:color="000000"/>
            </w:tcBorders>
            <w:shd w:val="clear" w:color="auto" w:fill="auto"/>
            <w:noWrap/>
            <w:vAlign w:val="bottom"/>
            <w:hideMark/>
          </w:tcPr>
          <w:p w14:paraId="14FA82A4" w14:textId="27C3E63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729C40" w14:textId="2BFFA49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E138CF" w14:textId="67F44F8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r>
      <w:tr w:rsidR="00D5577A" w14:paraId="7624654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FC6A7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DB01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01A89602" w14:textId="29E057E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c>
          <w:tcPr>
            <w:tcW w:w="675" w:type="pct"/>
            <w:tcBorders>
              <w:top w:val="nil"/>
              <w:left w:val="nil"/>
              <w:bottom w:val="single" w:sz="4" w:space="0" w:color="000000"/>
              <w:right w:val="single" w:sz="4" w:space="0" w:color="000000"/>
            </w:tcBorders>
            <w:shd w:val="clear" w:color="auto" w:fill="auto"/>
            <w:noWrap/>
            <w:vAlign w:val="bottom"/>
            <w:hideMark/>
          </w:tcPr>
          <w:p w14:paraId="3B8F7AAE" w14:textId="7FAF7A7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248A5" w14:textId="0BE5E61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89A24D" w14:textId="658C9AA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r>
      <w:tr w:rsidR="00D5577A" w14:paraId="3C72048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F023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15616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4E45BF3F" w14:textId="71AD81E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c>
          <w:tcPr>
            <w:tcW w:w="675" w:type="pct"/>
            <w:tcBorders>
              <w:top w:val="nil"/>
              <w:left w:val="nil"/>
              <w:bottom w:val="single" w:sz="4" w:space="0" w:color="000000"/>
              <w:right w:val="single" w:sz="4" w:space="0" w:color="000000"/>
            </w:tcBorders>
            <w:shd w:val="clear" w:color="auto" w:fill="auto"/>
            <w:noWrap/>
            <w:vAlign w:val="bottom"/>
            <w:hideMark/>
          </w:tcPr>
          <w:p w14:paraId="64C6BB23" w14:textId="489959A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061318" w14:textId="150648C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75057" w14:textId="01F41BB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r>
      <w:tr w:rsidR="00D5577A" w14:paraId="5A02155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2490A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CF0A5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67CBE519" w14:textId="1BE2E33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1420CCEC" w14:textId="261C1D8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622F3C" w14:textId="40BE421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BADECC" w14:textId="6699088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D5577A" w14:paraId="75E708E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8C32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62A8C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79F08678" w14:textId="2EA2847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c>
          <w:tcPr>
            <w:tcW w:w="675" w:type="pct"/>
            <w:tcBorders>
              <w:top w:val="nil"/>
              <w:left w:val="nil"/>
              <w:bottom w:val="single" w:sz="4" w:space="0" w:color="000000"/>
              <w:right w:val="single" w:sz="4" w:space="0" w:color="000000"/>
            </w:tcBorders>
            <w:shd w:val="clear" w:color="auto" w:fill="auto"/>
            <w:noWrap/>
            <w:vAlign w:val="bottom"/>
            <w:hideMark/>
          </w:tcPr>
          <w:p w14:paraId="1B6396B1" w14:textId="5D9A72F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98C9C2" w14:textId="47CA544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80FFED" w14:textId="0AB2AD8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r>
      <w:tr w:rsidR="00D5577A" w14:paraId="6EC0BFD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4C7B2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D51B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7FD4F5C7" w14:textId="190B3B6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c>
          <w:tcPr>
            <w:tcW w:w="675" w:type="pct"/>
            <w:tcBorders>
              <w:top w:val="nil"/>
              <w:left w:val="nil"/>
              <w:bottom w:val="single" w:sz="4" w:space="0" w:color="000000"/>
              <w:right w:val="single" w:sz="4" w:space="0" w:color="000000"/>
            </w:tcBorders>
            <w:shd w:val="clear" w:color="auto" w:fill="auto"/>
            <w:noWrap/>
            <w:vAlign w:val="bottom"/>
            <w:hideMark/>
          </w:tcPr>
          <w:p w14:paraId="27E5CFC1" w14:textId="2C545FF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FD5BD" w14:textId="31E288D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977719" w14:textId="2F107C3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r>
      <w:tr w:rsidR="00D5577A" w14:paraId="27BE73A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C791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0D529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6D2788AF" w14:textId="046C852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c>
          <w:tcPr>
            <w:tcW w:w="675" w:type="pct"/>
            <w:tcBorders>
              <w:top w:val="nil"/>
              <w:left w:val="nil"/>
              <w:bottom w:val="single" w:sz="4" w:space="0" w:color="000000"/>
              <w:right w:val="single" w:sz="4" w:space="0" w:color="000000"/>
            </w:tcBorders>
            <w:shd w:val="clear" w:color="auto" w:fill="auto"/>
            <w:noWrap/>
            <w:vAlign w:val="bottom"/>
            <w:hideMark/>
          </w:tcPr>
          <w:p w14:paraId="20B38335" w14:textId="5742FD6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BD55CF" w14:textId="5DD3F0F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919999" w14:textId="28F0741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r>
      <w:tr w:rsidR="00D5577A" w14:paraId="19B0105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6784E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61F3A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7ECCF274" w14:textId="0D6BFCA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c>
          <w:tcPr>
            <w:tcW w:w="675" w:type="pct"/>
            <w:tcBorders>
              <w:top w:val="nil"/>
              <w:left w:val="nil"/>
              <w:bottom w:val="single" w:sz="4" w:space="0" w:color="000000"/>
              <w:right w:val="single" w:sz="4" w:space="0" w:color="000000"/>
            </w:tcBorders>
            <w:shd w:val="clear" w:color="auto" w:fill="auto"/>
            <w:noWrap/>
            <w:vAlign w:val="bottom"/>
            <w:hideMark/>
          </w:tcPr>
          <w:p w14:paraId="177E5377" w14:textId="2107686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4B181" w14:textId="5D69060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2A8153" w14:textId="2BF6DED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r>
      <w:tr w:rsidR="00D5577A" w14:paraId="71EDC37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0970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5DC55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1C67D154" w14:textId="0846930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c>
          <w:tcPr>
            <w:tcW w:w="675" w:type="pct"/>
            <w:tcBorders>
              <w:top w:val="nil"/>
              <w:left w:val="nil"/>
              <w:bottom w:val="single" w:sz="4" w:space="0" w:color="000000"/>
              <w:right w:val="single" w:sz="4" w:space="0" w:color="000000"/>
            </w:tcBorders>
            <w:shd w:val="clear" w:color="auto" w:fill="auto"/>
            <w:noWrap/>
            <w:vAlign w:val="bottom"/>
            <w:hideMark/>
          </w:tcPr>
          <w:p w14:paraId="55D644A1" w14:textId="2AB7E90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13A869" w14:textId="3FA7537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308867" w14:textId="27DADC4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r>
      <w:tr w:rsidR="00D5577A" w14:paraId="47703CC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0833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6F73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15264309" w14:textId="565CB48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c>
          <w:tcPr>
            <w:tcW w:w="675" w:type="pct"/>
            <w:tcBorders>
              <w:top w:val="nil"/>
              <w:left w:val="nil"/>
              <w:bottom w:val="single" w:sz="4" w:space="0" w:color="000000"/>
              <w:right w:val="single" w:sz="4" w:space="0" w:color="000000"/>
            </w:tcBorders>
            <w:shd w:val="clear" w:color="auto" w:fill="auto"/>
            <w:noWrap/>
            <w:vAlign w:val="bottom"/>
            <w:hideMark/>
          </w:tcPr>
          <w:p w14:paraId="77E66C22" w14:textId="6CA4593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CF5993" w14:textId="155751E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AC34BD" w14:textId="4EFE038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r>
      <w:tr w:rsidR="00D5577A" w14:paraId="4A92BDC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8A3E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14368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5B7B89B7" w14:textId="4BE188A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c>
          <w:tcPr>
            <w:tcW w:w="675" w:type="pct"/>
            <w:tcBorders>
              <w:top w:val="nil"/>
              <w:left w:val="nil"/>
              <w:bottom w:val="single" w:sz="4" w:space="0" w:color="000000"/>
              <w:right w:val="single" w:sz="4" w:space="0" w:color="000000"/>
            </w:tcBorders>
            <w:shd w:val="clear" w:color="auto" w:fill="auto"/>
            <w:noWrap/>
            <w:vAlign w:val="bottom"/>
            <w:hideMark/>
          </w:tcPr>
          <w:p w14:paraId="2D5F1AAE" w14:textId="0D6C26E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8F5FF3" w14:textId="5B68FCB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0C5D7" w14:textId="358EBB3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r>
      <w:tr w:rsidR="00D5577A" w14:paraId="6640CBE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7015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4C1B9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0ACC0CD0" w14:textId="4FC803C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c>
          <w:tcPr>
            <w:tcW w:w="675" w:type="pct"/>
            <w:tcBorders>
              <w:top w:val="nil"/>
              <w:left w:val="nil"/>
              <w:bottom w:val="single" w:sz="4" w:space="0" w:color="000000"/>
              <w:right w:val="single" w:sz="4" w:space="0" w:color="000000"/>
            </w:tcBorders>
            <w:shd w:val="clear" w:color="auto" w:fill="auto"/>
            <w:noWrap/>
            <w:vAlign w:val="bottom"/>
            <w:hideMark/>
          </w:tcPr>
          <w:p w14:paraId="51143292" w14:textId="28D7D08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4EEEC" w14:textId="58CAAA2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AE8C14" w14:textId="453B9E6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r>
      <w:tr w:rsidR="00D5577A" w14:paraId="36A0C6A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A773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D4CB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451484A9" w14:textId="0855EDA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c>
          <w:tcPr>
            <w:tcW w:w="675" w:type="pct"/>
            <w:tcBorders>
              <w:top w:val="nil"/>
              <w:left w:val="nil"/>
              <w:bottom w:val="single" w:sz="4" w:space="0" w:color="000000"/>
              <w:right w:val="single" w:sz="4" w:space="0" w:color="000000"/>
            </w:tcBorders>
            <w:shd w:val="clear" w:color="auto" w:fill="auto"/>
            <w:noWrap/>
            <w:vAlign w:val="bottom"/>
            <w:hideMark/>
          </w:tcPr>
          <w:p w14:paraId="3F321732" w14:textId="725AD69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09DCB" w14:textId="68BC76C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A283A3" w14:textId="4DF5078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r>
      <w:tr w:rsidR="00D5577A" w14:paraId="39EFE793"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F2B91B"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0AB42DFC" w14:textId="042FC2F4"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3D54C29C" w14:textId="5D8390F8"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BABEFF" w14:textId="7C38922B"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23E4528" w14:textId="58452696"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D5577A" w14:paraId="00AA6D0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93B64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C4FE1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64547D96" w14:textId="2348FA4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1862DD67" w14:textId="7E489E6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48034" w14:textId="6EB44A6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46FED1" w14:textId="77982B9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D5577A" w14:paraId="0942BB9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6260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8D84A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2726E328" w14:textId="0164368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19E547A8" w14:textId="283291E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FAAE82" w14:textId="6CCA930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566BA" w14:textId="02B39BB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D5577A" w14:paraId="5810800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22AD4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D489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6EB6A89C" w14:textId="710C645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706F6E1E" w14:textId="71FF199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E06211" w14:textId="1C46152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1F190B" w14:textId="1678C2C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D5577A" w14:paraId="7104C634"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0B8B5F"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1EE694B" w14:textId="5E272CC1"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224A3B6A" w14:textId="4CB48739"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D60AD5" w14:textId="010E7EFA"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26A3F21" w14:textId="5A2734E3"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r>
      <w:tr w:rsidR="00D5577A" w14:paraId="4D15A204" w14:textId="77777777" w:rsidTr="00D5577A">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5F34A469"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94432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2FE14EC4" w14:textId="52A299C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71978AFF" w14:textId="79F0BD6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BC3D27" w14:textId="00CDAD7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982E19A" w14:textId="7326E56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D5577A" w14:paraId="004E02AD" w14:textId="77777777" w:rsidTr="00D5577A">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51F561D2"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6A47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72D0F1CD" w14:textId="1121A94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54D92D9F" w14:textId="6DC78BF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B8192F" w14:textId="5545641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AAF38B" w14:textId="1D54BEE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D5577A" w14:paraId="04A75AC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C95EF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4D2BD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369672A6" w14:textId="50E202A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44B92AF6" w14:textId="546E990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20559" w14:textId="73E3DEF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83E2F9" w14:textId="5138F27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D5577A" w14:paraId="221AE09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52427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CD5FB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52DEEDEA" w14:textId="3DCEA4F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4D5A0771" w14:textId="31C13EF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DC674D" w14:textId="7BA4E60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73A201" w14:textId="4297113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D5577A" w14:paraId="56F038D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6239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2F6C6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5C5EC000" w14:textId="0CA81FF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39F8A142" w14:textId="1711132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4F31FA" w14:textId="0C7065B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3D04DD" w14:textId="7496C7B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D5577A" w14:paraId="21CA00C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C2B1C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A3BC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2F4485D5" w14:textId="77B9964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72CF00DC" w14:textId="68391CA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0F8E1" w14:textId="720599D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387414" w14:textId="5A39565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D5577A" w14:paraId="3669AF0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CA02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87AB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4FB89F10" w14:textId="0183911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78BB07E5" w14:textId="0B5CCC3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2AC94A" w14:textId="26B3168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78E158" w14:textId="2A46ECD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D5577A" w14:paraId="145A8D0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6D8DD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E8590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04AD855F" w14:textId="787FA22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0FE236CD" w14:textId="1F73F96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5D0D2B" w14:textId="29D2821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CF1B64" w14:textId="361B5AF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D5577A" w14:paraId="13C1551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E19DE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74C9D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0D702C3A" w14:textId="38D168D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c>
          <w:tcPr>
            <w:tcW w:w="675" w:type="pct"/>
            <w:tcBorders>
              <w:top w:val="nil"/>
              <w:left w:val="nil"/>
              <w:bottom w:val="single" w:sz="4" w:space="0" w:color="000000"/>
              <w:right w:val="single" w:sz="4" w:space="0" w:color="000000"/>
            </w:tcBorders>
            <w:shd w:val="clear" w:color="auto" w:fill="auto"/>
            <w:noWrap/>
            <w:vAlign w:val="bottom"/>
            <w:hideMark/>
          </w:tcPr>
          <w:p w14:paraId="235D6EDC" w14:textId="0A3350B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72B3D4" w14:textId="40D3F91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69B7EA" w14:textId="766C48B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r>
      <w:tr w:rsidR="00D5577A" w14:paraId="2DA507C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E9247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2911B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0B9A937F" w14:textId="2C07866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44193113" w14:textId="72CC47E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C79C0" w14:textId="14D469E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57780A" w14:textId="76F3DF2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D5577A" w14:paraId="7CBB9E6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291A1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DABD4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209CD764" w14:textId="1F4A3D9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3BFFD572" w14:textId="16AC782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AC4024" w14:textId="6AC29A2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59B17" w14:textId="6C8A3A6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D5577A" w14:paraId="7940A52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9394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71A8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2720AC2B" w14:textId="243B525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2B79B747" w14:textId="3BEEFBF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78E778" w14:textId="0D7129B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54EE23" w14:textId="6F5178C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D5577A" w14:paraId="0D32B2F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0DC84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91B4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1D28DB5F" w14:textId="3751D7B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c>
          <w:tcPr>
            <w:tcW w:w="675" w:type="pct"/>
            <w:tcBorders>
              <w:top w:val="nil"/>
              <w:left w:val="nil"/>
              <w:bottom w:val="single" w:sz="4" w:space="0" w:color="000000"/>
              <w:right w:val="single" w:sz="4" w:space="0" w:color="000000"/>
            </w:tcBorders>
            <w:shd w:val="clear" w:color="auto" w:fill="auto"/>
            <w:noWrap/>
            <w:vAlign w:val="bottom"/>
            <w:hideMark/>
          </w:tcPr>
          <w:p w14:paraId="43749E28" w14:textId="3EB11F2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44BC8" w14:textId="7817291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3C1D09" w14:textId="39CEEF2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r>
      <w:tr w:rsidR="00D5577A" w14:paraId="659AFEA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89F9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E0743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03D68F7D" w14:textId="16B7314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594B627C" w14:textId="4A0A9C2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0E121A" w14:textId="689615F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D94E3C" w14:textId="6AF7A65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D5577A" w14:paraId="7A7DEE5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2848F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84766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3EBF80F2" w14:textId="183ED1C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53C2A5D8" w14:textId="6A93AAE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6138D1" w14:textId="4F66D0C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CD929A" w14:textId="6117B51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D5577A" w14:paraId="69856B9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D7BF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FA607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2B53A0FB" w14:textId="2447C15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4253784D" w14:textId="1D74B36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3B07E1" w14:textId="54759A2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A9F76A" w14:textId="25E9A85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D5577A" w14:paraId="5C5727B0"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7D174F"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5FF405EB" w14:textId="56ECEB00"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561,398.10 </w:t>
            </w:r>
          </w:p>
        </w:tc>
        <w:tc>
          <w:tcPr>
            <w:tcW w:w="675" w:type="pct"/>
            <w:tcBorders>
              <w:top w:val="nil"/>
              <w:left w:val="nil"/>
              <w:bottom w:val="single" w:sz="4" w:space="0" w:color="000000"/>
              <w:right w:val="single" w:sz="4" w:space="0" w:color="000000"/>
            </w:tcBorders>
            <w:shd w:val="clear" w:color="A5A5A5" w:fill="A5A5A5"/>
            <w:noWrap/>
            <w:vAlign w:val="bottom"/>
            <w:hideMark/>
          </w:tcPr>
          <w:p w14:paraId="2F93E881" w14:textId="596C1EC1"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84B786D" w14:textId="79F99C9E"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6257C616" w14:textId="154C274B"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83,668.10 </w:t>
            </w:r>
          </w:p>
        </w:tc>
      </w:tr>
      <w:tr w:rsidR="00D5577A" w14:paraId="6294F0FA"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9A61C8"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3BA5FD23" w14:textId="27BAF95B"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69ED0C7E" w14:textId="0C001687"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6052360" w14:textId="5BCBCE46"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E2AFF67" w14:textId="37FB288E"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D5577A" w14:paraId="10EB91F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ED8981"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C0D5C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3DD725AA" w14:textId="35B6FFE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01CCBED5" w14:textId="12F31A1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C19D37" w14:textId="52AD4C4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B9046C" w14:textId="017DA4D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D5577A" w14:paraId="419942D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4C0FA5"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00EF0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13DEC154" w14:textId="2B101F8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63AB6890" w14:textId="65C39ED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D74D3B" w14:textId="0E3AEEC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BAA001" w14:textId="1A70EED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D5577A" w14:paraId="5F1B008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A540E4"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B7330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1C2EA430" w14:textId="01FCC4E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445D81E8" w14:textId="1925042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4D6B29" w14:textId="5E36195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4E17A" w14:textId="74CF39D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D5577A" w14:paraId="5A23280E"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EF2005"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55AC1A69" w14:textId="3CB14B87"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8,35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467E09A2" w14:textId="35329131"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C445D5F" w14:textId="430560DD"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15BEF755" w14:textId="38FCC3F5"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1,252.72 </w:t>
            </w:r>
          </w:p>
        </w:tc>
      </w:tr>
      <w:tr w:rsidR="00D5577A" w14:paraId="74B9E47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C4996D"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3E932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019F6376" w14:textId="1EBBEBF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5AB74CC1" w14:textId="4A4192C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086C5E" w14:textId="40689F2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F3238CC" w14:textId="05DC96F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D5577A" w14:paraId="2933690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E9AE6"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09322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29D6291C" w14:textId="1D40F39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17F3E553" w14:textId="2A85F37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B165F1" w14:textId="14CE654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A07849" w14:textId="5768EA3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D5577A" w14:paraId="32D7308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512096"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5BFBA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0ED2E5E1" w14:textId="4503CEA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4BC9ADE6" w14:textId="1FDBF2B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11D22" w14:textId="3146DA2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676D40" w14:textId="01C2345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D5577A" w14:paraId="09E6F00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6D83B0"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61A5D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55241E11" w14:textId="5AA1F47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5A260D8" w14:textId="6580356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6A232D" w14:textId="06E5536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7FD42D9E" w14:textId="15DD8A2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D5577A" w14:paraId="313C2B2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3DAB1"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39AC7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29993382" w14:textId="0A8A194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7559CE93" w14:textId="56AC24F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56E121" w14:textId="64C9A9D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076F0D" w14:textId="583DAD4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D5577A" w14:paraId="6CC1029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5134F0"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68C1F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07E6E8D8" w14:textId="031DF6C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c>
          <w:tcPr>
            <w:tcW w:w="675" w:type="pct"/>
            <w:tcBorders>
              <w:top w:val="nil"/>
              <w:left w:val="nil"/>
              <w:bottom w:val="single" w:sz="4" w:space="0" w:color="000000"/>
              <w:right w:val="single" w:sz="4" w:space="0" w:color="000000"/>
            </w:tcBorders>
            <w:shd w:val="clear" w:color="auto" w:fill="auto"/>
            <w:noWrap/>
            <w:vAlign w:val="bottom"/>
            <w:hideMark/>
          </w:tcPr>
          <w:p w14:paraId="407F6975" w14:textId="24C539D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FD86CE" w14:textId="79D84DC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29918A" w14:textId="5C24FC0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r>
      <w:tr w:rsidR="00D5577A" w14:paraId="1A233A6C"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8E5D0A"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479419EE" w14:textId="2F3373B8"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53,642.49 </w:t>
            </w:r>
          </w:p>
        </w:tc>
        <w:tc>
          <w:tcPr>
            <w:tcW w:w="675" w:type="pct"/>
            <w:tcBorders>
              <w:top w:val="nil"/>
              <w:left w:val="nil"/>
              <w:bottom w:val="single" w:sz="4" w:space="0" w:color="000000"/>
              <w:right w:val="single" w:sz="4" w:space="0" w:color="000000"/>
            </w:tcBorders>
            <w:shd w:val="clear" w:color="D8D8D8" w:fill="D8D8D8"/>
            <w:noWrap/>
            <w:vAlign w:val="bottom"/>
            <w:hideMark/>
          </w:tcPr>
          <w:p w14:paraId="17B39C60" w14:textId="7935AB34"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082CB57" w14:textId="4FA8A2A1"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14BFB8DA" w14:textId="0ADDED31"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02,012.49 </w:t>
            </w:r>
          </w:p>
        </w:tc>
      </w:tr>
      <w:tr w:rsidR="00D5577A" w14:paraId="67C283A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4EFB0"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C247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203F571A" w14:textId="6204999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675" w:type="pct"/>
            <w:tcBorders>
              <w:top w:val="nil"/>
              <w:left w:val="nil"/>
              <w:bottom w:val="single" w:sz="4" w:space="0" w:color="000000"/>
              <w:right w:val="single" w:sz="4" w:space="0" w:color="000000"/>
            </w:tcBorders>
            <w:shd w:val="clear" w:color="auto" w:fill="auto"/>
            <w:noWrap/>
            <w:vAlign w:val="bottom"/>
            <w:hideMark/>
          </w:tcPr>
          <w:p w14:paraId="38FD3592" w14:textId="2B02039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FCF38F" w14:textId="18C2D73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718A6C4" w14:textId="63BB60C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D5577A" w14:paraId="1A8A2EE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42287D"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18166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4215DB2" w14:textId="42FE9D2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c>
          <w:tcPr>
            <w:tcW w:w="675" w:type="pct"/>
            <w:tcBorders>
              <w:top w:val="nil"/>
              <w:left w:val="nil"/>
              <w:bottom w:val="single" w:sz="4" w:space="0" w:color="000000"/>
              <w:right w:val="single" w:sz="4" w:space="0" w:color="000000"/>
            </w:tcBorders>
            <w:shd w:val="clear" w:color="auto" w:fill="auto"/>
            <w:noWrap/>
            <w:vAlign w:val="bottom"/>
            <w:hideMark/>
          </w:tcPr>
          <w:p w14:paraId="5F142013" w14:textId="7D3A7C0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1F56E7" w14:textId="750B1CE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559D8F" w14:textId="2AF1079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r>
      <w:tr w:rsidR="00D5577A" w14:paraId="6D89D2B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36E183"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7626E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25BF03E6" w14:textId="0E8F040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2C0546D4" w14:textId="5A34364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7AF64D" w14:textId="68C0512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7C628" w14:textId="1272342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D5577A" w14:paraId="710E1BD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6646D8"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DB8B07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3157E4C9" w14:textId="288A0F8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13F0B52F" w14:textId="063AB41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638E77" w14:textId="60F22EB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5D1C29" w14:textId="6D780B6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D5577A" w14:paraId="68808A1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E39B4"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8965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157B78CC" w14:textId="72304FE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3CD5D5A5" w14:textId="5F29A3B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71E2DF" w14:textId="1721AAC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196D3D" w14:textId="1BDE193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D5577A" w14:paraId="2C8D61A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3F42EB"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F6F6A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14624BBA" w14:textId="7813CCF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19FFE23C" w14:textId="67280D3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96CC1A" w14:textId="2ACD479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20ACAE" w14:textId="1F6A129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D5577A" w14:paraId="3964EF1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75633"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E2ADE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1A366CC8" w14:textId="5F88650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34F803C8" w14:textId="1075E84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B5E24E" w14:textId="2CACA51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B78B39" w14:textId="30F8069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D5577A" w14:paraId="117DE96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4EF9D"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D944F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5F374CA2" w14:textId="1B6FFFF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6783D6B0" w14:textId="70EC12F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01719" w14:textId="553F635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12E8E9" w14:textId="2982B31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D5577A" w14:paraId="107F174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07F3F"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CE516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3A15BB21" w14:textId="370EC7F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6EB8AB3D" w14:textId="2B2A4D2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8E4396" w14:textId="25E8F0A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C3B839" w14:textId="6E392C1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D5577A" w14:paraId="70A0A21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DF8CE"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EDF2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20331590" w14:textId="4745F91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2CEF29A" w14:textId="0A410C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3DEE1D" w14:textId="5C1EFD6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3AE4A527" w14:textId="7B7AE5B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D5577A" w14:paraId="087B954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77D6F3"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7E0CE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53C1F7F2" w14:textId="14575BD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5351ECAF" w14:textId="2E8E10C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1D363" w14:textId="178B04B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474053" w14:textId="4CF143E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D5577A" w14:paraId="1EE6E0A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1BB36C"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BEE0C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yte</w:t>
            </w:r>
          </w:p>
        </w:tc>
        <w:tc>
          <w:tcPr>
            <w:tcW w:w="777" w:type="pct"/>
            <w:tcBorders>
              <w:top w:val="nil"/>
              <w:left w:val="nil"/>
              <w:bottom w:val="single" w:sz="4" w:space="0" w:color="000000"/>
              <w:right w:val="single" w:sz="4" w:space="0" w:color="000000"/>
            </w:tcBorders>
            <w:shd w:val="clear" w:color="auto" w:fill="auto"/>
            <w:noWrap/>
            <w:vAlign w:val="bottom"/>
            <w:hideMark/>
          </w:tcPr>
          <w:p w14:paraId="1AC2AC2E" w14:textId="74995DC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c>
          <w:tcPr>
            <w:tcW w:w="675" w:type="pct"/>
            <w:tcBorders>
              <w:top w:val="nil"/>
              <w:left w:val="nil"/>
              <w:bottom w:val="single" w:sz="4" w:space="0" w:color="000000"/>
              <w:right w:val="single" w:sz="4" w:space="0" w:color="000000"/>
            </w:tcBorders>
            <w:shd w:val="clear" w:color="auto" w:fill="auto"/>
            <w:noWrap/>
            <w:vAlign w:val="bottom"/>
            <w:hideMark/>
          </w:tcPr>
          <w:p w14:paraId="395431C9" w14:textId="60E19DD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06B406" w14:textId="7F8EA73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353960" w14:textId="453171D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r>
      <w:tr w:rsidR="00D5577A" w14:paraId="780377F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4468A4"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6F217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3B647DF2" w14:textId="3FFCE7F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194075F9" w14:textId="73B9F14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FA88C1" w14:textId="01E79CB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1E5D2FE7" w14:textId="300DE47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D5577A" w14:paraId="6D14248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1D869C"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C1E6B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g-ob</w:t>
            </w:r>
          </w:p>
        </w:tc>
        <w:tc>
          <w:tcPr>
            <w:tcW w:w="777" w:type="pct"/>
            <w:tcBorders>
              <w:top w:val="nil"/>
              <w:left w:val="nil"/>
              <w:bottom w:val="single" w:sz="4" w:space="0" w:color="000000"/>
              <w:right w:val="single" w:sz="4" w:space="0" w:color="000000"/>
            </w:tcBorders>
            <w:shd w:val="clear" w:color="auto" w:fill="auto"/>
            <w:noWrap/>
            <w:vAlign w:val="bottom"/>
            <w:hideMark/>
          </w:tcPr>
          <w:p w14:paraId="2CBCBE5E" w14:textId="1A4706C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c>
          <w:tcPr>
            <w:tcW w:w="675" w:type="pct"/>
            <w:tcBorders>
              <w:top w:val="nil"/>
              <w:left w:val="nil"/>
              <w:bottom w:val="single" w:sz="4" w:space="0" w:color="000000"/>
              <w:right w:val="single" w:sz="4" w:space="0" w:color="000000"/>
            </w:tcBorders>
            <w:shd w:val="clear" w:color="auto" w:fill="auto"/>
            <w:noWrap/>
            <w:vAlign w:val="bottom"/>
            <w:hideMark/>
          </w:tcPr>
          <w:p w14:paraId="5FDFE55A" w14:textId="620E8BF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E994B" w14:textId="66079F5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FBA5CA" w14:textId="6F56E56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r>
      <w:tr w:rsidR="00D5577A" w14:paraId="79156A2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A2955"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A0771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2D04DB89" w14:textId="47EA3BA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2E66E31F" w14:textId="7929C42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23F99F" w14:textId="49E589F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C2F0A" w14:textId="5477BE0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D5577A" w14:paraId="342BBC9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613A3"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7C3A5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1DD70B8D" w14:textId="066C798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5DE2E1EF" w14:textId="1C698A4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027320" w14:textId="6694C1E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0782A4" w14:textId="0780D58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D5577A" w14:paraId="704F679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F000F2"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610DF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1C60C213" w14:textId="3EA8B84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47021F8E" w14:textId="7D08BD5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815D75" w14:textId="25D8682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EB274B" w14:textId="561D129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D5577A" w14:paraId="44E9109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736DF"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0E97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67D88B7C" w14:textId="6EF8874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96C026A" w14:textId="01359FB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58BB4" w14:textId="379C362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4CED4125" w14:textId="3035140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D5577A" w14:paraId="72006D6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2E5D21"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B7808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6FCA5DBB" w14:textId="6B0CC11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17AD2F5" w14:textId="3A14752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FBDCF1" w14:textId="74A118B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1C57DE86" w14:textId="07A07A5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D5577A" w14:paraId="7359A87A"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720780"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52966F5F" w14:textId="309C21C4"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703B805A" w14:textId="067619D1"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5B7EBAA" w14:textId="39EF23FC"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BD8B30B" w14:textId="486C8693"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D5577A" w14:paraId="7F0F3E3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A13759"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D521E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7B8198B0" w14:textId="673B43B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35CBA3FB" w14:textId="4C6747E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5E9A64" w14:textId="5CD4156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855CFBD" w14:textId="6E40B39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D5577A" w14:paraId="2CE0BF4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D33C99"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C8611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5240BED0" w14:textId="4FB5FA9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18E5124C" w14:textId="341B63E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FBB432" w14:textId="12A59EA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3C99B0" w14:textId="07132F3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D5577A" w14:paraId="7903B9A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674BC"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8932C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6F6CE383" w14:textId="409A806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3F610AC8" w14:textId="74CFDC9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E76D9B" w14:textId="2CB8915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316489B5" w14:textId="33A5A14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D5577A" w14:paraId="274B8CD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5E76E"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C1D6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7DC2072F" w14:textId="37BB4EF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179A8A71" w14:textId="1B49DA6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BDC7FA" w14:textId="37602BC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AD7AC3" w14:textId="46EB5EA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D5577A" w14:paraId="3017F09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66F3A4"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DA4C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7AC67992" w14:textId="5A48D0E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2B32C0BD" w14:textId="7617019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18DF50" w14:textId="76825D3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3BD2EF" w14:textId="306098D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D5577A" w14:paraId="5862854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76B66A"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40D24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6BCEE7F8" w14:textId="44A1246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7BA6058F" w14:textId="1D6C434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303184" w14:textId="4EB8C06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E86473" w14:textId="0580CA2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D5577A" w14:paraId="4732D9F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9F5459"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73C19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28D65682" w14:textId="643093E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41C189DA" w14:textId="5A727B5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D234C1" w14:textId="62DC3CC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3EB1AB" w14:textId="5F49311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D5577A" w14:paraId="2E3B4069"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E1BC45"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6300521F" w14:textId="135C0526"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6,028.83 </w:t>
            </w:r>
          </w:p>
        </w:tc>
        <w:tc>
          <w:tcPr>
            <w:tcW w:w="675" w:type="pct"/>
            <w:tcBorders>
              <w:top w:val="nil"/>
              <w:left w:val="nil"/>
              <w:bottom w:val="single" w:sz="4" w:space="0" w:color="000000"/>
              <w:right w:val="single" w:sz="4" w:space="0" w:color="000000"/>
            </w:tcBorders>
            <w:shd w:val="clear" w:color="D8D8D8" w:fill="D8D8D8"/>
            <w:noWrap/>
            <w:vAlign w:val="bottom"/>
            <w:hideMark/>
          </w:tcPr>
          <w:p w14:paraId="1E5B4BCD" w14:textId="75D67087"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F77B776" w14:textId="18E68E62"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1EC6085B" w14:textId="2E129623"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64,528.83 </w:t>
            </w:r>
          </w:p>
        </w:tc>
      </w:tr>
      <w:tr w:rsidR="00D5577A" w14:paraId="7A6CC8E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2BC36"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B22B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4F8F5158" w14:textId="609CCAF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483083D8" w14:textId="3B1CD3A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3EDE5F" w14:textId="0835D9D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EE5A160" w14:textId="542994B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D5577A" w14:paraId="60A8C50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64F90D"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B3302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4B4C20FD" w14:textId="1BD1CCD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429A604D" w14:textId="2035C05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6D545F" w14:textId="3207DBD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4A97A6" w14:textId="74CCAFF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D5577A" w14:paraId="22E146D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B4BA0"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B107C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2F8512AC" w14:textId="7A525CB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1F2A2A2D" w14:textId="6081014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A0C416" w14:textId="189374D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8F3B43" w14:textId="727D8DF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D5577A" w14:paraId="56490E1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692B9"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17920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244A1A0B" w14:textId="7844CBA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9D5E971" w14:textId="5D1131B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697EE6" w14:textId="54ABD9B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20361825" w14:textId="5F9F9AF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D5577A" w14:paraId="248AACE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AD9F15"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CBA9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pul-an</w:t>
            </w:r>
          </w:p>
        </w:tc>
        <w:tc>
          <w:tcPr>
            <w:tcW w:w="777" w:type="pct"/>
            <w:tcBorders>
              <w:top w:val="nil"/>
              <w:left w:val="nil"/>
              <w:bottom w:val="single" w:sz="4" w:space="0" w:color="000000"/>
              <w:right w:val="single" w:sz="4" w:space="0" w:color="000000"/>
            </w:tcBorders>
            <w:shd w:val="clear" w:color="auto" w:fill="auto"/>
            <w:noWrap/>
            <w:vAlign w:val="bottom"/>
            <w:hideMark/>
          </w:tcPr>
          <w:p w14:paraId="094F74D9" w14:textId="625340E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45.88 </w:t>
            </w:r>
          </w:p>
        </w:tc>
        <w:tc>
          <w:tcPr>
            <w:tcW w:w="675" w:type="pct"/>
            <w:tcBorders>
              <w:top w:val="nil"/>
              <w:left w:val="nil"/>
              <w:bottom w:val="single" w:sz="4" w:space="0" w:color="000000"/>
              <w:right w:val="single" w:sz="4" w:space="0" w:color="000000"/>
            </w:tcBorders>
            <w:shd w:val="clear" w:color="auto" w:fill="auto"/>
            <w:noWrap/>
            <w:vAlign w:val="bottom"/>
            <w:hideMark/>
          </w:tcPr>
          <w:p w14:paraId="48426693" w14:textId="074E9D5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65E2A8" w14:textId="3CFCFF8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B504EB" w14:textId="1931D1C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45.88 </w:t>
            </w:r>
          </w:p>
        </w:tc>
      </w:tr>
      <w:tr w:rsidR="00D5577A" w14:paraId="3AF1863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8B5D1"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041C3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5ABA7B03" w14:textId="57DD3CF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3F0DFB8E" w14:textId="3AD218B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784BC8" w14:textId="30F4194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FFFF4A" w14:textId="0F57DBD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D5577A" w14:paraId="72D78C2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B78928"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5A9C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542041B7" w14:textId="52E221F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7485E950" w14:textId="3E8B343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54881D" w14:textId="0C4D24B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F6A9A9" w14:textId="12693F8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D5577A" w14:paraId="0E35FC3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2903F1"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8928E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4AF37638" w14:textId="6DFFD3A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790B1AAE" w14:textId="3BECCB8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B8B55" w14:textId="3842729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ED1B1C" w14:textId="1370B7F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D5577A" w14:paraId="03914E9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93A78"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4F6C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0CDCA47D" w14:textId="5DC0733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079F019E" w14:textId="1F300FF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DB255" w14:textId="3F1527A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7F5FF6" w14:textId="26336B0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D5577A" w14:paraId="599AC8E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80B1D2"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32C39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428767D4" w14:textId="290623A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5FA70B5A" w14:textId="62B0148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6B65A5" w14:textId="598E715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273EA4" w14:textId="7183224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D5577A" w14:paraId="50F0915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1B4AE0"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42E5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7D42BDEE" w14:textId="47FBB59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047D5D1C" w14:textId="0EAB11E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69A235" w14:textId="69DDB51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80BD71" w14:textId="7008D93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D5577A" w14:paraId="3956A862"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05532F"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3F5506F8" w14:textId="2ABFBCBE"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83,547.29 </w:t>
            </w:r>
          </w:p>
        </w:tc>
        <w:tc>
          <w:tcPr>
            <w:tcW w:w="675" w:type="pct"/>
            <w:tcBorders>
              <w:top w:val="nil"/>
              <w:left w:val="nil"/>
              <w:bottom w:val="single" w:sz="4" w:space="0" w:color="000000"/>
              <w:right w:val="single" w:sz="4" w:space="0" w:color="000000"/>
            </w:tcBorders>
            <w:shd w:val="clear" w:color="D8D8D8" w:fill="D8D8D8"/>
            <w:noWrap/>
            <w:vAlign w:val="bottom"/>
            <w:hideMark/>
          </w:tcPr>
          <w:p w14:paraId="3BF92A37" w14:textId="378E4A87"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0D55CD1" w14:textId="650D5EBA"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745699C9" w14:textId="27F9728E"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21,047.29 </w:t>
            </w:r>
          </w:p>
        </w:tc>
      </w:tr>
      <w:tr w:rsidR="00D5577A" w14:paraId="3492936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694E3"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AA7C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4DD33291" w14:textId="70E3315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3A47C423" w14:textId="4F0DC95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3C35EC" w14:textId="2765BB5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6ED9C51" w14:textId="36E6EBD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D5577A" w14:paraId="5AF3A5C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2D0D23"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5DDF3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61482ECB" w14:textId="0C451E4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29381357" w14:textId="1AD785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4AB22A" w14:textId="226701A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A1F2FD" w14:textId="516F3B3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D5577A" w14:paraId="0E0E144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CBE21"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6E03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54546ADB" w14:textId="5042134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5943B56" w14:textId="1D5D69C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B51BAC" w14:textId="11348E6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58F36F9F" w14:textId="77F0EEB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5577A" w14:paraId="6AACB70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2DE39B"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81810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273FF3F0" w14:textId="2444F57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5B7E048B" w14:textId="130D29C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8137D8" w14:textId="5EC56AF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4809CC" w14:textId="412155B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D5577A" w14:paraId="166D13D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F60178"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A363D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1D38E8EC" w14:textId="00EE5D0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2B4C6EB7" w14:textId="4CC1363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40392D" w14:textId="746342D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DE2CE4" w14:textId="7E029EE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D5577A" w14:paraId="24995BA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9F50C2"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EA160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3A5B74E4" w14:textId="5D87F93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1A015B5" w14:textId="0158B70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6DBA83" w14:textId="4E4E18D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6D9913CC" w14:textId="2C12E98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D5577A" w14:paraId="0DCC139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D7706"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ABEFD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051D73C3" w14:textId="34663E3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c>
          <w:tcPr>
            <w:tcW w:w="675" w:type="pct"/>
            <w:tcBorders>
              <w:top w:val="nil"/>
              <w:left w:val="nil"/>
              <w:bottom w:val="single" w:sz="4" w:space="0" w:color="000000"/>
              <w:right w:val="single" w:sz="4" w:space="0" w:color="000000"/>
            </w:tcBorders>
            <w:shd w:val="clear" w:color="auto" w:fill="auto"/>
            <w:noWrap/>
            <w:vAlign w:val="bottom"/>
            <w:hideMark/>
          </w:tcPr>
          <w:p w14:paraId="55EEB317" w14:textId="6ECD596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95C7C" w14:textId="3D6103B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3DE6CD" w14:textId="54878F1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r>
      <w:tr w:rsidR="00D5577A" w14:paraId="2CCB95CD"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917C4B8"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4FE2AA46" w14:textId="1493BD98"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083,178.83 </w:t>
            </w:r>
          </w:p>
        </w:tc>
        <w:tc>
          <w:tcPr>
            <w:tcW w:w="675" w:type="pct"/>
            <w:tcBorders>
              <w:top w:val="nil"/>
              <w:left w:val="nil"/>
              <w:bottom w:val="single" w:sz="4" w:space="0" w:color="000000"/>
              <w:right w:val="single" w:sz="4" w:space="0" w:color="000000"/>
            </w:tcBorders>
            <w:shd w:val="clear" w:color="A5A5A5" w:fill="A5A5A5"/>
            <w:noWrap/>
            <w:vAlign w:val="bottom"/>
            <w:hideMark/>
          </w:tcPr>
          <w:p w14:paraId="45AB1AB1" w14:textId="4AA5526E"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02BDB48" w14:textId="17EE3788"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D8830F9" w14:textId="206684B1"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083,178.83 </w:t>
            </w:r>
          </w:p>
        </w:tc>
      </w:tr>
      <w:tr w:rsidR="00D5577A" w14:paraId="59B1D066"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3EAF0B"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4CDFD1C" w14:textId="45E07135"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18,522.18 </w:t>
            </w:r>
          </w:p>
        </w:tc>
        <w:tc>
          <w:tcPr>
            <w:tcW w:w="675" w:type="pct"/>
            <w:tcBorders>
              <w:top w:val="nil"/>
              <w:left w:val="nil"/>
              <w:bottom w:val="single" w:sz="4" w:space="0" w:color="000000"/>
              <w:right w:val="single" w:sz="4" w:space="0" w:color="000000"/>
            </w:tcBorders>
            <w:shd w:val="clear" w:color="D8D8D8" w:fill="D8D8D8"/>
            <w:noWrap/>
            <w:vAlign w:val="bottom"/>
            <w:hideMark/>
          </w:tcPr>
          <w:p w14:paraId="3D73D2EB" w14:textId="4C197312"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F6F609B" w14:textId="5E23FECF"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ED9EEFB" w14:textId="3ABF428C"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18,522.18 </w:t>
            </w:r>
          </w:p>
        </w:tc>
      </w:tr>
      <w:tr w:rsidR="00D5577A" w14:paraId="1549704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94C242"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ED125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4FE5DF43" w14:textId="6CD0227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40B2DBA4" w14:textId="4B0D35C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A0F54D" w14:textId="3304935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EF52D4" w14:textId="3540323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D5577A" w14:paraId="47E13BC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64FE6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182F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118B63F4" w14:textId="72D2A50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2B865006" w14:textId="7F59B9E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8BB7D" w14:textId="1ADB786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FD84EC" w14:textId="3110D3F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D5577A" w14:paraId="63F6153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BE5C3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4828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C710329" w14:textId="6164165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c>
          <w:tcPr>
            <w:tcW w:w="675" w:type="pct"/>
            <w:tcBorders>
              <w:top w:val="nil"/>
              <w:left w:val="nil"/>
              <w:bottom w:val="single" w:sz="4" w:space="0" w:color="000000"/>
              <w:right w:val="single" w:sz="4" w:space="0" w:color="000000"/>
            </w:tcBorders>
            <w:shd w:val="clear" w:color="auto" w:fill="auto"/>
            <w:noWrap/>
            <w:vAlign w:val="bottom"/>
            <w:hideMark/>
          </w:tcPr>
          <w:p w14:paraId="06930EB2" w14:textId="6F8329B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76B20" w14:textId="3FFF6F7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C587C2" w14:textId="6C0B128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r>
      <w:tr w:rsidR="00D5577A" w14:paraId="16C9296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89CA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BE529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17732D05" w14:textId="39DCCA4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3892DB34" w14:textId="10A27EF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F0312E" w14:textId="35D7689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9BA301" w14:textId="0E7B7AD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D5577A" w14:paraId="4B3676D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46AF5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C22CD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0C3E4A4F" w14:textId="281F726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4CB58041" w14:textId="4049F9E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06295C" w14:textId="4A75F2A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6D8FE8" w14:textId="580AE4F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D5577A" w14:paraId="7834996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9315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66319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7A895208" w14:textId="3C47810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011CF77E" w14:textId="024B646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4F568B" w14:textId="0885165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B7EE10" w14:textId="3A650C5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D5577A" w14:paraId="4B22380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EDEA1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3A874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0E65034B" w14:textId="42951B8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543C0CD1" w14:textId="27B521E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C48D16" w14:textId="6F88B9F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552B1" w14:textId="6BA0EB5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D5577A" w14:paraId="305463D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B40D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82BCE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4C9623F7" w14:textId="25E2BA6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36EE9518" w14:textId="7362C74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A95CD" w14:textId="5CB1A2B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B1E2BE" w14:textId="475ADA9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D5577A" w14:paraId="029C3FC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83B7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E8C8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47416B96" w14:textId="0AC7AAB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33C925D8" w14:textId="2DD115F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BDACD4" w14:textId="29C1501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9C274A" w14:textId="22B5B75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D5577A" w14:paraId="3622B8E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46FBA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1DB8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10C016C0" w14:textId="1897AC2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34358085" w14:textId="0500181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902DB6" w14:textId="0A2A06D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3645DB" w14:textId="657B29D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D5577A" w14:paraId="2DDADEE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1B4CC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5E561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7D19E035" w14:textId="00E9666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64BB5D5E" w14:textId="146AF32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F9D2C4" w14:textId="1F4BD45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176718" w14:textId="58B752E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D5577A" w14:paraId="3A328B8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A65D4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55FF7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0336E77B" w14:textId="03985AA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675" w:type="pct"/>
            <w:tcBorders>
              <w:top w:val="nil"/>
              <w:left w:val="nil"/>
              <w:bottom w:val="single" w:sz="4" w:space="0" w:color="000000"/>
              <w:right w:val="single" w:sz="4" w:space="0" w:color="000000"/>
            </w:tcBorders>
            <w:shd w:val="clear" w:color="auto" w:fill="auto"/>
            <w:noWrap/>
            <w:vAlign w:val="bottom"/>
            <w:hideMark/>
          </w:tcPr>
          <w:p w14:paraId="6C5B0C55" w14:textId="10B982E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F510FD" w14:textId="5A1CE7B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99B146" w14:textId="536D1E5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D5577A" w14:paraId="2E14097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20276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C94F82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69FFF608" w14:textId="4370C27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1B8E8E44" w14:textId="6717D73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475C2" w14:textId="174BEDE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567004" w14:textId="0B239EF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D5577A" w14:paraId="58DB388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B128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C2ED7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211D6E1D" w14:textId="3786066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01160DA1" w14:textId="4C08023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58AB7" w14:textId="6FEBE9C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777549" w14:textId="01636F4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D5577A" w14:paraId="2F11E2F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155A8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3FD18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1656F1A8" w14:textId="17F8CB2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898.00 </w:t>
            </w:r>
          </w:p>
        </w:tc>
        <w:tc>
          <w:tcPr>
            <w:tcW w:w="675" w:type="pct"/>
            <w:tcBorders>
              <w:top w:val="nil"/>
              <w:left w:val="nil"/>
              <w:bottom w:val="single" w:sz="4" w:space="0" w:color="000000"/>
              <w:right w:val="single" w:sz="4" w:space="0" w:color="000000"/>
            </w:tcBorders>
            <w:shd w:val="clear" w:color="auto" w:fill="auto"/>
            <w:noWrap/>
            <w:vAlign w:val="bottom"/>
            <w:hideMark/>
          </w:tcPr>
          <w:p w14:paraId="20816EEF" w14:textId="50DAA5E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898372" w14:textId="4DE64E1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845DDE" w14:textId="3DAEA63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898.00 </w:t>
            </w:r>
          </w:p>
        </w:tc>
      </w:tr>
      <w:tr w:rsidR="00D5577A" w14:paraId="68AB364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3DFFD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8CC59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20849CE1" w14:textId="6252270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1A831C9D" w14:textId="59B8897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D6158" w14:textId="23DF201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BC2A2F" w14:textId="29C0DD0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D5577A" w14:paraId="4B8A24D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DF62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9A83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46E607BD" w14:textId="3CF1CFF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01C3B063" w14:textId="3F28EFB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526775" w14:textId="6CB5D0E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57D4C4" w14:textId="5A5A3AA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D5577A" w14:paraId="48D6662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42A7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CCFED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7A58D351" w14:textId="3CDF2E5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3CAFD57E" w14:textId="65DB68B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9E2168" w14:textId="3456CB2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747C6F" w14:textId="6DC38FB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D5577A" w14:paraId="38C1A3C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97FA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2AD7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3606785E" w14:textId="6EB8D9F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c>
          <w:tcPr>
            <w:tcW w:w="675" w:type="pct"/>
            <w:tcBorders>
              <w:top w:val="nil"/>
              <w:left w:val="nil"/>
              <w:bottom w:val="single" w:sz="4" w:space="0" w:color="000000"/>
              <w:right w:val="single" w:sz="4" w:space="0" w:color="000000"/>
            </w:tcBorders>
            <w:shd w:val="clear" w:color="auto" w:fill="auto"/>
            <w:noWrap/>
            <w:vAlign w:val="bottom"/>
            <w:hideMark/>
          </w:tcPr>
          <w:p w14:paraId="31446D77" w14:textId="08D1C1A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28345D" w14:textId="176FF97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6DAE3A" w14:textId="6CC2735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r>
      <w:tr w:rsidR="00D5577A" w14:paraId="030B247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44E9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39215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39C12947" w14:textId="6F739A5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42594962" w14:textId="552EFAF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60FE1A" w14:textId="5E72C69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0132EB" w14:textId="6123E6A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D5577A" w14:paraId="1C6209E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17F9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9408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19FCA04F" w14:textId="17C9E35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0B9EAB74" w14:textId="31F7245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42FD2" w14:textId="153255A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4B6B59" w14:textId="6640E5E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D5577A" w14:paraId="13018EC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3A5B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98FE1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2A57F958" w14:textId="36FE853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0C0561AA" w14:textId="06D1B2A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806F2E" w14:textId="011684D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3608EE" w14:textId="3D19F8C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D5577A" w14:paraId="30394B8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CEDC3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E393E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0CAE0845" w14:textId="005239E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0B800281" w14:textId="5DA709D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CD49F" w14:textId="795C932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A5B5B9" w14:textId="1F1EF42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D5577A" w14:paraId="72DF2F0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1270C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7D3EC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6EDD88B7" w14:textId="5EF5FC0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675" w:type="pct"/>
            <w:tcBorders>
              <w:top w:val="nil"/>
              <w:left w:val="nil"/>
              <w:bottom w:val="single" w:sz="4" w:space="0" w:color="000000"/>
              <w:right w:val="single" w:sz="4" w:space="0" w:color="000000"/>
            </w:tcBorders>
            <w:shd w:val="clear" w:color="auto" w:fill="auto"/>
            <w:noWrap/>
            <w:vAlign w:val="bottom"/>
            <w:hideMark/>
          </w:tcPr>
          <w:p w14:paraId="43D2D86E" w14:textId="618CA2C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5C8DC" w14:textId="30C44D7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B74BAE" w14:textId="1662B66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D5577A" w14:paraId="12372F9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CBB3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4747D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5D9C87C8" w14:textId="103D7CB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11DAB9" w14:textId="1851A66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00C799" w14:textId="7F196B3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F5EAA2" w14:textId="549400F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D5577A" w14:paraId="7C32D3B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291BB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199C0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5F8413EE" w14:textId="4BE4A7A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675" w:type="pct"/>
            <w:tcBorders>
              <w:top w:val="nil"/>
              <w:left w:val="nil"/>
              <w:bottom w:val="single" w:sz="4" w:space="0" w:color="000000"/>
              <w:right w:val="single" w:sz="4" w:space="0" w:color="000000"/>
            </w:tcBorders>
            <w:shd w:val="clear" w:color="auto" w:fill="auto"/>
            <w:noWrap/>
            <w:vAlign w:val="bottom"/>
            <w:hideMark/>
          </w:tcPr>
          <w:p w14:paraId="68FD8BAB" w14:textId="27CFE19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E402C6" w14:textId="0DCE5F0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4B561A" w14:textId="3894C94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D5577A" w14:paraId="336ED36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F052F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ABD5E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2538CDCA" w14:textId="5C1DC1D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3B88F1" w14:textId="340FF1A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12EC2" w14:textId="3B5A5AB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6BC4EF" w14:textId="548D8BF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D5577A" w14:paraId="4EBA4FAE"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B1C4D4"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67D8D6C0" w14:textId="17A8E935"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c>
          <w:tcPr>
            <w:tcW w:w="675" w:type="pct"/>
            <w:tcBorders>
              <w:top w:val="nil"/>
              <w:left w:val="nil"/>
              <w:bottom w:val="single" w:sz="4" w:space="0" w:color="000000"/>
              <w:right w:val="single" w:sz="4" w:space="0" w:color="000000"/>
            </w:tcBorders>
            <w:shd w:val="clear" w:color="D8D8D8" w:fill="D8D8D8"/>
            <w:noWrap/>
            <w:vAlign w:val="bottom"/>
            <w:hideMark/>
          </w:tcPr>
          <w:p w14:paraId="04B36682" w14:textId="602D4623"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1704C23" w14:textId="4EFC46CC"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C25BC6B" w14:textId="6D4BFFCE"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r>
      <w:tr w:rsidR="00D5577A" w14:paraId="42A9028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8F94F6"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52778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75C09842" w14:textId="5742145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9E25D7" w14:textId="4A31F17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EB1B3" w14:textId="73E5D19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93FEF6" w14:textId="40CB335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D5577A" w14:paraId="6415937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D2C2B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85DAB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4224D408" w14:textId="3862303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19E7153E" w14:textId="0880D53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26B94C" w14:textId="563AE3D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9F8747" w14:textId="72CFCDC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D5577A" w14:paraId="7BBF528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C84DC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5C683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3116E42B" w14:textId="5BEA4DC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563C0575" w14:textId="30FE8CE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A506A" w14:textId="3CCFB0A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DBD676" w14:textId="175556E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D5577A" w14:paraId="15CD3A4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CE8AF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B70CB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7C6F853E" w14:textId="03B90B2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5D57A7A3" w14:textId="024E8CE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C70BD5" w14:textId="3C8CB25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1DA846" w14:textId="7BF0ED7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D5577A" w14:paraId="6210706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40AB9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4F51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1A3A3BDC" w14:textId="793FDFC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4717209E" w14:textId="4ABF97D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4B21FE" w14:textId="2BC96DD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63E9E3" w14:textId="66BDF60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D5577A" w14:paraId="3F61CC2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5B99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9DFEA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493FC907" w14:textId="3C92721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2F0FE264" w14:textId="38F5EC3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6CEFCC" w14:textId="4DF8FE8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813F0" w14:textId="7C86783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D5577A" w14:paraId="36B7234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E2F36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A179F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63D09247" w14:textId="467C4BB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5388ABAC" w14:textId="7C24446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2EC551" w14:textId="4C03919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549A7A" w14:textId="20FE1AF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D5577A" w14:paraId="360BEE3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D1E07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9C33F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1382F15D" w14:textId="5ED365F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217233B6" w14:textId="72F1ACE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368610" w14:textId="0B20680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C1EF74" w14:textId="7654A50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D5577A" w14:paraId="07ECE2F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BF5D6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6DDCB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4BB9B5E5" w14:textId="115F889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2E83F95D" w14:textId="0A75619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023B8E" w14:textId="174A46D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B3771A" w14:textId="1FB916C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D5577A" w14:paraId="4712297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CC9C6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99513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55CCB7F7" w14:textId="45727DE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29BA5F8A" w14:textId="069FB23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EFFEAE" w14:textId="0A670E5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A5957" w14:textId="1396067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D5577A" w14:paraId="249AE42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CD58F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A4E4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3FF8BD46" w14:textId="3C5C7BF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4481FFF8" w14:textId="48CDB3C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45A941" w14:textId="09CBC83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B0C7C" w14:textId="6775241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D5577A" w14:paraId="3B61821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EEC8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5D54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30431E5E" w14:textId="216D1FA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19F0CA60" w14:textId="5743401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9090A1" w14:textId="36FF2E1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093C77" w14:textId="7522E5D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D5577A" w14:paraId="48AB52A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C9670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8359B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25162604" w14:textId="5801535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5DBD1B14" w14:textId="7698B4C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4ADE0" w14:textId="5617217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4F3B86" w14:textId="5AA9138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D5577A" w14:paraId="3D79F27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EBBB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C5312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14FB89CD" w14:textId="6274FF0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675" w:type="pct"/>
            <w:tcBorders>
              <w:top w:val="nil"/>
              <w:left w:val="nil"/>
              <w:bottom w:val="single" w:sz="4" w:space="0" w:color="000000"/>
              <w:right w:val="single" w:sz="4" w:space="0" w:color="000000"/>
            </w:tcBorders>
            <w:shd w:val="clear" w:color="auto" w:fill="auto"/>
            <w:noWrap/>
            <w:vAlign w:val="bottom"/>
            <w:hideMark/>
          </w:tcPr>
          <w:p w14:paraId="10E22EC7" w14:textId="3ADC209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294FB3" w14:textId="5F8B68F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E363D6" w14:textId="4758CDF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D5577A" w14:paraId="525CB21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7A46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A25A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3A947B7F" w14:textId="1FD7D5E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6D529791" w14:textId="13B81B8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8D8D1D" w14:textId="357C39C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6B59B2" w14:textId="0B38BC0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D5577A" w14:paraId="07EE738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281D0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F64A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54F40CFD" w14:textId="3BE6A76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675" w:type="pct"/>
            <w:tcBorders>
              <w:top w:val="nil"/>
              <w:left w:val="nil"/>
              <w:bottom w:val="single" w:sz="4" w:space="0" w:color="000000"/>
              <w:right w:val="single" w:sz="4" w:space="0" w:color="000000"/>
            </w:tcBorders>
            <w:shd w:val="clear" w:color="auto" w:fill="auto"/>
            <w:noWrap/>
            <w:vAlign w:val="bottom"/>
            <w:hideMark/>
          </w:tcPr>
          <w:p w14:paraId="31A32EF6" w14:textId="163756B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D602B" w14:textId="5DE9B7B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6F326E" w14:textId="6AC8AD9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D5577A" w14:paraId="3F6624D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2425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4867C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6C1815A" w14:textId="323868D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c>
          <w:tcPr>
            <w:tcW w:w="675" w:type="pct"/>
            <w:tcBorders>
              <w:top w:val="nil"/>
              <w:left w:val="nil"/>
              <w:bottom w:val="single" w:sz="4" w:space="0" w:color="000000"/>
              <w:right w:val="single" w:sz="4" w:space="0" w:color="000000"/>
            </w:tcBorders>
            <w:shd w:val="clear" w:color="auto" w:fill="auto"/>
            <w:noWrap/>
            <w:vAlign w:val="bottom"/>
            <w:hideMark/>
          </w:tcPr>
          <w:p w14:paraId="688C278B" w14:textId="2545ED8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D5F522" w14:textId="534A49E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29F9F0" w14:textId="7330160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r>
      <w:tr w:rsidR="00D5577A" w14:paraId="5B52B7E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9FE58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3475C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509847E9" w14:textId="1085FFD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7D0B9AF2" w14:textId="68F0235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4425EF" w14:textId="28422F6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700A94" w14:textId="1D93285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D5577A" w14:paraId="716D509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66786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26E76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14894E24" w14:textId="6E657D4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7287731F" w14:textId="4BBF95A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8675E" w14:textId="457B77E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826BC5" w14:textId="7327377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D5577A" w14:paraId="426FCB2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A6E0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1BD80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573BB4C6" w14:textId="7E6C1D8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2892F22A" w14:textId="5C147A9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60EDC1" w14:textId="7342D15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8DDD4E" w14:textId="47F80F2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D5577A" w14:paraId="3B3A1C5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1A4D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AE51E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4888FDC8" w14:textId="0AF02AE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4A7CCCF4" w14:textId="4937116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CF8AAD" w14:textId="5FB68BC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7E71D" w14:textId="460936B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D5577A" w14:paraId="5E8BDE6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D7F5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EBB2C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6D366BA2" w14:textId="241FAD2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5BCC22E8" w14:textId="65400A6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6409CE" w14:textId="477E7D8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D8F06A" w14:textId="1823252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D5577A" w14:paraId="2D76640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E03C0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6CE41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13771BA0" w14:textId="48B6A7B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5B6B97B9" w14:textId="201AAE6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882CD" w14:textId="597223C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AED035" w14:textId="141AED6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D5577A" w14:paraId="3F98440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78A0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A603B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6DE90B32" w14:textId="4F72874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205F7234" w14:textId="3D0F703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AD043E" w14:textId="5616E9F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887FB5" w14:textId="3C2A49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D5577A" w14:paraId="5ED98B8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5C0F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77AA9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50D7BF1D" w14:textId="6AD4C74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7FCBA328" w14:textId="4390EC5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3F3DC0" w14:textId="5F33BE0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30D149" w14:textId="1B26A55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D5577A" w14:paraId="348F73F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CA81B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E0761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2F1E69C8" w14:textId="6116E02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CCDDF2" w14:textId="0B198EF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6B60E9" w14:textId="569018E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7195E0" w14:textId="7FDA1EB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D5577A" w14:paraId="6745A33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F958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F93A7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7B456F0D" w14:textId="4F06C5C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31C234EB" w14:textId="176686A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74E421" w14:textId="3B0A64F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6087C6" w14:textId="209D5FC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D5577A" w14:paraId="020621C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92DE6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6BE1F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2BC805EA" w14:textId="78DD36C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675" w:type="pct"/>
            <w:tcBorders>
              <w:top w:val="nil"/>
              <w:left w:val="nil"/>
              <w:bottom w:val="single" w:sz="4" w:space="0" w:color="000000"/>
              <w:right w:val="single" w:sz="4" w:space="0" w:color="000000"/>
            </w:tcBorders>
            <w:shd w:val="clear" w:color="auto" w:fill="auto"/>
            <w:noWrap/>
            <w:vAlign w:val="bottom"/>
            <w:hideMark/>
          </w:tcPr>
          <w:p w14:paraId="3397A54B" w14:textId="3D5491D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AD0C6E" w14:textId="4F31D92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C2BE2A" w14:textId="7714488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D5577A" w14:paraId="07E5A8CA"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4BBFCA"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35098E10" w14:textId="2FED296B"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c>
          <w:tcPr>
            <w:tcW w:w="675" w:type="pct"/>
            <w:tcBorders>
              <w:top w:val="nil"/>
              <w:left w:val="nil"/>
              <w:bottom w:val="single" w:sz="4" w:space="0" w:color="000000"/>
              <w:right w:val="single" w:sz="4" w:space="0" w:color="000000"/>
            </w:tcBorders>
            <w:shd w:val="clear" w:color="D8D8D8" w:fill="D8D8D8"/>
            <w:noWrap/>
            <w:vAlign w:val="bottom"/>
            <w:hideMark/>
          </w:tcPr>
          <w:p w14:paraId="4A9BD8F3" w14:textId="6AB0D6BC"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7DEB3A6" w14:textId="1DF0DCBC"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59ECB30" w14:textId="2A9C0DEE"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r>
      <w:tr w:rsidR="00D5577A" w14:paraId="5EA30DC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88F147"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CE47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4DF69C5A" w14:textId="5221E04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08D8F5CD" w14:textId="309F94B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5A696E" w14:textId="51671F7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8B5E07" w14:textId="1F3C47F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D5577A" w14:paraId="634C44F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557AD1"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557BB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1C78FD5F" w14:textId="19EE6FC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689CD4B7" w14:textId="5A5FF02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95AF4" w14:textId="1417C4A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4320C1" w14:textId="6F432F4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D5577A" w14:paraId="5929E2A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FF4C3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BBD9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43440039" w14:textId="3D87AFB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C96C6B" w14:textId="6FCEDE0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510157" w14:textId="2FCA27D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AD307C" w14:textId="76B8D60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D5577A" w14:paraId="0BB7494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E835A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5FD2A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4820982C" w14:textId="7C39E88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c>
          <w:tcPr>
            <w:tcW w:w="675" w:type="pct"/>
            <w:tcBorders>
              <w:top w:val="nil"/>
              <w:left w:val="nil"/>
              <w:bottom w:val="single" w:sz="4" w:space="0" w:color="000000"/>
              <w:right w:val="single" w:sz="4" w:space="0" w:color="000000"/>
            </w:tcBorders>
            <w:shd w:val="clear" w:color="auto" w:fill="auto"/>
            <w:noWrap/>
            <w:vAlign w:val="bottom"/>
            <w:hideMark/>
          </w:tcPr>
          <w:p w14:paraId="257AAB79" w14:textId="0678FED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11127A" w14:textId="6B2FFB3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FEC424" w14:textId="45E700C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r>
      <w:tr w:rsidR="00D5577A" w14:paraId="6D30D84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823AF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1C4B2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747CE173" w14:textId="08755C1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75E1EC64" w14:textId="713385B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69CA7" w14:textId="1AE418B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24BB44" w14:textId="019B3B1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D5577A" w14:paraId="561326C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5D49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1972B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34525907" w14:textId="11FC6DE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562E4220" w14:textId="2737D14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ABA4A2" w14:textId="050669E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D7C0FB" w14:textId="6DBACA6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D5577A" w14:paraId="3037D67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C2EEE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546C4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5DCC02B7" w14:textId="32E9E09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76911585" w14:textId="3C0CEC0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396DD" w14:textId="03366DA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EF6664" w14:textId="2A84DDC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D5577A" w14:paraId="5E3A8D0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B0EF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E9BFA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2969F356" w14:textId="7D664CA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60A8EE47" w14:textId="266593D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C9F0EF" w14:textId="517DD84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2CE42E" w14:textId="3162F1C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D5577A" w14:paraId="50EFB9A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40467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DC1AA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61F81159" w14:textId="2786C93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04BE6D82" w14:textId="7F69A33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7BD677" w14:textId="723FDA3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DF5C95" w14:textId="15F6F08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D5577A" w14:paraId="2902113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27A1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1805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15A58338" w14:textId="02094AE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675" w:type="pct"/>
            <w:tcBorders>
              <w:top w:val="nil"/>
              <w:left w:val="nil"/>
              <w:bottom w:val="single" w:sz="4" w:space="0" w:color="000000"/>
              <w:right w:val="single" w:sz="4" w:space="0" w:color="000000"/>
            </w:tcBorders>
            <w:shd w:val="clear" w:color="auto" w:fill="auto"/>
            <w:noWrap/>
            <w:vAlign w:val="bottom"/>
            <w:hideMark/>
          </w:tcPr>
          <w:p w14:paraId="09A7A741" w14:textId="111B078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C82D05" w14:textId="0B2CC6F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7412CD" w14:textId="75975D4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D5577A" w14:paraId="5F0FA13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5B8DE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E9FD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7727EB26" w14:textId="14FA917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51751966" w14:textId="7110843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5C3CFE" w14:textId="14B0A9D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C9512" w14:textId="335A796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D5577A" w14:paraId="3CEFBF3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988D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F448C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w:t>
            </w:r>
          </w:p>
        </w:tc>
        <w:tc>
          <w:tcPr>
            <w:tcW w:w="777" w:type="pct"/>
            <w:tcBorders>
              <w:top w:val="nil"/>
              <w:left w:val="nil"/>
              <w:bottom w:val="single" w:sz="4" w:space="0" w:color="000000"/>
              <w:right w:val="single" w:sz="4" w:space="0" w:color="000000"/>
            </w:tcBorders>
            <w:shd w:val="clear" w:color="auto" w:fill="auto"/>
            <w:noWrap/>
            <w:vAlign w:val="bottom"/>
            <w:hideMark/>
          </w:tcPr>
          <w:p w14:paraId="4D97A5B9" w14:textId="6B68686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c>
          <w:tcPr>
            <w:tcW w:w="675" w:type="pct"/>
            <w:tcBorders>
              <w:top w:val="nil"/>
              <w:left w:val="nil"/>
              <w:bottom w:val="single" w:sz="4" w:space="0" w:color="000000"/>
              <w:right w:val="single" w:sz="4" w:space="0" w:color="000000"/>
            </w:tcBorders>
            <w:shd w:val="clear" w:color="auto" w:fill="auto"/>
            <w:noWrap/>
            <w:vAlign w:val="bottom"/>
            <w:hideMark/>
          </w:tcPr>
          <w:p w14:paraId="4DBD77FB" w14:textId="301348C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B0C6D9" w14:textId="120BE10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C97DE6" w14:textId="23D8710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r>
      <w:tr w:rsidR="00D5577A" w14:paraId="794589D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67E1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9FF02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00CDD48E" w14:textId="1BFCF6E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735FF5C5" w14:textId="3A81D6D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646A86" w14:textId="0F23ADE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76188" w14:textId="2AEABA6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D5577A" w14:paraId="7C5FA6D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65C5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3D06D7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6E042035" w14:textId="00FF503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2F547103" w14:textId="7FC70F5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805F53" w14:textId="44323D6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D5C7D2" w14:textId="69FED57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D5577A" w14:paraId="10A837B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917BD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490E9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31C0CFAE" w14:textId="7E860BA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4CEC1B8E" w14:textId="75F5D12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9EC28" w14:textId="46340DC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157EA4" w14:textId="21C52B3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D5577A" w14:paraId="583CC67F"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6D3A2C"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195D7EA8" w14:textId="0F6C25DC"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32D0B040" w14:textId="1EEA0F85"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B064A17" w14:textId="648C1FB2"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B5508BC" w14:textId="79E343A9"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D5577A" w14:paraId="75882EF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97EAC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178D3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43907F05" w14:textId="2533128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1965C413" w14:textId="0E78C03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1FDDE6" w14:textId="6B9E73B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90A7F5" w14:textId="638FFFE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D5577A" w14:paraId="45D5C871"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7E3563"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78D2DC6C" w14:textId="67BCF57D"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041,953.87 </w:t>
            </w:r>
          </w:p>
        </w:tc>
        <w:tc>
          <w:tcPr>
            <w:tcW w:w="675" w:type="pct"/>
            <w:tcBorders>
              <w:top w:val="nil"/>
              <w:left w:val="nil"/>
              <w:bottom w:val="single" w:sz="4" w:space="0" w:color="000000"/>
              <w:right w:val="single" w:sz="4" w:space="0" w:color="000000"/>
            </w:tcBorders>
            <w:shd w:val="clear" w:color="A5A5A5" w:fill="A5A5A5"/>
            <w:noWrap/>
            <w:vAlign w:val="bottom"/>
            <w:hideMark/>
          </w:tcPr>
          <w:p w14:paraId="4C5F03AF" w14:textId="2115E0A6"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41D3281" w14:textId="3CF6FC4D"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F276837" w14:textId="3DCD6C76"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041,953.87 </w:t>
            </w:r>
          </w:p>
        </w:tc>
      </w:tr>
      <w:tr w:rsidR="00D5577A" w14:paraId="62605390"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777550"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42DC44DF" w14:textId="13FF882A"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93,436.06 </w:t>
            </w:r>
          </w:p>
        </w:tc>
        <w:tc>
          <w:tcPr>
            <w:tcW w:w="675" w:type="pct"/>
            <w:tcBorders>
              <w:top w:val="nil"/>
              <w:left w:val="nil"/>
              <w:bottom w:val="single" w:sz="4" w:space="0" w:color="000000"/>
              <w:right w:val="single" w:sz="4" w:space="0" w:color="000000"/>
            </w:tcBorders>
            <w:shd w:val="clear" w:color="D8D8D8" w:fill="D8D8D8"/>
            <w:noWrap/>
            <w:vAlign w:val="bottom"/>
            <w:hideMark/>
          </w:tcPr>
          <w:p w14:paraId="174AEB71" w14:textId="1AD459FF"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0370C05" w14:textId="6880950B"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AD4D79C" w14:textId="709B04B1"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93,436.06 </w:t>
            </w:r>
          </w:p>
        </w:tc>
      </w:tr>
      <w:tr w:rsidR="00D5577A" w14:paraId="43230E2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297A0"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2FA69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4E1619E3" w14:textId="34CB7FB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0EBF40E" w14:textId="5E5B233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E87B7" w14:textId="01191CE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A94E05" w14:textId="35DBD56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5577A" w14:paraId="35AE99E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E2BD1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7C194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16E2AC69" w14:textId="215D74E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6,320.00 </w:t>
            </w:r>
          </w:p>
        </w:tc>
        <w:tc>
          <w:tcPr>
            <w:tcW w:w="675" w:type="pct"/>
            <w:tcBorders>
              <w:top w:val="nil"/>
              <w:left w:val="nil"/>
              <w:bottom w:val="single" w:sz="4" w:space="0" w:color="000000"/>
              <w:right w:val="single" w:sz="4" w:space="0" w:color="000000"/>
            </w:tcBorders>
            <w:shd w:val="clear" w:color="auto" w:fill="auto"/>
            <w:noWrap/>
            <w:vAlign w:val="bottom"/>
            <w:hideMark/>
          </w:tcPr>
          <w:p w14:paraId="10FCF60A" w14:textId="40DD355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779275" w14:textId="0DB429D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3A6E84" w14:textId="0652293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6,320.00 </w:t>
            </w:r>
          </w:p>
        </w:tc>
      </w:tr>
      <w:tr w:rsidR="00D5577A" w14:paraId="40512FE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5294C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32F3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45D6903E" w14:textId="6B28E0D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36876C2" w14:textId="7B83316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A0E151" w14:textId="5CEF8E3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F0CF65" w14:textId="10A91AF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5577A" w14:paraId="31926C2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A7A56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2581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227AFA46" w14:textId="3CEB39E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2E00992" w14:textId="62368CD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C2471" w14:textId="35B3185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6EED4C" w14:textId="508EA29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5577A" w14:paraId="49EBBE3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CE5F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1E487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glasan</w:t>
            </w:r>
          </w:p>
        </w:tc>
        <w:tc>
          <w:tcPr>
            <w:tcW w:w="777" w:type="pct"/>
            <w:tcBorders>
              <w:top w:val="nil"/>
              <w:left w:val="nil"/>
              <w:bottom w:val="single" w:sz="4" w:space="0" w:color="000000"/>
              <w:right w:val="single" w:sz="4" w:space="0" w:color="000000"/>
            </w:tcBorders>
            <w:shd w:val="clear" w:color="auto" w:fill="auto"/>
            <w:noWrap/>
            <w:vAlign w:val="bottom"/>
            <w:hideMark/>
          </w:tcPr>
          <w:p w14:paraId="02CE9EA7" w14:textId="40F42EB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c>
          <w:tcPr>
            <w:tcW w:w="675" w:type="pct"/>
            <w:tcBorders>
              <w:top w:val="nil"/>
              <w:left w:val="nil"/>
              <w:bottom w:val="single" w:sz="4" w:space="0" w:color="000000"/>
              <w:right w:val="single" w:sz="4" w:space="0" w:color="000000"/>
            </w:tcBorders>
            <w:shd w:val="clear" w:color="auto" w:fill="auto"/>
            <w:noWrap/>
            <w:vAlign w:val="bottom"/>
            <w:hideMark/>
          </w:tcPr>
          <w:p w14:paraId="4BA920BE" w14:textId="5BDB431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59FC15" w14:textId="239E51E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28810E" w14:textId="1859240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r>
      <w:tr w:rsidR="00D5577A" w14:paraId="6F1FCC5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EE274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6628C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74368373" w14:textId="19161E2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6A5DBEF9" w14:textId="1D0982B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43B63" w14:textId="291FE85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171224" w14:textId="7BBFC85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D5577A" w14:paraId="0D9EAD1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FEB2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1DB34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7A747346" w14:textId="544D804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077509E" w14:textId="78A62CA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5CB7E8" w14:textId="7AE0E8C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081872" w14:textId="6A68AD3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5577A" w14:paraId="50EC64E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63704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6FF4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630B2193" w14:textId="6328BE2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12,033.74 </w:t>
            </w:r>
          </w:p>
        </w:tc>
        <w:tc>
          <w:tcPr>
            <w:tcW w:w="675" w:type="pct"/>
            <w:tcBorders>
              <w:top w:val="nil"/>
              <w:left w:val="nil"/>
              <w:bottom w:val="single" w:sz="4" w:space="0" w:color="000000"/>
              <w:right w:val="single" w:sz="4" w:space="0" w:color="000000"/>
            </w:tcBorders>
            <w:shd w:val="clear" w:color="auto" w:fill="auto"/>
            <w:noWrap/>
            <w:vAlign w:val="bottom"/>
            <w:hideMark/>
          </w:tcPr>
          <w:p w14:paraId="3D13F0C0" w14:textId="48F336E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07C241" w14:textId="163EBE3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B3FC8C" w14:textId="30A4B72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12,033.74 </w:t>
            </w:r>
          </w:p>
        </w:tc>
      </w:tr>
      <w:tr w:rsidR="00D5577A" w14:paraId="5F1EEC8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E77D7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C4CA4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6918273" w14:textId="256C12F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506.22 </w:t>
            </w:r>
          </w:p>
        </w:tc>
        <w:tc>
          <w:tcPr>
            <w:tcW w:w="675" w:type="pct"/>
            <w:tcBorders>
              <w:top w:val="nil"/>
              <w:left w:val="nil"/>
              <w:bottom w:val="single" w:sz="4" w:space="0" w:color="000000"/>
              <w:right w:val="single" w:sz="4" w:space="0" w:color="000000"/>
            </w:tcBorders>
            <w:shd w:val="clear" w:color="auto" w:fill="auto"/>
            <w:noWrap/>
            <w:vAlign w:val="bottom"/>
            <w:hideMark/>
          </w:tcPr>
          <w:p w14:paraId="7746627F" w14:textId="17E4307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3D917A" w14:textId="2AE2D17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02F286" w14:textId="53BFC8E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506.22 </w:t>
            </w:r>
          </w:p>
        </w:tc>
      </w:tr>
      <w:tr w:rsidR="00D5577A" w14:paraId="7E98264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4B59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7EED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49B2D81E" w14:textId="727F758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c>
          <w:tcPr>
            <w:tcW w:w="675" w:type="pct"/>
            <w:tcBorders>
              <w:top w:val="nil"/>
              <w:left w:val="nil"/>
              <w:bottom w:val="single" w:sz="4" w:space="0" w:color="000000"/>
              <w:right w:val="single" w:sz="4" w:space="0" w:color="000000"/>
            </w:tcBorders>
            <w:shd w:val="clear" w:color="auto" w:fill="auto"/>
            <w:noWrap/>
            <w:vAlign w:val="bottom"/>
            <w:hideMark/>
          </w:tcPr>
          <w:p w14:paraId="6D19D648" w14:textId="766392F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3E6AC4" w14:textId="7DFE11A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92962D" w14:textId="3F5B7CB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r>
      <w:tr w:rsidR="00D5577A" w14:paraId="3419B69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2054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92572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6F256600" w14:textId="509E71C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c>
          <w:tcPr>
            <w:tcW w:w="675" w:type="pct"/>
            <w:tcBorders>
              <w:top w:val="nil"/>
              <w:left w:val="nil"/>
              <w:bottom w:val="single" w:sz="4" w:space="0" w:color="000000"/>
              <w:right w:val="single" w:sz="4" w:space="0" w:color="000000"/>
            </w:tcBorders>
            <w:shd w:val="clear" w:color="auto" w:fill="auto"/>
            <w:noWrap/>
            <w:vAlign w:val="bottom"/>
            <w:hideMark/>
          </w:tcPr>
          <w:p w14:paraId="08C7061D" w14:textId="3C25569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42409B" w14:textId="76639E6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B54B62" w14:textId="0E45E9A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r>
      <w:tr w:rsidR="00D5577A" w14:paraId="5C46B66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F478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E6E89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6F76DD8C" w14:textId="61B6D10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E1E3022" w14:textId="6C82B4A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2964E4" w14:textId="4274833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103ED0" w14:textId="7F4435A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5577A" w14:paraId="2B78EE4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D0B5E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058D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4DBDAAE4" w14:textId="3B2849D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0051C4CC" w14:textId="2E78C4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F78306" w14:textId="5B4942B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6A70DF" w14:textId="2E14911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D5577A" w14:paraId="480DD7C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592C3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0357A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1446C204" w14:textId="316549E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798DE233" w14:textId="34BADD4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2BBB0F" w14:textId="45A0C8D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B40417" w14:textId="353D538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D5577A" w14:paraId="78AD062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1C871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7A9B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4CB5BC73" w14:textId="7C35FEF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30B56C0" w14:textId="59BB02D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0BEED3" w14:textId="37005EB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D5DDDC" w14:textId="47E0E11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5577A" w14:paraId="351E822F"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D20014"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3359C71F" w14:textId="28B480F5"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c>
          <w:tcPr>
            <w:tcW w:w="675" w:type="pct"/>
            <w:tcBorders>
              <w:top w:val="nil"/>
              <w:left w:val="nil"/>
              <w:bottom w:val="single" w:sz="4" w:space="0" w:color="000000"/>
              <w:right w:val="single" w:sz="4" w:space="0" w:color="000000"/>
            </w:tcBorders>
            <w:shd w:val="clear" w:color="D8D8D8" w:fill="D8D8D8"/>
            <w:noWrap/>
            <w:vAlign w:val="bottom"/>
            <w:hideMark/>
          </w:tcPr>
          <w:p w14:paraId="1638D186" w14:textId="3AA71D12"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CCAAC51" w14:textId="2EF1828F"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6416077" w14:textId="305A8B02"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r>
      <w:tr w:rsidR="00D5577A" w14:paraId="26B4005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750D74"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206D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4C1C3427" w14:textId="2114A98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10986CB" w14:textId="20F8804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8516A8" w14:textId="3EA4107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C2D6B7" w14:textId="458EA07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5577A" w14:paraId="3157DCF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E365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F68F0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73DAC674" w14:textId="59E0413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2AFC3D17" w14:textId="36E6C6A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C05307" w14:textId="7FA60C1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3E0BCF" w14:textId="4272B49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D5577A" w14:paraId="07CF054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5B91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5B7A4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3E6DFEF5" w14:textId="7A70D72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c>
          <w:tcPr>
            <w:tcW w:w="675" w:type="pct"/>
            <w:tcBorders>
              <w:top w:val="nil"/>
              <w:left w:val="nil"/>
              <w:bottom w:val="single" w:sz="4" w:space="0" w:color="000000"/>
              <w:right w:val="single" w:sz="4" w:space="0" w:color="000000"/>
            </w:tcBorders>
            <w:shd w:val="clear" w:color="auto" w:fill="auto"/>
            <w:noWrap/>
            <w:vAlign w:val="bottom"/>
            <w:hideMark/>
          </w:tcPr>
          <w:p w14:paraId="1CDAD3B3" w14:textId="12AC4F7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F83393" w14:textId="34A26E9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DF550E" w14:textId="7E2EB0E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r>
      <w:tr w:rsidR="00D5577A" w14:paraId="6C54375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B47B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CA40A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351ED0A2" w14:textId="5CF89F3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A36B6C2" w14:textId="702953F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0E1D80" w14:textId="1B9B494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8E7610" w14:textId="13841ED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5577A" w14:paraId="2584F02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C54F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B5009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5AE39D5B" w14:textId="7B0DDFF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9188E5D" w14:textId="528738D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1A6B9C" w14:textId="709A964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9F3A1C" w14:textId="6308AB2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5577A" w14:paraId="3F755837"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FDF9E8"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5692F24" w14:textId="54B7F31A"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672,252.32 </w:t>
            </w:r>
          </w:p>
        </w:tc>
        <w:tc>
          <w:tcPr>
            <w:tcW w:w="675" w:type="pct"/>
            <w:tcBorders>
              <w:top w:val="nil"/>
              <w:left w:val="nil"/>
              <w:bottom w:val="single" w:sz="4" w:space="0" w:color="000000"/>
              <w:right w:val="single" w:sz="4" w:space="0" w:color="000000"/>
            </w:tcBorders>
            <w:shd w:val="clear" w:color="D8D8D8" w:fill="D8D8D8"/>
            <w:noWrap/>
            <w:vAlign w:val="bottom"/>
            <w:hideMark/>
          </w:tcPr>
          <w:p w14:paraId="0F426DA5" w14:textId="528498B3"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2750632" w14:textId="356BCEAD"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E7B68EE" w14:textId="61A8A84A"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672,252.32 </w:t>
            </w:r>
          </w:p>
        </w:tc>
      </w:tr>
      <w:tr w:rsidR="00D5577A" w14:paraId="76F3450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C61A16"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E38B3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161ADC8" w14:textId="4D29CB9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78,629.13 </w:t>
            </w:r>
          </w:p>
        </w:tc>
        <w:tc>
          <w:tcPr>
            <w:tcW w:w="675" w:type="pct"/>
            <w:tcBorders>
              <w:top w:val="nil"/>
              <w:left w:val="nil"/>
              <w:bottom w:val="single" w:sz="4" w:space="0" w:color="000000"/>
              <w:right w:val="single" w:sz="4" w:space="0" w:color="000000"/>
            </w:tcBorders>
            <w:shd w:val="clear" w:color="auto" w:fill="auto"/>
            <w:noWrap/>
            <w:vAlign w:val="bottom"/>
            <w:hideMark/>
          </w:tcPr>
          <w:p w14:paraId="1B54867C" w14:textId="647C04D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B7F8B3" w14:textId="11C8EC9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CCAC1A" w14:textId="6182DA9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78,629.13 </w:t>
            </w:r>
          </w:p>
        </w:tc>
      </w:tr>
      <w:tr w:rsidR="00D5577A" w14:paraId="10BEB23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AD505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F068E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1DF66361" w14:textId="53E4C74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104F4FD1" w14:textId="0D675E8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B5B4A8" w14:textId="0BA6C3A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E05F8E" w14:textId="5709B77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D5577A" w14:paraId="33B66E9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7A37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D73B5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1B0C3F1E" w14:textId="2A8FE2D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FDE1274" w14:textId="2EA7661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6BA97" w14:textId="5C13B00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E11383" w14:textId="3DA43CF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5577A" w14:paraId="3392B05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BC92C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6ED6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22DE427D" w14:textId="09508CB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43A9868F" w14:textId="144B75B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9BEAEC" w14:textId="22ECF52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904ACE" w14:textId="12E1499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D5577A" w14:paraId="1AE4776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836B2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2421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329EF394" w14:textId="6FE123C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c>
          <w:tcPr>
            <w:tcW w:w="675" w:type="pct"/>
            <w:tcBorders>
              <w:top w:val="nil"/>
              <w:left w:val="nil"/>
              <w:bottom w:val="single" w:sz="4" w:space="0" w:color="000000"/>
              <w:right w:val="single" w:sz="4" w:space="0" w:color="000000"/>
            </w:tcBorders>
            <w:shd w:val="clear" w:color="auto" w:fill="auto"/>
            <w:noWrap/>
            <w:vAlign w:val="bottom"/>
            <w:hideMark/>
          </w:tcPr>
          <w:p w14:paraId="16F35294" w14:textId="106DDCA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B3BB21" w14:textId="2874957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1E9FC6" w14:textId="6FD036B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r>
      <w:tr w:rsidR="00D5577A" w14:paraId="4BCCB6C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46ED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DE486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5D8CD775" w14:textId="0B57C01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c>
          <w:tcPr>
            <w:tcW w:w="675" w:type="pct"/>
            <w:tcBorders>
              <w:top w:val="nil"/>
              <w:left w:val="nil"/>
              <w:bottom w:val="single" w:sz="4" w:space="0" w:color="000000"/>
              <w:right w:val="single" w:sz="4" w:space="0" w:color="000000"/>
            </w:tcBorders>
            <w:shd w:val="clear" w:color="auto" w:fill="auto"/>
            <w:noWrap/>
            <w:vAlign w:val="bottom"/>
            <w:hideMark/>
          </w:tcPr>
          <w:p w14:paraId="7F32923F" w14:textId="1A573A9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1668F" w14:textId="5D87107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685689" w14:textId="6DDD088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r>
      <w:tr w:rsidR="00D5577A" w14:paraId="1AE6227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C2D6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B5DA9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068F084E" w14:textId="6A218B2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83E5614" w14:textId="0863F0F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790A84" w14:textId="57220B1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954E36" w14:textId="2590706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5577A" w14:paraId="3E21751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4251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CEB2C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48AC44B8" w14:textId="743AA47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13D51FF0" w14:textId="240DF55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6EC89" w14:textId="3704C8A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1D465F" w14:textId="61C8FB8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D5577A" w14:paraId="110A027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94DCC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E587D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699937FE" w14:textId="0EF9BF8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605F2E6" w14:textId="232D200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44436A" w14:textId="083333C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DAF586" w14:textId="2221F7F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5577A" w14:paraId="0EA8C3D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0DD24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873A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5789147F" w14:textId="4A160DD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40E435A3" w14:textId="20B6786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EA7E77" w14:textId="5B6316E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02634F" w14:textId="7BFCB05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D5577A" w14:paraId="48B396D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6EB9F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E234C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3E0F27D5" w14:textId="38810D3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675" w:type="pct"/>
            <w:tcBorders>
              <w:top w:val="nil"/>
              <w:left w:val="nil"/>
              <w:bottom w:val="single" w:sz="4" w:space="0" w:color="000000"/>
              <w:right w:val="single" w:sz="4" w:space="0" w:color="000000"/>
            </w:tcBorders>
            <w:shd w:val="clear" w:color="auto" w:fill="auto"/>
            <w:noWrap/>
            <w:vAlign w:val="bottom"/>
            <w:hideMark/>
          </w:tcPr>
          <w:p w14:paraId="6677EE0B" w14:textId="2B9B74B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F409C5" w14:textId="0CC823B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278204" w14:textId="5FF74FA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D5577A" w14:paraId="7548E4A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D8EB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48E49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1C75393D" w14:textId="4C9D095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821933A" w14:textId="0075F8A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1A0F82" w14:textId="615D89D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D1B63B" w14:textId="75FF440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5577A" w14:paraId="29522E8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7BD3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A3DBB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4D3221A0" w14:textId="191DB18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8,877.75 </w:t>
            </w:r>
          </w:p>
        </w:tc>
        <w:tc>
          <w:tcPr>
            <w:tcW w:w="675" w:type="pct"/>
            <w:tcBorders>
              <w:top w:val="nil"/>
              <w:left w:val="nil"/>
              <w:bottom w:val="single" w:sz="4" w:space="0" w:color="000000"/>
              <w:right w:val="single" w:sz="4" w:space="0" w:color="000000"/>
            </w:tcBorders>
            <w:shd w:val="clear" w:color="auto" w:fill="auto"/>
            <w:noWrap/>
            <w:vAlign w:val="bottom"/>
            <w:hideMark/>
          </w:tcPr>
          <w:p w14:paraId="1740DF0E" w14:textId="07CC5E0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B9CD17" w14:textId="2D241E0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FDBD41" w14:textId="12D95C5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8,877.75 </w:t>
            </w:r>
          </w:p>
        </w:tc>
      </w:tr>
      <w:tr w:rsidR="00D5577A" w14:paraId="59F3B22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072B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CDF01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62803D67" w14:textId="113EC4C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6CC08835" w14:textId="6FD4229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659C2" w14:textId="33A85F8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1E2EBD" w14:textId="33FB16D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r>
      <w:tr w:rsidR="00D5577A" w14:paraId="2111CE9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70D9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117E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011E9552" w14:textId="0902827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D531833" w14:textId="4D1F671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412DA" w14:textId="318A186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E40EA0" w14:textId="5F5A52F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5577A" w14:paraId="1CC20AB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0499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4A0B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31166B6A" w14:textId="2416150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4423A0AB" w14:textId="1571A30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D78DD3" w14:textId="1519117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6898FD" w14:textId="4557016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D5577A" w14:paraId="56C92CC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22AC8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2B0C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0583CEE8" w14:textId="72D12E3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CA55840" w14:textId="5E9E842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374B0B" w14:textId="2C9FD34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46BCE4" w14:textId="68CD09B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5577A" w14:paraId="6BC5B10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79FB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48008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244855F7" w14:textId="172C342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0616BD4D" w14:textId="660DEB3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68DAE9" w14:textId="380FE4B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A2EF5E" w14:textId="7242C3C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D5577A" w14:paraId="62CEB1B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24549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CF28E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6C61419E" w14:textId="686BFE7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6A1F359E" w14:textId="63B8872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8EBE7" w14:textId="3ADC020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5EE046" w14:textId="2E3C8E3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D5577A" w14:paraId="3C6B84C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4ED4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90C72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193488F2" w14:textId="35F314B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F766FBA" w14:textId="2B7EC64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A8F4CE" w14:textId="44FC680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C4728D" w14:textId="389599F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5577A" w14:paraId="634CD208"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D0D1C9"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D0CAE2F" w14:textId="53A17D01"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70,67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6A833AAE" w14:textId="42C37E69"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76F1DEC" w14:textId="7A5DC3AB"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CDBB21E" w14:textId="59A70F8C"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70,677.02 </w:t>
            </w:r>
          </w:p>
        </w:tc>
      </w:tr>
      <w:tr w:rsidR="00D5577A" w14:paraId="50CCA9E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27266"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8B5F5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2ED54D7F" w14:textId="29D90F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80AC027" w14:textId="3717815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A68CA" w14:textId="4CC8896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12F84D" w14:textId="66ED335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5577A" w14:paraId="15BD717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9E7CD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875B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4037A725" w14:textId="7C82B02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21417D9" w14:textId="483839B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E3BEC4" w14:textId="7F89710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1A445E" w14:textId="44245C4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5577A" w14:paraId="0C546DF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B789C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2C4D3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419AEEE1" w14:textId="7BD25C6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FCAF48B" w14:textId="558ED96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146B49" w14:textId="3FC32C6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64B3DA" w14:textId="63D7F02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5577A" w14:paraId="560892F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C5AC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0446C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4E1C5E77" w14:textId="4C0D04E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160E614" w14:textId="053D542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6767DA" w14:textId="696962B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080730" w14:textId="7EA3004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5577A" w14:paraId="2AD2B19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B792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63C26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5926DA10" w14:textId="7373B24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2888B6D" w14:textId="5041F7F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59B8DB" w14:textId="589D070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155E63" w14:textId="430D960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5577A" w14:paraId="40E4B62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F4AFF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0FB86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0B2306D7" w14:textId="6433AB3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9CA2665" w14:textId="140B9D6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2FC4B0" w14:textId="7F935FF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995F2B" w14:textId="4A81023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5577A" w14:paraId="6994ABF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E007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D3C0F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629DF235" w14:textId="33DAB59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c>
          <w:tcPr>
            <w:tcW w:w="675" w:type="pct"/>
            <w:tcBorders>
              <w:top w:val="nil"/>
              <w:left w:val="nil"/>
              <w:bottom w:val="single" w:sz="4" w:space="0" w:color="000000"/>
              <w:right w:val="single" w:sz="4" w:space="0" w:color="000000"/>
            </w:tcBorders>
            <w:shd w:val="clear" w:color="auto" w:fill="auto"/>
            <w:noWrap/>
            <w:vAlign w:val="bottom"/>
            <w:hideMark/>
          </w:tcPr>
          <w:p w14:paraId="6061C37A" w14:textId="295AD5F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951290" w14:textId="08EE036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F5DFB9" w14:textId="787C352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r>
      <w:tr w:rsidR="00D5577A" w14:paraId="385F1AD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7562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D06A4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7D89553E" w14:textId="61C5AAD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898219D" w14:textId="2A73352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E41B4" w14:textId="3CF9C6D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3B5CAD" w14:textId="1C92126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5577A" w14:paraId="24EAD84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9644B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D7BFD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3DE7188F" w14:textId="449092E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5A5F90B" w14:textId="5EDF116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5005B2" w14:textId="0E309A6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74A51" w14:textId="5266A01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5577A" w14:paraId="1D68A82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8B16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13A957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0F839513" w14:textId="25A4427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5FAB3E6" w14:textId="200E7D7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D448A9" w14:textId="237A413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F44786" w14:textId="45A7A39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5577A" w14:paraId="1E12BA2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712F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7070A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619F1427" w14:textId="2723CF3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ED519AD" w14:textId="5FD167B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6BED7" w14:textId="5735450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141266" w14:textId="404AAC6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5577A" w14:paraId="1D75E6C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C67F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AD945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081FF7F7" w14:textId="1CBFB5D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c>
          <w:tcPr>
            <w:tcW w:w="675" w:type="pct"/>
            <w:tcBorders>
              <w:top w:val="nil"/>
              <w:left w:val="nil"/>
              <w:bottom w:val="single" w:sz="4" w:space="0" w:color="000000"/>
              <w:right w:val="single" w:sz="4" w:space="0" w:color="000000"/>
            </w:tcBorders>
            <w:shd w:val="clear" w:color="auto" w:fill="auto"/>
            <w:noWrap/>
            <w:vAlign w:val="bottom"/>
            <w:hideMark/>
          </w:tcPr>
          <w:p w14:paraId="4D78810B" w14:textId="0C8EDA1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FB5352" w14:textId="5B1A467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B83FD7" w14:textId="2505BAD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r>
      <w:tr w:rsidR="00D5577A" w14:paraId="7BA148C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3720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DA5B8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5CF6DE01" w14:textId="1139AA5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5AFA588" w14:textId="265B07A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E0BBA" w14:textId="4F4416B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C4B6B0" w14:textId="69FA515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5577A" w14:paraId="7DF10E4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258D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C6A92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665381BF" w14:textId="5C60E9A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A57B04" w14:textId="277E272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D213E" w14:textId="7B53A8D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A12ABA" w14:textId="5C6B7DA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D5577A" w14:paraId="38B36FB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E1C4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5093B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613F6982" w14:textId="397CDAB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8BF8980" w14:textId="7582A2D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0AD535" w14:textId="0AF3FFF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A226B4" w14:textId="1E1A733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5577A" w14:paraId="0D00F1D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D11B9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1C497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6B3B63B9" w14:textId="7103AE3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06D95F5" w14:textId="7A38E56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1ECB9E" w14:textId="2786730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7650A8" w14:textId="79B8FB4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5577A" w14:paraId="1943564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4B3A9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2CEF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619B21DD" w14:textId="675D3D6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76EFB6C" w14:textId="5248740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B01370" w14:textId="2BFA8E2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E661D0" w14:textId="7DE532A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5577A" w14:paraId="45561D3C"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50F8D1"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086657C6" w14:textId="1B9ABEB4"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458,719.10 </w:t>
            </w:r>
          </w:p>
        </w:tc>
        <w:tc>
          <w:tcPr>
            <w:tcW w:w="675" w:type="pct"/>
            <w:tcBorders>
              <w:top w:val="nil"/>
              <w:left w:val="nil"/>
              <w:bottom w:val="single" w:sz="4" w:space="0" w:color="000000"/>
              <w:right w:val="single" w:sz="4" w:space="0" w:color="000000"/>
            </w:tcBorders>
            <w:shd w:val="clear" w:color="D8D8D8" w:fill="D8D8D8"/>
            <w:noWrap/>
            <w:vAlign w:val="bottom"/>
            <w:hideMark/>
          </w:tcPr>
          <w:p w14:paraId="59420558" w14:textId="6FA7872C"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4D3E692" w14:textId="0A586ACC"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0415491" w14:textId="7FE8271E"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458,719.10 </w:t>
            </w:r>
          </w:p>
        </w:tc>
      </w:tr>
      <w:tr w:rsidR="00D5577A" w14:paraId="7A6C7A6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C697B"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574FA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289692F4" w14:textId="5D18E57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08,310.37 </w:t>
            </w:r>
          </w:p>
        </w:tc>
        <w:tc>
          <w:tcPr>
            <w:tcW w:w="675" w:type="pct"/>
            <w:tcBorders>
              <w:top w:val="nil"/>
              <w:left w:val="nil"/>
              <w:bottom w:val="single" w:sz="4" w:space="0" w:color="000000"/>
              <w:right w:val="single" w:sz="4" w:space="0" w:color="000000"/>
            </w:tcBorders>
            <w:shd w:val="clear" w:color="auto" w:fill="auto"/>
            <w:noWrap/>
            <w:vAlign w:val="bottom"/>
            <w:hideMark/>
          </w:tcPr>
          <w:p w14:paraId="33906EB6" w14:textId="29C3916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40E50" w14:textId="0157707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D5F6DF" w14:textId="075CA59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08,310.37 </w:t>
            </w:r>
          </w:p>
        </w:tc>
      </w:tr>
      <w:tr w:rsidR="00D5577A" w14:paraId="7DD6929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01CB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9FF3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16414C1C" w14:textId="08CC9DE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c>
          <w:tcPr>
            <w:tcW w:w="675" w:type="pct"/>
            <w:tcBorders>
              <w:top w:val="nil"/>
              <w:left w:val="nil"/>
              <w:bottom w:val="single" w:sz="4" w:space="0" w:color="000000"/>
              <w:right w:val="single" w:sz="4" w:space="0" w:color="000000"/>
            </w:tcBorders>
            <w:shd w:val="clear" w:color="auto" w:fill="auto"/>
            <w:noWrap/>
            <w:vAlign w:val="bottom"/>
            <w:hideMark/>
          </w:tcPr>
          <w:p w14:paraId="62118132" w14:textId="3D07791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964FC0" w14:textId="70D619F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7E6ADE" w14:textId="2F0E19F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r>
      <w:tr w:rsidR="00D5577A" w14:paraId="35A436D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3E50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5525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39A3F067" w14:textId="4CDC3DD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14A6660" w14:textId="4B9AE93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464B3C" w14:textId="7848951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C13F3F" w14:textId="0362947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5577A" w14:paraId="60E9E3D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9BA7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D33C9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20C7A90C" w14:textId="413E276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6ACFC84" w14:textId="104D436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600E8C" w14:textId="50EAE78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1AEC58" w14:textId="5F1CEBA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5577A" w14:paraId="1336268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7140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278D8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777" w:type="pct"/>
            <w:tcBorders>
              <w:top w:val="nil"/>
              <w:left w:val="nil"/>
              <w:bottom w:val="single" w:sz="4" w:space="0" w:color="000000"/>
              <w:right w:val="single" w:sz="4" w:space="0" w:color="000000"/>
            </w:tcBorders>
            <w:shd w:val="clear" w:color="auto" w:fill="auto"/>
            <w:noWrap/>
            <w:vAlign w:val="bottom"/>
            <w:hideMark/>
          </w:tcPr>
          <w:p w14:paraId="456E71F4" w14:textId="1382834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508.00 </w:t>
            </w:r>
          </w:p>
        </w:tc>
        <w:tc>
          <w:tcPr>
            <w:tcW w:w="675" w:type="pct"/>
            <w:tcBorders>
              <w:top w:val="nil"/>
              <w:left w:val="nil"/>
              <w:bottom w:val="single" w:sz="4" w:space="0" w:color="000000"/>
              <w:right w:val="single" w:sz="4" w:space="0" w:color="000000"/>
            </w:tcBorders>
            <w:shd w:val="clear" w:color="auto" w:fill="auto"/>
            <w:noWrap/>
            <w:vAlign w:val="bottom"/>
            <w:hideMark/>
          </w:tcPr>
          <w:p w14:paraId="391670A9" w14:textId="56E6B52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ECE720" w14:textId="3C6F0CB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6B8767" w14:textId="6DEAB27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508.00 </w:t>
            </w:r>
          </w:p>
        </w:tc>
      </w:tr>
      <w:tr w:rsidR="00D5577A" w14:paraId="0FA40A2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71C88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271D6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569F5533" w14:textId="4A82CAD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99477A5" w14:textId="284C00E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BEC0EC" w14:textId="4EEB524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FBD841" w14:textId="0B34901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5577A" w14:paraId="431D989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58FF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11F4B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12E5EA79" w14:textId="778989D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c>
          <w:tcPr>
            <w:tcW w:w="675" w:type="pct"/>
            <w:tcBorders>
              <w:top w:val="nil"/>
              <w:left w:val="nil"/>
              <w:bottom w:val="single" w:sz="4" w:space="0" w:color="000000"/>
              <w:right w:val="single" w:sz="4" w:space="0" w:color="000000"/>
            </w:tcBorders>
            <w:shd w:val="clear" w:color="auto" w:fill="auto"/>
            <w:noWrap/>
            <w:vAlign w:val="bottom"/>
            <w:hideMark/>
          </w:tcPr>
          <w:p w14:paraId="1960DD48" w14:textId="65B2DF4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15C4E9" w14:textId="06E656D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2FE980" w14:textId="09B0B3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r>
      <w:tr w:rsidR="00D5577A" w14:paraId="666722D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73781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D34D7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364FCE22" w14:textId="2CF1CCA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2EA3CA84" w14:textId="696246E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9CED76" w14:textId="76BFABA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4EBAF6" w14:textId="428EFB7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D5577A" w14:paraId="1826B13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B08A2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0607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4171A9D2" w14:textId="38A6070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c>
          <w:tcPr>
            <w:tcW w:w="675" w:type="pct"/>
            <w:tcBorders>
              <w:top w:val="nil"/>
              <w:left w:val="nil"/>
              <w:bottom w:val="single" w:sz="4" w:space="0" w:color="000000"/>
              <w:right w:val="single" w:sz="4" w:space="0" w:color="000000"/>
            </w:tcBorders>
            <w:shd w:val="clear" w:color="auto" w:fill="auto"/>
            <w:noWrap/>
            <w:vAlign w:val="bottom"/>
            <w:hideMark/>
          </w:tcPr>
          <w:p w14:paraId="408CA90B" w14:textId="3E15243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3DD6F9" w14:textId="189F274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6CEF57" w14:textId="03BE447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r>
      <w:tr w:rsidR="00D5577A" w14:paraId="3C210A2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68CE2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9020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5E8FEDA2" w14:textId="1254AB6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29C3BF0" w14:textId="4EC1BE8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B44918" w14:textId="03467C0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4EE90" w14:textId="014316F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5577A" w14:paraId="5FBFE5E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8EDC6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AAF0C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79E4D2F1" w14:textId="277AC4A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A7D6C06" w14:textId="6F8F8E9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A6016B" w14:textId="4F77567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91142E" w14:textId="4D65F16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5577A" w14:paraId="5150896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E49E4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9A45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0142C2E7" w14:textId="3037A68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93BBFDA" w14:textId="1E33922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3C0749" w14:textId="09F56C6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F0288E" w14:textId="7F6C00E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5577A" w14:paraId="6231485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5237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1F6D2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31AAEC26" w14:textId="4D554E7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5324121" w14:textId="4EA61C8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F941DD" w14:textId="1BA8D39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60A1F0" w14:textId="460156E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5577A" w14:paraId="672ED0B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0BE0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778BA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6F366A53" w14:textId="6239FCB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675" w:type="pct"/>
            <w:tcBorders>
              <w:top w:val="nil"/>
              <w:left w:val="nil"/>
              <w:bottom w:val="single" w:sz="4" w:space="0" w:color="000000"/>
              <w:right w:val="single" w:sz="4" w:space="0" w:color="000000"/>
            </w:tcBorders>
            <w:shd w:val="clear" w:color="auto" w:fill="auto"/>
            <w:noWrap/>
            <w:vAlign w:val="bottom"/>
            <w:hideMark/>
          </w:tcPr>
          <w:p w14:paraId="1599E35F" w14:textId="1795925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B478AC" w14:textId="134C263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862B0F" w14:textId="5E5AC7A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D5577A" w14:paraId="509A567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09D66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2B95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6A3CC725" w14:textId="6AFCF5C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8B0CB68" w14:textId="5F6920B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781D02" w14:textId="6D67D04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DD9D4" w14:textId="5B7F9F6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5577A" w14:paraId="6F4C75F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F49CE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350DB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485AC765" w14:textId="44A298F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5DA038D8" w14:textId="3CCA5D1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B1AE6D" w14:textId="648DAB2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7D8462" w14:textId="23611EA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D5577A" w14:paraId="2619502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5B6A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4D1AA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2B056246" w14:textId="75E2F65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79.00 </w:t>
            </w:r>
          </w:p>
        </w:tc>
        <w:tc>
          <w:tcPr>
            <w:tcW w:w="675" w:type="pct"/>
            <w:tcBorders>
              <w:top w:val="nil"/>
              <w:left w:val="nil"/>
              <w:bottom w:val="single" w:sz="4" w:space="0" w:color="000000"/>
              <w:right w:val="single" w:sz="4" w:space="0" w:color="000000"/>
            </w:tcBorders>
            <w:shd w:val="clear" w:color="auto" w:fill="auto"/>
            <w:noWrap/>
            <w:vAlign w:val="bottom"/>
            <w:hideMark/>
          </w:tcPr>
          <w:p w14:paraId="0897E1D6" w14:textId="674CB2E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BF9061" w14:textId="2759789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12B792" w14:textId="6145F65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79.00 </w:t>
            </w:r>
          </w:p>
        </w:tc>
      </w:tr>
      <w:tr w:rsidR="00D5577A" w14:paraId="25A01FE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25BD0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D1272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40D8082A" w14:textId="41958E3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ABE1CE8" w14:textId="3E72BFE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67CE78" w14:textId="1F6C5C9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68916E" w14:textId="68DB312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5577A" w14:paraId="4B44818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F3920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36764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6D646A2A" w14:textId="20DAE91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4049CE6F" w14:textId="54A068F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8157DB" w14:textId="33129E9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45D19" w14:textId="7C68048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D5577A" w14:paraId="19AFD77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2A75E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A18E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5E9A24AB" w14:textId="50E40B8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5A7D8A4A" w14:textId="76321BC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F0E61" w14:textId="1A6E755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75C62" w14:textId="31D98BF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D5577A" w14:paraId="4B1EFD6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E9F57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7A3B5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3F42FDB3" w14:textId="5649331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c>
          <w:tcPr>
            <w:tcW w:w="675" w:type="pct"/>
            <w:tcBorders>
              <w:top w:val="nil"/>
              <w:left w:val="nil"/>
              <w:bottom w:val="single" w:sz="4" w:space="0" w:color="000000"/>
              <w:right w:val="single" w:sz="4" w:space="0" w:color="000000"/>
            </w:tcBorders>
            <w:shd w:val="clear" w:color="auto" w:fill="auto"/>
            <w:noWrap/>
            <w:vAlign w:val="bottom"/>
            <w:hideMark/>
          </w:tcPr>
          <w:p w14:paraId="080BA35B" w14:textId="497420A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6A00B" w14:textId="40C560B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B6927F" w14:textId="058FD72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r>
      <w:tr w:rsidR="00D5577A" w14:paraId="771E10E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D695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EFC6A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2DA626E1" w14:textId="2CF5484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8,577.73 </w:t>
            </w:r>
          </w:p>
        </w:tc>
        <w:tc>
          <w:tcPr>
            <w:tcW w:w="675" w:type="pct"/>
            <w:tcBorders>
              <w:top w:val="nil"/>
              <w:left w:val="nil"/>
              <w:bottom w:val="single" w:sz="4" w:space="0" w:color="000000"/>
              <w:right w:val="single" w:sz="4" w:space="0" w:color="000000"/>
            </w:tcBorders>
            <w:shd w:val="clear" w:color="auto" w:fill="auto"/>
            <w:noWrap/>
            <w:vAlign w:val="bottom"/>
            <w:hideMark/>
          </w:tcPr>
          <w:p w14:paraId="5A2E5097" w14:textId="3EDC0E5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D69C4E" w14:textId="38BD652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3721F1" w14:textId="1AA9239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8,577.73 </w:t>
            </w:r>
          </w:p>
        </w:tc>
      </w:tr>
      <w:tr w:rsidR="00D5577A" w14:paraId="128AB43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CA0B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2EDBC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17B35EAE" w14:textId="723FE29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c>
          <w:tcPr>
            <w:tcW w:w="675" w:type="pct"/>
            <w:tcBorders>
              <w:top w:val="nil"/>
              <w:left w:val="nil"/>
              <w:bottom w:val="single" w:sz="4" w:space="0" w:color="000000"/>
              <w:right w:val="single" w:sz="4" w:space="0" w:color="000000"/>
            </w:tcBorders>
            <w:shd w:val="clear" w:color="auto" w:fill="auto"/>
            <w:noWrap/>
            <w:vAlign w:val="bottom"/>
            <w:hideMark/>
          </w:tcPr>
          <w:p w14:paraId="574401D1" w14:textId="3A38815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068923" w14:textId="2EE425B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C7F83C" w14:textId="18FB959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r>
      <w:tr w:rsidR="00D5577A" w14:paraId="14DC049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0987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5130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2FC90D2D" w14:textId="37EB0D7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0B524F" w14:textId="4387191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618E2C" w14:textId="7F7D288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97EFEC" w14:textId="060E002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D5577A" w14:paraId="767F8239"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7A893CE"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793B3134" w14:textId="14509CBE"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773,076.29 </w:t>
            </w:r>
          </w:p>
        </w:tc>
        <w:tc>
          <w:tcPr>
            <w:tcW w:w="675" w:type="pct"/>
            <w:tcBorders>
              <w:top w:val="nil"/>
              <w:left w:val="nil"/>
              <w:bottom w:val="single" w:sz="4" w:space="0" w:color="000000"/>
              <w:right w:val="single" w:sz="4" w:space="0" w:color="000000"/>
            </w:tcBorders>
            <w:shd w:val="clear" w:color="A5A5A5" w:fill="A5A5A5"/>
            <w:noWrap/>
            <w:vAlign w:val="bottom"/>
            <w:hideMark/>
          </w:tcPr>
          <w:p w14:paraId="6EDBA341" w14:textId="79015F38"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B12EF1E" w14:textId="035A6C59"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06C5181" w14:textId="140A4574"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773,076.29 </w:t>
            </w:r>
          </w:p>
        </w:tc>
      </w:tr>
      <w:tr w:rsidR="00D5577A" w14:paraId="5701F70C"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B3C609"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4FC10E87" w14:textId="5C566A1E"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28,117.16 </w:t>
            </w:r>
          </w:p>
        </w:tc>
        <w:tc>
          <w:tcPr>
            <w:tcW w:w="675" w:type="pct"/>
            <w:tcBorders>
              <w:top w:val="nil"/>
              <w:left w:val="nil"/>
              <w:bottom w:val="single" w:sz="4" w:space="0" w:color="000000"/>
              <w:right w:val="single" w:sz="4" w:space="0" w:color="000000"/>
            </w:tcBorders>
            <w:shd w:val="clear" w:color="D8D8D8" w:fill="D8D8D8"/>
            <w:noWrap/>
            <w:vAlign w:val="bottom"/>
            <w:hideMark/>
          </w:tcPr>
          <w:p w14:paraId="3C5720EB" w14:textId="75B609DD"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596A2F9" w14:textId="7905DF6B"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EF70EDD" w14:textId="744A0299"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28,117.16 </w:t>
            </w:r>
          </w:p>
        </w:tc>
      </w:tr>
      <w:tr w:rsidR="00D5577A" w14:paraId="720075C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6F5B22"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07DDA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50D003C6" w14:textId="3724110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572DA4AC" w14:textId="7BEB64B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345A3" w14:textId="4C470DA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6327F3" w14:textId="5F88996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D5577A" w14:paraId="1AB58E5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3781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1C1C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0A43991B" w14:textId="44D564F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5E556212" w14:textId="001D584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02E66" w14:textId="6AB86F7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20BB12" w14:textId="6D4C474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D5577A" w14:paraId="73E420E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22493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EAF5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237AAFCC" w14:textId="26A40C1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849.15 </w:t>
            </w:r>
          </w:p>
        </w:tc>
        <w:tc>
          <w:tcPr>
            <w:tcW w:w="675" w:type="pct"/>
            <w:tcBorders>
              <w:top w:val="nil"/>
              <w:left w:val="nil"/>
              <w:bottom w:val="single" w:sz="4" w:space="0" w:color="000000"/>
              <w:right w:val="single" w:sz="4" w:space="0" w:color="000000"/>
            </w:tcBorders>
            <w:shd w:val="clear" w:color="auto" w:fill="auto"/>
            <w:noWrap/>
            <w:vAlign w:val="bottom"/>
            <w:hideMark/>
          </w:tcPr>
          <w:p w14:paraId="34B6E83F" w14:textId="64CECC6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F88922" w14:textId="5C98610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B1CBCC" w14:textId="474C20F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849.15 </w:t>
            </w:r>
          </w:p>
        </w:tc>
      </w:tr>
      <w:tr w:rsidR="00D5577A" w14:paraId="4D7A968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CF4F4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213F5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6B86EF2C" w14:textId="337FC08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329268A4" w14:textId="3FEEF2E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C52695" w14:textId="40F8AC7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65F526" w14:textId="0E20E2F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D5577A" w14:paraId="009D830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EDD68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4C64F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72CB3DA9" w14:textId="04AF86E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7A0970FB" w14:textId="7EA32F8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403F4C" w14:textId="758AC2A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C93906" w14:textId="5DB0EC5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D5577A" w14:paraId="0654A3A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B89A4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04785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748A0E14" w14:textId="507E786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6F4AF8FE" w14:textId="657FE38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3F1F7C" w14:textId="4B4FAE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A7B196" w14:textId="1DFCBB8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D5577A" w14:paraId="37A048A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17278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54CC3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6F2B808B" w14:textId="131670D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72EF4C87" w14:textId="7E8AE26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57D6F2" w14:textId="0AC4C2D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DDDE28" w14:textId="0889EAB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D5577A" w14:paraId="6F54C6A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FD0E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CE6BD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320CC25F" w14:textId="2AFC11D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2E897C1F" w14:textId="25253DF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6B8148" w14:textId="3D154A1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4BA710" w14:textId="4C09035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D5577A" w14:paraId="54AD1D3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57186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5089A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66BCA746" w14:textId="5A44C75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6E6A14B3" w14:textId="28F4925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A919ED" w14:textId="6857D33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547F86" w14:textId="063C505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D5577A" w14:paraId="0198085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658D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A063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625E5AD4" w14:textId="154EB42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58CF5CD8" w14:textId="627BB46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99E8A" w14:textId="2C29871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B3E655" w14:textId="6A7CD41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D5577A" w14:paraId="18ABAE2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84098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6E74C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3C8301CF" w14:textId="1ACF007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08E94449" w14:textId="105B1DD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ED4F13" w14:textId="1362E9D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FF92B2" w14:textId="3E16B51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D5577A" w14:paraId="3D1B3229"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45C353"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8630BDD" w14:textId="53254DDB"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98,776.85 </w:t>
            </w:r>
          </w:p>
        </w:tc>
        <w:tc>
          <w:tcPr>
            <w:tcW w:w="675" w:type="pct"/>
            <w:tcBorders>
              <w:top w:val="nil"/>
              <w:left w:val="nil"/>
              <w:bottom w:val="single" w:sz="4" w:space="0" w:color="000000"/>
              <w:right w:val="single" w:sz="4" w:space="0" w:color="000000"/>
            </w:tcBorders>
            <w:shd w:val="clear" w:color="D8D8D8" w:fill="D8D8D8"/>
            <w:noWrap/>
            <w:vAlign w:val="bottom"/>
            <w:hideMark/>
          </w:tcPr>
          <w:p w14:paraId="1ACAE66B" w14:textId="124AAECA"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4F65522" w14:textId="1E1AADC2"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92CF762" w14:textId="35EC8671"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98,776.85 </w:t>
            </w:r>
          </w:p>
        </w:tc>
      </w:tr>
      <w:tr w:rsidR="00D5577A" w14:paraId="0DDAD87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01447"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F6C94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65946855" w14:textId="4DF5051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09735FEC" w14:textId="1A283D2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338873" w14:textId="5E8E94D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066199" w14:textId="405BAEA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D5577A" w14:paraId="7B9FACA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E20D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DF3D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5BF0CAAF" w14:textId="1BE4A1F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3F9C8958" w14:textId="09265FA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4DD2C7" w14:textId="46BB399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9C0605" w14:textId="30A9BD7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D5577A" w14:paraId="0B69BFB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B0784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026F4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607458A0" w14:textId="1AE17D0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6A78DDCB" w14:textId="5306804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E1B5A0" w14:textId="30B139C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017ECA" w14:textId="45B393B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D5577A" w14:paraId="2BBBFB6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EB6E2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EE606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6FF54820" w14:textId="77A0D57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2FDCE55E" w14:textId="4115B9B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5816CC" w14:textId="0869C53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6F6D2B" w14:textId="0A97FDD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D5577A" w14:paraId="43F817E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7ED0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3D7DE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301529D8" w14:textId="5A6B157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5,784.32 </w:t>
            </w:r>
          </w:p>
        </w:tc>
        <w:tc>
          <w:tcPr>
            <w:tcW w:w="675" w:type="pct"/>
            <w:tcBorders>
              <w:top w:val="nil"/>
              <w:left w:val="nil"/>
              <w:bottom w:val="single" w:sz="4" w:space="0" w:color="000000"/>
              <w:right w:val="single" w:sz="4" w:space="0" w:color="000000"/>
            </w:tcBorders>
            <w:shd w:val="clear" w:color="auto" w:fill="auto"/>
            <w:noWrap/>
            <w:vAlign w:val="bottom"/>
            <w:hideMark/>
          </w:tcPr>
          <w:p w14:paraId="36F30C3A" w14:textId="71473A1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28CEDC" w14:textId="0C09A7F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9493D5" w14:textId="6531CB7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5,784.32 </w:t>
            </w:r>
          </w:p>
        </w:tc>
      </w:tr>
      <w:tr w:rsidR="00D5577A" w14:paraId="215907D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BA351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2847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20F0F1BF" w14:textId="57F2511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5676F36B" w14:textId="5F6090D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653134" w14:textId="060EFDB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1D6FDB" w14:textId="307A6D6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D5577A" w14:paraId="0E19596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E906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47B72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194B5D38" w14:textId="14B4A6A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7B43EA55" w14:textId="23BEDA3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81B989" w14:textId="15B1B1C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B7A3F2" w14:textId="30F9CDB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D5577A" w14:paraId="511B48B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779C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573AA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A711805" w14:textId="520EB2B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7FB33002" w14:textId="25ACEF6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45C5C6" w14:textId="3085DCF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C0F8F2" w14:textId="0AE05CF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D5577A" w14:paraId="620C5AF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C13E1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76E4B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4A3253AB" w14:textId="4093A5E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07C0B0B3" w14:textId="7670C3A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773E2" w14:textId="71ED819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35690F" w14:textId="141E9A6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D5577A" w14:paraId="6DC7555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0B5D2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242D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6BCB147C" w14:textId="02A3422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68DDC5D7" w14:textId="38CA6E8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BBF6B" w14:textId="6F066B6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EB3E71" w14:textId="5597A14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D5577A" w14:paraId="0D5891C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21876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3647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0242D77F" w14:textId="1EA43C6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5951CC92" w14:textId="4C9157B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21E80A" w14:textId="2BF6BC6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CFA0CC" w14:textId="1F2ABEF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D5577A" w14:paraId="214C82F5"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DDF0DD"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26E1923" w14:textId="70E19092"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933,766.09 </w:t>
            </w:r>
          </w:p>
        </w:tc>
        <w:tc>
          <w:tcPr>
            <w:tcW w:w="675" w:type="pct"/>
            <w:tcBorders>
              <w:top w:val="nil"/>
              <w:left w:val="nil"/>
              <w:bottom w:val="single" w:sz="4" w:space="0" w:color="000000"/>
              <w:right w:val="single" w:sz="4" w:space="0" w:color="000000"/>
            </w:tcBorders>
            <w:shd w:val="clear" w:color="D8D8D8" w:fill="D8D8D8"/>
            <w:noWrap/>
            <w:vAlign w:val="bottom"/>
            <w:hideMark/>
          </w:tcPr>
          <w:p w14:paraId="04C73F2A" w14:textId="4359C0C6"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ACEF404" w14:textId="7501455F"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0741B6A" w14:textId="2986267A"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933,766.09 </w:t>
            </w:r>
          </w:p>
        </w:tc>
      </w:tr>
      <w:tr w:rsidR="00D5577A" w14:paraId="4ADC6B5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48B57E"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756F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5E8165A1" w14:textId="2002B6A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2524A808" w14:textId="5583C2A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4F0CE2" w14:textId="4C0D4FC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ADE2A4" w14:textId="2DBB642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D5577A" w14:paraId="705DDFE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DF60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A4C1E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62AEFCA7" w14:textId="01C9FBF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c>
          <w:tcPr>
            <w:tcW w:w="675" w:type="pct"/>
            <w:tcBorders>
              <w:top w:val="nil"/>
              <w:left w:val="nil"/>
              <w:bottom w:val="single" w:sz="4" w:space="0" w:color="000000"/>
              <w:right w:val="single" w:sz="4" w:space="0" w:color="000000"/>
            </w:tcBorders>
            <w:shd w:val="clear" w:color="auto" w:fill="auto"/>
            <w:noWrap/>
            <w:vAlign w:val="bottom"/>
            <w:hideMark/>
          </w:tcPr>
          <w:p w14:paraId="6E1F6EAD" w14:textId="238ADF4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E5E526" w14:textId="59F05C2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94B7D8" w14:textId="00B72CF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r>
      <w:tr w:rsidR="00D5577A" w14:paraId="7E73F06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63029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685A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41229071" w14:textId="61C4583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c>
          <w:tcPr>
            <w:tcW w:w="675" w:type="pct"/>
            <w:tcBorders>
              <w:top w:val="nil"/>
              <w:left w:val="nil"/>
              <w:bottom w:val="single" w:sz="4" w:space="0" w:color="000000"/>
              <w:right w:val="single" w:sz="4" w:space="0" w:color="000000"/>
            </w:tcBorders>
            <w:shd w:val="clear" w:color="auto" w:fill="auto"/>
            <w:noWrap/>
            <w:vAlign w:val="bottom"/>
            <w:hideMark/>
          </w:tcPr>
          <w:p w14:paraId="660C160A" w14:textId="611E108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B67969" w14:textId="38F5BBA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5CB40C" w14:textId="047815C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r>
      <w:tr w:rsidR="00D5577A" w14:paraId="00D6E8D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DB44B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E6EBA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53EC4096" w14:textId="69E9542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2976942F" w14:textId="08A59A9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1F92CF" w14:textId="547C4D5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4FF0D4" w14:textId="4235002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D5577A" w14:paraId="6A44D62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AFEC5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0B2DE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66EC1FB3" w14:textId="35FCD91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0B8905C0" w14:textId="1D4C8F6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AE438F" w14:textId="0A4910B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29041" w14:textId="50F5FE5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D5577A" w14:paraId="51AD6F3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81CA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D15E3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7918022C" w14:textId="2B832CB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291859E8" w14:textId="3C474B2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3DDFF1" w14:textId="7748DAA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C4DF0B" w14:textId="7D0E1DC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D5577A" w14:paraId="1A96CE0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FFF4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41E58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7B0FE4A7" w14:textId="0C86EF8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2BC3CEBC" w14:textId="61B566E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DED219" w14:textId="5E63B16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2ECDB8" w14:textId="3DE10B2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D5577A" w14:paraId="5058922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9E51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8760D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2F9A6FF2" w14:textId="47D9447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52C562F7" w14:textId="283F7BA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728594" w14:textId="06E8774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7B7587" w14:textId="6B7ACC6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D5577A" w14:paraId="4809280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EB173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E766C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195F0EF4" w14:textId="25F852D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6ECD69A0" w14:textId="6408E41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5A07CC" w14:textId="125893F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EA13DE" w14:textId="0605EE7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D5577A" w14:paraId="237928A9"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518277"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C06D49E" w14:textId="5840F4BD"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62,4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1D176C85" w14:textId="2E60DDC9"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6AAE9DC" w14:textId="5B9D3A34"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5DA519A" w14:textId="01505822"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62,442.25 </w:t>
            </w:r>
          </w:p>
        </w:tc>
      </w:tr>
      <w:tr w:rsidR="00D5577A" w14:paraId="6DA8CE48"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199935"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431780D6" w14:textId="6179667A" w:rsidR="00D5577A" w:rsidRDefault="00D5577A" w:rsidP="00D5577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77B671DF" w14:textId="12E01CF2" w:rsidR="00D5577A" w:rsidRDefault="00D5577A" w:rsidP="00D5577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3B79F0" w14:textId="5347E3AA" w:rsidR="00D5577A" w:rsidRDefault="00D5577A" w:rsidP="00D5577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DC1C4D4" w14:textId="7E04AA7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D5577A" w14:paraId="5EA5F47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FE951E"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AB8E9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24893575" w14:textId="75EF01B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c>
          <w:tcPr>
            <w:tcW w:w="675" w:type="pct"/>
            <w:tcBorders>
              <w:top w:val="nil"/>
              <w:left w:val="nil"/>
              <w:bottom w:val="single" w:sz="4" w:space="0" w:color="000000"/>
              <w:right w:val="single" w:sz="4" w:space="0" w:color="000000"/>
            </w:tcBorders>
            <w:shd w:val="clear" w:color="auto" w:fill="auto"/>
            <w:noWrap/>
            <w:vAlign w:val="bottom"/>
            <w:hideMark/>
          </w:tcPr>
          <w:p w14:paraId="3ED488BE" w14:textId="1EDA582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8EC68C" w14:textId="5C359D9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63EDC8" w14:textId="14B5055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r>
      <w:tr w:rsidR="00D5577A" w14:paraId="1711BE9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1294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B9D97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banay</w:t>
            </w:r>
          </w:p>
        </w:tc>
        <w:tc>
          <w:tcPr>
            <w:tcW w:w="777" w:type="pct"/>
            <w:tcBorders>
              <w:top w:val="nil"/>
              <w:left w:val="nil"/>
              <w:bottom w:val="single" w:sz="4" w:space="0" w:color="000000"/>
              <w:right w:val="single" w:sz="4" w:space="0" w:color="000000"/>
            </w:tcBorders>
            <w:shd w:val="clear" w:color="auto" w:fill="auto"/>
            <w:noWrap/>
            <w:vAlign w:val="bottom"/>
            <w:hideMark/>
          </w:tcPr>
          <w:p w14:paraId="68D8A569" w14:textId="1940C02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c>
          <w:tcPr>
            <w:tcW w:w="675" w:type="pct"/>
            <w:tcBorders>
              <w:top w:val="nil"/>
              <w:left w:val="nil"/>
              <w:bottom w:val="single" w:sz="4" w:space="0" w:color="000000"/>
              <w:right w:val="single" w:sz="4" w:space="0" w:color="000000"/>
            </w:tcBorders>
            <w:shd w:val="clear" w:color="auto" w:fill="auto"/>
            <w:noWrap/>
            <w:vAlign w:val="bottom"/>
            <w:hideMark/>
          </w:tcPr>
          <w:p w14:paraId="5A4E9EA9" w14:textId="64D3011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299A5B" w14:textId="6AC0AF0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134A2E" w14:textId="0592305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r>
      <w:tr w:rsidR="00D5577A" w14:paraId="1DFE9A1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C9BF0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B292B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29B427AA" w14:textId="3E429E4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7F6277C6" w14:textId="320EF1F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99F105" w14:textId="1A649F9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04407" w14:textId="63F614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D5577A" w14:paraId="183861C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69F3C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BA764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1E578EB5" w14:textId="630A05A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200A693B" w14:textId="34E9D1C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73CE1B" w14:textId="4834B74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B6BB32" w14:textId="271115F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D5577A" w14:paraId="0AD3750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0AF4D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0B4A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71FE3F01" w14:textId="1D6D2F3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41C4043F" w14:textId="404394F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E3BA88" w14:textId="4508D94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77BE7D" w14:textId="4C2162D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D5577A" w14:paraId="0F1D1CF8"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3DB9E0"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410BDE2" w14:textId="6240D2D0"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c>
          <w:tcPr>
            <w:tcW w:w="675" w:type="pct"/>
            <w:tcBorders>
              <w:top w:val="nil"/>
              <w:left w:val="nil"/>
              <w:bottom w:val="single" w:sz="4" w:space="0" w:color="000000"/>
              <w:right w:val="single" w:sz="4" w:space="0" w:color="000000"/>
            </w:tcBorders>
            <w:shd w:val="clear" w:color="D8D8D8" w:fill="D8D8D8"/>
            <w:noWrap/>
            <w:vAlign w:val="bottom"/>
            <w:hideMark/>
          </w:tcPr>
          <w:p w14:paraId="41517C84" w14:textId="4BA891CB"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E229FB4" w14:textId="3A9AF56C"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155AEBB" w14:textId="5C82D77A"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r>
      <w:tr w:rsidR="00D5577A" w14:paraId="568CC0A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D122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DF88D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51916C02" w14:textId="20220DB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52E962A4" w14:textId="18E6482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A0637" w14:textId="2F7B700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4D679E" w14:textId="431A4A1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D5577A" w14:paraId="41DB6B8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6F57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C2F42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211D38A3" w14:textId="3DBF097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c>
          <w:tcPr>
            <w:tcW w:w="675" w:type="pct"/>
            <w:tcBorders>
              <w:top w:val="nil"/>
              <w:left w:val="nil"/>
              <w:bottom w:val="single" w:sz="4" w:space="0" w:color="000000"/>
              <w:right w:val="single" w:sz="4" w:space="0" w:color="000000"/>
            </w:tcBorders>
            <w:shd w:val="clear" w:color="auto" w:fill="auto"/>
            <w:noWrap/>
            <w:vAlign w:val="bottom"/>
            <w:hideMark/>
          </w:tcPr>
          <w:p w14:paraId="79128F17" w14:textId="77B055F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08694E" w14:textId="55CB0EC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BCAA3B" w14:textId="69D2CF5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r>
      <w:tr w:rsidR="00D5577A" w14:paraId="1F34A93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A036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22221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0882E716" w14:textId="68048CD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20E7EDD8" w14:textId="5B5C596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9C2971" w14:textId="638FB98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EEDA2D" w14:textId="62EAE33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D5577A" w14:paraId="5B8782F8"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24C9E03"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1056BCAC" w14:textId="48E7EDC6"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547,41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6A90D551" w14:textId="16CF0084"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1548587" w14:textId="1E0FBB03"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293649C" w14:textId="56089B33"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547,413.00 </w:t>
            </w:r>
          </w:p>
        </w:tc>
      </w:tr>
      <w:tr w:rsidR="00D5577A" w14:paraId="26BA1B75"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B85D2D"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53DB7591" w14:textId="25AB357D"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822,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53A1D02" w14:textId="52120086"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177ADB1" w14:textId="717BC33D"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74F4295" w14:textId="3857BD80"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822,900.00 </w:t>
            </w:r>
          </w:p>
        </w:tc>
      </w:tr>
      <w:tr w:rsidR="00D5577A" w14:paraId="36512E9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C1C5D"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98F2D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71A97194" w14:textId="6FACFEF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0C77398C" w14:textId="699EA89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E77039" w14:textId="3974252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C915AB" w14:textId="0D9B96B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D5577A" w14:paraId="08F4477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53F2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4B56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63AF0787" w14:textId="01455BA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C0B636" w14:textId="33B4420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1B0C3D" w14:textId="1F5287A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B132BC" w14:textId="46C5D59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5577A" w14:paraId="4D5E005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65782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BFD35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1B1BF359" w14:textId="32867B5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535408" w14:textId="5BC984D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B8150" w14:textId="52AE445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2C9BB3" w14:textId="7C844A3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5577A" w14:paraId="480BE00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0BD9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B5059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0BA5631B" w14:textId="7260E94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62D7BB14" w14:textId="2CAA570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30D7EB" w14:textId="7C1126A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D80A32" w14:textId="4C54886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D5577A" w14:paraId="60529A2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9D56E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1C0C9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3C1C2F43" w14:textId="19B8EF1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4DE37A" w14:textId="124E824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1C7365" w14:textId="1ADEAAA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83CCBF" w14:textId="51771CB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5577A" w14:paraId="7DCDE61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F15B3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4D63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4CDA231D" w14:textId="530D5A1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81FF67" w14:textId="53C169F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FF387" w14:textId="311CC82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E451B" w14:textId="23BC519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5577A" w14:paraId="10F4F71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0D80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6D95A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D124E0F" w14:textId="7AE20F9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493FA3" w14:textId="46A3BEC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1B0DCF" w14:textId="7B970B7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ED7D83" w14:textId="6453D67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5577A" w14:paraId="27C40E4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7E16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501C0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214FA43D" w14:textId="30AEBA6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075C8963" w14:textId="7C8FD17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0F4A8C" w14:textId="73C3E07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AB9D72" w14:textId="1549AA2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D5577A" w14:paraId="5420313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64C14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710C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2A2AF87C" w14:textId="018FC8C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8B7940" w14:textId="21FA87C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B75BAC" w14:textId="5EF1E53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44C400" w14:textId="7F37719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5577A" w14:paraId="6ADE541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0C85B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73621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16865895" w14:textId="6182606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3B011243" w14:textId="40028C7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66EC8" w14:textId="1785503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74AB59" w14:textId="021D6B0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D5577A" w14:paraId="3B46AC4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4DD41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CF7F3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454FD4EB" w14:textId="764899A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22A80BD9" w14:textId="6A3296A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B3A75" w14:textId="7471229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5E5DF1" w14:textId="1395B25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D5577A" w14:paraId="2DB3CA3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D30A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5094B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13652737" w14:textId="2CB7D80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9E2573" w14:textId="0BE1CE1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0F76A9" w14:textId="1B514FC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47E89E" w14:textId="4890D8A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5577A" w14:paraId="5BC8870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1917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17961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02E5F236" w14:textId="3BE6D34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89ACDA" w14:textId="59F947A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B8F99F" w14:textId="486798C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4D0BC0" w14:textId="5869593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5577A" w14:paraId="339BAF0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F2412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B9AAC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1BD8ECE2" w14:textId="36D3F68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045F1C" w14:textId="26DDE44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C19A2C" w14:textId="5E30CE0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44847E" w14:textId="570C4E3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0,000.00 </w:t>
            </w:r>
          </w:p>
        </w:tc>
      </w:tr>
      <w:tr w:rsidR="00D5577A" w14:paraId="341D325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95ECB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8090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796ED01E" w14:textId="457696C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32FDDE" w14:textId="3BC26E6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4207EF" w14:textId="019D348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37574F" w14:textId="2E2BE4B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5577A" w14:paraId="0513FFA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1EA4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24C2F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2458412B" w14:textId="27068D0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C8D461" w14:textId="306F119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886B32" w14:textId="2E2EB21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554D3" w14:textId="35D93DB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5577A" w14:paraId="33B1FBE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42FA0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7E313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1B32C2A8" w14:textId="25ECD91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6258F0" w14:textId="513ECE9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FAA19E" w14:textId="2DE73C8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16E73E" w14:textId="3D0A06C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5577A" w14:paraId="61DD830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18D61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D9BA5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20CDBBB3" w14:textId="52EA22C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A688B0" w14:textId="3C8419C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D6866F" w14:textId="50F1542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EFF02A" w14:textId="534E148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5577A" w14:paraId="054A45A2"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F8998F"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2127B9A6" w14:textId="3470F75C"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C09DFB6" w14:textId="004FCBDA"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1D80AC0" w14:textId="4488B99D"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8216C74" w14:textId="639BBFFA"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r>
      <w:tr w:rsidR="00D5577A" w14:paraId="6B6C8DA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5E00C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50196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1DEC233F" w14:textId="4F805DF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10E7A8" w14:textId="0F994BD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93BB40" w14:textId="4DA2251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48347F6" w14:textId="4AC2B8E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r>
      <w:tr w:rsidR="00D5577A" w14:paraId="50903CC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3C92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C832D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7B52FD87" w14:textId="12C156C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39D51051" w14:textId="645F347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DFB909" w14:textId="6BC6A01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CA5E4B" w14:textId="5ACC79B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D5577A" w14:paraId="4BA6B06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8C72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7E199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6CA85C37" w14:textId="61432C9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11E6AA30" w14:textId="5A4CC8B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1B9ED2" w14:textId="18D45BC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A8BEA6" w14:textId="1B90348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D5577A" w14:paraId="656C8C0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CA784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74DDE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7C7119BD" w14:textId="207F11D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19F56491" w14:textId="12C80EF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1FE0B8" w14:textId="765E101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FCEF13" w14:textId="0F71ECB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D5577A" w14:paraId="1741858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510D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393D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526C9958" w14:textId="70F13ED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c>
          <w:tcPr>
            <w:tcW w:w="675" w:type="pct"/>
            <w:tcBorders>
              <w:top w:val="nil"/>
              <w:left w:val="nil"/>
              <w:bottom w:val="single" w:sz="4" w:space="0" w:color="000000"/>
              <w:right w:val="single" w:sz="4" w:space="0" w:color="000000"/>
            </w:tcBorders>
            <w:shd w:val="clear" w:color="auto" w:fill="auto"/>
            <w:noWrap/>
            <w:vAlign w:val="bottom"/>
            <w:hideMark/>
          </w:tcPr>
          <w:p w14:paraId="2B439BD0" w14:textId="248C349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BD420B" w14:textId="57310D1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9B84C7" w14:textId="5850284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r>
      <w:tr w:rsidR="00D5577A" w14:paraId="6F00027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C97E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D8A6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10C2B449" w14:textId="43400A3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188B1077" w14:textId="7A5FEF7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0364B2" w14:textId="0EADD0A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3AD4BB" w14:textId="24323A6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D5577A" w14:paraId="42F3C07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6C7F9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67288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3789D1AD" w14:textId="5475E93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c>
          <w:tcPr>
            <w:tcW w:w="675" w:type="pct"/>
            <w:tcBorders>
              <w:top w:val="nil"/>
              <w:left w:val="nil"/>
              <w:bottom w:val="single" w:sz="4" w:space="0" w:color="000000"/>
              <w:right w:val="single" w:sz="4" w:space="0" w:color="000000"/>
            </w:tcBorders>
            <w:shd w:val="clear" w:color="auto" w:fill="auto"/>
            <w:noWrap/>
            <w:vAlign w:val="bottom"/>
            <w:hideMark/>
          </w:tcPr>
          <w:p w14:paraId="3D3DBA81" w14:textId="7A81070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28CCD8" w14:textId="433DF14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47361D" w14:textId="207912E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r>
      <w:tr w:rsidR="00D5577A" w14:paraId="7C42B1A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C5FF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A576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23A8E27E" w14:textId="2188254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2105B2D9" w14:textId="5DED1AA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AAF5B6" w14:textId="54F9E3C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A140E1" w14:textId="161010D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D5577A" w14:paraId="768AD1AE"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A66388"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7B4528A7" w14:textId="02E086E1"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544,5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7357D1D" w14:textId="5D9D1DCE"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A0D917C" w14:textId="5D4D76C9"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593149F" w14:textId="385B6D62"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544,513.00 </w:t>
            </w:r>
          </w:p>
        </w:tc>
      </w:tr>
      <w:tr w:rsidR="00D5577A" w14:paraId="02CEC3E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9AE9B6"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04BB5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1094CD3C" w14:textId="1C372A1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92203C" w14:textId="71D300E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EB626E" w14:textId="7994E92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02BFE7D" w14:textId="371DF11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D5577A" w14:paraId="42586FE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D2045"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0BE43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303FDB97" w14:textId="654C37B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9,950.00 </w:t>
            </w:r>
          </w:p>
        </w:tc>
        <w:tc>
          <w:tcPr>
            <w:tcW w:w="675" w:type="pct"/>
            <w:tcBorders>
              <w:top w:val="nil"/>
              <w:left w:val="nil"/>
              <w:bottom w:val="single" w:sz="4" w:space="0" w:color="000000"/>
              <w:right w:val="single" w:sz="4" w:space="0" w:color="000000"/>
            </w:tcBorders>
            <w:shd w:val="clear" w:color="auto" w:fill="auto"/>
            <w:noWrap/>
            <w:vAlign w:val="bottom"/>
            <w:hideMark/>
          </w:tcPr>
          <w:p w14:paraId="1CD80B1F" w14:textId="4580D39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2F60E1" w14:textId="20103D7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A46F8D" w14:textId="23495A3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9,950.00 </w:t>
            </w:r>
          </w:p>
        </w:tc>
      </w:tr>
      <w:tr w:rsidR="00D5577A" w14:paraId="2AF2D5F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CAD30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0E9E0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08D0DD91" w14:textId="723A9DC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4FD0BC8C" w14:textId="7030072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E1B88" w14:textId="77F222B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D2EDA0" w14:textId="2ACA6C7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D5577A" w14:paraId="5DB1776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07191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5AF96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651DA62C" w14:textId="1F86F4B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1,850.00 </w:t>
            </w:r>
          </w:p>
        </w:tc>
        <w:tc>
          <w:tcPr>
            <w:tcW w:w="675" w:type="pct"/>
            <w:tcBorders>
              <w:top w:val="nil"/>
              <w:left w:val="nil"/>
              <w:bottom w:val="single" w:sz="4" w:space="0" w:color="000000"/>
              <w:right w:val="single" w:sz="4" w:space="0" w:color="000000"/>
            </w:tcBorders>
            <w:shd w:val="clear" w:color="auto" w:fill="auto"/>
            <w:noWrap/>
            <w:vAlign w:val="bottom"/>
            <w:hideMark/>
          </w:tcPr>
          <w:p w14:paraId="3D7CDF12" w14:textId="6073D35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867D64" w14:textId="67C7611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856CF4" w14:textId="4CA1505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1,850.00 </w:t>
            </w:r>
          </w:p>
        </w:tc>
      </w:tr>
      <w:tr w:rsidR="00D5577A" w14:paraId="308F6E2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F5F9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424F1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58E1D4BD" w14:textId="45137C5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c>
          <w:tcPr>
            <w:tcW w:w="675" w:type="pct"/>
            <w:tcBorders>
              <w:top w:val="nil"/>
              <w:left w:val="nil"/>
              <w:bottom w:val="single" w:sz="4" w:space="0" w:color="000000"/>
              <w:right w:val="single" w:sz="4" w:space="0" w:color="000000"/>
            </w:tcBorders>
            <w:shd w:val="clear" w:color="auto" w:fill="auto"/>
            <w:noWrap/>
            <w:vAlign w:val="bottom"/>
            <w:hideMark/>
          </w:tcPr>
          <w:p w14:paraId="6AAB4241" w14:textId="73EA489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19B186" w14:textId="31D0AC5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BC2976" w14:textId="0FF3F20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r>
      <w:tr w:rsidR="00D5577A" w14:paraId="326D15C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81C9A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21CC5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52A8A95A" w14:textId="47341D3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2B75BEAF" w14:textId="798F978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210302" w14:textId="77776E5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7D4FDA" w14:textId="04B5BB3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D5577A" w14:paraId="27B4DB4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E9DE0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F828E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5E462F1C" w14:textId="5806D2A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458A356A" w14:textId="24EBD06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300117" w14:textId="4941D85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A6CA89" w14:textId="386BF46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D5577A" w14:paraId="43C13AC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4D607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37B03D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714DEDB8" w14:textId="2F7EA4E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55A59DA9" w14:textId="5EC3DCD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9E32F0" w14:textId="1E54B03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14F329" w14:textId="63B8FDD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D5577A" w14:paraId="385F4B0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961D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2BB57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0FDCBAAC" w14:textId="6D8D795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c>
          <w:tcPr>
            <w:tcW w:w="675" w:type="pct"/>
            <w:tcBorders>
              <w:top w:val="nil"/>
              <w:left w:val="nil"/>
              <w:bottom w:val="single" w:sz="4" w:space="0" w:color="000000"/>
              <w:right w:val="single" w:sz="4" w:space="0" w:color="000000"/>
            </w:tcBorders>
            <w:shd w:val="clear" w:color="auto" w:fill="auto"/>
            <w:noWrap/>
            <w:vAlign w:val="bottom"/>
            <w:hideMark/>
          </w:tcPr>
          <w:p w14:paraId="21F20D50" w14:textId="38D8483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F56BB6" w14:textId="61772FF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32010E" w14:textId="425EE38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r>
      <w:tr w:rsidR="00D5577A" w14:paraId="3FF3D6B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CF312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9E641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0C71960D" w14:textId="09BC800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7C963B33" w14:textId="30F72C1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6A027F" w14:textId="5CBD843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EE9C6D" w14:textId="4A8D0FE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D5577A" w14:paraId="08D00F6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1118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978B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66E84803" w14:textId="04D4CF3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675" w:type="pct"/>
            <w:tcBorders>
              <w:top w:val="nil"/>
              <w:left w:val="nil"/>
              <w:bottom w:val="single" w:sz="4" w:space="0" w:color="000000"/>
              <w:right w:val="single" w:sz="4" w:space="0" w:color="000000"/>
            </w:tcBorders>
            <w:shd w:val="clear" w:color="auto" w:fill="auto"/>
            <w:noWrap/>
            <w:vAlign w:val="bottom"/>
            <w:hideMark/>
          </w:tcPr>
          <w:p w14:paraId="781F84E3" w14:textId="4221AEE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39E496" w14:textId="75F6237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032C88" w14:textId="3232D4B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D5577A" w14:paraId="0DFDCB7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EB025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C6628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4FBDDBF5" w14:textId="351EE50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41AC31D3" w14:textId="2FB5F0E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00541B" w14:textId="7C13598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A74B3A" w14:textId="75D37F6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D5577A" w14:paraId="306C8E0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741E9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6C98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7E2DC968" w14:textId="1E39270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2,350.00 </w:t>
            </w:r>
          </w:p>
        </w:tc>
        <w:tc>
          <w:tcPr>
            <w:tcW w:w="675" w:type="pct"/>
            <w:tcBorders>
              <w:top w:val="nil"/>
              <w:left w:val="nil"/>
              <w:bottom w:val="single" w:sz="4" w:space="0" w:color="000000"/>
              <w:right w:val="single" w:sz="4" w:space="0" w:color="000000"/>
            </w:tcBorders>
            <w:shd w:val="clear" w:color="auto" w:fill="auto"/>
            <w:noWrap/>
            <w:vAlign w:val="bottom"/>
            <w:hideMark/>
          </w:tcPr>
          <w:p w14:paraId="3D948FBF" w14:textId="1096CA0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5B5AB2" w14:textId="4E341E3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B31D01" w14:textId="3C21130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2,350.00 </w:t>
            </w:r>
          </w:p>
        </w:tc>
      </w:tr>
      <w:tr w:rsidR="00D5577A" w14:paraId="131D9815"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905949"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6FBE23B4" w14:textId="65320D2F"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C6C9697" w14:textId="51F9D312"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CDA15C5" w14:textId="04DB21A3"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581E43B" w14:textId="1108D28C"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D5577A" w14:paraId="58D6249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01FCA"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B0712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7EF0FCCA" w14:textId="4C908E7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E1ED09C" w14:textId="789635B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5DAFE" w14:textId="422028C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1F38E2" w14:textId="0942868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5577A" w14:paraId="30D709B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7BE8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527E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4CB94B45" w14:textId="2316C5F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B897B4B" w14:textId="171FD6E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4BD54B" w14:textId="568DEC0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42918F" w14:textId="45E165F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5577A" w14:paraId="3E320D8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BB6F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C748F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0C473C1F" w14:textId="1439624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3DA2590" w14:textId="42716A2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DFD6EA" w14:textId="23E2736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447B10" w14:textId="27D2D9D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5577A" w14:paraId="564DE5B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3DB01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81C3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24806CD6" w14:textId="588788E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DDC2050" w14:textId="16F2747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D07D59" w14:textId="4BBA0AB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65828B" w14:textId="7311B90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5577A" w14:paraId="26E2222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72617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10FC3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76A8FE2E" w14:textId="4325BAF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C2C24FE" w14:textId="5AD89C7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940EE5" w14:textId="7E45E55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0C533D" w14:textId="59FA2F2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5577A" w14:paraId="2F948B5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45079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40E20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472C0CE5" w14:textId="0B6D7F2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7FF78BAC" w14:textId="662D566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B6478F" w14:textId="1FB072E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E41F61" w14:textId="6F38F04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D5577A" w14:paraId="34D223B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B1ED1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E20B9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1EE4419B" w14:textId="23DCACA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35B59A5F" w14:textId="7F1B584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EFF7CB" w14:textId="3944ADD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01F2F3" w14:textId="48EAE9F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D5577A" w14:paraId="3428024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0788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0D69A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329A0627" w14:textId="7B3AD9A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9EAD6A4" w14:textId="70F04CA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392E91" w14:textId="4CE3505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BC341D" w14:textId="72973DD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5577A" w14:paraId="40CA6FB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ECD53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C238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29ACB536" w14:textId="50CCFBB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1B09C0E" w14:textId="217D449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5FA1D9" w14:textId="284618C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D0D6BA" w14:textId="047C82C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D5577A" w14:paraId="7AE31D2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2BB62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F7389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4B4253C4" w14:textId="2BFF52C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A94637D" w14:textId="52B44EC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B991B8" w14:textId="24CAAB7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181B7C" w14:textId="7B84A45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5577A" w14:paraId="0BBE891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1D7A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1AF8F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49CDC05F" w14:textId="24CFF48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559CF9B" w14:textId="3A4B767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7E5802" w14:textId="0D2816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31161" w14:textId="209B5CA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5577A" w14:paraId="74E32CFA" w14:textId="77777777" w:rsidTr="00D5577A">
        <w:trPr>
          <w:trHeight w:val="20"/>
        </w:trPr>
        <w:tc>
          <w:tcPr>
            <w:tcW w:w="86" w:type="pct"/>
            <w:tcBorders>
              <w:top w:val="nil"/>
              <w:left w:val="single" w:sz="4" w:space="0" w:color="000000"/>
              <w:bottom w:val="nil"/>
              <w:right w:val="nil"/>
            </w:tcBorders>
            <w:shd w:val="clear" w:color="auto" w:fill="auto"/>
            <w:vAlign w:val="center"/>
            <w:hideMark/>
          </w:tcPr>
          <w:p w14:paraId="279ECCF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1229F8C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6F388922" w14:textId="67A52D1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6F1BDB5" w14:textId="2AA1EB6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07B95F" w14:textId="77CD10E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5F4B94" w14:textId="7EBDC61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5577A" w14:paraId="6CEDC96B" w14:textId="77777777" w:rsidTr="00D5577A">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4A41663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49FAF4F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3B948F48" w14:textId="6134107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4D49980B" w14:textId="5B4C6A5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1B5AC480" w14:textId="15F361F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04312890" w14:textId="5445BF8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D5577A" w14:paraId="1FDBCD6B"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954F50B"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4B49ABD8" w14:textId="155FB937"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274,80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64525941" w14:textId="45F89E20"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46370002" w14:textId="3EC4AAFD"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7082E0F" w14:textId="4BBF6FA0"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240,409.75 </w:t>
            </w:r>
          </w:p>
        </w:tc>
      </w:tr>
      <w:tr w:rsidR="00D5577A" w14:paraId="73680CA6"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643ECA"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6C998B5" w14:textId="54812F75"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2EF442FA" w14:textId="10B6BD9B"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BBA47F6" w14:textId="05EBDBA4"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4678BB8" w14:textId="4B69EDDB"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D5577A" w14:paraId="5F5C674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BA3157"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3CC5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67C2270D" w14:textId="5523E65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1E60FFA8" w14:textId="55B4C14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3C9305" w14:textId="60EF6C6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0E921" w14:textId="5C2F394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D5577A" w14:paraId="61D1C04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F4371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31F3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7014624" w14:textId="5257F39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46EC9FA8" w14:textId="3801654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B5BBEE" w14:textId="16B2EA8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F799BE" w14:textId="5D03615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D5577A" w14:paraId="29E0BE3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CB1F3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7A5C1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662CFFDB" w14:textId="691596E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6760524B" w14:textId="7288AB7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41EA00" w14:textId="6A4F883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BAEB45" w14:textId="53303DC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D5577A" w14:paraId="3D3D99D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EDF91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7A525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78B55254" w14:textId="37D91B5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5F245D58" w14:textId="405537F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DEA7D" w14:textId="112B563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B97801" w14:textId="6F0A3B6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D5577A" w14:paraId="4D41794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4411B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688B4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52B4B927" w14:textId="7DF3375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7A2FDF36" w14:textId="1E02F71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9316DA" w14:textId="0B7D5DB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E062F7" w14:textId="02EB738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D5577A" w14:paraId="4D9D939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70AB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C3BBF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2F0FD61E" w14:textId="4577D07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0D960462" w14:textId="262E9C4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32E204" w14:textId="78402B2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15990E" w14:textId="63C1C6D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D5577A" w14:paraId="7AA9D32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4CCA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9CA5C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019054C1" w14:textId="7F69110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19102FF4" w14:textId="4F13675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0C7431" w14:textId="660F484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D244E6" w14:textId="7C80C86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D5577A" w14:paraId="27BA016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166C1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3D199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5E0BF6B8" w14:textId="37562E5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0C04DF84" w14:textId="1C624C2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FF894B" w14:textId="354C1C2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42E0E2" w14:textId="55CEF59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D5577A" w14:paraId="59A9315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4112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2C50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266CAE47" w14:textId="1B7C8BF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32669763" w14:textId="3D6EBFF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A7048" w14:textId="098C0DC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42404B" w14:textId="596F29F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D5577A" w14:paraId="40D7AB0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D5F9D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DEB24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336938D6" w14:textId="5459772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66B63FAF" w14:textId="49F4F79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B60386" w14:textId="146299B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B21B8B" w14:textId="6870556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D5577A" w14:paraId="4C3A46D8"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C98F1A"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B83A492" w14:textId="0CF667FA"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144D63DC" w14:textId="527339C4"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FCBB32" w14:textId="62A5FC3A"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5A669EC" w14:textId="186C611B"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D5577A" w14:paraId="70ACF61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BCAA93"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8CF0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605A07BE" w14:textId="340EBDE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78E7EE91" w14:textId="600A49E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B83C1D" w14:textId="33F140A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E72616" w14:textId="75E348B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D5577A" w14:paraId="3F94370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9402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CFA8D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7F8CCCD7" w14:textId="55B95A0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579B4FD0" w14:textId="0B0ABC5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51B434" w14:textId="4665F4F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7B2055" w14:textId="7DEB303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D5577A" w14:paraId="4E3A263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F820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FB02E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25AB4E02" w14:textId="176A235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37DC6065" w14:textId="4588876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6AC8FA" w14:textId="126FA2F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ACE0D5" w14:textId="2B95E12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D5577A" w14:paraId="19FD4B0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8055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517E6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426BC854" w14:textId="5B23AEB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3BF12937" w14:textId="1B4A371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6EFA2" w14:textId="6797254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E3ECB9" w14:textId="55F8B62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D5577A" w14:paraId="43CDE39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3180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2D233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42AC3BE3" w14:textId="154C153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64823D91" w14:textId="6245A8B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80D62A" w14:textId="7BF36CF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A4F814" w14:textId="2E0E88C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D5577A" w14:paraId="10B6B37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A201C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2A55C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3928A4A1" w14:textId="3D1DC29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67409452" w14:textId="1C32452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86F3D8" w14:textId="4AEEB3E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56814" w14:textId="6D0B869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D5577A" w14:paraId="4B2337C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0F9AC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2514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0CE53ACF" w14:textId="673C378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510DD025" w14:textId="4B68D99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6F715" w14:textId="31B3D79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7199BA" w14:textId="00381B2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D5577A" w14:paraId="680D51DA"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1FCAE0"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BB6B755" w14:textId="479DC3C7"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0BA42E6B" w14:textId="2D72E58D"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4957FFC" w14:textId="2C9EA8E7"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65BBA77" w14:textId="2354547F"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D5577A" w14:paraId="12D260A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A043D"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51958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15E1BE60" w14:textId="475B678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10511F0D" w14:textId="5C7277D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0F5B7" w14:textId="18CD418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7F2599" w14:textId="789F005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D5577A" w14:paraId="3A79DDF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2F37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D2B4F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6C74F298" w14:textId="7C73A11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5D8B9805" w14:textId="77CEADB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53D9BF" w14:textId="409317A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D55DBC" w14:textId="7338A53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D5577A" w14:paraId="7E1A8E6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4569C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F7ECB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0F40A782" w14:textId="13B9B8C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3E66F234" w14:textId="121F163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6695C7" w14:textId="1FF6993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8CA174" w14:textId="27C2417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D5577A" w14:paraId="27BBA87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6905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6B273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16CBBD13" w14:textId="7FA7CC0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21214ACF" w14:textId="021C8B3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FB6ED" w14:textId="102A031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595FC3" w14:textId="787EFF9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D5577A" w14:paraId="296F862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B856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7A5B0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6C03BAE4" w14:textId="30929C7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6625AD5E" w14:textId="74B159E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8E8C2" w14:textId="1522612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862CC0" w14:textId="1695FF2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D5577A" w14:paraId="3E5EC3A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AA68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52E4B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791CA38E" w14:textId="50CC4D2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5ABB7A71" w14:textId="16FE455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5524A1" w14:textId="326C2AD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B1DB1" w14:textId="2C74C2E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D5577A" w14:paraId="7D0DABC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59C6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CE5CC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1BCB43EC" w14:textId="199117F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5FF97C97" w14:textId="0B4F26B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D8E1E" w14:textId="0E50E1E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B1BF88" w14:textId="424BD9C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D5577A" w14:paraId="27DFB44A"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84FC9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DBF9C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0A0988CE" w14:textId="67D7DE4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2AD20DF2" w14:textId="59502E4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DBEDA" w14:textId="61F3EAF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3F850B" w14:textId="2B29037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D5577A" w14:paraId="2B6CDD2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444B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BEA8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38822287" w14:textId="5222198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73735FD2" w14:textId="23B31E2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2FDFC5" w14:textId="7C7E554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8525F" w14:textId="1924DEF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D5577A" w14:paraId="01C49F4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6C13E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55C3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52F074A3" w14:textId="2FD0565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6DB78161" w14:textId="71EB505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B6338" w14:textId="7E8E126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4A3448" w14:textId="7F0C912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D5577A" w14:paraId="01A20AD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200B1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563B1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625A1B7" w14:textId="7276D05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1CB9EACF" w14:textId="3D1C1AE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71CE75" w14:textId="7A535FC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0A2E60" w14:textId="789787B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D5577A" w14:paraId="0077C81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86BE8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476A5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2AC7DDEE" w14:textId="20EA13B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5099C821" w14:textId="2F5BF4B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F7D92" w14:textId="4BB3A08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A10CE1" w14:textId="2C97AD7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D5577A" w14:paraId="4A3883A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44D91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4988C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5A0FE59C" w14:textId="6D315C9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2EE8682E" w14:textId="50F8B84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F17EFC" w14:textId="6C36F56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A14DF4" w14:textId="006871E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D5577A" w14:paraId="1E49C23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1E5FD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50EA8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042AC24" w14:textId="70A8CAC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38D2AC28" w14:textId="0DE1DF2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235486" w14:textId="0489E5B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6E51ED" w14:textId="69AC8A6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D5577A" w14:paraId="0083880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DB9D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017F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19655AC5" w14:textId="358D493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6057F5D5" w14:textId="60B2A8D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EC40C" w14:textId="4D5FAB1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33C7C3" w14:textId="0C6F67C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D5577A" w14:paraId="4358EBB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5C4D0"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5C44B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1FC50E07" w14:textId="78CAD66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65B7EB72" w14:textId="59FCB8F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D06A80" w14:textId="7BC8023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929487" w14:textId="48922DF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D5577A" w14:paraId="068641A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6A75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5D82E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2672AAE9" w14:textId="11AE20B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181376D4" w14:textId="4085FC7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C24FC0" w14:textId="3B7A956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7A3D15" w14:textId="697716F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D5577A" w14:paraId="42017D7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9129C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6FDE65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157B0A14" w14:textId="5667ABC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2C3E4CA7" w14:textId="2712F03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0F5CA9" w14:textId="651F79D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62AFDE" w14:textId="1CEC2E5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D5577A" w14:paraId="55F883B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37F3D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922C5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29BCBA89" w14:textId="455AD5E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84CEFF0" w14:textId="750E997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4A9D9FAE" w14:textId="1EDE9E0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3B9B8" w14:textId="0DF8CA7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D5577A" w14:paraId="3742004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E1BBF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F53E0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1258CAEA" w14:textId="33CC21F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736D33F8" w14:textId="3B6B5D6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6F9D71" w14:textId="12DE210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7C4B4" w14:textId="745395C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D5577A" w14:paraId="348948AF"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10E021"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473515D" w14:textId="69E6A9BA"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5,10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070554E6" w14:textId="3C37DA44"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296B59F" w14:textId="24F91954"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AC28C33" w14:textId="31E67C75"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85,102.24 </w:t>
            </w:r>
          </w:p>
        </w:tc>
      </w:tr>
      <w:tr w:rsidR="00D5577A" w14:paraId="16A9EF0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6385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9C487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04957F96" w14:textId="5C45701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764C5C5B" w14:textId="095C1DF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7FF81B" w14:textId="57C8F51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5E171F" w14:textId="2CD0D7C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D5577A" w14:paraId="28949D0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2E50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5964C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0D7C36AF" w14:textId="3874AD1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714A8BF2" w14:textId="728ABB7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E7C1D7" w14:textId="12E031D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0449EA" w14:textId="0BAD42E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D5577A" w14:paraId="6E37222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58FBA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BBBF1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159DB0E4" w14:textId="4C74882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c>
          <w:tcPr>
            <w:tcW w:w="675" w:type="pct"/>
            <w:tcBorders>
              <w:top w:val="nil"/>
              <w:left w:val="nil"/>
              <w:bottom w:val="single" w:sz="4" w:space="0" w:color="000000"/>
              <w:right w:val="single" w:sz="4" w:space="0" w:color="000000"/>
            </w:tcBorders>
            <w:shd w:val="clear" w:color="auto" w:fill="auto"/>
            <w:noWrap/>
            <w:vAlign w:val="bottom"/>
            <w:hideMark/>
          </w:tcPr>
          <w:p w14:paraId="5D97D9C4" w14:textId="44F2CBA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8A2439" w14:textId="74D1CE0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9C6763" w14:textId="07FEC70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r>
      <w:tr w:rsidR="00D5577A" w14:paraId="06BB24C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25D5D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8937E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0D326580" w14:textId="098FEED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616C850A" w14:textId="1ABF908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38AA8D" w14:textId="5567A24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F3957F" w14:textId="26BAAEB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D5577A" w14:paraId="60D0363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E682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6F01D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0DA6E5EF" w14:textId="7535BB5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56CFBE37" w14:textId="7F15770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C12D40" w14:textId="0A653DF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F1F851" w14:textId="0071EC7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D5577A" w14:paraId="0A88DDF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BD6A7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AA732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2D109F26" w14:textId="6015685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71B63192" w14:textId="085CAE0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9893CA" w14:textId="0549753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6A9FFE" w14:textId="3B50343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D5577A" w14:paraId="3F137DF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B82EF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EE723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31A0F343" w14:textId="4CF071A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06A1232A" w14:textId="4B364FB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CEC338" w14:textId="23A0CE6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2427B2" w14:textId="0FAD7A1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D5577A" w14:paraId="37FA3AC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D3CC8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59936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7077EF9D" w14:textId="342DF39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44305225" w14:textId="21D5F2D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CC35E1" w14:textId="1C5B426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3BA373" w14:textId="6FC0532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D5577A" w14:paraId="71D0DE8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DF9D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56E8F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77339A6D" w14:textId="336AE08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11B833DF" w14:textId="5AF08A2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AAB79E" w14:textId="531D52A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531EC9" w14:textId="67A7F5C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D5577A" w14:paraId="3A0702F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F6F01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64C3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2F85F4E7" w14:textId="26E46B0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41111A7C" w14:textId="218172D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31D559" w14:textId="278EAB0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D28A0E" w14:textId="74234AA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D5577A" w14:paraId="58CDAA0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08B8C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A6AE3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44759B91" w14:textId="15714A6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6EDDD6A0" w14:textId="3254383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7FA6DE" w14:textId="20ED04E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17E78" w14:textId="3D2D6DE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D5577A" w14:paraId="3AABB70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149ED"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7DF27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63CAE816" w14:textId="73468E4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7A368AC0" w14:textId="5A8E9FB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75E422" w14:textId="4726FFD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BDB3E8" w14:textId="2C2D54A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D5577A" w14:paraId="3C1BBA9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996906"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EF11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35538DAB" w14:textId="20C57FE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616EA732" w14:textId="545BD9B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D110D57" w14:textId="0694206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39BD30" w14:textId="3E79820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D5577A" w14:paraId="787C9DC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D14E9B"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C1427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271E8A05" w14:textId="2C4DE5C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59A1B8A8" w14:textId="57D4970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35F2E1" w14:textId="0E2C847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B36028" w14:textId="28DD26A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D5577A" w14:paraId="0FAB11D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BD7418"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1B9B5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7823B557" w14:textId="4D9650F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0CF0CF29" w14:textId="08A4390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480860" w14:textId="6455B6F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76125C" w14:textId="73D832F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D5577A" w14:paraId="08A1F77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82459"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7297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1AFFCBB3" w14:textId="13CF47A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62364E7E" w14:textId="1F2E240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6E2804" w14:textId="5B9126D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01FF0B" w14:textId="63C4E8E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D5577A" w14:paraId="0135B5B8"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89EE84B"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13426635" w14:textId="77889777"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544,568.44 </w:t>
            </w:r>
          </w:p>
        </w:tc>
        <w:tc>
          <w:tcPr>
            <w:tcW w:w="675" w:type="pct"/>
            <w:tcBorders>
              <w:top w:val="nil"/>
              <w:left w:val="nil"/>
              <w:bottom w:val="single" w:sz="4" w:space="0" w:color="000000"/>
              <w:right w:val="single" w:sz="4" w:space="0" w:color="000000"/>
            </w:tcBorders>
            <w:shd w:val="clear" w:color="A5A5A5" w:fill="A5A5A5"/>
            <w:noWrap/>
            <w:vAlign w:val="bottom"/>
            <w:hideMark/>
          </w:tcPr>
          <w:p w14:paraId="7557B460" w14:textId="0CC94E9E"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40AFBEC3" w14:textId="6D10D1F3"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31360A4B" w14:textId="63F69E91"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9,907,432.84 </w:t>
            </w:r>
          </w:p>
        </w:tc>
      </w:tr>
      <w:tr w:rsidR="00D5577A" w14:paraId="572EA524"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88F87D"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15B18012" w14:textId="68722480"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543,110.76 </w:t>
            </w:r>
          </w:p>
        </w:tc>
        <w:tc>
          <w:tcPr>
            <w:tcW w:w="675" w:type="pct"/>
            <w:tcBorders>
              <w:top w:val="nil"/>
              <w:left w:val="nil"/>
              <w:bottom w:val="single" w:sz="4" w:space="0" w:color="000000"/>
              <w:right w:val="single" w:sz="4" w:space="0" w:color="000000"/>
            </w:tcBorders>
            <w:shd w:val="clear" w:color="D8D8D8" w:fill="D8D8D8"/>
            <w:noWrap/>
            <w:vAlign w:val="bottom"/>
            <w:hideMark/>
          </w:tcPr>
          <w:p w14:paraId="558AFB67" w14:textId="0F76D931"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FDB7637" w14:textId="12C7898E"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3152F931" w14:textId="46FDCDEB"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614,065.76 </w:t>
            </w:r>
          </w:p>
        </w:tc>
      </w:tr>
      <w:tr w:rsidR="00D5577A" w14:paraId="1EF6F26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8235D6"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5831D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437C58C0" w14:textId="5641A12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89,429.88 </w:t>
            </w:r>
          </w:p>
        </w:tc>
        <w:tc>
          <w:tcPr>
            <w:tcW w:w="675" w:type="pct"/>
            <w:tcBorders>
              <w:top w:val="nil"/>
              <w:left w:val="nil"/>
              <w:bottom w:val="single" w:sz="4" w:space="0" w:color="000000"/>
              <w:right w:val="single" w:sz="4" w:space="0" w:color="000000"/>
            </w:tcBorders>
            <w:shd w:val="clear" w:color="auto" w:fill="auto"/>
            <w:noWrap/>
            <w:vAlign w:val="bottom"/>
            <w:hideMark/>
          </w:tcPr>
          <w:p w14:paraId="14658336" w14:textId="15B44FA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6770B5" w14:textId="495BE27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5B8B2C" w14:textId="6EAF98E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89,429.88 </w:t>
            </w:r>
          </w:p>
        </w:tc>
      </w:tr>
      <w:tr w:rsidR="00D5577A" w14:paraId="69D0695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BDFD9D"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7193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04505BFC" w14:textId="296D1F1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19E591B7" w14:textId="6B82275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13D1AE" w14:textId="22B1934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5FBC87" w14:textId="510169F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D5577A" w14:paraId="281AE0F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666128"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AA35F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19E51714" w14:textId="777C37D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41.34 </w:t>
            </w:r>
          </w:p>
        </w:tc>
        <w:tc>
          <w:tcPr>
            <w:tcW w:w="675" w:type="pct"/>
            <w:tcBorders>
              <w:top w:val="nil"/>
              <w:left w:val="nil"/>
              <w:bottom w:val="single" w:sz="4" w:space="0" w:color="000000"/>
              <w:right w:val="single" w:sz="4" w:space="0" w:color="000000"/>
            </w:tcBorders>
            <w:shd w:val="clear" w:color="auto" w:fill="auto"/>
            <w:noWrap/>
            <w:vAlign w:val="bottom"/>
            <w:hideMark/>
          </w:tcPr>
          <w:p w14:paraId="04B325A6" w14:textId="3642EFA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B7FA70" w14:textId="3C164CF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0F902E" w14:textId="4643902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41.34 </w:t>
            </w:r>
          </w:p>
        </w:tc>
      </w:tr>
      <w:tr w:rsidR="00D5577A" w14:paraId="44924BF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65787"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8951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070B3113" w14:textId="6BAC0F1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53666A77" w14:textId="2F2FE0E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0F296C" w14:textId="2F72346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B4C264" w14:textId="28C1ED3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D5577A" w14:paraId="2DC0323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795A89"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9313C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5A69D915" w14:textId="7A87C11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911.20 </w:t>
            </w:r>
          </w:p>
        </w:tc>
        <w:tc>
          <w:tcPr>
            <w:tcW w:w="675" w:type="pct"/>
            <w:tcBorders>
              <w:top w:val="nil"/>
              <w:left w:val="nil"/>
              <w:bottom w:val="single" w:sz="4" w:space="0" w:color="000000"/>
              <w:right w:val="single" w:sz="4" w:space="0" w:color="000000"/>
            </w:tcBorders>
            <w:shd w:val="clear" w:color="auto" w:fill="auto"/>
            <w:noWrap/>
            <w:vAlign w:val="bottom"/>
            <w:hideMark/>
          </w:tcPr>
          <w:p w14:paraId="29B9F224" w14:textId="057B3B4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8B1E0D" w14:textId="2830E31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0CC3CC" w14:textId="1D3BD1B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911.20 </w:t>
            </w:r>
          </w:p>
        </w:tc>
      </w:tr>
      <w:tr w:rsidR="00D5577A" w14:paraId="7137067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5432CA"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D470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220B8522" w14:textId="3D2CF7A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2EFF20CD" w14:textId="26A8F41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9A1BD6" w14:textId="5C6BA6C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2A9F89" w14:textId="702BE2C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D5577A" w14:paraId="016B310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00BA55"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F92F5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6F98E122" w14:textId="3F51220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3,340.27 </w:t>
            </w:r>
          </w:p>
        </w:tc>
        <w:tc>
          <w:tcPr>
            <w:tcW w:w="675" w:type="pct"/>
            <w:tcBorders>
              <w:top w:val="nil"/>
              <w:left w:val="nil"/>
              <w:bottom w:val="single" w:sz="4" w:space="0" w:color="000000"/>
              <w:right w:val="single" w:sz="4" w:space="0" w:color="000000"/>
            </w:tcBorders>
            <w:shd w:val="clear" w:color="auto" w:fill="auto"/>
            <w:noWrap/>
            <w:vAlign w:val="bottom"/>
            <w:hideMark/>
          </w:tcPr>
          <w:p w14:paraId="5701C3B8" w14:textId="01C5032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BE591C" w14:textId="4D739A9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6D7D43" w14:textId="3AABC7A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3,340.27 </w:t>
            </w:r>
          </w:p>
        </w:tc>
      </w:tr>
      <w:tr w:rsidR="00D5577A" w14:paraId="43F86C4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43E003"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F5951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1E65ECC3" w14:textId="1355DE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4738BCA9" w14:textId="32D86E0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AA69FC" w14:textId="4260A08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B0CEC0" w14:textId="485D022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D5577A" w14:paraId="3883A96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5F8391"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4710F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2C63A668" w14:textId="2FC21F8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05F3BE39" w14:textId="7EB0433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D54D65" w14:textId="43697E1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0720D6" w14:textId="5EEC996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D5577A" w14:paraId="69C1332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6B168"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D0A63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4C85781A" w14:textId="6662B7F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3,718.08 </w:t>
            </w:r>
          </w:p>
        </w:tc>
        <w:tc>
          <w:tcPr>
            <w:tcW w:w="675" w:type="pct"/>
            <w:tcBorders>
              <w:top w:val="nil"/>
              <w:left w:val="nil"/>
              <w:bottom w:val="single" w:sz="4" w:space="0" w:color="000000"/>
              <w:right w:val="single" w:sz="4" w:space="0" w:color="000000"/>
            </w:tcBorders>
            <w:shd w:val="clear" w:color="auto" w:fill="auto"/>
            <w:noWrap/>
            <w:vAlign w:val="bottom"/>
            <w:hideMark/>
          </w:tcPr>
          <w:p w14:paraId="375D5B68" w14:textId="313AC08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887615" w14:textId="70BE4DF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26BA2C" w14:textId="49C57C6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3,718.08 </w:t>
            </w:r>
          </w:p>
        </w:tc>
      </w:tr>
      <w:tr w:rsidR="00D5577A" w14:paraId="153B426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535AB"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89F5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4F8490C2" w14:textId="12EE1CF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615.98 </w:t>
            </w:r>
          </w:p>
        </w:tc>
        <w:tc>
          <w:tcPr>
            <w:tcW w:w="675" w:type="pct"/>
            <w:tcBorders>
              <w:top w:val="nil"/>
              <w:left w:val="nil"/>
              <w:bottom w:val="single" w:sz="4" w:space="0" w:color="000000"/>
              <w:right w:val="single" w:sz="4" w:space="0" w:color="000000"/>
            </w:tcBorders>
            <w:shd w:val="clear" w:color="auto" w:fill="auto"/>
            <w:noWrap/>
            <w:vAlign w:val="bottom"/>
            <w:hideMark/>
          </w:tcPr>
          <w:p w14:paraId="2BB2545E" w14:textId="7CE7C98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5B7795" w14:textId="6191FC8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17077C61" w14:textId="06841DF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615.98 </w:t>
            </w:r>
          </w:p>
        </w:tc>
      </w:tr>
      <w:tr w:rsidR="00D5577A" w14:paraId="5ADF49C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6FF105"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7E00B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7EEF4E23" w14:textId="42178B2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c>
          <w:tcPr>
            <w:tcW w:w="675" w:type="pct"/>
            <w:tcBorders>
              <w:top w:val="nil"/>
              <w:left w:val="nil"/>
              <w:bottom w:val="single" w:sz="4" w:space="0" w:color="000000"/>
              <w:right w:val="single" w:sz="4" w:space="0" w:color="000000"/>
            </w:tcBorders>
            <w:shd w:val="clear" w:color="auto" w:fill="auto"/>
            <w:noWrap/>
            <w:vAlign w:val="bottom"/>
            <w:hideMark/>
          </w:tcPr>
          <w:p w14:paraId="3D95A21B" w14:textId="7916154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8B65C" w14:textId="48C4512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F8A504" w14:textId="1811C90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r>
      <w:tr w:rsidR="00D5577A" w14:paraId="1B096DC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1DD0B3"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DC3D7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412EE149" w14:textId="5D8CFCE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c>
          <w:tcPr>
            <w:tcW w:w="675" w:type="pct"/>
            <w:tcBorders>
              <w:top w:val="nil"/>
              <w:left w:val="nil"/>
              <w:bottom w:val="single" w:sz="4" w:space="0" w:color="000000"/>
              <w:right w:val="single" w:sz="4" w:space="0" w:color="000000"/>
            </w:tcBorders>
            <w:shd w:val="clear" w:color="auto" w:fill="auto"/>
            <w:noWrap/>
            <w:vAlign w:val="bottom"/>
            <w:hideMark/>
          </w:tcPr>
          <w:p w14:paraId="3E858C4E" w14:textId="7BF1DCD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645D8F" w14:textId="17DA0E7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660CE5" w14:textId="16A688B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r>
      <w:tr w:rsidR="00D5577A" w14:paraId="7EC3F5D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55B29"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7150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22FD8A6D" w14:textId="0783584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73B440E0" w14:textId="7AE48D0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29C3F0" w14:textId="226DA67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4EC40E" w14:textId="5E4C4D8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D5577A" w14:paraId="6ED5541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B587A"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E27A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4F83D149" w14:textId="408381E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2,925.28 </w:t>
            </w:r>
          </w:p>
        </w:tc>
        <w:tc>
          <w:tcPr>
            <w:tcW w:w="675" w:type="pct"/>
            <w:tcBorders>
              <w:top w:val="nil"/>
              <w:left w:val="nil"/>
              <w:bottom w:val="single" w:sz="4" w:space="0" w:color="000000"/>
              <w:right w:val="single" w:sz="4" w:space="0" w:color="000000"/>
            </w:tcBorders>
            <w:shd w:val="clear" w:color="auto" w:fill="auto"/>
            <w:noWrap/>
            <w:vAlign w:val="bottom"/>
            <w:hideMark/>
          </w:tcPr>
          <w:p w14:paraId="0F00D063" w14:textId="3E1378F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472AE6" w14:textId="4A33445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459798" w14:textId="15D7521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2,925.28 </w:t>
            </w:r>
          </w:p>
        </w:tc>
      </w:tr>
      <w:tr w:rsidR="00D5577A" w14:paraId="41FF368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9020E"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A0900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5FC143B0" w14:textId="102B1AC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5,488.94 </w:t>
            </w:r>
          </w:p>
        </w:tc>
        <w:tc>
          <w:tcPr>
            <w:tcW w:w="675" w:type="pct"/>
            <w:tcBorders>
              <w:top w:val="nil"/>
              <w:left w:val="nil"/>
              <w:bottom w:val="single" w:sz="4" w:space="0" w:color="000000"/>
              <w:right w:val="single" w:sz="4" w:space="0" w:color="000000"/>
            </w:tcBorders>
            <w:shd w:val="clear" w:color="auto" w:fill="auto"/>
            <w:noWrap/>
            <w:vAlign w:val="bottom"/>
            <w:hideMark/>
          </w:tcPr>
          <w:p w14:paraId="144EA22A" w14:textId="2AAAAF9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AFD5F7" w14:textId="7E73C25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B01AC2" w14:textId="736ABD3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5,488.94 </w:t>
            </w:r>
          </w:p>
        </w:tc>
      </w:tr>
      <w:tr w:rsidR="00D5577A" w14:paraId="0F3BE9A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DBBFC4"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8C38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5351FFAA" w14:textId="677CDAD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4,911.10 </w:t>
            </w:r>
          </w:p>
        </w:tc>
        <w:tc>
          <w:tcPr>
            <w:tcW w:w="675" w:type="pct"/>
            <w:tcBorders>
              <w:top w:val="nil"/>
              <w:left w:val="nil"/>
              <w:bottom w:val="single" w:sz="4" w:space="0" w:color="000000"/>
              <w:right w:val="single" w:sz="4" w:space="0" w:color="000000"/>
            </w:tcBorders>
            <w:shd w:val="clear" w:color="auto" w:fill="auto"/>
            <w:noWrap/>
            <w:vAlign w:val="bottom"/>
            <w:hideMark/>
          </w:tcPr>
          <w:p w14:paraId="0BC9ECA3" w14:textId="3CC6F67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87CE74" w14:textId="50734F1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81C8B" w14:textId="54C680E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4,911.10 </w:t>
            </w:r>
          </w:p>
        </w:tc>
      </w:tr>
      <w:tr w:rsidR="00D5577A" w14:paraId="572CC4F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E4C89"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4ADA1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029D98A6" w14:textId="40EAFFF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270.58 </w:t>
            </w:r>
          </w:p>
        </w:tc>
        <w:tc>
          <w:tcPr>
            <w:tcW w:w="675" w:type="pct"/>
            <w:tcBorders>
              <w:top w:val="nil"/>
              <w:left w:val="nil"/>
              <w:bottom w:val="single" w:sz="4" w:space="0" w:color="000000"/>
              <w:right w:val="single" w:sz="4" w:space="0" w:color="000000"/>
            </w:tcBorders>
            <w:shd w:val="clear" w:color="auto" w:fill="auto"/>
            <w:noWrap/>
            <w:vAlign w:val="bottom"/>
            <w:hideMark/>
          </w:tcPr>
          <w:p w14:paraId="72F5C82E" w14:textId="35EFB8B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0D8F89" w14:textId="6321438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48713B" w14:textId="4A27C9B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270.58 </w:t>
            </w:r>
          </w:p>
        </w:tc>
      </w:tr>
      <w:tr w:rsidR="00D5577A" w14:paraId="5154803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8C2997"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4701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FED852A" w14:textId="5FA1781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1,473.34 </w:t>
            </w:r>
          </w:p>
        </w:tc>
        <w:tc>
          <w:tcPr>
            <w:tcW w:w="675" w:type="pct"/>
            <w:tcBorders>
              <w:top w:val="nil"/>
              <w:left w:val="nil"/>
              <w:bottom w:val="single" w:sz="4" w:space="0" w:color="000000"/>
              <w:right w:val="single" w:sz="4" w:space="0" w:color="000000"/>
            </w:tcBorders>
            <w:shd w:val="clear" w:color="auto" w:fill="auto"/>
            <w:noWrap/>
            <w:vAlign w:val="bottom"/>
            <w:hideMark/>
          </w:tcPr>
          <w:p w14:paraId="161A6F82" w14:textId="7ED4221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347A23" w14:textId="2951748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3E551F" w14:textId="1994E84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1,473.34 </w:t>
            </w:r>
          </w:p>
        </w:tc>
      </w:tr>
      <w:tr w:rsidR="00D5577A" w14:paraId="13152DC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8BFA3"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6CA66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4C37D318" w14:textId="2A45C87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1,791.64 </w:t>
            </w:r>
          </w:p>
        </w:tc>
        <w:tc>
          <w:tcPr>
            <w:tcW w:w="675" w:type="pct"/>
            <w:tcBorders>
              <w:top w:val="nil"/>
              <w:left w:val="nil"/>
              <w:bottom w:val="single" w:sz="4" w:space="0" w:color="000000"/>
              <w:right w:val="single" w:sz="4" w:space="0" w:color="000000"/>
            </w:tcBorders>
            <w:shd w:val="clear" w:color="auto" w:fill="auto"/>
            <w:noWrap/>
            <w:vAlign w:val="bottom"/>
            <w:hideMark/>
          </w:tcPr>
          <w:p w14:paraId="14AA234D" w14:textId="2A7F7C4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1903CF" w14:textId="724EEB7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B3F6F1" w14:textId="542153E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1,791.64 </w:t>
            </w:r>
          </w:p>
        </w:tc>
      </w:tr>
      <w:tr w:rsidR="00D5577A" w14:paraId="459FDC6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9136A"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BAA7B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2C18771" w14:textId="275308D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7575B564" w14:textId="28D7EAB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BCB823" w14:textId="1551438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F0E577" w14:textId="1A8B572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D5577A" w14:paraId="64C5BDB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D70A8D"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C805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7E955203" w14:textId="3772000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5,671.74 </w:t>
            </w:r>
          </w:p>
        </w:tc>
        <w:tc>
          <w:tcPr>
            <w:tcW w:w="675" w:type="pct"/>
            <w:tcBorders>
              <w:top w:val="nil"/>
              <w:left w:val="nil"/>
              <w:bottom w:val="single" w:sz="4" w:space="0" w:color="000000"/>
              <w:right w:val="single" w:sz="4" w:space="0" w:color="000000"/>
            </w:tcBorders>
            <w:shd w:val="clear" w:color="auto" w:fill="auto"/>
            <w:noWrap/>
            <w:vAlign w:val="bottom"/>
            <w:hideMark/>
          </w:tcPr>
          <w:p w14:paraId="41784263" w14:textId="07AB99B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3D97AF33" w14:textId="5B271AE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290C31" w14:textId="5765694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7,626.74 </w:t>
            </w:r>
          </w:p>
        </w:tc>
      </w:tr>
      <w:tr w:rsidR="00D5577A" w14:paraId="633ED0A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D0B4D"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77445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4684ABDF" w14:textId="0E4DA0F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489.87 </w:t>
            </w:r>
          </w:p>
        </w:tc>
        <w:tc>
          <w:tcPr>
            <w:tcW w:w="675" w:type="pct"/>
            <w:tcBorders>
              <w:top w:val="nil"/>
              <w:left w:val="nil"/>
              <w:bottom w:val="single" w:sz="4" w:space="0" w:color="000000"/>
              <w:right w:val="single" w:sz="4" w:space="0" w:color="000000"/>
            </w:tcBorders>
            <w:shd w:val="clear" w:color="auto" w:fill="auto"/>
            <w:noWrap/>
            <w:vAlign w:val="bottom"/>
            <w:hideMark/>
          </w:tcPr>
          <w:p w14:paraId="6AC258AF" w14:textId="2A7B147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CD12723" w14:textId="6F05EBF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D74354" w14:textId="329FADC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489.87 </w:t>
            </w:r>
          </w:p>
        </w:tc>
      </w:tr>
      <w:tr w:rsidR="00D5577A" w14:paraId="005436D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72FB1"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4D8CC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7F1E1198" w14:textId="72F505D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c>
          <w:tcPr>
            <w:tcW w:w="675" w:type="pct"/>
            <w:tcBorders>
              <w:top w:val="nil"/>
              <w:left w:val="nil"/>
              <w:bottom w:val="single" w:sz="4" w:space="0" w:color="000000"/>
              <w:right w:val="single" w:sz="4" w:space="0" w:color="000000"/>
            </w:tcBorders>
            <w:shd w:val="clear" w:color="auto" w:fill="auto"/>
            <w:noWrap/>
            <w:vAlign w:val="bottom"/>
            <w:hideMark/>
          </w:tcPr>
          <w:p w14:paraId="3F95DE9E" w14:textId="51D2B4C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8A2A8A" w14:textId="17C8A7B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8ED37E" w14:textId="7E9A3B1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r>
      <w:tr w:rsidR="00D5577A" w14:paraId="1BA9C30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C93E3C"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6552F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622DE8A3" w14:textId="1926B17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704.78 </w:t>
            </w:r>
          </w:p>
        </w:tc>
        <w:tc>
          <w:tcPr>
            <w:tcW w:w="675" w:type="pct"/>
            <w:tcBorders>
              <w:top w:val="nil"/>
              <w:left w:val="nil"/>
              <w:bottom w:val="single" w:sz="4" w:space="0" w:color="000000"/>
              <w:right w:val="single" w:sz="4" w:space="0" w:color="000000"/>
            </w:tcBorders>
            <w:shd w:val="clear" w:color="auto" w:fill="auto"/>
            <w:noWrap/>
            <w:vAlign w:val="bottom"/>
            <w:hideMark/>
          </w:tcPr>
          <w:p w14:paraId="1642938D" w14:textId="7D13AAA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35600" w14:textId="06CEF65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A7064E" w14:textId="19B7964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704.78 </w:t>
            </w:r>
          </w:p>
        </w:tc>
      </w:tr>
      <w:tr w:rsidR="00D5577A" w14:paraId="4E131DF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C3544"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845B5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3FB169E1" w14:textId="418A01A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1437C2F2" w14:textId="3EF0413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3E6819" w14:textId="45743C0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2C6B0A" w14:textId="54AD622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D5577A" w14:paraId="01C4078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70B969"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5CB9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08DFF630" w14:textId="7240929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c>
          <w:tcPr>
            <w:tcW w:w="675" w:type="pct"/>
            <w:tcBorders>
              <w:top w:val="nil"/>
              <w:left w:val="nil"/>
              <w:bottom w:val="single" w:sz="4" w:space="0" w:color="000000"/>
              <w:right w:val="single" w:sz="4" w:space="0" w:color="000000"/>
            </w:tcBorders>
            <w:shd w:val="clear" w:color="auto" w:fill="auto"/>
            <w:noWrap/>
            <w:vAlign w:val="bottom"/>
            <w:hideMark/>
          </w:tcPr>
          <w:p w14:paraId="12F447DD" w14:textId="05B4009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759425" w14:textId="2EDE7D0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C12562" w14:textId="2F4BC98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r>
      <w:tr w:rsidR="00D5577A" w14:paraId="64A75C5F"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629C3D"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5A10BF34" w14:textId="70EDB912"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02,504.90 </w:t>
            </w:r>
          </w:p>
        </w:tc>
        <w:tc>
          <w:tcPr>
            <w:tcW w:w="675" w:type="pct"/>
            <w:tcBorders>
              <w:top w:val="nil"/>
              <w:left w:val="nil"/>
              <w:bottom w:val="single" w:sz="4" w:space="0" w:color="000000"/>
              <w:right w:val="single" w:sz="4" w:space="0" w:color="000000"/>
            </w:tcBorders>
            <w:shd w:val="clear" w:color="D8D8D8" w:fill="D8D8D8"/>
            <w:noWrap/>
            <w:vAlign w:val="bottom"/>
            <w:hideMark/>
          </w:tcPr>
          <w:p w14:paraId="4F842613" w14:textId="337A6C30"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BB58E3B" w14:textId="04F31979"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F1E336B" w14:textId="13112A8A"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02,504.90 </w:t>
            </w:r>
          </w:p>
        </w:tc>
      </w:tr>
      <w:tr w:rsidR="00D5577A" w14:paraId="03AB30E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F93D0"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264A3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75FAB80F" w14:textId="7FFC82D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675" w:type="pct"/>
            <w:tcBorders>
              <w:top w:val="nil"/>
              <w:left w:val="nil"/>
              <w:bottom w:val="single" w:sz="4" w:space="0" w:color="000000"/>
              <w:right w:val="single" w:sz="4" w:space="0" w:color="000000"/>
            </w:tcBorders>
            <w:shd w:val="clear" w:color="auto" w:fill="auto"/>
            <w:noWrap/>
            <w:vAlign w:val="bottom"/>
            <w:hideMark/>
          </w:tcPr>
          <w:p w14:paraId="2E74169B" w14:textId="5521A12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3F53A" w14:textId="362B4EB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337F65" w14:textId="6A2F2F7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D5577A" w14:paraId="7632BB7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805813"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BFAD4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7367C84C" w14:textId="20E6FA8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201.44 </w:t>
            </w:r>
          </w:p>
        </w:tc>
        <w:tc>
          <w:tcPr>
            <w:tcW w:w="675" w:type="pct"/>
            <w:tcBorders>
              <w:top w:val="nil"/>
              <w:left w:val="nil"/>
              <w:bottom w:val="single" w:sz="4" w:space="0" w:color="000000"/>
              <w:right w:val="single" w:sz="4" w:space="0" w:color="000000"/>
            </w:tcBorders>
            <w:shd w:val="clear" w:color="auto" w:fill="auto"/>
            <w:noWrap/>
            <w:vAlign w:val="bottom"/>
            <w:hideMark/>
          </w:tcPr>
          <w:p w14:paraId="6F7BF255" w14:textId="18EA909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0CA849" w14:textId="063AC29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A0A04E" w14:textId="51C6117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201.44 </w:t>
            </w:r>
          </w:p>
        </w:tc>
      </w:tr>
      <w:tr w:rsidR="00D5577A" w14:paraId="43BAD6A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F5F9D"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13BC4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7B2C1E54" w14:textId="550726B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6694717A" w14:textId="02EB124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D243FD" w14:textId="7F816CA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87259E" w14:textId="31A1B75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D5577A" w14:paraId="1B26515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A47C4"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302EC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6B7E6206" w14:textId="199CF88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6A837E22" w14:textId="18E9B2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8AC53A" w14:textId="7C96B2D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BD2AF8" w14:textId="2478CE4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D5577A" w14:paraId="3377575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0A9FD7"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A2C7E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11DBF017" w14:textId="4C0B4F1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c>
          <w:tcPr>
            <w:tcW w:w="675" w:type="pct"/>
            <w:tcBorders>
              <w:top w:val="nil"/>
              <w:left w:val="nil"/>
              <w:bottom w:val="single" w:sz="4" w:space="0" w:color="000000"/>
              <w:right w:val="single" w:sz="4" w:space="0" w:color="000000"/>
            </w:tcBorders>
            <w:shd w:val="clear" w:color="auto" w:fill="auto"/>
            <w:noWrap/>
            <w:vAlign w:val="bottom"/>
            <w:hideMark/>
          </w:tcPr>
          <w:p w14:paraId="3D966FE8" w14:textId="498F0E7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4FF10B" w14:textId="3DADD40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DF2410" w14:textId="0F423E5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r>
      <w:tr w:rsidR="00D5577A" w14:paraId="560AAC5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5DD902"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5ACAA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791CAFCB" w14:textId="12884A4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127.73 </w:t>
            </w:r>
          </w:p>
        </w:tc>
        <w:tc>
          <w:tcPr>
            <w:tcW w:w="675" w:type="pct"/>
            <w:tcBorders>
              <w:top w:val="nil"/>
              <w:left w:val="nil"/>
              <w:bottom w:val="single" w:sz="4" w:space="0" w:color="000000"/>
              <w:right w:val="single" w:sz="4" w:space="0" w:color="000000"/>
            </w:tcBorders>
            <w:shd w:val="clear" w:color="auto" w:fill="auto"/>
            <w:noWrap/>
            <w:vAlign w:val="bottom"/>
            <w:hideMark/>
          </w:tcPr>
          <w:p w14:paraId="5C91041E" w14:textId="2467DFF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57D907" w14:textId="69E0D5C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2DAB1F" w14:textId="1F99191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127.73 </w:t>
            </w:r>
          </w:p>
        </w:tc>
      </w:tr>
      <w:tr w:rsidR="00D5577A" w14:paraId="22DC5A4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2448B"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8C788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49F828B5" w14:textId="2952441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532.96 </w:t>
            </w:r>
          </w:p>
        </w:tc>
        <w:tc>
          <w:tcPr>
            <w:tcW w:w="675" w:type="pct"/>
            <w:tcBorders>
              <w:top w:val="nil"/>
              <w:left w:val="nil"/>
              <w:bottom w:val="single" w:sz="4" w:space="0" w:color="000000"/>
              <w:right w:val="single" w:sz="4" w:space="0" w:color="000000"/>
            </w:tcBorders>
            <w:shd w:val="clear" w:color="auto" w:fill="auto"/>
            <w:noWrap/>
            <w:vAlign w:val="bottom"/>
            <w:hideMark/>
          </w:tcPr>
          <w:p w14:paraId="503E8FE7" w14:textId="6AADC54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237D31" w14:textId="40D6DB1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868655" w14:textId="782BCEA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532.96 </w:t>
            </w:r>
          </w:p>
        </w:tc>
      </w:tr>
      <w:tr w:rsidR="00D5577A" w14:paraId="251A6504"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80F357"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400459B9" w14:textId="4BB83A6D"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545,42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01F2F7A3" w14:textId="2D492C3B"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112CB21" w14:textId="64A7E699"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2907A38F" w14:textId="593DFDD2"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837,332.95 </w:t>
            </w:r>
          </w:p>
        </w:tc>
      </w:tr>
      <w:tr w:rsidR="00D5577A" w14:paraId="6CC87B7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2098C"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354F11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4CB1BFCB" w14:textId="5EE540A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8,855.54 </w:t>
            </w:r>
          </w:p>
        </w:tc>
        <w:tc>
          <w:tcPr>
            <w:tcW w:w="675" w:type="pct"/>
            <w:tcBorders>
              <w:top w:val="nil"/>
              <w:left w:val="nil"/>
              <w:bottom w:val="single" w:sz="4" w:space="0" w:color="000000"/>
              <w:right w:val="single" w:sz="4" w:space="0" w:color="000000"/>
            </w:tcBorders>
            <w:shd w:val="clear" w:color="auto" w:fill="auto"/>
            <w:noWrap/>
            <w:vAlign w:val="bottom"/>
            <w:hideMark/>
          </w:tcPr>
          <w:p w14:paraId="5A17BC24" w14:textId="5813D47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999269" w14:textId="4871C7E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929E1D" w14:textId="3E2A184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8,855.54 </w:t>
            </w:r>
          </w:p>
        </w:tc>
      </w:tr>
      <w:tr w:rsidR="00D5577A" w14:paraId="0FC790F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34DE77"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47667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4B324735" w14:textId="60D0153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74,771.68 </w:t>
            </w:r>
          </w:p>
        </w:tc>
        <w:tc>
          <w:tcPr>
            <w:tcW w:w="675" w:type="pct"/>
            <w:tcBorders>
              <w:top w:val="nil"/>
              <w:left w:val="nil"/>
              <w:bottom w:val="single" w:sz="4" w:space="0" w:color="000000"/>
              <w:right w:val="single" w:sz="4" w:space="0" w:color="000000"/>
            </w:tcBorders>
            <w:shd w:val="clear" w:color="auto" w:fill="auto"/>
            <w:noWrap/>
            <w:vAlign w:val="bottom"/>
            <w:hideMark/>
          </w:tcPr>
          <w:p w14:paraId="62E298A4" w14:textId="5BDEC53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06A3FF" w14:textId="19BD532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5BCE2E00" w14:textId="442EAB9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121,572.08 </w:t>
            </w:r>
          </w:p>
        </w:tc>
      </w:tr>
      <w:tr w:rsidR="00D5577A" w14:paraId="7B1D74E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111AD6"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F6C0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6120B5D7" w14:textId="0D6E27E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675" w:type="pct"/>
            <w:tcBorders>
              <w:top w:val="nil"/>
              <w:left w:val="nil"/>
              <w:bottom w:val="single" w:sz="4" w:space="0" w:color="000000"/>
              <w:right w:val="single" w:sz="4" w:space="0" w:color="000000"/>
            </w:tcBorders>
            <w:shd w:val="clear" w:color="auto" w:fill="auto"/>
            <w:noWrap/>
            <w:vAlign w:val="bottom"/>
            <w:hideMark/>
          </w:tcPr>
          <w:p w14:paraId="3EECDCC3" w14:textId="18D9FFE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DDEEA6" w14:textId="65D4145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190690" w14:textId="482A120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D5577A" w14:paraId="55C497C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A199C"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5533E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27B655DB" w14:textId="48DC150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642.00 </w:t>
            </w:r>
          </w:p>
        </w:tc>
        <w:tc>
          <w:tcPr>
            <w:tcW w:w="675" w:type="pct"/>
            <w:tcBorders>
              <w:top w:val="nil"/>
              <w:left w:val="nil"/>
              <w:bottom w:val="single" w:sz="4" w:space="0" w:color="000000"/>
              <w:right w:val="single" w:sz="4" w:space="0" w:color="000000"/>
            </w:tcBorders>
            <w:shd w:val="clear" w:color="auto" w:fill="auto"/>
            <w:noWrap/>
            <w:vAlign w:val="bottom"/>
            <w:hideMark/>
          </w:tcPr>
          <w:p w14:paraId="190879F8" w14:textId="1809C79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3BD68A" w14:textId="618D5A1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A255DC" w14:textId="04AFE0D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642.00 </w:t>
            </w:r>
          </w:p>
        </w:tc>
      </w:tr>
      <w:tr w:rsidR="00D5577A" w14:paraId="43AA8CE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FE311"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B6F65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0615487E" w14:textId="536383C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8,895.36 </w:t>
            </w:r>
          </w:p>
        </w:tc>
        <w:tc>
          <w:tcPr>
            <w:tcW w:w="675" w:type="pct"/>
            <w:tcBorders>
              <w:top w:val="nil"/>
              <w:left w:val="nil"/>
              <w:bottom w:val="single" w:sz="4" w:space="0" w:color="000000"/>
              <w:right w:val="single" w:sz="4" w:space="0" w:color="000000"/>
            </w:tcBorders>
            <w:shd w:val="clear" w:color="auto" w:fill="auto"/>
            <w:noWrap/>
            <w:vAlign w:val="bottom"/>
            <w:hideMark/>
          </w:tcPr>
          <w:p w14:paraId="798AB7ED" w14:textId="638869C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9BF0699" w14:textId="1BD65D3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106D1425" w14:textId="09593D1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4,895.36 </w:t>
            </w:r>
          </w:p>
        </w:tc>
      </w:tr>
      <w:tr w:rsidR="00D5577A" w14:paraId="174C01B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B91D9"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46D9D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01200D2A" w14:textId="013C2FB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32,638.90 </w:t>
            </w:r>
          </w:p>
        </w:tc>
        <w:tc>
          <w:tcPr>
            <w:tcW w:w="675" w:type="pct"/>
            <w:tcBorders>
              <w:top w:val="nil"/>
              <w:left w:val="nil"/>
              <w:bottom w:val="single" w:sz="4" w:space="0" w:color="000000"/>
              <w:right w:val="single" w:sz="4" w:space="0" w:color="000000"/>
            </w:tcBorders>
            <w:shd w:val="clear" w:color="auto" w:fill="auto"/>
            <w:noWrap/>
            <w:vAlign w:val="bottom"/>
            <w:hideMark/>
          </w:tcPr>
          <w:p w14:paraId="45A5AD18" w14:textId="20EF084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7FEE4B55" w14:textId="51CB292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73CCEA78" w14:textId="58607DA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6,892.90 </w:t>
            </w:r>
          </w:p>
        </w:tc>
      </w:tr>
      <w:tr w:rsidR="00D5577A" w14:paraId="09809BC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E9C621"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62D03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01DB4506" w14:textId="0C34829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173.24 </w:t>
            </w:r>
          </w:p>
        </w:tc>
        <w:tc>
          <w:tcPr>
            <w:tcW w:w="675" w:type="pct"/>
            <w:tcBorders>
              <w:top w:val="nil"/>
              <w:left w:val="nil"/>
              <w:bottom w:val="single" w:sz="4" w:space="0" w:color="000000"/>
              <w:right w:val="single" w:sz="4" w:space="0" w:color="000000"/>
            </w:tcBorders>
            <w:shd w:val="clear" w:color="auto" w:fill="auto"/>
            <w:noWrap/>
            <w:vAlign w:val="bottom"/>
            <w:hideMark/>
          </w:tcPr>
          <w:p w14:paraId="53F3A5B6" w14:textId="51E7E44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4529093E" w14:textId="2B2E3BA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545D00" w14:textId="0140AA2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6,028.24 </w:t>
            </w:r>
          </w:p>
        </w:tc>
      </w:tr>
      <w:tr w:rsidR="00D5577A" w14:paraId="251503A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E5AFF0"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9B40F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1A17EEBE" w14:textId="244B027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9,958.46 </w:t>
            </w:r>
          </w:p>
        </w:tc>
        <w:tc>
          <w:tcPr>
            <w:tcW w:w="675" w:type="pct"/>
            <w:tcBorders>
              <w:top w:val="nil"/>
              <w:left w:val="nil"/>
              <w:bottom w:val="single" w:sz="4" w:space="0" w:color="000000"/>
              <w:right w:val="single" w:sz="4" w:space="0" w:color="000000"/>
            </w:tcBorders>
            <w:shd w:val="clear" w:color="auto" w:fill="auto"/>
            <w:noWrap/>
            <w:vAlign w:val="bottom"/>
            <w:hideMark/>
          </w:tcPr>
          <w:p w14:paraId="232EACB1" w14:textId="7BD4BF6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A3C895" w14:textId="44F3534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52E481" w14:textId="03BEB2C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9,958.46 </w:t>
            </w:r>
          </w:p>
        </w:tc>
      </w:tr>
      <w:tr w:rsidR="00D5577A" w14:paraId="5E4ABA2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3AE362"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31F0C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4EEEFBC0" w14:textId="0742EB1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c>
          <w:tcPr>
            <w:tcW w:w="675" w:type="pct"/>
            <w:tcBorders>
              <w:top w:val="nil"/>
              <w:left w:val="nil"/>
              <w:bottom w:val="single" w:sz="4" w:space="0" w:color="000000"/>
              <w:right w:val="single" w:sz="4" w:space="0" w:color="000000"/>
            </w:tcBorders>
            <w:shd w:val="clear" w:color="auto" w:fill="auto"/>
            <w:noWrap/>
            <w:vAlign w:val="bottom"/>
            <w:hideMark/>
          </w:tcPr>
          <w:p w14:paraId="413CDF73" w14:textId="21D14C9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550B6E" w14:textId="56582E4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A44DD4" w14:textId="0E1BDA1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r>
      <w:tr w:rsidR="00D5577A" w14:paraId="608E362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50312"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3C89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369431A3" w14:textId="498B312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60,648.07 </w:t>
            </w:r>
          </w:p>
        </w:tc>
        <w:tc>
          <w:tcPr>
            <w:tcW w:w="675" w:type="pct"/>
            <w:tcBorders>
              <w:top w:val="nil"/>
              <w:left w:val="nil"/>
              <w:bottom w:val="single" w:sz="4" w:space="0" w:color="000000"/>
              <w:right w:val="single" w:sz="4" w:space="0" w:color="000000"/>
            </w:tcBorders>
            <w:shd w:val="clear" w:color="auto" w:fill="auto"/>
            <w:noWrap/>
            <w:vAlign w:val="bottom"/>
            <w:hideMark/>
          </w:tcPr>
          <w:p w14:paraId="6E4104B1" w14:textId="4E49AE0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5DE945" w14:textId="6434CDA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CAD65A" w14:textId="53900EE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60,648.07 </w:t>
            </w:r>
          </w:p>
        </w:tc>
      </w:tr>
      <w:tr w:rsidR="00D5577A" w14:paraId="7D38BE5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14360"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428A5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5AC25551" w14:textId="7C752EB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675" w:type="pct"/>
            <w:tcBorders>
              <w:top w:val="nil"/>
              <w:left w:val="nil"/>
              <w:bottom w:val="single" w:sz="4" w:space="0" w:color="000000"/>
              <w:right w:val="single" w:sz="4" w:space="0" w:color="000000"/>
            </w:tcBorders>
            <w:shd w:val="clear" w:color="auto" w:fill="auto"/>
            <w:noWrap/>
            <w:vAlign w:val="bottom"/>
            <w:hideMark/>
          </w:tcPr>
          <w:p w14:paraId="6C4FEE4C" w14:textId="62FDC77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75CCB3" w14:textId="15DA1AF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3AC8DE" w14:textId="307E476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D5577A" w14:paraId="3B12AAF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A292F"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A980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30E67DD0" w14:textId="075E85C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379.08 </w:t>
            </w:r>
          </w:p>
        </w:tc>
        <w:tc>
          <w:tcPr>
            <w:tcW w:w="675" w:type="pct"/>
            <w:tcBorders>
              <w:top w:val="nil"/>
              <w:left w:val="nil"/>
              <w:bottom w:val="single" w:sz="4" w:space="0" w:color="000000"/>
              <w:right w:val="single" w:sz="4" w:space="0" w:color="000000"/>
            </w:tcBorders>
            <w:shd w:val="clear" w:color="auto" w:fill="auto"/>
            <w:noWrap/>
            <w:vAlign w:val="bottom"/>
            <w:hideMark/>
          </w:tcPr>
          <w:p w14:paraId="15755C6C" w14:textId="7370EDC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675621" w14:textId="612731A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6000FC" w14:textId="16C1F41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379.08 </w:t>
            </w:r>
          </w:p>
        </w:tc>
      </w:tr>
      <w:tr w:rsidR="00D5577A" w14:paraId="0F9DE69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34F93A"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4A14D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3A0D5B3C" w14:textId="10E5FD8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2D71E750" w14:textId="6AD1475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05C3ABBA" w14:textId="11BE379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9FB2DF" w14:textId="5AA44D0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D5577A" w14:paraId="74DDBDB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4C118"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90881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31C0BF8E" w14:textId="23B43CA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218.74 </w:t>
            </w:r>
          </w:p>
        </w:tc>
        <w:tc>
          <w:tcPr>
            <w:tcW w:w="675" w:type="pct"/>
            <w:tcBorders>
              <w:top w:val="nil"/>
              <w:left w:val="nil"/>
              <w:bottom w:val="single" w:sz="4" w:space="0" w:color="000000"/>
              <w:right w:val="single" w:sz="4" w:space="0" w:color="000000"/>
            </w:tcBorders>
            <w:shd w:val="clear" w:color="auto" w:fill="auto"/>
            <w:noWrap/>
            <w:vAlign w:val="bottom"/>
            <w:hideMark/>
          </w:tcPr>
          <w:p w14:paraId="4A817A16" w14:textId="06A81E3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356D1D" w14:textId="1CA9C71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A7EA8B" w14:textId="1044E78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218.74 </w:t>
            </w:r>
          </w:p>
        </w:tc>
      </w:tr>
      <w:tr w:rsidR="00D5577A" w14:paraId="03A929AE"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C52DE9"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1C7F48A5" w14:textId="1A0B6544"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675,345.28 </w:t>
            </w:r>
          </w:p>
        </w:tc>
        <w:tc>
          <w:tcPr>
            <w:tcW w:w="675" w:type="pct"/>
            <w:tcBorders>
              <w:top w:val="nil"/>
              <w:left w:val="nil"/>
              <w:bottom w:val="single" w:sz="4" w:space="0" w:color="000000"/>
              <w:right w:val="single" w:sz="4" w:space="0" w:color="000000"/>
            </w:tcBorders>
            <w:shd w:val="clear" w:color="D8D8D8" w:fill="D8D8D8"/>
            <w:noWrap/>
            <w:vAlign w:val="bottom"/>
            <w:hideMark/>
          </w:tcPr>
          <w:p w14:paraId="5A12A54D" w14:textId="58ED5DAF"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85C6021" w14:textId="3F244564"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AE08DB5" w14:textId="60FF8BBB"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675,345.28 </w:t>
            </w:r>
          </w:p>
        </w:tc>
      </w:tr>
      <w:tr w:rsidR="00D5577A" w14:paraId="1D27B9E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B0B249"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B4453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62D0B070" w14:textId="4DED27E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8,042.64 </w:t>
            </w:r>
          </w:p>
        </w:tc>
        <w:tc>
          <w:tcPr>
            <w:tcW w:w="675" w:type="pct"/>
            <w:tcBorders>
              <w:top w:val="nil"/>
              <w:left w:val="nil"/>
              <w:bottom w:val="single" w:sz="4" w:space="0" w:color="000000"/>
              <w:right w:val="single" w:sz="4" w:space="0" w:color="000000"/>
            </w:tcBorders>
            <w:shd w:val="clear" w:color="auto" w:fill="auto"/>
            <w:noWrap/>
            <w:vAlign w:val="bottom"/>
            <w:hideMark/>
          </w:tcPr>
          <w:p w14:paraId="7B0DA7E1" w14:textId="7625FC1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EE51DB" w14:textId="3FC8680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C726C9" w14:textId="5E0CA62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8,042.64 </w:t>
            </w:r>
          </w:p>
        </w:tc>
      </w:tr>
      <w:tr w:rsidR="00D5577A" w14:paraId="5186598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136DF8"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6E8C8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7811CAD1" w14:textId="31DB0B5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5D9EA178" w14:textId="12C4160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A56804" w14:textId="30BE5CF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9418C0" w14:textId="0266050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D5577A" w14:paraId="075AEFB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25CA2B"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C98E9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7D700ED1" w14:textId="733FF01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c>
          <w:tcPr>
            <w:tcW w:w="675" w:type="pct"/>
            <w:tcBorders>
              <w:top w:val="nil"/>
              <w:left w:val="nil"/>
              <w:bottom w:val="single" w:sz="4" w:space="0" w:color="000000"/>
              <w:right w:val="single" w:sz="4" w:space="0" w:color="000000"/>
            </w:tcBorders>
            <w:shd w:val="clear" w:color="auto" w:fill="auto"/>
            <w:noWrap/>
            <w:vAlign w:val="bottom"/>
            <w:hideMark/>
          </w:tcPr>
          <w:p w14:paraId="4EF57192" w14:textId="4D4FDBF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2BB71" w14:textId="2573555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ADA9E1" w14:textId="3869901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r>
      <w:tr w:rsidR="00D5577A" w14:paraId="0ADBEEA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9E956"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695D2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0826D9D7" w14:textId="7311F69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4,452.24 </w:t>
            </w:r>
          </w:p>
        </w:tc>
        <w:tc>
          <w:tcPr>
            <w:tcW w:w="675" w:type="pct"/>
            <w:tcBorders>
              <w:top w:val="nil"/>
              <w:left w:val="nil"/>
              <w:bottom w:val="single" w:sz="4" w:space="0" w:color="000000"/>
              <w:right w:val="single" w:sz="4" w:space="0" w:color="000000"/>
            </w:tcBorders>
            <w:shd w:val="clear" w:color="auto" w:fill="auto"/>
            <w:noWrap/>
            <w:vAlign w:val="bottom"/>
            <w:hideMark/>
          </w:tcPr>
          <w:p w14:paraId="557FC394" w14:textId="6338C90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7EE0A1" w14:textId="3B7069E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7C4E7E" w14:textId="7FC5CAA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4,452.24 </w:t>
            </w:r>
          </w:p>
        </w:tc>
      </w:tr>
      <w:tr w:rsidR="00D5577A" w14:paraId="2D549F32"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5E221A"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4F1F3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566CECF9" w14:textId="2669992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004.06 </w:t>
            </w:r>
          </w:p>
        </w:tc>
        <w:tc>
          <w:tcPr>
            <w:tcW w:w="675" w:type="pct"/>
            <w:tcBorders>
              <w:top w:val="nil"/>
              <w:left w:val="nil"/>
              <w:bottom w:val="single" w:sz="4" w:space="0" w:color="000000"/>
              <w:right w:val="single" w:sz="4" w:space="0" w:color="000000"/>
            </w:tcBorders>
            <w:shd w:val="clear" w:color="auto" w:fill="auto"/>
            <w:noWrap/>
            <w:vAlign w:val="bottom"/>
            <w:hideMark/>
          </w:tcPr>
          <w:p w14:paraId="2BCBF98E" w14:textId="0121BEA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31820B" w14:textId="597B3A6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56C872" w14:textId="1CCF21A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004.06 </w:t>
            </w:r>
          </w:p>
        </w:tc>
      </w:tr>
      <w:tr w:rsidR="00D5577A" w14:paraId="4A8B3E9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C1C94"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91245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632B2D5C" w14:textId="6B23AF0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0A781EE2" w14:textId="18A09EB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456C43" w14:textId="212C120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572DF8" w14:textId="5813159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D5577A" w14:paraId="77BFFC2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ECE2DF"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871C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40C2E226" w14:textId="1D18D8F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0,867.13 </w:t>
            </w:r>
          </w:p>
        </w:tc>
        <w:tc>
          <w:tcPr>
            <w:tcW w:w="675" w:type="pct"/>
            <w:tcBorders>
              <w:top w:val="nil"/>
              <w:left w:val="nil"/>
              <w:bottom w:val="single" w:sz="4" w:space="0" w:color="000000"/>
              <w:right w:val="single" w:sz="4" w:space="0" w:color="000000"/>
            </w:tcBorders>
            <w:shd w:val="clear" w:color="auto" w:fill="auto"/>
            <w:noWrap/>
            <w:vAlign w:val="bottom"/>
            <w:hideMark/>
          </w:tcPr>
          <w:p w14:paraId="0F6A9E61" w14:textId="4CCE4F2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4AA929" w14:textId="34BC3CC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484D08" w14:textId="14DF888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0,867.13 </w:t>
            </w:r>
          </w:p>
        </w:tc>
      </w:tr>
      <w:tr w:rsidR="00D5577A" w14:paraId="5601F00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39529D"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2320F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3BB5361E" w14:textId="71AD6F2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31,481.73 </w:t>
            </w:r>
          </w:p>
        </w:tc>
        <w:tc>
          <w:tcPr>
            <w:tcW w:w="675" w:type="pct"/>
            <w:tcBorders>
              <w:top w:val="nil"/>
              <w:left w:val="nil"/>
              <w:bottom w:val="single" w:sz="4" w:space="0" w:color="000000"/>
              <w:right w:val="single" w:sz="4" w:space="0" w:color="000000"/>
            </w:tcBorders>
            <w:shd w:val="clear" w:color="auto" w:fill="auto"/>
            <w:noWrap/>
            <w:vAlign w:val="bottom"/>
            <w:hideMark/>
          </w:tcPr>
          <w:p w14:paraId="31E9FD2F" w14:textId="01E14E5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A2C2AC" w14:textId="0DB3D9F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132F15" w14:textId="0F268E4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31,481.73 </w:t>
            </w:r>
          </w:p>
        </w:tc>
      </w:tr>
      <w:tr w:rsidR="00D5577A" w14:paraId="1FA400B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112C2"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195F6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0E6D3AAD" w14:textId="3F0D598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8,913.28 </w:t>
            </w:r>
          </w:p>
        </w:tc>
        <w:tc>
          <w:tcPr>
            <w:tcW w:w="675" w:type="pct"/>
            <w:tcBorders>
              <w:top w:val="nil"/>
              <w:left w:val="nil"/>
              <w:bottom w:val="single" w:sz="4" w:space="0" w:color="000000"/>
              <w:right w:val="single" w:sz="4" w:space="0" w:color="000000"/>
            </w:tcBorders>
            <w:shd w:val="clear" w:color="auto" w:fill="auto"/>
            <w:noWrap/>
            <w:vAlign w:val="bottom"/>
            <w:hideMark/>
          </w:tcPr>
          <w:p w14:paraId="0F70ACEF" w14:textId="3D96F78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A6F522" w14:textId="3304F25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170EEA" w14:textId="3F6E9CF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8,913.28 </w:t>
            </w:r>
          </w:p>
        </w:tc>
      </w:tr>
      <w:tr w:rsidR="00D5577A" w14:paraId="09358784"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B96C3"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93987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6D4D2781" w14:textId="302057E1"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43F17FFE" w14:textId="1919E50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2C7FE21" w14:textId="4284E614"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D6CFD12" w14:textId="2AF5722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D5577A" w14:paraId="43F1F4E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9C7CB0"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684C7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1F498975" w14:textId="7C9E6B6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c>
          <w:tcPr>
            <w:tcW w:w="675" w:type="pct"/>
            <w:tcBorders>
              <w:top w:val="nil"/>
              <w:left w:val="nil"/>
              <w:bottom w:val="single" w:sz="4" w:space="0" w:color="000000"/>
              <w:right w:val="single" w:sz="4" w:space="0" w:color="000000"/>
            </w:tcBorders>
            <w:shd w:val="clear" w:color="auto" w:fill="auto"/>
            <w:noWrap/>
            <w:vAlign w:val="bottom"/>
            <w:hideMark/>
          </w:tcPr>
          <w:p w14:paraId="632B1163" w14:textId="31A31E0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6F289" w14:textId="066BE04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D33700" w14:textId="7E4760F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r>
      <w:tr w:rsidR="00D5577A" w14:paraId="422A0642"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4D5680"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15FC4DC3" w14:textId="693D68ED"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216,846.29 </w:t>
            </w:r>
          </w:p>
        </w:tc>
        <w:tc>
          <w:tcPr>
            <w:tcW w:w="675" w:type="pct"/>
            <w:tcBorders>
              <w:top w:val="nil"/>
              <w:left w:val="nil"/>
              <w:bottom w:val="single" w:sz="4" w:space="0" w:color="000000"/>
              <w:right w:val="single" w:sz="4" w:space="0" w:color="000000"/>
            </w:tcBorders>
            <w:shd w:val="clear" w:color="D8D8D8" w:fill="D8D8D8"/>
            <w:noWrap/>
            <w:vAlign w:val="bottom"/>
            <w:hideMark/>
          </w:tcPr>
          <w:p w14:paraId="0B3FDC7A" w14:textId="7681ACFB"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BF9F55C" w14:textId="2C9DAE9B"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F469760" w14:textId="2831F6F9"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216,846.29 </w:t>
            </w:r>
          </w:p>
        </w:tc>
      </w:tr>
      <w:tr w:rsidR="00D5577A" w14:paraId="1DF1355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ED749"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D5E60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22E6AAEF" w14:textId="486F74A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c>
          <w:tcPr>
            <w:tcW w:w="675" w:type="pct"/>
            <w:tcBorders>
              <w:top w:val="nil"/>
              <w:left w:val="nil"/>
              <w:bottom w:val="single" w:sz="4" w:space="0" w:color="000000"/>
              <w:right w:val="single" w:sz="4" w:space="0" w:color="000000"/>
            </w:tcBorders>
            <w:shd w:val="clear" w:color="auto" w:fill="auto"/>
            <w:noWrap/>
            <w:vAlign w:val="bottom"/>
            <w:hideMark/>
          </w:tcPr>
          <w:p w14:paraId="06384721" w14:textId="1848006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0D6839" w14:textId="0CC572C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42520" w14:textId="4A62745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r>
      <w:tr w:rsidR="00D5577A" w14:paraId="4777AA8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97EFB2"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D3562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1A9C215B" w14:textId="067EFC9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c>
          <w:tcPr>
            <w:tcW w:w="675" w:type="pct"/>
            <w:tcBorders>
              <w:top w:val="nil"/>
              <w:left w:val="nil"/>
              <w:bottom w:val="single" w:sz="4" w:space="0" w:color="000000"/>
              <w:right w:val="single" w:sz="4" w:space="0" w:color="000000"/>
            </w:tcBorders>
            <w:shd w:val="clear" w:color="auto" w:fill="auto"/>
            <w:noWrap/>
            <w:vAlign w:val="bottom"/>
            <w:hideMark/>
          </w:tcPr>
          <w:p w14:paraId="72B87314" w14:textId="713DF91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23A9FF" w14:textId="0AB5A81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3D6C7C" w14:textId="79E589D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r>
      <w:tr w:rsidR="00D5577A" w14:paraId="79AEDE6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D538C8"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F03EA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25A05906" w14:textId="1704C16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3,479.63 </w:t>
            </w:r>
          </w:p>
        </w:tc>
        <w:tc>
          <w:tcPr>
            <w:tcW w:w="675" w:type="pct"/>
            <w:tcBorders>
              <w:top w:val="nil"/>
              <w:left w:val="nil"/>
              <w:bottom w:val="single" w:sz="4" w:space="0" w:color="000000"/>
              <w:right w:val="single" w:sz="4" w:space="0" w:color="000000"/>
            </w:tcBorders>
            <w:shd w:val="clear" w:color="auto" w:fill="auto"/>
            <w:noWrap/>
            <w:vAlign w:val="bottom"/>
            <w:hideMark/>
          </w:tcPr>
          <w:p w14:paraId="1383F22E" w14:textId="551F451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EE8EA0" w14:textId="393336B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267A5" w14:textId="3708877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3,479.63 </w:t>
            </w:r>
          </w:p>
        </w:tc>
      </w:tr>
      <w:tr w:rsidR="00D5577A" w14:paraId="2EDC234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74832"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B98F4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3BBADDA7" w14:textId="11DE722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c>
          <w:tcPr>
            <w:tcW w:w="675" w:type="pct"/>
            <w:tcBorders>
              <w:top w:val="nil"/>
              <w:left w:val="nil"/>
              <w:bottom w:val="single" w:sz="4" w:space="0" w:color="000000"/>
              <w:right w:val="single" w:sz="4" w:space="0" w:color="000000"/>
            </w:tcBorders>
            <w:shd w:val="clear" w:color="auto" w:fill="auto"/>
            <w:noWrap/>
            <w:vAlign w:val="bottom"/>
            <w:hideMark/>
          </w:tcPr>
          <w:p w14:paraId="0AD62C82" w14:textId="017AC05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762CB9" w14:textId="4CB7DB4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EA992" w14:textId="17161D6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r>
      <w:tr w:rsidR="00D5577A" w14:paraId="4B169F8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412697"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724E9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203EBC1F" w14:textId="7697FCB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c>
          <w:tcPr>
            <w:tcW w:w="675" w:type="pct"/>
            <w:tcBorders>
              <w:top w:val="nil"/>
              <w:left w:val="nil"/>
              <w:bottom w:val="single" w:sz="4" w:space="0" w:color="000000"/>
              <w:right w:val="single" w:sz="4" w:space="0" w:color="000000"/>
            </w:tcBorders>
            <w:shd w:val="clear" w:color="auto" w:fill="auto"/>
            <w:noWrap/>
            <w:vAlign w:val="bottom"/>
            <w:hideMark/>
          </w:tcPr>
          <w:p w14:paraId="21C3B7FF" w14:textId="588E913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767718" w14:textId="1CA4CE9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C3BC2C" w14:textId="21A03AB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r>
      <w:tr w:rsidR="00D5577A" w14:paraId="4724F7D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F3CD93"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2242B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366636CE" w14:textId="0092F92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c>
          <w:tcPr>
            <w:tcW w:w="675" w:type="pct"/>
            <w:tcBorders>
              <w:top w:val="nil"/>
              <w:left w:val="nil"/>
              <w:bottom w:val="single" w:sz="4" w:space="0" w:color="000000"/>
              <w:right w:val="single" w:sz="4" w:space="0" w:color="000000"/>
            </w:tcBorders>
            <w:shd w:val="clear" w:color="auto" w:fill="auto"/>
            <w:noWrap/>
            <w:vAlign w:val="bottom"/>
            <w:hideMark/>
          </w:tcPr>
          <w:p w14:paraId="0A514BE4" w14:textId="26B3AA7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D90F24" w14:textId="63C56CD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26C374" w14:textId="642EB88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r>
      <w:tr w:rsidR="00D5577A" w14:paraId="4ED67B4C"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4567AC"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A711F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716A1550" w14:textId="40F4FD4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c>
          <w:tcPr>
            <w:tcW w:w="675" w:type="pct"/>
            <w:tcBorders>
              <w:top w:val="nil"/>
              <w:left w:val="nil"/>
              <w:bottom w:val="single" w:sz="4" w:space="0" w:color="000000"/>
              <w:right w:val="single" w:sz="4" w:space="0" w:color="000000"/>
            </w:tcBorders>
            <w:shd w:val="clear" w:color="auto" w:fill="auto"/>
            <w:noWrap/>
            <w:vAlign w:val="bottom"/>
            <w:hideMark/>
          </w:tcPr>
          <w:p w14:paraId="0DC08850" w14:textId="540D6A8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A2E6B" w14:textId="2CA6060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13920C" w14:textId="263BE4F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r>
      <w:tr w:rsidR="00D5577A" w14:paraId="55317AE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450182" w14:textId="77777777" w:rsidR="00D5577A" w:rsidRDefault="00D5577A" w:rsidP="00D5577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57851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1F9A5572" w14:textId="243BE6C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18,225.85 </w:t>
            </w:r>
          </w:p>
        </w:tc>
        <w:tc>
          <w:tcPr>
            <w:tcW w:w="675" w:type="pct"/>
            <w:tcBorders>
              <w:top w:val="nil"/>
              <w:left w:val="nil"/>
              <w:bottom w:val="single" w:sz="4" w:space="0" w:color="000000"/>
              <w:right w:val="single" w:sz="4" w:space="0" w:color="000000"/>
            </w:tcBorders>
            <w:shd w:val="clear" w:color="auto" w:fill="auto"/>
            <w:noWrap/>
            <w:vAlign w:val="bottom"/>
            <w:hideMark/>
          </w:tcPr>
          <w:p w14:paraId="7ECCBAD2" w14:textId="44C10D7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80447" w14:textId="50D9E2E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38C02F" w14:textId="543084A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18,225.85 </w:t>
            </w:r>
          </w:p>
        </w:tc>
      </w:tr>
      <w:tr w:rsidR="00D5577A" w14:paraId="40C8EC30"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43DF3B"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54D7BDF0" w14:textId="299CC121"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661,337.66 </w:t>
            </w:r>
          </w:p>
        </w:tc>
        <w:tc>
          <w:tcPr>
            <w:tcW w:w="675" w:type="pct"/>
            <w:tcBorders>
              <w:top w:val="nil"/>
              <w:left w:val="nil"/>
              <w:bottom w:val="single" w:sz="4" w:space="0" w:color="000000"/>
              <w:right w:val="single" w:sz="4" w:space="0" w:color="000000"/>
            </w:tcBorders>
            <w:shd w:val="clear" w:color="D8D8D8" w:fill="D8D8D8"/>
            <w:noWrap/>
            <w:vAlign w:val="bottom"/>
            <w:hideMark/>
          </w:tcPr>
          <w:p w14:paraId="739E826A" w14:textId="73F5DEE5"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2FE21BC" w14:textId="0B18C44D"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A60DB47" w14:textId="09886469"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661,337.66 </w:t>
            </w:r>
          </w:p>
        </w:tc>
      </w:tr>
      <w:tr w:rsidR="00D5577A" w14:paraId="02D0B8F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9CC85"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7F76A"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196B62F8" w14:textId="4DB6B35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c>
          <w:tcPr>
            <w:tcW w:w="675" w:type="pct"/>
            <w:tcBorders>
              <w:top w:val="nil"/>
              <w:left w:val="nil"/>
              <w:bottom w:val="single" w:sz="4" w:space="0" w:color="000000"/>
              <w:right w:val="single" w:sz="4" w:space="0" w:color="000000"/>
            </w:tcBorders>
            <w:shd w:val="clear" w:color="auto" w:fill="auto"/>
            <w:noWrap/>
            <w:vAlign w:val="bottom"/>
            <w:hideMark/>
          </w:tcPr>
          <w:p w14:paraId="47C0862E" w14:textId="54EBECA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E8747E" w14:textId="3FD1031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C9E12F" w14:textId="3D27FA8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r>
      <w:tr w:rsidR="00D5577A" w14:paraId="27C5DE2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5B7DA"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AD5EE"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466DCAA0" w14:textId="126043F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02,206.76 </w:t>
            </w:r>
          </w:p>
        </w:tc>
        <w:tc>
          <w:tcPr>
            <w:tcW w:w="675" w:type="pct"/>
            <w:tcBorders>
              <w:top w:val="nil"/>
              <w:left w:val="nil"/>
              <w:bottom w:val="single" w:sz="4" w:space="0" w:color="000000"/>
              <w:right w:val="single" w:sz="4" w:space="0" w:color="000000"/>
            </w:tcBorders>
            <w:shd w:val="clear" w:color="auto" w:fill="auto"/>
            <w:noWrap/>
            <w:vAlign w:val="bottom"/>
            <w:hideMark/>
          </w:tcPr>
          <w:p w14:paraId="7D033AAE" w14:textId="66F677E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F2E40" w14:textId="031E54B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CE55FF" w14:textId="6C6BC2A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02,206.76 </w:t>
            </w:r>
          </w:p>
        </w:tc>
      </w:tr>
      <w:tr w:rsidR="00D5577A" w14:paraId="5A89137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8085B"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957FE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2E576EBF" w14:textId="7E1AF9D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c>
          <w:tcPr>
            <w:tcW w:w="675" w:type="pct"/>
            <w:tcBorders>
              <w:top w:val="nil"/>
              <w:left w:val="nil"/>
              <w:bottom w:val="single" w:sz="4" w:space="0" w:color="000000"/>
              <w:right w:val="single" w:sz="4" w:space="0" w:color="000000"/>
            </w:tcBorders>
            <w:shd w:val="clear" w:color="auto" w:fill="auto"/>
            <w:noWrap/>
            <w:vAlign w:val="bottom"/>
            <w:hideMark/>
          </w:tcPr>
          <w:p w14:paraId="6B405BF8" w14:textId="43D017F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1516FB" w14:textId="39D248E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1F6597" w14:textId="133D607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r>
      <w:tr w:rsidR="00D5577A" w14:paraId="41E582FF"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DA71B"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C0AAF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776AF495" w14:textId="10E2C9A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12.24 </w:t>
            </w:r>
          </w:p>
        </w:tc>
        <w:tc>
          <w:tcPr>
            <w:tcW w:w="675" w:type="pct"/>
            <w:tcBorders>
              <w:top w:val="nil"/>
              <w:left w:val="nil"/>
              <w:bottom w:val="single" w:sz="4" w:space="0" w:color="000000"/>
              <w:right w:val="single" w:sz="4" w:space="0" w:color="000000"/>
            </w:tcBorders>
            <w:shd w:val="clear" w:color="auto" w:fill="auto"/>
            <w:noWrap/>
            <w:vAlign w:val="bottom"/>
            <w:hideMark/>
          </w:tcPr>
          <w:p w14:paraId="5D35DCD5" w14:textId="45AB920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65B603" w14:textId="1D0C330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47ABD" w14:textId="72297D8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12.24 </w:t>
            </w:r>
          </w:p>
        </w:tc>
      </w:tr>
      <w:tr w:rsidR="00D5577A" w14:paraId="59BFFF2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DF3E6A"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6A30D0"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danga</w:t>
            </w:r>
          </w:p>
        </w:tc>
        <w:tc>
          <w:tcPr>
            <w:tcW w:w="777" w:type="pct"/>
            <w:tcBorders>
              <w:top w:val="nil"/>
              <w:left w:val="nil"/>
              <w:bottom w:val="single" w:sz="4" w:space="0" w:color="000000"/>
              <w:right w:val="single" w:sz="4" w:space="0" w:color="000000"/>
            </w:tcBorders>
            <w:shd w:val="clear" w:color="auto" w:fill="auto"/>
            <w:noWrap/>
            <w:vAlign w:val="bottom"/>
            <w:hideMark/>
          </w:tcPr>
          <w:p w14:paraId="73DF8043" w14:textId="3589A4E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c>
          <w:tcPr>
            <w:tcW w:w="675" w:type="pct"/>
            <w:tcBorders>
              <w:top w:val="nil"/>
              <w:left w:val="nil"/>
              <w:bottom w:val="single" w:sz="4" w:space="0" w:color="000000"/>
              <w:right w:val="single" w:sz="4" w:space="0" w:color="000000"/>
            </w:tcBorders>
            <w:shd w:val="clear" w:color="auto" w:fill="auto"/>
            <w:noWrap/>
            <w:vAlign w:val="bottom"/>
            <w:hideMark/>
          </w:tcPr>
          <w:p w14:paraId="60488F56" w14:textId="43DC9F9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AFBFF7" w14:textId="1A84508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644BE3" w14:textId="65D754C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r>
      <w:tr w:rsidR="00D5577A" w14:paraId="46201BB7"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AD7EFF"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DDD1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4F46CC9C" w14:textId="37615FA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c>
          <w:tcPr>
            <w:tcW w:w="675" w:type="pct"/>
            <w:tcBorders>
              <w:top w:val="nil"/>
              <w:left w:val="nil"/>
              <w:bottom w:val="single" w:sz="4" w:space="0" w:color="000000"/>
              <w:right w:val="single" w:sz="4" w:space="0" w:color="000000"/>
            </w:tcBorders>
            <w:shd w:val="clear" w:color="auto" w:fill="auto"/>
            <w:noWrap/>
            <w:vAlign w:val="bottom"/>
            <w:hideMark/>
          </w:tcPr>
          <w:p w14:paraId="6A246B0A" w14:textId="5CC447C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2B4DD4" w14:textId="5B3EEEE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5586C6" w14:textId="1A9F1BA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r>
      <w:tr w:rsidR="00D5577A" w14:paraId="5B66634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427C0"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05DCA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21EE955D" w14:textId="5050222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0,243.51 </w:t>
            </w:r>
          </w:p>
        </w:tc>
        <w:tc>
          <w:tcPr>
            <w:tcW w:w="675" w:type="pct"/>
            <w:tcBorders>
              <w:top w:val="nil"/>
              <w:left w:val="nil"/>
              <w:bottom w:val="single" w:sz="4" w:space="0" w:color="000000"/>
              <w:right w:val="single" w:sz="4" w:space="0" w:color="000000"/>
            </w:tcBorders>
            <w:shd w:val="clear" w:color="auto" w:fill="auto"/>
            <w:noWrap/>
            <w:vAlign w:val="bottom"/>
            <w:hideMark/>
          </w:tcPr>
          <w:p w14:paraId="58E4C815" w14:textId="08A6263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DCA96A" w14:textId="35963A2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5C34E7" w14:textId="286FF6A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0,243.51 </w:t>
            </w:r>
          </w:p>
        </w:tc>
      </w:tr>
      <w:tr w:rsidR="00D5577A" w14:paraId="2C969D1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A6638"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302F4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1991EAAC" w14:textId="6343885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02,132.54 </w:t>
            </w:r>
          </w:p>
        </w:tc>
        <w:tc>
          <w:tcPr>
            <w:tcW w:w="675" w:type="pct"/>
            <w:tcBorders>
              <w:top w:val="nil"/>
              <w:left w:val="nil"/>
              <w:bottom w:val="single" w:sz="4" w:space="0" w:color="000000"/>
              <w:right w:val="single" w:sz="4" w:space="0" w:color="000000"/>
            </w:tcBorders>
            <w:shd w:val="clear" w:color="auto" w:fill="auto"/>
            <w:noWrap/>
            <w:vAlign w:val="bottom"/>
            <w:hideMark/>
          </w:tcPr>
          <w:p w14:paraId="0DE47E10" w14:textId="169B708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C4DA6C" w14:textId="31962C1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FC13F6" w14:textId="16C6D83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02,132.54 </w:t>
            </w:r>
          </w:p>
        </w:tc>
      </w:tr>
      <w:tr w:rsidR="00D5577A" w14:paraId="2EB260E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50ADE"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EB12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10EE0799" w14:textId="503E9D3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44,783.12 </w:t>
            </w:r>
          </w:p>
        </w:tc>
        <w:tc>
          <w:tcPr>
            <w:tcW w:w="675" w:type="pct"/>
            <w:tcBorders>
              <w:top w:val="nil"/>
              <w:left w:val="nil"/>
              <w:bottom w:val="single" w:sz="4" w:space="0" w:color="000000"/>
              <w:right w:val="single" w:sz="4" w:space="0" w:color="000000"/>
            </w:tcBorders>
            <w:shd w:val="clear" w:color="auto" w:fill="auto"/>
            <w:noWrap/>
            <w:vAlign w:val="bottom"/>
            <w:hideMark/>
          </w:tcPr>
          <w:p w14:paraId="16A62C6F" w14:textId="1FA4077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036C7B" w14:textId="5E3523B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65491B" w14:textId="6C18D50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44,783.12 </w:t>
            </w:r>
          </w:p>
        </w:tc>
      </w:tr>
      <w:tr w:rsidR="00D5577A" w14:paraId="3CFAD37B"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3C929E" w14:textId="7777777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D1699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1ECB9750" w14:textId="502D7021"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6,242.16 </w:t>
            </w:r>
          </w:p>
        </w:tc>
        <w:tc>
          <w:tcPr>
            <w:tcW w:w="675" w:type="pct"/>
            <w:tcBorders>
              <w:top w:val="nil"/>
              <w:left w:val="nil"/>
              <w:bottom w:val="single" w:sz="4" w:space="0" w:color="000000"/>
              <w:right w:val="single" w:sz="4" w:space="0" w:color="000000"/>
            </w:tcBorders>
            <w:shd w:val="clear" w:color="auto" w:fill="auto"/>
            <w:noWrap/>
            <w:vAlign w:val="bottom"/>
            <w:hideMark/>
          </w:tcPr>
          <w:p w14:paraId="037899AB" w14:textId="5FD5C8A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ABD66D" w14:textId="689854B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4DF69E" w14:textId="29C40E8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6,242.16 </w:t>
            </w:r>
          </w:p>
        </w:tc>
      </w:tr>
      <w:tr w:rsidR="00D5577A" w14:paraId="3D101699"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D8FE57B"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14638AAF" w14:textId="20E10BEF"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49CC1DBC" w14:textId="6B4D901D"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69D9E0C" w14:textId="650D06EB"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7C509A6" w14:textId="789DACBB"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r>
      <w:tr w:rsidR="00D5577A" w14:paraId="2A022F77"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3FB7A3"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0074A9B5" w14:textId="78A49505"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169F2ECB" w14:textId="076AAB8A"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3D2D166" w14:textId="2C0C430E"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9B82F79" w14:textId="70D4BCD4"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D5577A" w14:paraId="52767AB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E3C179"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81FF3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1229E7E2" w14:textId="74ABE13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6CB19454" w14:textId="784337D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944270" w14:textId="3E3F926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C5C07F" w14:textId="3F6EB56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D5577A" w14:paraId="1C91A93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E8943"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F48D75"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19E38B3C" w14:textId="654C549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49614C72" w14:textId="170D32C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E8E7A" w14:textId="4716FBD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CA8BA" w14:textId="5209241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D5577A" w14:paraId="7D5023B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53497"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8F52A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7061D928" w14:textId="173FD2A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74D4B83B" w14:textId="173DDFC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ACB46F" w14:textId="4652056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92C9AF" w14:textId="55349B0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D5577A" w14:paraId="16B0267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7778A8"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5C6FA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6534B428" w14:textId="6472339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31F055D9" w14:textId="5BA902A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1A2E36" w14:textId="0CF5D6F8"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6BB94A" w14:textId="3A1CAFB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D5577A" w14:paraId="04C4F530"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0BA95"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C2E30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498CA251" w14:textId="54B9054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333BD34B" w14:textId="239F9B9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25C43B" w14:textId="3132B8B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E5D90F" w14:textId="326AEFC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D5577A" w14:paraId="24917BAF"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FED2A9"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4E454EA" w14:textId="2C6497E7"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69A85B3" w14:textId="2689D52B"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1080510" w14:textId="5568192C"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BB6F2E8" w14:textId="63C76A77"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D5577A" w14:paraId="741D2258"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2BFE6" w14:textId="77777777" w:rsidR="00D5577A" w:rsidRDefault="00D5577A" w:rsidP="00D5577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C8E284"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60A698E0" w14:textId="5B08E86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43A8AE" w14:textId="22E5305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AB1D37" w14:textId="6D9F29CA"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8C8027" w14:textId="144DC85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D5577A" w14:paraId="59088187"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BB836E"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60ADD75E" w14:textId="598B048E"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82C2B23" w14:textId="2506ECEA"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17F861A" w14:textId="605799C7"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448699D" w14:textId="34E28EEC"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D5577A" w14:paraId="17661B3E"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5DFB8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880C17"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5444AD37" w14:textId="08B8115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69B5EF2B" w14:textId="26F0E32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A53CCF" w14:textId="03CCCA0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1A9229" w14:textId="78FE7CA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D5577A" w14:paraId="1E4A4125"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FE62D"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9E1F3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10207D24" w14:textId="0B331289"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496D80BB" w14:textId="57DA98B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057AF" w14:textId="71EA761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608E93" w14:textId="33027B3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D5577A" w14:paraId="19EBAEC6"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1F492"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3004D7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7DA9CD69" w14:textId="285CC34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763A31E6" w14:textId="35D6B9A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992F07" w14:textId="5A5543E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ADFDBA" w14:textId="06017C5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D5577A" w14:paraId="1731EAC3"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CB27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77D646"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5764211C" w14:textId="668D69B2"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375700EB" w14:textId="01C2E01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CB17BB" w14:textId="3F9E10EB"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5A2B0A" w14:textId="793B336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D5577A" w14:paraId="0BD0CBED"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08034B"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7346E3"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70734901" w14:textId="00887BE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11C4A3B4" w14:textId="17D7C5E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C8D914" w14:textId="43EA52B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3C9FF2" w14:textId="29CAE58E"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D5577A" w14:paraId="7C2ECD8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2C01BC"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4B83CF"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770C4EFF" w14:textId="1FEBABC4"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2E3F92AF" w14:textId="73FCE45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EB1BC4" w14:textId="495532C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950006" w14:textId="7EA69966"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D5577A" w14:paraId="51081209"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EBA4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8D5611"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092B91F6" w14:textId="16D7DB93"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678B3E4A" w14:textId="492B4A90"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E1985D" w14:textId="1C63752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9F0ECF" w14:textId="0ACE60BD"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D5577A" w14:paraId="634291FF" w14:textId="77777777" w:rsidTr="00D5577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A8C042" w14:textId="77777777" w:rsidR="00D5577A" w:rsidRDefault="00D5577A" w:rsidP="00D5577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0DE4676A" w14:textId="5128313D"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E601345" w14:textId="02E34B07"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6CFF5AB" w14:textId="445B8D33"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3104C0E" w14:textId="251153B9" w:rsidR="00D5577A" w:rsidRDefault="00D5577A" w:rsidP="00D5577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r>
      <w:tr w:rsidR="00D5577A" w14:paraId="7983BBB1" w14:textId="77777777" w:rsidTr="00D5577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E7C678"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5B379" w14:textId="77777777" w:rsidR="00D5577A" w:rsidRDefault="00D5577A" w:rsidP="00D5577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36B3068B" w14:textId="7C558067"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c>
          <w:tcPr>
            <w:tcW w:w="675" w:type="pct"/>
            <w:tcBorders>
              <w:top w:val="nil"/>
              <w:left w:val="nil"/>
              <w:bottom w:val="single" w:sz="4" w:space="0" w:color="000000"/>
              <w:right w:val="single" w:sz="4" w:space="0" w:color="000000"/>
            </w:tcBorders>
            <w:shd w:val="clear" w:color="auto" w:fill="auto"/>
            <w:noWrap/>
            <w:vAlign w:val="bottom"/>
            <w:hideMark/>
          </w:tcPr>
          <w:p w14:paraId="0D0ED751" w14:textId="09EF3715"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670995" w14:textId="49EC9D0F"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E753B9" w14:textId="125EC40C" w:rsidR="00D5577A" w:rsidRDefault="00D5577A" w:rsidP="00D5577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r>
    </w:tbl>
    <w:p w14:paraId="00089B3D" w14:textId="1078E0E3"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N</w:t>
      </w:r>
      <w:r>
        <w:rPr>
          <w:rFonts w:ascii="Arial" w:eastAsia="Arial" w:hAnsi="Arial" w:cs="Arial"/>
          <w:i/>
          <w:sz w:val="16"/>
          <w:szCs w:val="16"/>
        </w:rPr>
        <w:t xml:space="preserve">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3AAEB72B" w14:textId="651C368D" w:rsidR="00BC53E1" w:rsidRDefault="002A7D6A" w:rsidP="00E36C13">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02C7AB53" w14:textId="1F44865C" w:rsidR="00E36C13" w:rsidRDefault="00E36C13">
      <w:pPr>
        <w:tabs>
          <w:tab w:val="left" w:pos="5387"/>
        </w:tabs>
        <w:spacing w:after="0" w:line="240" w:lineRule="auto"/>
        <w:rPr>
          <w:rFonts w:ascii="Arial" w:eastAsia="Arial" w:hAnsi="Arial" w:cs="Arial"/>
          <w:b/>
          <w:color w:val="002060"/>
          <w:sz w:val="24"/>
          <w:szCs w:val="24"/>
        </w:rPr>
      </w:pPr>
    </w:p>
    <w:p w14:paraId="22E33384" w14:textId="77777777" w:rsidR="008D597E" w:rsidRPr="00E36C13" w:rsidRDefault="008D597E">
      <w:pPr>
        <w:tabs>
          <w:tab w:val="left" w:pos="5387"/>
        </w:tabs>
        <w:spacing w:after="0" w:line="240" w:lineRule="auto"/>
        <w:rPr>
          <w:rFonts w:ascii="Arial" w:eastAsia="Arial" w:hAnsi="Arial" w:cs="Arial"/>
          <w:b/>
          <w:color w:val="002060"/>
          <w:sz w:val="24"/>
          <w:szCs w:val="24"/>
        </w:rPr>
      </w:pPr>
    </w:p>
    <w:p w14:paraId="5DF8FE38" w14:textId="31EAAA68" w:rsidR="002A2C5B" w:rsidRDefault="002A7D6A">
      <w:pPr>
        <w:tabs>
          <w:tab w:val="left" w:pos="5387"/>
        </w:tabs>
        <w:spacing w:after="0" w:line="240"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4F3077E4" w14:textId="77777777" w:rsidR="00BA0400" w:rsidRDefault="00BA0400">
      <w:pPr>
        <w:spacing w:after="0" w:line="240" w:lineRule="auto"/>
        <w:contextualSpacing/>
        <w:jc w:val="both"/>
        <w:textAlignment w:val="top"/>
        <w:rPr>
          <w:rFonts w:ascii="Arial" w:eastAsia="Times New Roman" w:hAnsi="Arial" w:cs="Arial"/>
          <w:sz w:val="24"/>
          <w:szCs w:val="24"/>
          <w:lang w:val="en-US" w:eastAsia="en-US"/>
        </w:rPr>
      </w:pPr>
    </w:p>
    <w:p w14:paraId="343D8E39" w14:textId="1FF7D017" w:rsidR="002A2C5B" w:rsidRDefault="002A7D6A">
      <w:pPr>
        <w:spacing w:after="0" w:line="240" w:lineRule="auto"/>
        <w:contextualSpacing/>
        <w:jc w:val="both"/>
        <w:textAlignment w:val="top"/>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The DSWD Central Office (CO), Field Offices (FOs), and National Resource Operations Center (NROC) have stockpiles and standby funds </w:t>
      </w:r>
      <w:r w:rsidRPr="00D4505D">
        <w:rPr>
          <w:rFonts w:ascii="Arial" w:eastAsia="Times New Roman" w:hAnsi="Arial" w:cs="Arial"/>
          <w:sz w:val="24"/>
          <w:szCs w:val="24"/>
          <w:lang w:val="en-US" w:eastAsia="en-US"/>
        </w:rPr>
        <w:t xml:space="preserve">amounting to </w:t>
      </w:r>
      <w:r w:rsidRPr="00B471F0">
        <w:rPr>
          <w:rFonts w:ascii="Arial" w:eastAsia="Times New Roman" w:hAnsi="Arial" w:cs="Arial"/>
          <w:b/>
          <w:color w:val="0070C0"/>
          <w:sz w:val="24"/>
          <w:szCs w:val="24"/>
          <w:lang w:val="en-US" w:eastAsia="en-US"/>
        </w:rPr>
        <w:t>₱</w:t>
      </w:r>
      <w:r w:rsidR="00BC098D" w:rsidRPr="00BC098D">
        <w:rPr>
          <w:rFonts w:ascii="Arial" w:eastAsia="Times New Roman" w:hAnsi="Arial" w:cs="Arial"/>
          <w:b/>
          <w:bCs/>
          <w:color w:val="0070C0"/>
          <w:sz w:val="24"/>
          <w:szCs w:val="24"/>
          <w:lang w:eastAsia="en-US"/>
        </w:rPr>
        <w:t>1,104,617,254.40</w:t>
      </w:r>
      <w:r w:rsidR="00BC098D">
        <w:rPr>
          <w:rFonts w:ascii="Arial" w:eastAsia="Times New Roman" w:hAnsi="Arial" w:cs="Arial"/>
          <w:b/>
          <w:bCs/>
          <w:color w:val="0070C0"/>
          <w:sz w:val="24"/>
          <w:szCs w:val="24"/>
          <w:lang w:eastAsia="en-US"/>
        </w:rPr>
        <w:t xml:space="preserve"> </w:t>
      </w:r>
      <w:r>
        <w:rPr>
          <w:rFonts w:ascii="Arial" w:eastAsia="Times New Roman" w:hAnsi="Arial" w:cs="Arial"/>
          <w:sz w:val="24"/>
          <w:szCs w:val="24"/>
          <w:lang w:val="en-US" w:eastAsia="en-US"/>
        </w:rPr>
        <w:t>with breakdown as follows (see Table 2):</w:t>
      </w:r>
    </w:p>
    <w:p w14:paraId="3885FF6B" w14:textId="77777777" w:rsidR="002A2C5B" w:rsidRDefault="002A2C5B">
      <w:pPr>
        <w:spacing w:after="0" w:line="240" w:lineRule="auto"/>
        <w:contextualSpacing/>
        <w:jc w:val="both"/>
        <w:textAlignment w:val="top"/>
        <w:rPr>
          <w:rFonts w:ascii="Arial" w:eastAsia="Times New Roman" w:hAnsi="Arial" w:cs="Arial"/>
          <w:sz w:val="28"/>
          <w:szCs w:val="28"/>
          <w:lang w:val="en-US" w:eastAsia="en-US"/>
        </w:rPr>
      </w:pPr>
    </w:p>
    <w:p w14:paraId="07A47621" w14:textId="77777777" w:rsidR="002A2C5B" w:rsidRDefault="002A7D6A">
      <w:pPr>
        <w:numPr>
          <w:ilvl w:val="0"/>
          <w:numId w:val="1"/>
        </w:numPr>
        <w:spacing w:after="0" w:line="240" w:lineRule="auto"/>
        <w:ind w:left="360"/>
        <w:contextualSpacing/>
        <w:jc w:val="both"/>
        <w:rPr>
          <w:rFonts w:ascii="Arial" w:eastAsia="Arial" w:hAnsi="Arial" w:cs="Arial"/>
          <w:b/>
          <w:sz w:val="24"/>
          <w:szCs w:val="24"/>
        </w:rPr>
      </w:pPr>
      <w:r>
        <w:rPr>
          <w:rFonts w:ascii="Arial" w:eastAsia="Arial" w:hAnsi="Arial" w:cs="Arial"/>
          <w:b/>
          <w:sz w:val="24"/>
          <w:szCs w:val="24"/>
        </w:rPr>
        <w:t>Standby Funds</w:t>
      </w:r>
    </w:p>
    <w:p w14:paraId="4B5483B0" w14:textId="15D0FDD8" w:rsidR="002A2C5B" w:rsidRDefault="002A7D6A">
      <w:pPr>
        <w:spacing w:after="0" w:line="240" w:lineRule="auto"/>
        <w:ind w:left="360"/>
        <w:contextualSpacing/>
        <w:jc w:val="both"/>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A total of </w:t>
      </w:r>
      <w:r w:rsidRPr="003F3EA8">
        <w:rPr>
          <w:rFonts w:ascii="Arial" w:eastAsia="Times New Roman" w:hAnsi="Arial" w:cs="Arial"/>
          <w:b/>
          <w:sz w:val="24"/>
          <w:szCs w:val="24"/>
          <w:lang w:val="en-US" w:eastAsia="en-US"/>
        </w:rPr>
        <w:t>₱</w:t>
      </w:r>
      <w:r w:rsidR="003F3EA8" w:rsidRPr="003F3EA8">
        <w:rPr>
          <w:rFonts w:ascii="Arial" w:eastAsia="Times New Roman" w:hAnsi="Arial" w:cs="Arial"/>
          <w:b/>
          <w:bCs/>
          <w:sz w:val="24"/>
          <w:szCs w:val="24"/>
          <w:lang w:eastAsia="en-US"/>
        </w:rPr>
        <w:t xml:space="preserve">225,109,251.23 </w:t>
      </w:r>
      <w:r w:rsidRPr="003F3EA8">
        <w:rPr>
          <w:rFonts w:ascii="Arial" w:eastAsia="Times New Roman" w:hAnsi="Arial" w:cs="Arial"/>
          <w:b/>
          <w:sz w:val="24"/>
          <w:szCs w:val="24"/>
          <w:lang w:val="en-US" w:eastAsia="en-US"/>
        </w:rPr>
        <w:t>standby funds</w:t>
      </w:r>
      <w:r w:rsidRPr="003F3EA8">
        <w:rPr>
          <w:rFonts w:ascii="Arial" w:eastAsia="Times New Roman" w:hAnsi="Arial" w:cs="Arial"/>
          <w:sz w:val="24"/>
          <w:szCs w:val="24"/>
          <w:lang w:val="en-US" w:eastAsia="en-US"/>
        </w:rPr>
        <w:t xml:space="preserve"> </w:t>
      </w:r>
      <w:r>
        <w:rPr>
          <w:rFonts w:ascii="Arial" w:eastAsia="Times New Roman" w:hAnsi="Arial" w:cs="Arial"/>
          <w:sz w:val="24"/>
          <w:szCs w:val="24"/>
          <w:lang w:val="en-US" w:eastAsia="en-US"/>
        </w:rPr>
        <w:t xml:space="preserve">in the CO and FOs. Of the said amount, </w:t>
      </w:r>
      <w:r w:rsidRPr="004F6F49">
        <w:rPr>
          <w:rFonts w:ascii="Arial" w:eastAsia="Times New Roman" w:hAnsi="Arial" w:cs="Arial"/>
          <w:b/>
          <w:sz w:val="24"/>
          <w:szCs w:val="24"/>
          <w:lang w:val="en-US" w:eastAsia="en-US"/>
        </w:rPr>
        <w:t>₱</w:t>
      </w:r>
      <w:r w:rsidR="00B471F0" w:rsidRPr="004F6F49">
        <w:rPr>
          <w:rFonts w:ascii="Arial" w:eastAsia="Times New Roman" w:hAnsi="Arial" w:cs="Arial"/>
          <w:b/>
          <w:sz w:val="24"/>
          <w:szCs w:val="24"/>
          <w:lang w:val="en-US" w:eastAsia="en-US"/>
        </w:rPr>
        <w:t xml:space="preserve">181,227,586.67 </w:t>
      </w:r>
      <w:r w:rsidRPr="004F6F49">
        <w:rPr>
          <w:rFonts w:ascii="Arial" w:eastAsia="Times New Roman" w:hAnsi="Arial" w:cs="Arial"/>
          <w:sz w:val="24"/>
          <w:szCs w:val="24"/>
          <w:lang w:val="en-US" w:eastAsia="en-US"/>
        </w:rPr>
        <w:t xml:space="preserve">is the available </w:t>
      </w:r>
      <w:r w:rsidRPr="004F6F49">
        <w:rPr>
          <w:rFonts w:ascii="Arial" w:eastAsia="Times New Roman" w:hAnsi="Arial" w:cs="Arial"/>
          <w:b/>
          <w:sz w:val="24"/>
          <w:szCs w:val="24"/>
          <w:lang w:val="en-US" w:eastAsia="en-US"/>
        </w:rPr>
        <w:t>Quick Response Fund (QRF)</w:t>
      </w:r>
      <w:r w:rsidRPr="004F6F49">
        <w:rPr>
          <w:rFonts w:ascii="Arial" w:eastAsia="Times New Roman" w:hAnsi="Arial" w:cs="Arial"/>
          <w:sz w:val="24"/>
          <w:szCs w:val="24"/>
          <w:lang w:val="en-US" w:eastAsia="en-US"/>
        </w:rPr>
        <w:t xml:space="preserve"> in the CO</w:t>
      </w:r>
      <w:r>
        <w:rPr>
          <w:rFonts w:ascii="Arial" w:eastAsia="Times New Roman" w:hAnsi="Arial" w:cs="Arial"/>
          <w:sz w:val="24"/>
          <w:szCs w:val="24"/>
          <w:lang w:val="en-US" w:eastAsia="en-US"/>
        </w:rPr>
        <w:t>.</w:t>
      </w:r>
    </w:p>
    <w:p w14:paraId="044CDD85" w14:textId="77777777" w:rsidR="002A2C5B" w:rsidRDefault="002A2C5B">
      <w:pPr>
        <w:spacing w:after="0" w:line="240" w:lineRule="auto"/>
        <w:ind w:left="360"/>
        <w:contextualSpacing/>
        <w:jc w:val="both"/>
        <w:rPr>
          <w:rFonts w:ascii="Arial" w:eastAsia="Times New Roman" w:hAnsi="Arial" w:cs="Arial"/>
          <w:sz w:val="28"/>
          <w:szCs w:val="28"/>
          <w:lang w:val="en-US" w:eastAsia="en-US"/>
        </w:rPr>
      </w:pPr>
    </w:p>
    <w:p w14:paraId="13DADDFC" w14:textId="77777777" w:rsidR="002A2C5B" w:rsidRDefault="002A7D6A">
      <w:pPr>
        <w:numPr>
          <w:ilvl w:val="0"/>
          <w:numId w:val="1"/>
        </w:numPr>
        <w:spacing w:after="0" w:line="240" w:lineRule="auto"/>
        <w:ind w:left="360"/>
        <w:contextualSpacing/>
        <w:jc w:val="both"/>
        <w:rPr>
          <w:rFonts w:ascii="Arial" w:eastAsia="Arial" w:hAnsi="Arial" w:cs="Arial"/>
          <w:b/>
          <w:sz w:val="24"/>
          <w:szCs w:val="24"/>
        </w:rPr>
      </w:pPr>
      <w:r>
        <w:rPr>
          <w:rFonts w:ascii="Arial" w:eastAsia="Arial" w:hAnsi="Arial" w:cs="Arial"/>
          <w:b/>
          <w:sz w:val="24"/>
          <w:szCs w:val="24"/>
        </w:rPr>
        <w:t>Stockpiles</w:t>
      </w:r>
    </w:p>
    <w:p w14:paraId="4E82B588" w14:textId="71B28F17" w:rsidR="002A2C5B" w:rsidRDefault="002A7D6A">
      <w:pPr>
        <w:spacing w:after="0" w:line="240" w:lineRule="auto"/>
        <w:ind w:left="360"/>
        <w:jc w:val="both"/>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A </w:t>
      </w:r>
      <w:r w:rsidRPr="00D4505D">
        <w:rPr>
          <w:rFonts w:ascii="Arial" w:eastAsia="Times New Roman" w:hAnsi="Arial" w:cs="Arial"/>
          <w:sz w:val="24"/>
          <w:szCs w:val="24"/>
          <w:lang w:val="en-US" w:eastAsia="en-US"/>
        </w:rPr>
        <w:t xml:space="preserve">total of </w:t>
      </w:r>
      <w:r w:rsidR="00BC098D" w:rsidRPr="00BC098D">
        <w:rPr>
          <w:rFonts w:ascii="Arial" w:eastAsia="Times New Roman" w:hAnsi="Arial" w:cs="Arial"/>
          <w:b/>
          <w:bCs/>
          <w:color w:val="0070C0"/>
          <w:sz w:val="24"/>
          <w:szCs w:val="24"/>
          <w:lang w:eastAsia="en-US"/>
        </w:rPr>
        <w:t>221,606</w:t>
      </w:r>
      <w:r w:rsidR="00BC098D">
        <w:rPr>
          <w:rFonts w:ascii="Arial" w:eastAsia="Times New Roman" w:hAnsi="Arial" w:cs="Arial"/>
          <w:b/>
          <w:bCs/>
          <w:color w:val="0070C0"/>
          <w:sz w:val="24"/>
          <w:szCs w:val="24"/>
          <w:lang w:eastAsia="en-US"/>
        </w:rPr>
        <w:t xml:space="preserve"> </w:t>
      </w:r>
      <w:r w:rsidRPr="00B471F0">
        <w:rPr>
          <w:rFonts w:ascii="Arial" w:eastAsia="Times New Roman" w:hAnsi="Arial" w:cs="Arial"/>
          <w:b/>
          <w:color w:val="0070C0"/>
          <w:sz w:val="24"/>
          <w:szCs w:val="24"/>
          <w:lang w:val="en-US" w:eastAsia="en-US"/>
        </w:rPr>
        <w:t>family food packs (FFPs)</w:t>
      </w:r>
      <w:r w:rsidRPr="00B471F0">
        <w:rPr>
          <w:rFonts w:ascii="Arial" w:eastAsia="Times New Roman" w:hAnsi="Arial" w:cs="Arial"/>
          <w:color w:val="0070C0"/>
          <w:sz w:val="24"/>
          <w:szCs w:val="24"/>
          <w:lang w:val="en-US" w:eastAsia="en-US"/>
        </w:rPr>
        <w:t xml:space="preserve"> </w:t>
      </w:r>
      <w:r w:rsidRPr="00D4505D">
        <w:rPr>
          <w:rFonts w:ascii="Arial" w:eastAsia="Times New Roman" w:hAnsi="Arial" w:cs="Arial"/>
          <w:sz w:val="24"/>
          <w:szCs w:val="24"/>
          <w:lang w:val="en-US" w:eastAsia="en-US"/>
        </w:rPr>
        <w:t xml:space="preserve">amounting to </w:t>
      </w:r>
      <w:r w:rsidRPr="00B471F0">
        <w:rPr>
          <w:rFonts w:ascii="Arial" w:eastAsia="Times New Roman" w:hAnsi="Arial" w:cs="Arial"/>
          <w:b/>
          <w:color w:val="0070C0"/>
          <w:sz w:val="24"/>
          <w:szCs w:val="24"/>
          <w:lang w:val="en-US" w:eastAsia="en-US"/>
        </w:rPr>
        <w:t>₱</w:t>
      </w:r>
      <w:r w:rsidR="00BC098D" w:rsidRPr="00BC098D">
        <w:rPr>
          <w:rFonts w:ascii="Arial" w:eastAsia="Times New Roman" w:hAnsi="Arial" w:cs="Arial"/>
          <w:b/>
          <w:bCs/>
          <w:color w:val="0070C0"/>
          <w:sz w:val="24"/>
          <w:szCs w:val="24"/>
          <w:lang w:eastAsia="en-US"/>
        </w:rPr>
        <w:t>113,049,378.11</w:t>
      </w:r>
      <w:r w:rsidRPr="00A52DE9">
        <w:rPr>
          <w:rFonts w:ascii="Arial" w:eastAsia="Times New Roman" w:hAnsi="Arial" w:cs="Arial"/>
          <w:sz w:val="24"/>
          <w:szCs w:val="24"/>
          <w:lang w:eastAsia="en-US"/>
        </w:rPr>
        <w:t>,</w:t>
      </w:r>
      <w:r w:rsidRPr="00B471F0">
        <w:rPr>
          <w:rFonts w:ascii="Arial" w:eastAsia="Times New Roman" w:hAnsi="Arial" w:cs="Arial"/>
          <w:color w:val="0070C0"/>
          <w:sz w:val="24"/>
          <w:szCs w:val="24"/>
          <w:lang w:val="en-US" w:eastAsia="en-US"/>
        </w:rPr>
        <w:t xml:space="preserve"> </w:t>
      </w:r>
      <w:r w:rsidRPr="00BC098D">
        <w:rPr>
          <w:rFonts w:ascii="Arial" w:eastAsia="Times New Roman" w:hAnsi="Arial" w:cs="Arial"/>
          <w:b/>
          <w:color w:val="0070C0"/>
          <w:sz w:val="24"/>
          <w:szCs w:val="24"/>
          <w:lang w:val="en-US" w:eastAsia="en-US"/>
        </w:rPr>
        <w:t>other food items</w:t>
      </w:r>
      <w:r w:rsidRPr="00186C34">
        <w:rPr>
          <w:rFonts w:ascii="Arial" w:eastAsia="Times New Roman" w:hAnsi="Arial" w:cs="Arial"/>
          <w:sz w:val="24"/>
          <w:szCs w:val="24"/>
          <w:lang w:val="en-US" w:eastAsia="en-US"/>
        </w:rPr>
        <w:t xml:space="preserve"> amounting to </w:t>
      </w:r>
      <w:r w:rsidRPr="00BC098D">
        <w:rPr>
          <w:rFonts w:ascii="Arial" w:eastAsia="Times New Roman" w:hAnsi="Arial" w:cs="Arial"/>
          <w:b/>
          <w:color w:val="0070C0"/>
          <w:sz w:val="24"/>
          <w:szCs w:val="24"/>
          <w:lang w:val="en-US" w:eastAsia="en-US"/>
        </w:rPr>
        <w:t>₱</w:t>
      </w:r>
      <w:r w:rsidR="00BC098D" w:rsidRPr="00BC098D">
        <w:rPr>
          <w:rFonts w:ascii="Arial" w:eastAsia="Times New Roman" w:hAnsi="Arial" w:cs="Arial"/>
          <w:b/>
          <w:bCs/>
          <w:color w:val="0070C0"/>
          <w:sz w:val="24"/>
          <w:szCs w:val="24"/>
          <w:lang w:eastAsia="en-US"/>
        </w:rPr>
        <w:t xml:space="preserve">276,486,656.22 </w:t>
      </w:r>
      <w:r w:rsidRPr="00186C34">
        <w:rPr>
          <w:rFonts w:ascii="Arial" w:eastAsia="Times New Roman" w:hAnsi="Arial" w:cs="Arial"/>
          <w:sz w:val="24"/>
          <w:szCs w:val="24"/>
          <w:lang w:val="en-US" w:eastAsia="en-US"/>
        </w:rPr>
        <w:t xml:space="preserve">and </w:t>
      </w:r>
      <w:r w:rsidRPr="00BC098D">
        <w:rPr>
          <w:rFonts w:ascii="Arial" w:eastAsia="Times New Roman" w:hAnsi="Arial" w:cs="Arial"/>
          <w:b/>
          <w:color w:val="0070C0"/>
          <w:sz w:val="24"/>
          <w:szCs w:val="24"/>
          <w:lang w:val="en-US" w:eastAsia="en-US"/>
        </w:rPr>
        <w:t xml:space="preserve">non-food items (FNIs) </w:t>
      </w:r>
      <w:r w:rsidRPr="00186C34">
        <w:rPr>
          <w:rFonts w:ascii="Arial" w:eastAsia="Times New Roman" w:hAnsi="Arial" w:cs="Arial"/>
          <w:sz w:val="24"/>
          <w:szCs w:val="24"/>
          <w:lang w:val="en-US" w:eastAsia="en-US"/>
        </w:rPr>
        <w:t xml:space="preserve">amounting to </w:t>
      </w:r>
      <w:r w:rsidRPr="00BC098D">
        <w:rPr>
          <w:rFonts w:ascii="Arial" w:eastAsia="Times New Roman" w:hAnsi="Arial" w:cs="Arial"/>
          <w:b/>
          <w:color w:val="0070C0"/>
          <w:sz w:val="24"/>
          <w:szCs w:val="24"/>
          <w:lang w:val="en-US" w:eastAsia="en-US"/>
        </w:rPr>
        <w:t>₱</w:t>
      </w:r>
      <w:r w:rsidR="00BC098D" w:rsidRPr="00BC098D">
        <w:rPr>
          <w:rFonts w:ascii="Arial" w:eastAsia="Times New Roman" w:hAnsi="Arial" w:cs="Arial"/>
          <w:b/>
          <w:bCs/>
          <w:color w:val="0070C0"/>
          <w:sz w:val="24"/>
          <w:szCs w:val="24"/>
          <w:lang w:eastAsia="en-US"/>
        </w:rPr>
        <w:t xml:space="preserve">489,971,968.84 </w:t>
      </w:r>
      <w:r w:rsidRPr="00186C34">
        <w:rPr>
          <w:rFonts w:ascii="Arial" w:eastAsia="Times New Roman" w:hAnsi="Arial" w:cs="Arial"/>
          <w:sz w:val="24"/>
          <w:szCs w:val="24"/>
          <w:lang w:val="en-US" w:eastAsia="en-US"/>
        </w:rPr>
        <w:t>are available.</w:t>
      </w:r>
    </w:p>
    <w:p w14:paraId="077B09F6" w14:textId="3CE3B7D2" w:rsidR="00D4505D" w:rsidRDefault="00D4505D">
      <w:pPr>
        <w:spacing w:after="0" w:line="240" w:lineRule="auto"/>
        <w:ind w:left="360"/>
        <w:jc w:val="both"/>
        <w:rPr>
          <w:rFonts w:ascii="Arial" w:eastAsia="Times New Roman" w:hAnsi="Arial" w:cs="Arial"/>
          <w:sz w:val="24"/>
          <w:szCs w:val="24"/>
          <w:lang w:val="en-US" w:eastAsia="en-US"/>
        </w:rPr>
      </w:pPr>
    </w:p>
    <w:p w14:paraId="070FB5E7" w14:textId="42801E5F" w:rsidR="008D597E" w:rsidRDefault="008D597E">
      <w:pPr>
        <w:spacing w:after="0" w:line="240" w:lineRule="auto"/>
        <w:ind w:left="360"/>
        <w:jc w:val="both"/>
        <w:rPr>
          <w:rFonts w:ascii="Arial" w:eastAsia="Times New Roman" w:hAnsi="Arial" w:cs="Arial"/>
          <w:sz w:val="24"/>
          <w:szCs w:val="24"/>
          <w:lang w:val="en-US" w:eastAsia="en-US"/>
        </w:rPr>
      </w:pPr>
    </w:p>
    <w:p w14:paraId="4819E9D8" w14:textId="46F74B2F" w:rsidR="008D597E" w:rsidRDefault="008D597E">
      <w:pPr>
        <w:spacing w:after="0" w:line="240" w:lineRule="auto"/>
        <w:ind w:left="360"/>
        <w:jc w:val="both"/>
        <w:rPr>
          <w:rFonts w:ascii="Arial" w:eastAsia="Times New Roman" w:hAnsi="Arial" w:cs="Arial"/>
          <w:sz w:val="24"/>
          <w:szCs w:val="24"/>
          <w:lang w:val="en-US" w:eastAsia="en-US"/>
        </w:rPr>
      </w:pPr>
    </w:p>
    <w:p w14:paraId="180C2AE2" w14:textId="31A01A4A" w:rsidR="008D597E" w:rsidRDefault="008D597E">
      <w:pPr>
        <w:spacing w:after="0" w:line="240" w:lineRule="auto"/>
        <w:ind w:left="360"/>
        <w:jc w:val="both"/>
        <w:rPr>
          <w:rFonts w:ascii="Arial" w:eastAsia="Times New Roman" w:hAnsi="Arial" w:cs="Arial"/>
          <w:sz w:val="24"/>
          <w:szCs w:val="24"/>
          <w:lang w:val="en-US" w:eastAsia="en-US"/>
        </w:rPr>
      </w:pPr>
    </w:p>
    <w:p w14:paraId="1639D6E5" w14:textId="3295C321" w:rsidR="002A2C5B" w:rsidRDefault="002A7D6A">
      <w:pPr>
        <w:spacing w:after="0" w:line="240" w:lineRule="auto"/>
        <w:ind w:right="57" w:firstLine="357"/>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784" w:type="pct"/>
        <w:tblInd w:w="421" w:type="dxa"/>
        <w:tblLook w:val="04A0" w:firstRow="1" w:lastRow="0" w:firstColumn="1" w:lastColumn="0" w:noHBand="0" w:noVBand="1"/>
      </w:tblPr>
      <w:tblGrid>
        <w:gridCol w:w="1419"/>
        <w:gridCol w:w="1275"/>
        <w:gridCol w:w="850"/>
        <w:gridCol w:w="1277"/>
        <w:gridCol w:w="1260"/>
        <w:gridCol w:w="1434"/>
        <w:gridCol w:w="1807"/>
      </w:tblGrid>
      <w:tr w:rsidR="003F3EA8" w:rsidRPr="003F3EA8" w14:paraId="3214A6C6" w14:textId="77777777" w:rsidTr="00186C34">
        <w:trPr>
          <w:trHeight w:val="20"/>
        </w:trPr>
        <w:tc>
          <w:tcPr>
            <w:tcW w:w="761"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33B643F" w14:textId="77777777" w:rsidR="003F3EA8" w:rsidRPr="003F3EA8" w:rsidRDefault="003F3EA8" w:rsidP="003F3EA8">
            <w:pPr>
              <w:widowControl/>
              <w:spacing w:after="0" w:line="240" w:lineRule="auto"/>
              <w:jc w:val="center"/>
              <w:rPr>
                <w:rFonts w:ascii="Arial Narrow" w:eastAsia="Times New Roman" w:hAnsi="Arial Narrow" w:cs="Times New Roman"/>
                <w:b/>
                <w:bCs/>
                <w:color w:val="000000"/>
                <w:sz w:val="18"/>
                <w:szCs w:val="18"/>
              </w:rPr>
            </w:pPr>
            <w:r w:rsidRPr="003F3EA8">
              <w:rPr>
                <w:rFonts w:ascii="Arial Narrow" w:eastAsia="Times New Roman" w:hAnsi="Arial Narrow" w:cs="Times New Roman"/>
                <w:b/>
                <w:bCs/>
                <w:color w:val="000000"/>
                <w:sz w:val="18"/>
                <w:szCs w:val="18"/>
              </w:rPr>
              <w:t>Regional / Field Office</w:t>
            </w:r>
          </w:p>
        </w:tc>
        <w:tc>
          <w:tcPr>
            <w:tcW w:w="684"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88164CF" w14:textId="77777777" w:rsidR="003F3EA8" w:rsidRPr="003F3EA8" w:rsidRDefault="003F3EA8" w:rsidP="003F3EA8">
            <w:pPr>
              <w:widowControl/>
              <w:spacing w:after="0" w:line="240" w:lineRule="auto"/>
              <w:jc w:val="center"/>
              <w:rPr>
                <w:rFonts w:ascii="Arial Narrow" w:eastAsia="Times New Roman" w:hAnsi="Arial Narrow" w:cs="Times New Roman"/>
                <w:b/>
                <w:bCs/>
                <w:i/>
                <w:iCs/>
                <w:color w:val="000000"/>
                <w:sz w:val="18"/>
                <w:szCs w:val="18"/>
              </w:rPr>
            </w:pPr>
            <w:r w:rsidRPr="003F3EA8">
              <w:rPr>
                <w:rFonts w:ascii="Arial Narrow" w:eastAsia="Times New Roman" w:hAnsi="Arial Narrow" w:cs="Times New Roman"/>
                <w:b/>
                <w:bCs/>
                <w:i/>
                <w:iCs/>
                <w:color w:val="000000"/>
                <w:sz w:val="18"/>
                <w:szCs w:val="18"/>
              </w:rPr>
              <w:t>STANDBY FUNDS</w:t>
            </w:r>
          </w:p>
        </w:tc>
        <w:tc>
          <w:tcPr>
            <w:tcW w:w="1141"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7051B37" w14:textId="77777777" w:rsidR="003F3EA8" w:rsidRPr="003F3EA8" w:rsidRDefault="003F3EA8" w:rsidP="003F3EA8">
            <w:pPr>
              <w:widowControl/>
              <w:spacing w:after="0" w:line="240" w:lineRule="auto"/>
              <w:jc w:val="center"/>
              <w:rPr>
                <w:rFonts w:ascii="Arial Narrow" w:eastAsia="Times New Roman" w:hAnsi="Arial Narrow" w:cs="Times New Roman"/>
                <w:b/>
                <w:bCs/>
                <w:i/>
                <w:iCs/>
                <w:color w:val="000000"/>
                <w:sz w:val="18"/>
                <w:szCs w:val="18"/>
              </w:rPr>
            </w:pPr>
            <w:r w:rsidRPr="003F3EA8">
              <w:rPr>
                <w:rFonts w:ascii="Arial Narrow" w:eastAsia="Times New Roman" w:hAnsi="Arial Narrow" w:cs="Times New Roman"/>
                <w:b/>
                <w:bCs/>
                <w:i/>
                <w:iCs/>
                <w:color w:val="000000"/>
                <w:sz w:val="18"/>
                <w:szCs w:val="18"/>
              </w:rPr>
              <w:t>FAMILY FOOD PACKS</w:t>
            </w:r>
          </w:p>
        </w:tc>
        <w:tc>
          <w:tcPr>
            <w:tcW w:w="676"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59F1D86F" w14:textId="77777777" w:rsidR="003F3EA8" w:rsidRPr="003F3EA8" w:rsidRDefault="003F3EA8" w:rsidP="003F3EA8">
            <w:pPr>
              <w:widowControl/>
              <w:spacing w:after="0" w:line="240" w:lineRule="auto"/>
              <w:jc w:val="center"/>
              <w:rPr>
                <w:rFonts w:ascii="Arial Narrow" w:eastAsia="Times New Roman" w:hAnsi="Arial Narrow" w:cs="Times New Roman"/>
                <w:b/>
                <w:bCs/>
                <w:i/>
                <w:iCs/>
                <w:color w:val="000000"/>
                <w:sz w:val="18"/>
                <w:szCs w:val="18"/>
              </w:rPr>
            </w:pPr>
            <w:r w:rsidRPr="003F3EA8">
              <w:rPr>
                <w:rFonts w:ascii="Arial Narrow" w:eastAsia="Times New Roman" w:hAnsi="Arial Narrow" w:cs="Times New Roman"/>
                <w:b/>
                <w:bCs/>
                <w:i/>
                <w:iCs/>
                <w:color w:val="000000"/>
                <w:sz w:val="18"/>
                <w:szCs w:val="18"/>
              </w:rPr>
              <w:t>Food items</w:t>
            </w:r>
          </w:p>
        </w:tc>
        <w:tc>
          <w:tcPr>
            <w:tcW w:w="769"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E08F0CB" w14:textId="77777777" w:rsidR="003F3EA8" w:rsidRPr="003F3EA8" w:rsidRDefault="003F3EA8" w:rsidP="003F3EA8">
            <w:pPr>
              <w:widowControl/>
              <w:spacing w:after="0" w:line="240" w:lineRule="auto"/>
              <w:jc w:val="center"/>
              <w:rPr>
                <w:rFonts w:ascii="Arial Narrow" w:eastAsia="Times New Roman" w:hAnsi="Arial Narrow" w:cs="Times New Roman"/>
                <w:b/>
                <w:bCs/>
                <w:i/>
                <w:iCs/>
                <w:color w:val="000000"/>
                <w:sz w:val="18"/>
                <w:szCs w:val="18"/>
              </w:rPr>
            </w:pPr>
            <w:r w:rsidRPr="003F3EA8">
              <w:rPr>
                <w:rFonts w:ascii="Arial Narrow" w:eastAsia="Times New Roman" w:hAnsi="Arial Narrow" w:cs="Times New Roman"/>
                <w:b/>
                <w:bCs/>
                <w:i/>
                <w:iCs/>
                <w:color w:val="000000"/>
                <w:sz w:val="18"/>
                <w:szCs w:val="18"/>
              </w:rPr>
              <w:t>Non Food Items</w:t>
            </w:r>
          </w:p>
        </w:tc>
        <w:tc>
          <w:tcPr>
            <w:tcW w:w="969"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80A66C0" w14:textId="77777777" w:rsidR="003F3EA8" w:rsidRPr="003F3EA8" w:rsidRDefault="003F3EA8" w:rsidP="003F3EA8">
            <w:pPr>
              <w:widowControl/>
              <w:spacing w:after="0" w:line="240" w:lineRule="auto"/>
              <w:jc w:val="center"/>
              <w:rPr>
                <w:rFonts w:ascii="Arial Narrow" w:eastAsia="Times New Roman" w:hAnsi="Arial Narrow" w:cs="Times New Roman"/>
                <w:b/>
                <w:bCs/>
                <w:i/>
                <w:iCs/>
                <w:color w:val="000000"/>
                <w:sz w:val="18"/>
                <w:szCs w:val="18"/>
              </w:rPr>
            </w:pPr>
            <w:r w:rsidRPr="003F3EA8">
              <w:rPr>
                <w:rFonts w:ascii="Arial Narrow" w:eastAsia="Times New Roman" w:hAnsi="Arial Narrow" w:cs="Times New Roman"/>
                <w:b/>
                <w:bCs/>
                <w:i/>
                <w:iCs/>
                <w:color w:val="000000"/>
                <w:sz w:val="18"/>
                <w:szCs w:val="18"/>
              </w:rPr>
              <w:t>Total STANDBY FUNDS &amp; STOCKPILE</w:t>
            </w:r>
          </w:p>
        </w:tc>
      </w:tr>
      <w:tr w:rsidR="003F3EA8" w:rsidRPr="003F3EA8" w14:paraId="58FCB449" w14:textId="77777777" w:rsidTr="00186C34">
        <w:trPr>
          <w:trHeight w:val="20"/>
        </w:trPr>
        <w:tc>
          <w:tcPr>
            <w:tcW w:w="761"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D4EB74B" w14:textId="77777777" w:rsidR="003F3EA8" w:rsidRPr="003F3EA8" w:rsidRDefault="003F3EA8" w:rsidP="003F3EA8">
            <w:pPr>
              <w:widowControl/>
              <w:spacing w:after="0" w:line="240" w:lineRule="auto"/>
              <w:rPr>
                <w:rFonts w:ascii="Arial Narrow" w:eastAsia="Times New Roman" w:hAnsi="Arial Narrow" w:cs="Times New Roman"/>
                <w:b/>
                <w:bCs/>
                <w:color w:val="000000"/>
                <w:sz w:val="18"/>
                <w:szCs w:val="18"/>
              </w:rPr>
            </w:pPr>
          </w:p>
        </w:tc>
        <w:tc>
          <w:tcPr>
            <w:tcW w:w="68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FDAAF62" w14:textId="77777777" w:rsidR="003F3EA8" w:rsidRPr="003F3EA8" w:rsidRDefault="003F3EA8" w:rsidP="003F3EA8">
            <w:pPr>
              <w:widowControl/>
              <w:spacing w:after="0" w:line="240" w:lineRule="auto"/>
              <w:rPr>
                <w:rFonts w:ascii="Arial Narrow" w:eastAsia="Times New Roman" w:hAnsi="Arial Narrow" w:cs="Times New Roman"/>
                <w:b/>
                <w:bCs/>
                <w:i/>
                <w:iCs/>
                <w:color w:val="000000"/>
                <w:sz w:val="18"/>
                <w:szCs w:val="18"/>
              </w:rPr>
            </w:pPr>
          </w:p>
        </w:tc>
        <w:tc>
          <w:tcPr>
            <w:tcW w:w="456" w:type="pct"/>
            <w:tcBorders>
              <w:top w:val="nil"/>
              <w:left w:val="nil"/>
              <w:bottom w:val="single" w:sz="4" w:space="0" w:color="auto"/>
              <w:right w:val="single" w:sz="4" w:space="0" w:color="auto"/>
            </w:tcBorders>
            <w:shd w:val="clear" w:color="auto" w:fill="BFBFBF" w:themeFill="background1" w:themeFillShade="BF"/>
            <w:vAlign w:val="center"/>
            <w:hideMark/>
          </w:tcPr>
          <w:p w14:paraId="73871518" w14:textId="77777777" w:rsidR="003F3EA8" w:rsidRPr="003F3EA8" w:rsidRDefault="003F3EA8" w:rsidP="003F3EA8">
            <w:pPr>
              <w:widowControl/>
              <w:spacing w:after="0" w:line="240" w:lineRule="auto"/>
              <w:jc w:val="center"/>
              <w:rPr>
                <w:rFonts w:ascii="Arial Narrow" w:eastAsia="Times New Roman" w:hAnsi="Arial Narrow" w:cs="Times New Roman"/>
                <w:b/>
                <w:bCs/>
                <w:i/>
                <w:iCs/>
                <w:color w:val="000000"/>
                <w:sz w:val="18"/>
                <w:szCs w:val="18"/>
              </w:rPr>
            </w:pPr>
            <w:r w:rsidRPr="003F3EA8">
              <w:rPr>
                <w:rFonts w:ascii="Arial Narrow" w:eastAsia="Times New Roman" w:hAnsi="Arial Narrow" w:cs="Times New Roman"/>
                <w:b/>
                <w:bCs/>
                <w:i/>
                <w:iCs/>
                <w:color w:val="000000"/>
                <w:sz w:val="18"/>
                <w:szCs w:val="18"/>
              </w:rPr>
              <w:t>Quantity</w:t>
            </w:r>
          </w:p>
        </w:tc>
        <w:tc>
          <w:tcPr>
            <w:tcW w:w="685" w:type="pct"/>
            <w:tcBorders>
              <w:top w:val="nil"/>
              <w:left w:val="nil"/>
              <w:bottom w:val="single" w:sz="4" w:space="0" w:color="auto"/>
              <w:right w:val="single" w:sz="4" w:space="0" w:color="auto"/>
            </w:tcBorders>
            <w:shd w:val="clear" w:color="auto" w:fill="BFBFBF" w:themeFill="background1" w:themeFillShade="BF"/>
            <w:vAlign w:val="center"/>
            <w:hideMark/>
          </w:tcPr>
          <w:p w14:paraId="20413966" w14:textId="77777777" w:rsidR="003F3EA8" w:rsidRPr="003F3EA8" w:rsidRDefault="003F3EA8" w:rsidP="003F3EA8">
            <w:pPr>
              <w:widowControl/>
              <w:spacing w:after="0" w:line="240" w:lineRule="auto"/>
              <w:jc w:val="center"/>
              <w:rPr>
                <w:rFonts w:ascii="Arial Narrow" w:eastAsia="Times New Roman" w:hAnsi="Arial Narrow" w:cs="Times New Roman"/>
                <w:b/>
                <w:bCs/>
                <w:i/>
                <w:iCs/>
                <w:color w:val="000000"/>
                <w:sz w:val="18"/>
                <w:szCs w:val="18"/>
              </w:rPr>
            </w:pPr>
            <w:r w:rsidRPr="003F3EA8">
              <w:rPr>
                <w:rFonts w:ascii="Arial Narrow" w:eastAsia="Times New Roman" w:hAnsi="Arial Narrow" w:cs="Times New Roman"/>
                <w:b/>
                <w:bCs/>
                <w:i/>
                <w:iCs/>
                <w:color w:val="000000"/>
                <w:sz w:val="18"/>
                <w:szCs w:val="18"/>
              </w:rPr>
              <w:t>Total Cost</w:t>
            </w:r>
          </w:p>
        </w:tc>
        <w:tc>
          <w:tcPr>
            <w:tcW w:w="676" w:type="pct"/>
            <w:tcBorders>
              <w:top w:val="nil"/>
              <w:left w:val="nil"/>
              <w:bottom w:val="single" w:sz="4" w:space="0" w:color="auto"/>
              <w:right w:val="single" w:sz="4" w:space="0" w:color="auto"/>
            </w:tcBorders>
            <w:shd w:val="clear" w:color="auto" w:fill="BFBFBF" w:themeFill="background1" w:themeFillShade="BF"/>
            <w:vAlign w:val="center"/>
            <w:hideMark/>
          </w:tcPr>
          <w:p w14:paraId="0143C551" w14:textId="77777777" w:rsidR="003F3EA8" w:rsidRPr="003F3EA8" w:rsidRDefault="003F3EA8" w:rsidP="003F3EA8">
            <w:pPr>
              <w:widowControl/>
              <w:spacing w:after="0" w:line="240" w:lineRule="auto"/>
              <w:jc w:val="center"/>
              <w:rPr>
                <w:rFonts w:ascii="Arial Narrow" w:eastAsia="Times New Roman" w:hAnsi="Arial Narrow" w:cs="Times New Roman"/>
                <w:b/>
                <w:bCs/>
                <w:i/>
                <w:iCs/>
                <w:color w:val="000000"/>
                <w:sz w:val="18"/>
                <w:szCs w:val="18"/>
              </w:rPr>
            </w:pPr>
            <w:r w:rsidRPr="003F3EA8">
              <w:rPr>
                <w:rFonts w:ascii="Arial Narrow" w:eastAsia="Times New Roman" w:hAnsi="Arial Narrow" w:cs="Times New Roman"/>
                <w:b/>
                <w:bCs/>
                <w:i/>
                <w:iCs/>
                <w:color w:val="000000"/>
                <w:sz w:val="18"/>
                <w:szCs w:val="18"/>
              </w:rPr>
              <w:t>Total Cost</w:t>
            </w:r>
          </w:p>
        </w:tc>
        <w:tc>
          <w:tcPr>
            <w:tcW w:w="769" w:type="pct"/>
            <w:tcBorders>
              <w:top w:val="nil"/>
              <w:left w:val="nil"/>
              <w:bottom w:val="single" w:sz="4" w:space="0" w:color="auto"/>
              <w:right w:val="single" w:sz="4" w:space="0" w:color="auto"/>
            </w:tcBorders>
            <w:shd w:val="clear" w:color="auto" w:fill="BFBFBF" w:themeFill="background1" w:themeFillShade="BF"/>
            <w:vAlign w:val="center"/>
            <w:hideMark/>
          </w:tcPr>
          <w:p w14:paraId="1FF55DF0" w14:textId="77777777" w:rsidR="003F3EA8" w:rsidRPr="003F3EA8" w:rsidRDefault="003F3EA8" w:rsidP="003F3EA8">
            <w:pPr>
              <w:widowControl/>
              <w:spacing w:after="0" w:line="240" w:lineRule="auto"/>
              <w:jc w:val="center"/>
              <w:rPr>
                <w:rFonts w:ascii="Arial Narrow" w:eastAsia="Times New Roman" w:hAnsi="Arial Narrow" w:cs="Times New Roman"/>
                <w:b/>
                <w:bCs/>
                <w:i/>
                <w:iCs/>
                <w:color w:val="000000"/>
                <w:sz w:val="18"/>
                <w:szCs w:val="18"/>
              </w:rPr>
            </w:pPr>
            <w:r w:rsidRPr="003F3EA8">
              <w:rPr>
                <w:rFonts w:ascii="Arial Narrow" w:eastAsia="Times New Roman" w:hAnsi="Arial Narrow" w:cs="Times New Roman"/>
                <w:b/>
                <w:bCs/>
                <w:i/>
                <w:iCs/>
                <w:color w:val="000000"/>
                <w:sz w:val="18"/>
                <w:szCs w:val="18"/>
              </w:rPr>
              <w:t>Total Cost</w:t>
            </w:r>
          </w:p>
        </w:tc>
        <w:tc>
          <w:tcPr>
            <w:tcW w:w="969"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3218BCB" w14:textId="77777777" w:rsidR="003F3EA8" w:rsidRPr="003F3EA8" w:rsidRDefault="003F3EA8" w:rsidP="003F3EA8">
            <w:pPr>
              <w:widowControl/>
              <w:spacing w:after="0" w:line="240" w:lineRule="auto"/>
              <w:rPr>
                <w:rFonts w:ascii="Arial Narrow" w:eastAsia="Times New Roman" w:hAnsi="Arial Narrow" w:cs="Times New Roman"/>
                <w:b/>
                <w:bCs/>
                <w:i/>
                <w:iCs/>
                <w:color w:val="000000"/>
                <w:sz w:val="18"/>
                <w:szCs w:val="18"/>
              </w:rPr>
            </w:pPr>
          </w:p>
        </w:tc>
      </w:tr>
      <w:tr w:rsidR="00BC098D" w:rsidRPr="003F3EA8" w14:paraId="25EA83B4" w14:textId="77777777" w:rsidTr="00186C34">
        <w:trPr>
          <w:trHeight w:val="20"/>
        </w:trPr>
        <w:tc>
          <w:tcPr>
            <w:tcW w:w="761" w:type="pct"/>
            <w:tcBorders>
              <w:top w:val="nil"/>
              <w:left w:val="single" w:sz="4" w:space="0" w:color="auto"/>
              <w:bottom w:val="single" w:sz="4" w:space="0" w:color="auto"/>
              <w:right w:val="single" w:sz="4" w:space="0" w:color="auto"/>
            </w:tcBorders>
            <w:shd w:val="clear" w:color="000000" w:fill="C5E0B3"/>
            <w:vAlign w:val="center"/>
            <w:hideMark/>
          </w:tcPr>
          <w:p w14:paraId="719D4C4A" w14:textId="77777777" w:rsidR="00BC098D" w:rsidRPr="003F3EA8" w:rsidRDefault="00BC098D" w:rsidP="00BC098D">
            <w:pPr>
              <w:widowControl/>
              <w:spacing w:after="0" w:line="240" w:lineRule="auto"/>
              <w:jc w:val="center"/>
              <w:rPr>
                <w:rFonts w:ascii="Arial Narrow" w:eastAsia="Times New Roman" w:hAnsi="Arial Narrow" w:cs="Times New Roman"/>
                <w:b/>
                <w:bCs/>
                <w:color w:val="000000"/>
                <w:sz w:val="18"/>
                <w:szCs w:val="18"/>
              </w:rPr>
            </w:pPr>
            <w:r w:rsidRPr="003F3EA8">
              <w:rPr>
                <w:rFonts w:ascii="Arial Narrow" w:eastAsia="Times New Roman" w:hAnsi="Arial Narrow" w:cs="Times New Roman"/>
                <w:b/>
                <w:bCs/>
                <w:color w:val="000000"/>
                <w:sz w:val="18"/>
                <w:szCs w:val="18"/>
              </w:rPr>
              <w:t>TOTAL</w:t>
            </w:r>
          </w:p>
        </w:tc>
        <w:tc>
          <w:tcPr>
            <w:tcW w:w="684" w:type="pct"/>
            <w:tcBorders>
              <w:top w:val="nil"/>
              <w:left w:val="nil"/>
              <w:bottom w:val="single" w:sz="4" w:space="0" w:color="auto"/>
              <w:right w:val="single" w:sz="4" w:space="0" w:color="auto"/>
            </w:tcBorders>
            <w:shd w:val="clear" w:color="000000" w:fill="C5E0B3"/>
            <w:vAlign w:val="center"/>
            <w:hideMark/>
          </w:tcPr>
          <w:p w14:paraId="3A84AD77" w14:textId="6B09C78E" w:rsidR="00BC098D" w:rsidRPr="003F3EA8" w:rsidRDefault="00BC098D" w:rsidP="00BC098D">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b/>
                <w:bCs/>
                <w:color w:val="000000"/>
                <w:sz w:val="18"/>
                <w:szCs w:val="18"/>
              </w:rPr>
              <w:t>225,109,251.23</w:t>
            </w:r>
          </w:p>
        </w:tc>
        <w:tc>
          <w:tcPr>
            <w:tcW w:w="456" w:type="pct"/>
            <w:tcBorders>
              <w:top w:val="nil"/>
              <w:left w:val="nil"/>
              <w:bottom w:val="single" w:sz="4" w:space="0" w:color="auto"/>
              <w:right w:val="single" w:sz="4" w:space="0" w:color="auto"/>
            </w:tcBorders>
            <w:shd w:val="clear" w:color="000000" w:fill="C5E0B3"/>
            <w:vAlign w:val="center"/>
            <w:hideMark/>
          </w:tcPr>
          <w:p w14:paraId="0EFF8E5E" w14:textId="45D5C2C1" w:rsidR="00BC098D" w:rsidRPr="003F3EA8" w:rsidRDefault="00BC098D" w:rsidP="00BC098D">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b/>
                <w:bCs/>
                <w:color w:val="000000"/>
                <w:sz w:val="18"/>
                <w:szCs w:val="18"/>
              </w:rPr>
              <w:t>221,606</w:t>
            </w:r>
          </w:p>
        </w:tc>
        <w:tc>
          <w:tcPr>
            <w:tcW w:w="685" w:type="pct"/>
            <w:tcBorders>
              <w:top w:val="nil"/>
              <w:left w:val="nil"/>
              <w:bottom w:val="single" w:sz="4" w:space="0" w:color="auto"/>
              <w:right w:val="single" w:sz="4" w:space="0" w:color="auto"/>
            </w:tcBorders>
            <w:shd w:val="clear" w:color="000000" w:fill="C5E0B3"/>
            <w:vAlign w:val="center"/>
            <w:hideMark/>
          </w:tcPr>
          <w:p w14:paraId="7D056158" w14:textId="1040BE97" w:rsidR="00BC098D" w:rsidRPr="003F3EA8" w:rsidRDefault="00BC098D" w:rsidP="00BC098D">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b/>
                <w:bCs/>
                <w:color w:val="000000"/>
                <w:sz w:val="18"/>
                <w:szCs w:val="18"/>
              </w:rPr>
              <w:t>113,049,378.11</w:t>
            </w:r>
          </w:p>
        </w:tc>
        <w:tc>
          <w:tcPr>
            <w:tcW w:w="676" w:type="pct"/>
            <w:tcBorders>
              <w:top w:val="nil"/>
              <w:left w:val="nil"/>
              <w:bottom w:val="single" w:sz="4" w:space="0" w:color="auto"/>
              <w:right w:val="single" w:sz="4" w:space="0" w:color="auto"/>
            </w:tcBorders>
            <w:shd w:val="clear" w:color="000000" w:fill="C5E0B3"/>
            <w:vAlign w:val="center"/>
            <w:hideMark/>
          </w:tcPr>
          <w:p w14:paraId="52746BD2" w14:textId="08D265EA" w:rsidR="00BC098D" w:rsidRPr="003F3EA8" w:rsidRDefault="00BC098D" w:rsidP="00BC098D">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b/>
                <w:bCs/>
                <w:color w:val="000000"/>
                <w:sz w:val="18"/>
                <w:szCs w:val="18"/>
              </w:rPr>
              <w:t>276,486,656.22</w:t>
            </w:r>
          </w:p>
        </w:tc>
        <w:tc>
          <w:tcPr>
            <w:tcW w:w="769" w:type="pct"/>
            <w:tcBorders>
              <w:top w:val="nil"/>
              <w:left w:val="nil"/>
              <w:bottom w:val="single" w:sz="4" w:space="0" w:color="auto"/>
              <w:right w:val="single" w:sz="4" w:space="0" w:color="auto"/>
            </w:tcBorders>
            <w:shd w:val="clear" w:color="000000" w:fill="C5E0B3"/>
            <w:vAlign w:val="center"/>
            <w:hideMark/>
          </w:tcPr>
          <w:p w14:paraId="5759450F" w14:textId="2E84F108" w:rsidR="00BC098D" w:rsidRPr="003F3EA8" w:rsidRDefault="00BC098D" w:rsidP="00BC098D">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b/>
                <w:bCs/>
                <w:color w:val="000000"/>
                <w:sz w:val="18"/>
                <w:szCs w:val="18"/>
              </w:rPr>
              <w:t>489,971,968.84</w:t>
            </w:r>
          </w:p>
        </w:tc>
        <w:tc>
          <w:tcPr>
            <w:tcW w:w="969" w:type="pct"/>
            <w:tcBorders>
              <w:top w:val="nil"/>
              <w:left w:val="nil"/>
              <w:bottom w:val="single" w:sz="4" w:space="0" w:color="auto"/>
              <w:right w:val="single" w:sz="4" w:space="0" w:color="auto"/>
            </w:tcBorders>
            <w:shd w:val="clear" w:color="000000" w:fill="C5E0B3"/>
            <w:vAlign w:val="center"/>
            <w:hideMark/>
          </w:tcPr>
          <w:p w14:paraId="16BB2E43" w14:textId="7EC1D86B" w:rsidR="00BC098D" w:rsidRPr="003F3EA8" w:rsidRDefault="00BC098D" w:rsidP="00BC098D">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b/>
                <w:bCs/>
                <w:color w:val="000000"/>
                <w:sz w:val="18"/>
                <w:szCs w:val="18"/>
              </w:rPr>
              <w:t>1,104,617,254.40</w:t>
            </w:r>
          </w:p>
        </w:tc>
      </w:tr>
      <w:tr w:rsidR="00BC098D" w:rsidRPr="003F3EA8" w14:paraId="4C516E41" w14:textId="77777777" w:rsidTr="00186C34">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30CB4F2F" w14:textId="77777777" w:rsidR="00BC098D" w:rsidRPr="003F3EA8" w:rsidRDefault="00BC098D" w:rsidP="00BC098D">
            <w:pPr>
              <w:widowControl/>
              <w:spacing w:after="0" w:line="240" w:lineRule="auto"/>
              <w:rPr>
                <w:rFonts w:ascii="Arial Narrow" w:eastAsia="Times New Roman" w:hAnsi="Arial Narrow" w:cs="Times New Roman"/>
                <w:sz w:val="18"/>
                <w:szCs w:val="18"/>
              </w:rPr>
            </w:pPr>
            <w:r w:rsidRPr="003F3EA8">
              <w:rPr>
                <w:rFonts w:ascii="Arial Narrow" w:eastAsia="Times New Roman" w:hAnsi="Arial Narrow" w:cs="Times New Roman"/>
                <w:sz w:val="18"/>
                <w:szCs w:val="18"/>
              </w:rPr>
              <w:t>Central Office</w:t>
            </w:r>
          </w:p>
        </w:tc>
        <w:tc>
          <w:tcPr>
            <w:tcW w:w="684" w:type="pct"/>
            <w:tcBorders>
              <w:top w:val="nil"/>
              <w:left w:val="nil"/>
              <w:bottom w:val="single" w:sz="4" w:space="0" w:color="auto"/>
              <w:right w:val="single" w:sz="4" w:space="0" w:color="auto"/>
            </w:tcBorders>
            <w:shd w:val="clear" w:color="auto" w:fill="auto"/>
            <w:vAlign w:val="center"/>
            <w:hideMark/>
          </w:tcPr>
          <w:p w14:paraId="02A979CC" w14:textId="1000F79E"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81,227,586.67</w:t>
            </w:r>
          </w:p>
        </w:tc>
        <w:tc>
          <w:tcPr>
            <w:tcW w:w="456" w:type="pct"/>
            <w:tcBorders>
              <w:top w:val="nil"/>
              <w:left w:val="nil"/>
              <w:bottom w:val="single" w:sz="4" w:space="0" w:color="auto"/>
              <w:right w:val="single" w:sz="4" w:space="0" w:color="auto"/>
            </w:tcBorders>
            <w:shd w:val="clear" w:color="auto" w:fill="auto"/>
            <w:vAlign w:val="center"/>
            <w:hideMark/>
          </w:tcPr>
          <w:p w14:paraId="3AB231AB" w14:textId="6CE7BBE0" w:rsidR="00BC098D" w:rsidRPr="003F3EA8" w:rsidRDefault="00BC098D" w:rsidP="00BC098D">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color w:val="000000"/>
                <w:sz w:val="18"/>
                <w:szCs w:val="18"/>
              </w:rPr>
              <w:t>-</w:t>
            </w:r>
          </w:p>
        </w:tc>
        <w:tc>
          <w:tcPr>
            <w:tcW w:w="685" w:type="pct"/>
            <w:tcBorders>
              <w:top w:val="nil"/>
              <w:left w:val="nil"/>
              <w:bottom w:val="single" w:sz="4" w:space="0" w:color="auto"/>
              <w:right w:val="single" w:sz="4" w:space="0" w:color="auto"/>
            </w:tcBorders>
            <w:shd w:val="clear" w:color="auto" w:fill="auto"/>
            <w:vAlign w:val="center"/>
            <w:hideMark/>
          </w:tcPr>
          <w:p w14:paraId="61284D8E" w14:textId="7BB4F7A3" w:rsidR="00BC098D" w:rsidRPr="003F3EA8" w:rsidRDefault="00BC098D" w:rsidP="00BC098D">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color w:val="000000"/>
                <w:sz w:val="18"/>
                <w:szCs w:val="18"/>
              </w:rPr>
              <w:t>-</w:t>
            </w:r>
          </w:p>
        </w:tc>
        <w:tc>
          <w:tcPr>
            <w:tcW w:w="676" w:type="pct"/>
            <w:tcBorders>
              <w:top w:val="nil"/>
              <w:left w:val="nil"/>
              <w:bottom w:val="single" w:sz="4" w:space="0" w:color="auto"/>
              <w:right w:val="single" w:sz="4" w:space="0" w:color="auto"/>
            </w:tcBorders>
            <w:shd w:val="clear" w:color="auto" w:fill="auto"/>
            <w:vAlign w:val="center"/>
            <w:hideMark/>
          </w:tcPr>
          <w:p w14:paraId="623428A9" w14:textId="0920D062" w:rsidR="00BC098D" w:rsidRPr="003F3EA8" w:rsidRDefault="00BC098D" w:rsidP="00BC098D">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color w:val="000000"/>
                <w:sz w:val="18"/>
                <w:szCs w:val="18"/>
              </w:rPr>
              <w:t>-</w:t>
            </w:r>
          </w:p>
        </w:tc>
        <w:tc>
          <w:tcPr>
            <w:tcW w:w="769" w:type="pct"/>
            <w:tcBorders>
              <w:top w:val="nil"/>
              <w:left w:val="nil"/>
              <w:bottom w:val="single" w:sz="4" w:space="0" w:color="auto"/>
              <w:right w:val="single" w:sz="4" w:space="0" w:color="auto"/>
            </w:tcBorders>
            <w:shd w:val="clear" w:color="auto" w:fill="auto"/>
            <w:vAlign w:val="center"/>
            <w:hideMark/>
          </w:tcPr>
          <w:p w14:paraId="0608C0B4" w14:textId="1BCE17FF" w:rsidR="00BC098D" w:rsidRPr="003F3EA8" w:rsidRDefault="00BC098D" w:rsidP="00BC098D">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color w:val="000000"/>
                <w:sz w:val="18"/>
                <w:szCs w:val="18"/>
              </w:rPr>
              <w:t>-</w:t>
            </w:r>
          </w:p>
        </w:tc>
        <w:tc>
          <w:tcPr>
            <w:tcW w:w="969" w:type="pct"/>
            <w:tcBorders>
              <w:top w:val="nil"/>
              <w:left w:val="nil"/>
              <w:bottom w:val="single" w:sz="4" w:space="0" w:color="auto"/>
              <w:right w:val="single" w:sz="4" w:space="0" w:color="auto"/>
            </w:tcBorders>
            <w:shd w:val="clear" w:color="auto" w:fill="auto"/>
            <w:vAlign w:val="center"/>
            <w:hideMark/>
          </w:tcPr>
          <w:p w14:paraId="18D55CAF" w14:textId="32B4FD13"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81,227,586.67</w:t>
            </w:r>
          </w:p>
        </w:tc>
      </w:tr>
      <w:tr w:rsidR="00BC098D" w:rsidRPr="003F3EA8" w14:paraId="078DC664" w14:textId="77777777" w:rsidTr="00186C34">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6AFF94CB" w14:textId="77777777" w:rsidR="00BC098D" w:rsidRPr="003F3EA8" w:rsidRDefault="00BC098D" w:rsidP="00BC098D">
            <w:pPr>
              <w:widowControl/>
              <w:spacing w:after="0" w:line="240" w:lineRule="auto"/>
              <w:rPr>
                <w:rFonts w:ascii="Arial Narrow" w:eastAsia="Times New Roman" w:hAnsi="Arial Narrow" w:cs="Times New Roman"/>
                <w:sz w:val="18"/>
                <w:szCs w:val="18"/>
              </w:rPr>
            </w:pPr>
            <w:hyperlink w:anchor="RANGE!gid=387878143" w:tgtFrame="_blank" w:history="1">
              <w:r w:rsidRPr="003F3EA8">
                <w:rPr>
                  <w:rFonts w:ascii="Arial Narrow" w:eastAsia="Times New Roman" w:hAnsi="Arial Narrow" w:cs="Times New Roman"/>
                  <w:sz w:val="18"/>
                  <w:szCs w:val="18"/>
                </w:rPr>
                <w:t>NRLMB - NROC</w:t>
              </w:r>
            </w:hyperlink>
          </w:p>
        </w:tc>
        <w:tc>
          <w:tcPr>
            <w:tcW w:w="684" w:type="pct"/>
            <w:tcBorders>
              <w:top w:val="nil"/>
              <w:left w:val="nil"/>
              <w:bottom w:val="single" w:sz="4" w:space="0" w:color="auto"/>
              <w:right w:val="single" w:sz="4" w:space="0" w:color="auto"/>
            </w:tcBorders>
            <w:shd w:val="clear" w:color="auto" w:fill="auto"/>
            <w:vAlign w:val="center"/>
            <w:hideMark/>
          </w:tcPr>
          <w:p w14:paraId="69FC2023" w14:textId="75F03C68" w:rsidR="00BC098D" w:rsidRPr="003F3EA8" w:rsidRDefault="00BC098D" w:rsidP="00BC098D">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color w:val="000000"/>
                <w:sz w:val="18"/>
                <w:szCs w:val="18"/>
              </w:rPr>
              <w:t>-</w:t>
            </w:r>
          </w:p>
        </w:tc>
        <w:tc>
          <w:tcPr>
            <w:tcW w:w="456" w:type="pct"/>
            <w:tcBorders>
              <w:top w:val="nil"/>
              <w:left w:val="nil"/>
              <w:bottom w:val="single" w:sz="4" w:space="0" w:color="auto"/>
              <w:right w:val="single" w:sz="4" w:space="0" w:color="auto"/>
            </w:tcBorders>
            <w:shd w:val="clear" w:color="auto" w:fill="auto"/>
            <w:vAlign w:val="center"/>
            <w:hideMark/>
          </w:tcPr>
          <w:p w14:paraId="0869CA3E" w14:textId="6E05220D"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0,062</w:t>
            </w:r>
          </w:p>
        </w:tc>
        <w:tc>
          <w:tcPr>
            <w:tcW w:w="685" w:type="pct"/>
            <w:tcBorders>
              <w:top w:val="nil"/>
              <w:left w:val="nil"/>
              <w:bottom w:val="single" w:sz="4" w:space="0" w:color="auto"/>
              <w:right w:val="single" w:sz="4" w:space="0" w:color="auto"/>
            </w:tcBorders>
            <w:shd w:val="clear" w:color="auto" w:fill="auto"/>
            <w:vAlign w:val="center"/>
            <w:hideMark/>
          </w:tcPr>
          <w:p w14:paraId="5D8052BC" w14:textId="2F252F05"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5,188,062.00</w:t>
            </w:r>
          </w:p>
        </w:tc>
        <w:tc>
          <w:tcPr>
            <w:tcW w:w="676" w:type="pct"/>
            <w:tcBorders>
              <w:top w:val="nil"/>
              <w:left w:val="nil"/>
              <w:bottom w:val="single" w:sz="4" w:space="0" w:color="auto"/>
              <w:right w:val="single" w:sz="4" w:space="0" w:color="auto"/>
            </w:tcBorders>
            <w:shd w:val="clear" w:color="auto" w:fill="auto"/>
            <w:vAlign w:val="center"/>
            <w:hideMark/>
          </w:tcPr>
          <w:p w14:paraId="1EF2E891" w14:textId="79F13A62"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05,078,239.21</w:t>
            </w:r>
          </w:p>
        </w:tc>
        <w:tc>
          <w:tcPr>
            <w:tcW w:w="769" w:type="pct"/>
            <w:tcBorders>
              <w:top w:val="nil"/>
              <w:left w:val="nil"/>
              <w:bottom w:val="single" w:sz="4" w:space="0" w:color="auto"/>
              <w:right w:val="single" w:sz="4" w:space="0" w:color="auto"/>
            </w:tcBorders>
            <w:shd w:val="clear" w:color="auto" w:fill="auto"/>
            <w:vAlign w:val="center"/>
            <w:hideMark/>
          </w:tcPr>
          <w:p w14:paraId="67D0B639" w14:textId="2E301934"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13,765,865.48</w:t>
            </w:r>
          </w:p>
        </w:tc>
        <w:tc>
          <w:tcPr>
            <w:tcW w:w="969" w:type="pct"/>
            <w:tcBorders>
              <w:top w:val="nil"/>
              <w:left w:val="nil"/>
              <w:bottom w:val="single" w:sz="4" w:space="0" w:color="auto"/>
              <w:right w:val="single" w:sz="4" w:space="0" w:color="auto"/>
            </w:tcBorders>
            <w:shd w:val="clear" w:color="auto" w:fill="auto"/>
            <w:vAlign w:val="center"/>
            <w:hideMark/>
          </w:tcPr>
          <w:p w14:paraId="4CEBA7B6" w14:textId="6FEE2475"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24,032,166.69</w:t>
            </w:r>
          </w:p>
        </w:tc>
      </w:tr>
      <w:tr w:rsidR="00BC098D" w:rsidRPr="003F3EA8" w14:paraId="3D805EEA" w14:textId="77777777" w:rsidTr="00186C34">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65009290" w14:textId="77777777" w:rsidR="00BC098D" w:rsidRPr="003F3EA8" w:rsidRDefault="00BC098D" w:rsidP="00BC098D">
            <w:pPr>
              <w:widowControl/>
              <w:spacing w:after="0" w:line="240" w:lineRule="auto"/>
              <w:rPr>
                <w:rFonts w:ascii="Arial Narrow" w:eastAsia="Times New Roman" w:hAnsi="Arial Narrow" w:cs="Times New Roman"/>
                <w:sz w:val="18"/>
                <w:szCs w:val="18"/>
              </w:rPr>
            </w:pPr>
            <w:hyperlink w:anchor="RANGE!gid=710460737" w:tgtFrame="_blank" w:history="1">
              <w:r w:rsidRPr="003F3EA8">
                <w:rPr>
                  <w:rFonts w:ascii="Arial Narrow" w:eastAsia="Times New Roman" w:hAnsi="Arial Narrow" w:cs="Times New Roman"/>
                  <w:sz w:val="18"/>
                  <w:szCs w:val="18"/>
                </w:rPr>
                <w:t>NRLMB - VDRC</w:t>
              </w:r>
            </w:hyperlink>
          </w:p>
        </w:tc>
        <w:tc>
          <w:tcPr>
            <w:tcW w:w="684" w:type="pct"/>
            <w:tcBorders>
              <w:top w:val="nil"/>
              <w:left w:val="nil"/>
              <w:bottom w:val="single" w:sz="4" w:space="0" w:color="auto"/>
              <w:right w:val="single" w:sz="4" w:space="0" w:color="auto"/>
            </w:tcBorders>
            <w:shd w:val="clear" w:color="auto" w:fill="auto"/>
            <w:vAlign w:val="center"/>
            <w:hideMark/>
          </w:tcPr>
          <w:p w14:paraId="62038CE8" w14:textId="0782B108" w:rsidR="00BC098D" w:rsidRPr="003F3EA8" w:rsidRDefault="00BC098D" w:rsidP="00BC098D">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color w:val="000000"/>
                <w:sz w:val="18"/>
                <w:szCs w:val="18"/>
              </w:rPr>
              <w:t>-</w:t>
            </w:r>
          </w:p>
        </w:tc>
        <w:tc>
          <w:tcPr>
            <w:tcW w:w="456" w:type="pct"/>
            <w:tcBorders>
              <w:top w:val="nil"/>
              <w:left w:val="nil"/>
              <w:bottom w:val="single" w:sz="4" w:space="0" w:color="auto"/>
              <w:right w:val="single" w:sz="4" w:space="0" w:color="auto"/>
            </w:tcBorders>
            <w:shd w:val="clear" w:color="auto" w:fill="auto"/>
            <w:vAlign w:val="center"/>
            <w:hideMark/>
          </w:tcPr>
          <w:p w14:paraId="3D417E04" w14:textId="6FB8B23B"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067</w:t>
            </w:r>
          </w:p>
        </w:tc>
        <w:tc>
          <w:tcPr>
            <w:tcW w:w="685" w:type="pct"/>
            <w:tcBorders>
              <w:top w:val="nil"/>
              <w:left w:val="nil"/>
              <w:bottom w:val="single" w:sz="4" w:space="0" w:color="auto"/>
              <w:right w:val="single" w:sz="4" w:space="0" w:color="auto"/>
            </w:tcBorders>
            <w:shd w:val="clear" w:color="auto" w:fill="auto"/>
            <w:vAlign w:val="center"/>
            <w:hideMark/>
          </w:tcPr>
          <w:p w14:paraId="148C4236" w14:textId="0D2AACE8"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919,815.00</w:t>
            </w:r>
          </w:p>
        </w:tc>
        <w:tc>
          <w:tcPr>
            <w:tcW w:w="676" w:type="pct"/>
            <w:tcBorders>
              <w:top w:val="nil"/>
              <w:left w:val="nil"/>
              <w:bottom w:val="single" w:sz="4" w:space="0" w:color="auto"/>
              <w:right w:val="single" w:sz="4" w:space="0" w:color="auto"/>
            </w:tcBorders>
            <w:shd w:val="clear" w:color="auto" w:fill="auto"/>
            <w:vAlign w:val="center"/>
            <w:hideMark/>
          </w:tcPr>
          <w:p w14:paraId="63D4D487" w14:textId="30D75EF0"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8,420,548.05</w:t>
            </w:r>
          </w:p>
        </w:tc>
        <w:tc>
          <w:tcPr>
            <w:tcW w:w="769" w:type="pct"/>
            <w:tcBorders>
              <w:top w:val="nil"/>
              <w:left w:val="nil"/>
              <w:bottom w:val="single" w:sz="4" w:space="0" w:color="auto"/>
              <w:right w:val="single" w:sz="4" w:space="0" w:color="auto"/>
            </w:tcBorders>
            <w:shd w:val="clear" w:color="auto" w:fill="auto"/>
            <w:vAlign w:val="center"/>
            <w:hideMark/>
          </w:tcPr>
          <w:p w14:paraId="76EA20BF" w14:textId="32FE9F5E"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7,293,376.50</w:t>
            </w:r>
          </w:p>
        </w:tc>
        <w:tc>
          <w:tcPr>
            <w:tcW w:w="969" w:type="pct"/>
            <w:tcBorders>
              <w:top w:val="nil"/>
              <w:left w:val="nil"/>
              <w:bottom w:val="single" w:sz="4" w:space="0" w:color="auto"/>
              <w:right w:val="single" w:sz="4" w:space="0" w:color="auto"/>
            </w:tcBorders>
            <w:shd w:val="clear" w:color="auto" w:fill="auto"/>
            <w:vAlign w:val="center"/>
            <w:hideMark/>
          </w:tcPr>
          <w:p w14:paraId="0EF73A33" w14:textId="17E91AEC"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6,633,739.55</w:t>
            </w:r>
          </w:p>
        </w:tc>
      </w:tr>
      <w:tr w:rsidR="00BC098D" w:rsidRPr="003F3EA8" w14:paraId="4F03246E" w14:textId="77777777" w:rsidTr="00186C34">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00C60D2E" w14:textId="77777777" w:rsidR="00BC098D" w:rsidRPr="003F3EA8" w:rsidRDefault="00BC098D" w:rsidP="00BC098D">
            <w:pPr>
              <w:widowControl/>
              <w:spacing w:after="0" w:line="240" w:lineRule="auto"/>
              <w:rPr>
                <w:rFonts w:ascii="Arial Narrow" w:eastAsia="Times New Roman" w:hAnsi="Arial Narrow" w:cs="Times New Roman"/>
                <w:sz w:val="18"/>
                <w:szCs w:val="18"/>
              </w:rPr>
            </w:pPr>
            <w:hyperlink w:anchor="RANGE!gid=664323784" w:tgtFrame="_blank" w:history="1">
              <w:r w:rsidRPr="003F3EA8">
                <w:rPr>
                  <w:rFonts w:ascii="Arial Narrow" w:eastAsia="Times New Roman" w:hAnsi="Arial Narrow" w:cs="Times New Roman"/>
                  <w:sz w:val="18"/>
                  <w:szCs w:val="18"/>
                </w:rPr>
                <w:t>I</w:t>
              </w:r>
            </w:hyperlink>
          </w:p>
        </w:tc>
        <w:tc>
          <w:tcPr>
            <w:tcW w:w="684" w:type="pct"/>
            <w:tcBorders>
              <w:top w:val="nil"/>
              <w:left w:val="nil"/>
              <w:bottom w:val="single" w:sz="4" w:space="0" w:color="auto"/>
              <w:right w:val="single" w:sz="4" w:space="0" w:color="auto"/>
            </w:tcBorders>
            <w:shd w:val="clear" w:color="auto" w:fill="auto"/>
            <w:vAlign w:val="center"/>
            <w:hideMark/>
          </w:tcPr>
          <w:p w14:paraId="48F44CD7" w14:textId="666490F4"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280,735.20</w:t>
            </w:r>
          </w:p>
        </w:tc>
        <w:tc>
          <w:tcPr>
            <w:tcW w:w="456" w:type="pct"/>
            <w:tcBorders>
              <w:top w:val="nil"/>
              <w:left w:val="nil"/>
              <w:bottom w:val="single" w:sz="4" w:space="0" w:color="auto"/>
              <w:right w:val="single" w:sz="4" w:space="0" w:color="auto"/>
            </w:tcBorders>
            <w:shd w:val="clear" w:color="auto" w:fill="auto"/>
            <w:vAlign w:val="center"/>
            <w:hideMark/>
          </w:tcPr>
          <w:p w14:paraId="5F34B79C" w14:textId="68F0A5DD"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1,036</w:t>
            </w:r>
          </w:p>
        </w:tc>
        <w:tc>
          <w:tcPr>
            <w:tcW w:w="685" w:type="pct"/>
            <w:tcBorders>
              <w:top w:val="nil"/>
              <w:left w:val="nil"/>
              <w:bottom w:val="single" w:sz="4" w:space="0" w:color="auto"/>
              <w:right w:val="single" w:sz="4" w:space="0" w:color="auto"/>
            </w:tcBorders>
            <w:shd w:val="clear" w:color="auto" w:fill="auto"/>
            <w:vAlign w:val="center"/>
            <w:hideMark/>
          </w:tcPr>
          <w:p w14:paraId="0474C95F" w14:textId="7D4ABDC0"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0,728,360.00</w:t>
            </w:r>
          </w:p>
        </w:tc>
        <w:tc>
          <w:tcPr>
            <w:tcW w:w="676" w:type="pct"/>
            <w:tcBorders>
              <w:top w:val="nil"/>
              <w:left w:val="nil"/>
              <w:bottom w:val="single" w:sz="4" w:space="0" w:color="auto"/>
              <w:right w:val="single" w:sz="4" w:space="0" w:color="auto"/>
            </w:tcBorders>
            <w:shd w:val="clear" w:color="auto" w:fill="auto"/>
            <w:vAlign w:val="center"/>
            <w:hideMark/>
          </w:tcPr>
          <w:p w14:paraId="0F5DF1FE" w14:textId="3D23D4C4"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252,821.04</w:t>
            </w:r>
          </w:p>
        </w:tc>
        <w:tc>
          <w:tcPr>
            <w:tcW w:w="769" w:type="pct"/>
            <w:tcBorders>
              <w:top w:val="nil"/>
              <w:left w:val="nil"/>
              <w:bottom w:val="single" w:sz="4" w:space="0" w:color="auto"/>
              <w:right w:val="single" w:sz="4" w:space="0" w:color="auto"/>
            </w:tcBorders>
            <w:shd w:val="clear" w:color="auto" w:fill="auto"/>
            <w:vAlign w:val="center"/>
            <w:hideMark/>
          </w:tcPr>
          <w:p w14:paraId="221964C2" w14:textId="5F6F35EF"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9,608,844.55</w:t>
            </w:r>
          </w:p>
        </w:tc>
        <w:tc>
          <w:tcPr>
            <w:tcW w:w="969" w:type="pct"/>
            <w:tcBorders>
              <w:top w:val="nil"/>
              <w:left w:val="nil"/>
              <w:bottom w:val="single" w:sz="4" w:space="0" w:color="auto"/>
              <w:right w:val="single" w:sz="4" w:space="0" w:color="auto"/>
            </w:tcBorders>
            <w:shd w:val="clear" w:color="auto" w:fill="auto"/>
            <w:vAlign w:val="center"/>
            <w:hideMark/>
          </w:tcPr>
          <w:p w14:paraId="433B24E4" w14:textId="48EC05A5"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4,870,760.79</w:t>
            </w:r>
          </w:p>
        </w:tc>
      </w:tr>
      <w:tr w:rsidR="00BC098D" w:rsidRPr="003F3EA8" w14:paraId="75397E4C" w14:textId="77777777" w:rsidTr="00186C34">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4699757D" w14:textId="77777777" w:rsidR="00BC098D" w:rsidRPr="003F3EA8" w:rsidRDefault="00BC098D" w:rsidP="00BC098D">
            <w:pPr>
              <w:widowControl/>
              <w:spacing w:after="0" w:line="240" w:lineRule="auto"/>
              <w:rPr>
                <w:rFonts w:ascii="Arial Narrow" w:eastAsia="Times New Roman" w:hAnsi="Arial Narrow" w:cs="Times New Roman"/>
                <w:sz w:val="18"/>
                <w:szCs w:val="18"/>
              </w:rPr>
            </w:pPr>
            <w:hyperlink w:anchor="RANGE!gid=2023893154" w:tgtFrame="_blank" w:history="1">
              <w:r w:rsidRPr="003F3EA8">
                <w:rPr>
                  <w:rFonts w:ascii="Arial Narrow" w:eastAsia="Times New Roman" w:hAnsi="Arial Narrow" w:cs="Times New Roman"/>
                  <w:sz w:val="18"/>
                  <w:szCs w:val="18"/>
                </w:rPr>
                <w:t>II</w:t>
              </w:r>
            </w:hyperlink>
          </w:p>
        </w:tc>
        <w:tc>
          <w:tcPr>
            <w:tcW w:w="684" w:type="pct"/>
            <w:tcBorders>
              <w:top w:val="nil"/>
              <w:left w:val="nil"/>
              <w:bottom w:val="single" w:sz="4" w:space="0" w:color="auto"/>
              <w:right w:val="single" w:sz="4" w:space="0" w:color="auto"/>
            </w:tcBorders>
            <w:shd w:val="clear" w:color="auto" w:fill="auto"/>
            <w:vAlign w:val="center"/>
            <w:hideMark/>
          </w:tcPr>
          <w:p w14:paraId="083D1AF9" w14:textId="47B83D6C"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00,275.68</w:t>
            </w:r>
          </w:p>
        </w:tc>
        <w:tc>
          <w:tcPr>
            <w:tcW w:w="456" w:type="pct"/>
            <w:tcBorders>
              <w:top w:val="nil"/>
              <w:left w:val="nil"/>
              <w:bottom w:val="single" w:sz="4" w:space="0" w:color="auto"/>
              <w:right w:val="single" w:sz="4" w:space="0" w:color="auto"/>
            </w:tcBorders>
            <w:shd w:val="clear" w:color="auto" w:fill="auto"/>
            <w:vAlign w:val="center"/>
            <w:hideMark/>
          </w:tcPr>
          <w:p w14:paraId="2B407EC7" w14:textId="1CFEA4EE"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3,918</w:t>
            </w:r>
          </w:p>
        </w:tc>
        <w:tc>
          <w:tcPr>
            <w:tcW w:w="685" w:type="pct"/>
            <w:tcBorders>
              <w:top w:val="nil"/>
              <w:left w:val="nil"/>
              <w:bottom w:val="single" w:sz="4" w:space="0" w:color="auto"/>
              <w:right w:val="single" w:sz="4" w:space="0" w:color="auto"/>
            </w:tcBorders>
            <w:shd w:val="clear" w:color="auto" w:fill="auto"/>
            <w:vAlign w:val="center"/>
            <w:hideMark/>
          </w:tcPr>
          <w:p w14:paraId="644C543C" w14:textId="48850D82"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7,527,621.00</w:t>
            </w:r>
          </w:p>
        </w:tc>
        <w:tc>
          <w:tcPr>
            <w:tcW w:w="676" w:type="pct"/>
            <w:tcBorders>
              <w:top w:val="nil"/>
              <w:left w:val="nil"/>
              <w:bottom w:val="single" w:sz="4" w:space="0" w:color="auto"/>
              <w:right w:val="single" w:sz="4" w:space="0" w:color="auto"/>
            </w:tcBorders>
            <w:shd w:val="clear" w:color="auto" w:fill="auto"/>
            <w:vAlign w:val="center"/>
            <w:hideMark/>
          </w:tcPr>
          <w:p w14:paraId="5F48679F" w14:textId="2225E0B6"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3,051,293.04</w:t>
            </w:r>
          </w:p>
        </w:tc>
        <w:tc>
          <w:tcPr>
            <w:tcW w:w="769" w:type="pct"/>
            <w:tcBorders>
              <w:top w:val="nil"/>
              <w:left w:val="nil"/>
              <w:bottom w:val="single" w:sz="4" w:space="0" w:color="auto"/>
              <w:right w:val="single" w:sz="4" w:space="0" w:color="auto"/>
            </w:tcBorders>
            <w:shd w:val="clear" w:color="auto" w:fill="auto"/>
            <w:vAlign w:val="center"/>
            <w:hideMark/>
          </w:tcPr>
          <w:p w14:paraId="77BC3931" w14:textId="4E4027F1"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3,311,105.56</w:t>
            </w:r>
          </w:p>
        </w:tc>
        <w:tc>
          <w:tcPr>
            <w:tcW w:w="969" w:type="pct"/>
            <w:tcBorders>
              <w:top w:val="nil"/>
              <w:left w:val="nil"/>
              <w:bottom w:val="single" w:sz="4" w:space="0" w:color="auto"/>
              <w:right w:val="single" w:sz="4" w:space="0" w:color="auto"/>
            </w:tcBorders>
            <w:shd w:val="clear" w:color="auto" w:fill="auto"/>
            <w:vAlign w:val="center"/>
            <w:hideMark/>
          </w:tcPr>
          <w:p w14:paraId="0AEB055D" w14:textId="26FE24E6"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6,890,295.28</w:t>
            </w:r>
          </w:p>
        </w:tc>
      </w:tr>
      <w:tr w:rsidR="00BC098D" w:rsidRPr="003F3EA8" w14:paraId="6A30CA76" w14:textId="77777777" w:rsidTr="00186C34">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39AF2EAF" w14:textId="77777777" w:rsidR="00BC098D" w:rsidRPr="003F3EA8" w:rsidRDefault="00BC098D" w:rsidP="00BC098D">
            <w:pPr>
              <w:widowControl/>
              <w:spacing w:after="0" w:line="240" w:lineRule="auto"/>
              <w:rPr>
                <w:rFonts w:ascii="Arial Narrow" w:eastAsia="Times New Roman" w:hAnsi="Arial Narrow" w:cs="Times New Roman"/>
                <w:sz w:val="18"/>
                <w:szCs w:val="18"/>
              </w:rPr>
            </w:pPr>
            <w:hyperlink w:anchor="RANGE!gid=679074030" w:tgtFrame="_blank" w:history="1">
              <w:r w:rsidRPr="003F3EA8">
                <w:rPr>
                  <w:rFonts w:ascii="Arial Narrow" w:eastAsia="Times New Roman" w:hAnsi="Arial Narrow" w:cs="Times New Roman"/>
                  <w:sz w:val="18"/>
                  <w:szCs w:val="18"/>
                </w:rPr>
                <w:t>III</w:t>
              </w:r>
            </w:hyperlink>
          </w:p>
        </w:tc>
        <w:tc>
          <w:tcPr>
            <w:tcW w:w="684" w:type="pct"/>
            <w:tcBorders>
              <w:top w:val="nil"/>
              <w:left w:val="nil"/>
              <w:bottom w:val="single" w:sz="4" w:space="0" w:color="auto"/>
              <w:right w:val="single" w:sz="4" w:space="0" w:color="auto"/>
            </w:tcBorders>
            <w:shd w:val="clear" w:color="auto" w:fill="auto"/>
            <w:vAlign w:val="center"/>
            <w:hideMark/>
          </w:tcPr>
          <w:p w14:paraId="109EB9D5" w14:textId="180C8C6C"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00,908.30</w:t>
            </w:r>
          </w:p>
        </w:tc>
        <w:tc>
          <w:tcPr>
            <w:tcW w:w="456" w:type="pct"/>
            <w:tcBorders>
              <w:top w:val="nil"/>
              <w:left w:val="nil"/>
              <w:bottom w:val="single" w:sz="4" w:space="0" w:color="auto"/>
              <w:right w:val="single" w:sz="4" w:space="0" w:color="auto"/>
            </w:tcBorders>
            <w:shd w:val="clear" w:color="auto" w:fill="auto"/>
            <w:vAlign w:val="center"/>
            <w:hideMark/>
          </w:tcPr>
          <w:p w14:paraId="344BD415" w14:textId="59E08156"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7,613</w:t>
            </w:r>
          </w:p>
        </w:tc>
        <w:tc>
          <w:tcPr>
            <w:tcW w:w="685" w:type="pct"/>
            <w:tcBorders>
              <w:top w:val="nil"/>
              <w:left w:val="nil"/>
              <w:bottom w:val="single" w:sz="4" w:space="0" w:color="auto"/>
              <w:right w:val="single" w:sz="4" w:space="0" w:color="auto"/>
            </w:tcBorders>
            <w:shd w:val="clear" w:color="auto" w:fill="auto"/>
            <w:vAlign w:val="center"/>
            <w:hideMark/>
          </w:tcPr>
          <w:p w14:paraId="5C13E9D7" w14:textId="570511C3"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978,417.53</w:t>
            </w:r>
          </w:p>
        </w:tc>
        <w:tc>
          <w:tcPr>
            <w:tcW w:w="676" w:type="pct"/>
            <w:tcBorders>
              <w:top w:val="nil"/>
              <w:left w:val="nil"/>
              <w:bottom w:val="single" w:sz="4" w:space="0" w:color="auto"/>
              <w:right w:val="single" w:sz="4" w:space="0" w:color="auto"/>
            </w:tcBorders>
            <w:shd w:val="clear" w:color="auto" w:fill="auto"/>
            <w:vAlign w:val="center"/>
            <w:hideMark/>
          </w:tcPr>
          <w:p w14:paraId="02FED080" w14:textId="7A26AAE9"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569,832.46</w:t>
            </w:r>
          </w:p>
        </w:tc>
        <w:tc>
          <w:tcPr>
            <w:tcW w:w="769" w:type="pct"/>
            <w:tcBorders>
              <w:top w:val="nil"/>
              <w:left w:val="nil"/>
              <w:bottom w:val="single" w:sz="4" w:space="0" w:color="auto"/>
              <w:right w:val="single" w:sz="4" w:space="0" w:color="auto"/>
            </w:tcBorders>
            <w:shd w:val="clear" w:color="auto" w:fill="auto"/>
            <w:vAlign w:val="center"/>
            <w:hideMark/>
          </w:tcPr>
          <w:p w14:paraId="0491677D" w14:textId="61C7573C"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5,580,240.75</w:t>
            </w:r>
          </w:p>
        </w:tc>
        <w:tc>
          <w:tcPr>
            <w:tcW w:w="969" w:type="pct"/>
            <w:tcBorders>
              <w:top w:val="nil"/>
              <w:left w:val="nil"/>
              <w:bottom w:val="single" w:sz="4" w:space="0" w:color="auto"/>
              <w:right w:val="single" w:sz="4" w:space="0" w:color="auto"/>
            </w:tcBorders>
            <w:shd w:val="clear" w:color="auto" w:fill="auto"/>
            <w:vAlign w:val="center"/>
            <w:hideMark/>
          </w:tcPr>
          <w:p w14:paraId="593BE799" w14:textId="09F3466F"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7,129,399.04</w:t>
            </w:r>
          </w:p>
        </w:tc>
      </w:tr>
      <w:tr w:rsidR="00BC098D" w:rsidRPr="003F3EA8" w14:paraId="76D947C3" w14:textId="77777777" w:rsidTr="00186C34">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6CD40561" w14:textId="77777777" w:rsidR="00BC098D" w:rsidRPr="003F3EA8" w:rsidRDefault="00BC098D" w:rsidP="00BC098D">
            <w:pPr>
              <w:widowControl/>
              <w:spacing w:after="0" w:line="240" w:lineRule="auto"/>
              <w:rPr>
                <w:rFonts w:ascii="Arial Narrow" w:eastAsia="Times New Roman" w:hAnsi="Arial Narrow" w:cs="Times New Roman"/>
                <w:sz w:val="18"/>
                <w:szCs w:val="18"/>
              </w:rPr>
            </w:pPr>
            <w:hyperlink w:anchor="RANGE!gid=1424388716" w:tgtFrame="_blank" w:history="1">
              <w:r w:rsidRPr="003F3EA8">
                <w:rPr>
                  <w:rFonts w:ascii="Arial Narrow" w:eastAsia="Times New Roman" w:hAnsi="Arial Narrow" w:cs="Times New Roman"/>
                  <w:sz w:val="18"/>
                  <w:szCs w:val="18"/>
                </w:rPr>
                <w:t>CALABARZON</w:t>
              </w:r>
            </w:hyperlink>
          </w:p>
        </w:tc>
        <w:tc>
          <w:tcPr>
            <w:tcW w:w="684" w:type="pct"/>
            <w:tcBorders>
              <w:top w:val="nil"/>
              <w:left w:val="nil"/>
              <w:bottom w:val="single" w:sz="4" w:space="0" w:color="auto"/>
              <w:right w:val="single" w:sz="4" w:space="0" w:color="auto"/>
            </w:tcBorders>
            <w:shd w:val="clear" w:color="auto" w:fill="auto"/>
            <w:vAlign w:val="center"/>
            <w:hideMark/>
          </w:tcPr>
          <w:p w14:paraId="1CDF4563" w14:textId="73D3C4A2"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00,000.00</w:t>
            </w:r>
          </w:p>
        </w:tc>
        <w:tc>
          <w:tcPr>
            <w:tcW w:w="456" w:type="pct"/>
            <w:tcBorders>
              <w:top w:val="nil"/>
              <w:left w:val="nil"/>
              <w:bottom w:val="single" w:sz="4" w:space="0" w:color="auto"/>
              <w:right w:val="single" w:sz="4" w:space="0" w:color="auto"/>
            </w:tcBorders>
            <w:shd w:val="clear" w:color="auto" w:fill="auto"/>
            <w:vAlign w:val="center"/>
            <w:hideMark/>
          </w:tcPr>
          <w:p w14:paraId="3C75B737" w14:textId="0478C148"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5,098</w:t>
            </w:r>
          </w:p>
        </w:tc>
        <w:tc>
          <w:tcPr>
            <w:tcW w:w="685" w:type="pct"/>
            <w:tcBorders>
              <w:top w:val="nil"/>
              <w:left w:val="nil"/>
              <w:bottom w:val="single" w:sz="4" w:space="0" w:color="auto"/>
              <w:right w:val="single" w:sz="4" w:space="0" w:color="auto"/>
            </w:tcBorders>
            <w:shd w:val="clear" w:color="auto" w:fill="auto"/>
            <w:vAlign w:val="center"/>
            <w:hideMark/>
          </w:tcPr>
          <w:p w14:paraId="0B028111" w14:textId="1A428B1A"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39,420.00</w:t>
            </w:r>
          </w:p>
        </w:tc>
        <w:tc>
          <w:tcPr>
            <w:tcW w:w="676" w:type="pct"/>
            <w:tcBorders>
              <w:top w:val="nil"/>
              <w:left w:val="nil"/>
              <w:bottom w:val="single" w:sz="4" w:space="0" w:color="auto"/>
              <w:right w:val="single" w:sz="4" w:space="0" w:color="auto"/>
            </w:tcBorders>
            <w:shd w:val="clear" w:color="auto" w:fill="auto"/>
            <w:vAlign w:val="center"/>
            <w:hideMark/>
          </w:tcPr>
          <w:p w14:paraId="7A1E129C" w14:textId="59FBF209"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0,202,581.50</w:t>
            </w:r>
          </w:p>
        </w:tc>
        <w:tc>
          <w:tcPr>
            <w:tcW w:w="769" w:type="pct"/>
            <w:tcBorders>
              <w:top w:val="nil"/>
              <w:left w:val="nil"/>
              <w:bottom w:val="single" w:sz="4" w:space="0" w:color="auto"/>
              <w:right w:val="single" w:sz="4" w:space="0" w:color="auto"/>
            </w:tcBorders>
            <w:shd w:val="clear" w:color="auto" w:fill="auto"/>
            <w:vAlign w:val="center"/>
            <w:hideMark/>
          </w:tcPr>
          <w:p w14:paraId="6EBCD5AB" w14:textId="4326973F"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2,649,604.60</w:t>
            </w:r>
          </w:p>
        </w:tc>
        <w:tc>
          <w:tcPr>
            <w:tcW w:w="969" w:type="pct"/>
            <w:tcBorders>
              <w:top w:val="nil"/>
              <w:left w:val="nil"/>
              <w:bottom w:val="single" w:sz="4" w:space="0" w:color="auto"/>
              <w:right w:val="single" w:sz="4" w:space="0" w:color="auto"/>
            </w:tcBorders>
            <w:shd w:val="clear" w:color="auto" w:fill="auto"/>
            <w:vAlign w:val="center"/>
            <w:hideMark/>
          </w:tcPr>
          <w:p w14:paraId="5D5DE9A5" w14:textId="214CFF03"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8,891,606.10</w:t>
            </w:r>
          </w:p>
        </w:tc>
      </w:tr>
      <w:tr w:rsidR="00BC098D" w:rsidRPr="003F3EA8" w14:paraId="7616F0D1" w14:textId="77777777" w:rsidTr="00186C34">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08A30877" w14:textId="77777777" w:rsidR="00BC098D" w:rsidRPr="003F3EA8" w:rsidRDefault="00BC098D" w:rsidP="00BC098D">
            <w:pPr>
              <w:widowControl/>
              <w:spacing w:after="0" w:line="240" w:lineRule="auto"/>
              <w:rPr>
                <w:rFonts w:ascii="Arial Narrow" w:eastAsia="Times New Roman" w:hAnsi="Arial Narrow" w:cs="Times New Roman"/>
                <w:sz w:val="18"/>
                <w:szCs w:val="18"/>
              </w:rPr>
            </w:pPr>
            <w:hyperlink w:anchor="RANGE!gid=526409641" w:tgtFrame="_blank" w:history="1">
              <w:r w:rsidRPr="003F3EA8">
                <w:rPr>
                  <w:rFonts w:ascii="Arial Narrow" w:eastAsia="Times New Roman" w:hAnsi="Arial Narrow" w:cs="Times New Roman"/>
                  <w:sz w:val="18"/>
                  <w:szCs w:val="18"/>
                </w:rPr>
                <w:t>MIMAROPA</w:t>
              </w:r>
            </w:hyperlink>
          </w:p>
        </w:tc>
        <w:tc>
          <w:tcPr>
            <w:tcW w:w="684" w:type="pct"/>
            <w:tcBorders>
              <w:top w:val="nil"/>
              <w:left w:val="nil"/>
              <w:bottom w:val="single" w:sz="4" w:space="0" w:color="auto"/>
              <w:right w:val="single" w:sz="4" w:space="0" w:color="auto"/>
            </w:tcBorders>
            <w:shd w:val="clear" w:color="auto" w:fill="auto"/>
            <w:vAlign w:val="center"/>
            <w:hideMark/>
          </w:tcPr>
          <w:p w14:paraId="7188842F" w14:textId="23021D4E"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00,000.00</w:t>
            </w:r>
          </w:p>
        </w:tc>
        <w:tc>
          <w:tcPr>
            <w:tcW w:w="456" w:type="pct"/>
            <w:tcBorders>
              <w:top w:val="nil"/>
              <w:left w:val="nil"/>
              <w:bottom w:val="single" w:sz="4" w:space="0" w:color="auto"/>
              <w:right w:val="single" w:sz="4" w:space="0" w:color="auto"/>
            </w:tcBorders>
            <w:shd w:val="clear" w:color="auto" w:fill="auto"/>
            <w:vAlign w:val="center"/>
            <w:hideMark/>
          </w:tcPr>
          <w:p w14:paraId="1D43FFCE" w14:textId="42BD02DC"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3,872</w:t>
            </w:r>
          </w:p>
        </w:tc>
        <w:tc>
          <w:tcPr>
            <w:tcW w:w="685" w:type="pct"/>
            <w:tcBorders>
              <w:top w:val="nil"/>
              <w:left w:val="nil"/>
              <w:bottom w:val="single" w:sz="4" w:space="0" w:color="auto"/>
              <w:right w:val="single" w:sz="4" w:space="0" w:color="auto"/>
            </w:tcBorders>
            <w:shd w:val="clear" w:color="auto" w:fill="auto"/>
            <w:vAlign w:val="center"/>
            <w:hideMark/>
          </w:tcPr>
          <w:p w14:paraId="54B937B5" w14:textId="39088EBE"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5,590,795.45</w:t>
            </w:r>
          </w:p>
        </w:tc>
        <w:tc>
          <w:tcPr>
            <w:tcW w:w="676" w:type="pct"/>
            <w:tcBorders>
              <w:top w:val="nil"/>
              <w:left w:val="nil"/>
              <w:bottom w:val="single" w:sz="4" w:space="0" w:color="auto"/>
              <w:right w:val="single" w:sz="4" w:space="0" w:color="auto"/>
            </w:tcBorders>
            <w:shd w:val="clear" w:color="auto" w:fill="auto"/>
            <w:vAlign w:val="center"/>
            <w:hideMark/>
          </w:tcPr>
          <w:p w14:paraId="609B0B98" w14:textId="247D2862"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4,692,272.00</w:t>
            </w:r>
          </w:p>
        </w:tc>
        <w:tc>
          <w:tcPr>
            <w:tcW w:w="769" w:type="pct"/>
            <w:tcBorders>
              <w:top w:val="nil"/>
              <w:left w:val="nil"/>
              <w:bottom w:val="single" w:sz="4" w:space="0" w:color="auto"/>
              <w:right w:val="single" w:sz="4" w:space="0" w:color="auto"/>
            </w:tcBorders>
            <w:shd w:val="clear" w:color="auto" w:fill="auto"/>
            <w:vAlign w:val="center"/>
            <w:hideMark/>
          </w:tcPr>
          <w:p w14:paraId="3718B530" w14:textId="6D21A62A"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8,859,338.35</w:t>
            </w:r>
          </w:p>
        </w:tc>
        <w:tc>
          <w:tcPr>
            <w:tcW w:w="969" w:type="pct"/>
            <w:tcBorders>
              <w:top w:val="nil"/>
              <w:left w:val="nil"/>
              <w:bottom w:val="single" w:sz="4" w:space="0" w:color="auto"/>
              <w:right w:val="single" w:sz="4" w:space="0" w:color="auto"/>
            </w:tcBorders>
            <w:shd w:val="clear" w:color="auto" w:fill="auto"/>
            <w:vAlign w:val="center"/>
            <w:hideMark/>
          </w:tcPr>
          <w:p w14:paraId="49EBCCA7" w14:textId="2B2B846E"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2,142,405.80</w:t>
            </w:r>
          </w:p>
        </w:tc>
      </w:tr>
      <w:tr w:rsidR="00BC098D" w:rsidRPr="003F3EA8" w14:paraId="3C4CBA08" w14:textId="77777777" w:rsidTr="00186C34">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69216D12" w14:textId="77777777" w:rsidR="00BC098D" w:rsidRPr="003F3EA8" w:rsidRDefault="00BC098D" w:rsidP="00BC098D">
            <w:pPr>
              <w:widowControl/>
              <w:spacing w:after="0" w:line="240" w:lineRule="auto"/>
              <w:rPr>
                <w:rFonts w:ascii="Arial Narrow" w:eastAsia="Times New Roman" w:hAnsi="Arial Narrow" w:cs="Times New Roman"/>
                <w:sz w:val="18"/>
                <w:szCs w:val="18"/>
              </w:rPr>
            </w:pPr>
            <w:hyperlink w:anchor="RANGE!gid=991474912" w:tgtFrame="_blank" w:history="1">
              <w:r w:rsidRPr="003F3EA8">
                <w:rPr>
                  <w:rFonts w:ascii="Arial Narrow" w:eastAsia="Times New Roman" w:hAnsi="Arial Narrow" w:cs="Times New Roman"/>
                  <w:sz w:val="18"/>
                  <w:szCs w:val="18"/>
                </w:rPr>
                <w:t>V</w:t>
              </w:r>
            </w:hyperlink>
          </w:p>
        </w:tc>
        <w:tc>
          <w:tcPr>
            <w:tcW w:w="684" w:type="pct"/>
            <w:tcBorders>
              <w:top w:val="nil"/>
              <w:left w:val="nil"/>
              <w:bottom w:val="single" w:sz="4" w:space="0" w:color="auto"/>
              <w:right w:val="single" w:sz="4" w:space="0" w:color="auto"/>
            </w:tcBorders>
            <w:shd w:val="clear" w:color="auto" w:fill="auto"/>
            <w:vAlign w:val="center"/>
            <w:hideMark/>
          </w:tcPr>
          <w:p w14:paraId="42624227" w14:textId="51636B65"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00,000.00</w:t>
            </w:r>
          </w:p>
        </w:tc>
        <w:tc>
          <w:tcPr>
            <w:tcW w:w="456" w:type="pct"/>
            <w:tcBorders>
              <w:top w:val="nil"/>
              <w:left w:val="nil"/>
              <w:bottom w:val="single" w:sz="4" w:space="0" w:color="auto"/>
              <w:right w:val="single" w:sz="4" w:space="0" w:color="auto"/>
            </w:tcBorders>
            <w:shd w:val="clear" w:color="auto" w:fill="auto"/>
            <w:vAlign w:val="center"/>
            <w:hideMark/>
          </w:tcPr>
          <w:p w14:paraId="4E909A40" w14:textId="3D06EA7C"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2,632</w:t>
            </w:r>
          </w:p>
        </w:tc>
        <w:tc>
          <w:tcPr>
            <w:tcW w:w="685" w:type="pct"/>
            <w:tcBorders>
              <w:top w:val="nil"/>
              <w:left w:val="nil"/>
              <w:bottom w:val="single" w:sz="4" w:space="0" w:color="auto"/>
              <w:right w:val="single" w:sz="4" w:space="0" w:color="auto"/>
            </w:tcBorders>
            <w:shd w:val="clear" w:color="auto" w:fill="auto"/>
            <w:vAlign w:val="center"/>
            <w:hideMark/>
          </w:tcPr>
          <w:p w14:paraId="1C7A590D" w14:textId="3AF547F3"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9,156,164.80</w:t>
            </w:r>
          </w:p>
        </w:tc>
        <w:tc>
          <w:tcPr>
            <w:tcW w:w="676" w:type="pct"/>
            <w:tcBorders>
              <w:top w:val="nil"/>
              <w:left w:val="nil"/>
              <w:bottom w:val="single" w:sz="4" w:space="0" w:color="auto"/>
              <w:right w:val="single" w:sz="4" w:space="0" w:color="auto"/>
            </w:tcBorders>
            <w:shd w:val="clear" w:color="auto" w:fill="auto"/>
            <w:vAlign w:val="center"/>
            <w:hideMark/>
          </w:tcPr>
          <w:p w14:paraId="1CB70C5C" w14:textId="22236532"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0,061,204.50</w:t>
            </w:r>
          </w:p>
        </w:tc>
        <w:tc>
          <w:tcPr>
            <w:tcW w:w="769" w:type="pct"/>
            <w:tcBorders>
              <w:top w:val="nil"/>
              <w:left w:val="nil"/>
              <w:bottom w:val="single" w:sz="4" w:space="0" w:color="auto"/>
              <w:right w:val="single" w:sz="4" w:space="0" w:color="auto"/>
            </w:tcBorders>
            <w:shd w:val="clear" w:color="auto" w:fill="auto"/>
            <w:vAlign w:val="center"/>
            <w:hideMark/>
          </w:tcPr>
          <w:p w14:paraId="3561E796" w14:textId="40694235"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1,144,771.40</w:t>
            </w:r>
          </w:p>
        </w:tc>
        <w:tc>
          <w:tcPr>
            <w:tcW w:w="969" w:type="pct"/>
            <w:tcBorders>
              <w:top w:val="nil"/>
              <w:left w:val="nil"/>
              <w:bottom w:val="single" w:sz="4" w:space="0" w:color="auto"/>
              <w:right w:val="single" w:sz="4" w:space="0" w:color="auto"/>
            </w:tcBorders>
            <w:shd w:val="clear" w:color="auto" w:fill="auto"/>
            <w:vAlign w:val="center"/>
            <w:hideMark/>
          </w:tcPr>
          <w:p w14:paraId="07FE27E2" w14:textId="0FC2A883"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3,362,140.70</w:t>
            </w:r>
          </w:p>
        </w:tc>
      </w:tr>
      <w:tr w:rsidR="00BC098D" w:rsidRPr="003F3EA8" w14:paraId="5887B886" w14:textId="77777777" w:rsidTr="00186C34">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66898FD5" w14:textId="77777777" w:rsidR="00BC098D" w:rsidRPr="003F3EA8" w:rsidRDefault="00BC098D" w:rsidP="00BC098D">
            <w:pPr>
              <w:widowControl/>
              <w:spacing w:after="0" w:line="240" w:lineRule="auto"/>
              <w:rPr>
                <w:rFonts w:ascii="Arial Narrow" w:eastAsia="Times New Roman" w:hAnsi="Arial Narrow" w:cs="Times New Roman"/>
                <w:sz w:val="18"/>
                <w:szCs w:val="18"/>
              </w:rPr>
            </w:pPr>
            <w:hyperlink w:anchor="RANGE!gid=1347618722" w:tgtFrame="_blank" w:history="1">
              <w:r w:rsidRPr="003F3EA8">
                <w:rPr>
                  <w:rFonts w:ascii="Arial Narrow" w:eastAsia="Times New Roman" w:hAnsi="Arial Narrow" w:cs="Times New Roman"/>
                  <w:sz w:val="18"/>
                  <w:szCs w:val="18"/>
                </w:rPr>
                <w:t>VI</w:t>
              </w:r>
            </w:hyperlink>
          </w:p>
        </w:tc>
        <w:tc>
          <w:tcPr>
            <w:tcW w:w="684" w:type="pct"/>
            <w:tcBorders>
              <w:top w:val="nil"/>
              <w:left w:val="nil"/>
              <w:bottom w:val="single" w:sz="4" w:space="0" w:color="auto"/>
              <w:right w:val="single" w:sz="4" w:space="0" w:color="auto"/>
            </w:tcBorders>
            <w:shd w:val="clear" w:color="auto" w:fill="auto"/>
            <w:vAlign w:val="center"/>
            <w:hideMark/>
          </w:tcPr>
          <w:p w14:paraId="465FD0CB" w14:textId="320A92AD"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986.42</w:t>
            </w:r>
          </w:p>
        </w:tc>
        <w:tc>
          <w:tcPr>
            <w:tcW w:w="456" w:type="pct"/>
            <w:tcBorders>
              <w:top w:val="nil"/>
              <w:left w:val="nil"/>
              <w:bottom w:val="single" w:sz="4" w:space="0" w:color="auto"/>
              <w:right w:val="single" w:sz="4" w:space="0" w:color="auto"/>
            </w:tcBorders>
            <w:shd w:val="clear" w:color="auto" w:fill="auto"/>
            <w:vAlign w:val="center"/>
            <w:hideMark/>
          </w:tcPr>
          <w:p w14:paraId="64D9E398" w14:textId="3B4B3490"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9,733</w:t>
            </w:r>
          </w:p>
        </w:tc>
        <w:tc>
          <w:tcPr>
            <w:tcW w:w="685" w:type="pct"/>
            <w:tcBorders>
              <w:top w:val="nil"/>
              <w:left w:val="nil"/>
              <w:bottom w:val="single" w:sz="4" w:space="0" w:color="auto"/>
              <w:right w:val="single" w:sz="4" w:space="0" w:color="auto"/>
            </w:tcBorders>
            <w:shd w:val="clear" w:color="auto" w:fill="auto"/>
            <w:vAlign w:val="center"/>
            <w:hideMark/>
          </w:tcPr>
          <w:p w14:paraId="15FD34FC" w14:textId="74245F25"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537,302.00</w:t>
            </w:r>
          </w:p>
        </w:tc>
        <w:tc>
          <w:tcPr>
            <w:tcW w:w="676" w:type="pct"/>
            <w:tcBorders>
              <w:top w:val="nil"/>
              <w:left w:val="nil"/>
              <w:bottom w:val="single" w:sz="4" w:space="0" w:color="auto"/>
              <w:right w:val="single" w:sz="4" w:space="0" w:color="auto"/>
            </w:tcBorders>
            <w:shd w:val="clear" w:color="auto" w:fill="auto"/>
            <w:vAlign w:val="center"/>
            <w:hideMark/>
          </w:tcPr>
          <w:p w14:paraId="2DE65734" w14:textId="1C106EE2"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7,190,845.68</w:t>
            </w:r>
          </w:p>
        </w:tc>
        <w:tc>
          <w:tcPr>
            <w:tcW w:w="769" w:type="pct"/>
            <w:tcBorders>
              <w:top w:val="nil"/>
              <w:left w:val="nil"/>
              <w:bottom w:val="single" w:sz="4" w:space="0" w:color="auto"/>
              <w:right w:val="single" w:sz="4" w:space="0" w:color="auto"/>
            </w:tcBorders>
            <w:shd w:val="clear" w:color="auto" w:fill="auto"/>
            <w:vAlign w:val="center"/>
            <w:hideMark/>
          </w:tcPr>
          <w:p w14:paraId="78AC2D72" w14:textId="216AE209"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5,937,483.76</w:t>
            </w:r>
          </w:p>
        </w:tc>
        <w:tc>
          <w:tcPr>
            <w:tcW w:w="969" w:type="pct"/>
            <w:tcBorders>
              <w:top w:val="nil"/>
              <w:left w:val="nil"/>
              <w:bottom w:val="single" w:sz="4" w:space="0" w:color="auto"/>
              <w:right w:val="single" w:sz="4" w:space="0" w:color="auto"/>
            </w:tcBorders>
            <w:shd w:val="clear" w:color="auto" w:fill="auto"/>
            <w:vAlign w:val="center"/>
            <w:hideMark/>
          </w:tcPr>
          <w:p w14:paraId="00585A2A" w14:textId="48D9DEAC"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6,667,617.86</w:t>
            </w:r>
          </w:p>
        </w:tc>
      </w:tr>
      <w:tr w:rsidR="00BC098D" w:rsidRPr="003F3EA8" w14:paraId="5FB5D711" w14:textId="77777777" w:rsidTr="00186C34">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69BEE085" w14:textId="77777777" w:rsidR="00BC098D" w:rsidRPr="003F3EA8" w:rsidRDefault="00BC098D" w:rsidP="00BC098D">
            <w:pPr>
              <w:widowControl/>
              <w:spacing w:after="0" w:line="240" w:lineRule="auto"/>
              <w:rPr>
                <w:rFonts w:ascii="Arial Narrow" w:eastAsia="Times New Roman" w:hAnsi="Arial Narrow" w:cs="Times New Roman"/>
                <w:sz w:val="18"/>
                <w:szCs w:val="18"/>
              </w:rPr>
            </w:pPr>
            <w:hyperlink w:anchor="RANGE!gid=805910130" w:tgtFrame="_blank" w:history="1">
              <w:r w:rsidRPr="003F3EA8">
                <w:rPr>
                  <w:rFonts w:ascii="Arial Narrow" w:eastAsia="Times New Roman" w:hAnsi="Arial Narrow" w:cs="Times New Roman"/>
                  <w:sz w:val="18"/>
                  <w:szCs w:val="18"/>
                </w:rPr>
                <w:t>VII</w:t>
              </w:r>
            </w:hyperlink>
          </w:p>
        </w:tc>
        <w:tc>
          <w:tcPr>
            <w:tcW w:w="684" w:type="pct"/>
            <w:tcBorders>
              <w:top w:val="nil"/>
              <w:left w:val="nil"/>
              <w:bottom w:val="single" w:sz="4" w:space="0" w:color="auto"/>
              <w:right w:val="single" w:sz="4" w:space="0" w:color="auto"/>
            </w:tcBorders>
            <w:shd w:val="clear" w:color="auto" w:fill="auto"/>
            <w:vAlign w:val="center"/>
            <w:hideMark/>
          </w:tcPr>
          <w:p w14:paraId="5AB82F7F" w14:textId="5FEB25F0"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800,723.63</w:t>
            </w:r>
          </w:p>
        </w:tc>
        <w:tc>
          <w:tcPr>
            <w:tcW w:w="456" w:type="pct"/>
            <w:tcBorders>
              <w:top w:val="nil"/>
              <w:left w:val="nil"/>
              <w:bottom w:val="single" w:sz="4" w:space="0" w:color="auto"/>
              <w:right w:val="single" w:sz="4" w:space="0" w:color="auto"/>
            </w:tcBorders>
            <w:shd w:val="clear" w:color="auto" w:fill="auto"/>
            <w:vAlign w:val="center"/>
            <w:hideMark/>
          </w:tcPr>
          <w:p w14:paraId="67030B87" w14:textId="41CEE08C"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4,150</w:t>
            </w:r>
          </w:p>
        </w:tc>
        <w:tc>
          <w:tcPr>
            <w:tcW w:w="685" w:type="pct"/>
            <w:tcBorders>
              <w:top w:val="nil"/>
              <w:left w:val="nil"/>
              <w:bottom w:val="single" w:sz="4" w:space="0" w:color="auto"/>
              <w:right w:val="single" w:sz="4" w:space="0" w:color="auto"/>
            </w:tcBorders>
            <w:shd w:val="clear" w:color="auto" w:fill="auto"/>
            <w:vAlign w:val="center"/>
            <w:hideMark/>
          </w:tcPr>
          <w:p w14:paraId="7ADE2590" w14:textId="049D52D9"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6,246,030.00</w:t>
            </w:r>
          </w:p>
        </w:tc>
        <w:tc>
          <w:tcPr>
            <w:tcW w:w="676" w:type="pct"/>
            <w:tcBorders>
              <w:top w:val="nil"/>
              <w:left w:val="nil"/>
              <w:bottom w:val="single" w:sz="4" w:space="0" w:color="auto"/>
              <w:right w:val="single" w:sz="4" w:space="0" w:color="auto"/>
            </w:tcBorders>
            <w:shd w:val="clear" w:color="auto" w:fill="auto"/>
            <w:vAlign w:val="center"/>
            <w:hideMark/>
          </w:tcPr>
          <w:p w14:paraId="3753F841" w14:textId="22F10D5E"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7,595,134.00</w:t>
            </w:r>
          </w:p>
        </w:tc>
        <w:tc>
          <w:tcPr>
            <w:tcW w:w="769" w:type="pct"/>
            <w:tcBorders>
              <w:top w:val="nil"/>
              <w:left w:val="nil"/>
              <w:bottom w:val="single" w:sz="4" w:space="0" w:color="auto"/>
              <w:right w:val="single" w:sz="4" w:space="0" w:color="auto"/>
            </w:tcBorders>
            <w:shd w:val="clear" w:color="auto" w:fill="auto"/>
            <w:vAlign w:val="center"/>
            <w:hideMark/>
          </w:tcPr>
          <w:p w14:paraId="2B67A1AB" w14:textId="07415DE9"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2,929,479.05</w:t>
            </w:r>
          </w:p>
        </w:tc>
        <w:tc>
          <w:tcPr>
            <w:tcW w:w="969" w:type="pct"/>
            <w:tcBorders>
              <w:top w:val="nil"/>
              <w:left w:val="nil"/>
              <w:bottom w:val="single" w:sz="4" w:space="0" w:color="auto"/>
              <w:right w:val="single" w:sz="4" w:space="0" w:color="auto"/>
            </w:tcBorders>
            <w:shd w:val="clear" w:color="auto" w:fill="auto"/>
            <w:vAlign w:val="center"/>
            <w:hideMark/>
          </w:tcPr>
          <w:p w14:paraId="41B1DE9C" w14:textId="664DE518"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9,571,366.68</w:t>
            </w:r>
          </w:p>
        </w:tc>
      </w:tr>
      <w:tr w:rsidR="00BC098D" w:rsidRPr="003F3EA8" w14:paraId="01AD644A" w14:textId="77777777" w:rsidTr="00186C34">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5E08A38E" w14:textId="77777777" w:rsidR="00BC098D" w:rsidRPr="003F3EA8" w:rsidRDefault="00BC098D" w:rsidP="00BC098D">
            <w:pPr>
              <w:widowControl/>
              <w:spacing w:after="0" w:line="240" w:lineRule="auto"/>
              <w:rPr>
                <w:rFonts w:ascii="Arial Narrow" w:eastAsia="Times New Roman" w:hAnsi="Arial Narrow" w:cs="Times New Roman"/>
                <w:sz w:val="18"/>
                <w:szCs w:val="18"/>
              </w:rPr>
            </w:pPr>
            <w:hyperlink w:anchor="RANGE!gid=835182041" w:tgtFrame="_blank" w:history="1">
              <w:r w:rsidRPr="003F3EA8">
                <w:rPr>
                  <w:rFonts w:ascii="Arial Narrow" w:eastAsia="Times New Roman" w:hAnsi="Arial Narrow" w:cs="Times New Roman"/>
                  <w:sz w:val="18"/>
                  <w:szCs w:val="18"/>
                </w:rPr>
                <w:t>VIII</w:t>
              </w:r>
            </w:hyperlink>
          </w:p>
        </w:tc>
        <w:tc>
          <w:tcPr>
            <w:tcW w:w="684" w:type="pct"/>
            <w:tcBorders>
              <w:top w:val="nil"/>
              <w:left w:val="nil"/>
              <w:bottom w:val="single" w:sz="4" w:space="0" w:color="auto"/>
              <w:right w:val="single" w:sz="4" w:space="0" w:color="auto"/>
            </w:tcBorders>
            <w:shd w:val="clear" w:color="auto" w:fill="auto"/>
            <w:vAlign w:val="center"/>
            <w:hideMark/>
          </w:tcPr>
          <w:p w14:paraId="0C776C82" w14:textId="1175344C"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00,796.00</w:t>
            </w:r>
          </w:p>
        </w:tc>
        <w:tc>
          <w:tcPr>
            <w:tcW w:w="456" w:type="pct"/>
            <w:tcBorders>
              <w:top w:val="nil"/>
              <w:left w:val="nil"/>
              <w:bottom w:val="single" w:sz="4" w:space="0" w:color="auto"/>
              <w:right w:val="single" w:sz="4" w:space="0" w:color="auto"/>
            </w:tcBorders>
            <w:shd w:val="clear" w:color="auto" w:fill="auto"/>
            <w:vAlign w:val="center"/>
            <w:hideMark/>
          </w:tcPr>
          <w:p w14:paraId="5C8A7C9C" w14:textId="0EF4C90C"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0,809</w:t>
            </w:r>
          </w:p>
        </w:tc>
        <w:tc>
          <w:tcPr>
            <w:tcW w:w="685" w:type="pct"/>
            <w:tcBorders>
              <w:top w:val="nil"/>
              <w:left w:val="nil"/>
              <w:bottom w:val="single" w:sz="4" w:space="0" w:color="auto"/>
              <w:right w:val="single" w:sz="4" w:space="0" w:color="auto"/>
            </w:tcBorders>
            <w:shd w:val="clear" w:color="auto" w:fill="auto"/>
            <w:vAlign w:val="center"/>
            <w:hideMark/>
          </w:tcPr>
          <w:p w14:paraId="47DB4E27" w14:textId="03C518B6"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5,760,628.65</w:t>
            </w:r>
          </w:p>
        </w:tc>
        <w:tc>
          <w:tcPr>
            <w:tcW w:w="676" w:type="pct"/>
            <w:tcBorders>
              <w:top w:val="nil"/>
              <w:left w:val="nil"/>
              <w:bottom w:val="single" w:sz="4" w:space="0" w:color="auto"/>
              <w:right w:val="single" w:sz="4" w:space="0" w:color="auto"/>
            </w:tcBorders>
            <w:shd w:val="clear" w:color="auto" w:fill="auto"/>
            <w:vAlign w:val="center"/>
            <w:hideMark/>
          </w:tcPr>
          <w:p w14:paraId="43521412" w14:textId="4872E1C1"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728,234.20</w:t>
            </w:r>
          </w:p>
        </w:tc>
        <w:tc>
          <w:tcPr>
            <w:tcW w:w="769" w:type="pct"/>
            <w:tcBorders>
              <w:top w:val="nil"/>
              <w:left w:val="nil"/>
              <w:bottom w:val="single" w:sz="4" w:space="0" w:color="auto"/>
              <w:right w:val="single" w:sz="4" w:space="0" w:color="auto"/>
            </w:tcBorders>
            <w:shd w:val="clear" w:color="auto" w:fill="auto"/>
            <w:vAlign w:val="center"/>
            <w:hideMark/>
          </w:tcPr>
          <w:p w14:paraId="3ED8D194" w14:textId="3B567A0F"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7,903,893.66</w:t>
            </w:r>
          </w:p>
        </w:tc>
        <w:tc>
          <w:tcPr>
            <w:tcW w:w="969" w:type="pct"/>
            <w:tcBorders>
              <w:top w:val="nil"/>
              <w:left w:val="nil"/>
              <w:bottom w:val="single" w:sz="4" w:space="0" w:color="auto"/>
              <w:right w:val="single" w:sz="4" w:space="0" w:color="auto"/>
            </w:tcBorders>
            <w:shd w:val="clear" w:color="auto" w:fill="auto"/>
            <w:vAlign w:val="center"/>
            <w:hideMark/>
          </w:tcPr>
          <w:p w14:paraId="1EECE8D8" w14:textId="20815BBB"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0,393,552.51</w:t>
            </w:r>
          </w:p>
        </w:tc>
      </w:tr>
      <w:tr w:rsidR="00BC098D" w:rsidRPr="003F3EA8" w14:paraId="47CCA1FF" w14:textId="77777777" w:rsidTr="00186C34">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73ED18BC" w14:textId="77777777" w:rsidR="00BC098D" w:rsidRPr="003F3EA8" w:rsidRDefault="00BC098D" w:rsidP="00BC098D">
            <w:pPr>
              <w:widowControl/>
              <w:spacing w:after="0" w:line="240" w:lineRule="auto"/>
              <w:rPr>
                <w:rFonts w:ascii="Arial Narrow" w:eastAsia="Times New Roman" w:hAnsi="Arial Narrow" w:cs="Times New Roman"/>
                <w:sz w:val="18"/>
                <w:szCs w:val="18"/>
              </w:rPr>
            </w:pPr>
            <w:hyperlink w:anchor="RANGE!gid=802224948" w:tgtFrame="_blank" w:history="1">
              <w:r w:rsidRPr="003F3EA8">
                <w:rPr>
                  <w:rFonts w:ascii="Arial Narrow" w:eastAsia="Times New Roman" w:hAnsi="Arial Narrow" w:cs="Times New Roman"/>
                  <w:sz w:val="18"/>
                  <w:szCs w:val="18"/>
                </w:rPr>
                <w:t>IX</w:t>
              </w:r>
            </w:hyperlink>
          </w:p>
        </w:tc>
        <w:tc>
          <w:tcPr>
            <w:tcW w:w="684" w:type="pct"/>
            <w:tcBorders>
              <w:top w:val="nil"/>
              <w:left w:val="nil"/>
              <w:bottom w:val="single" w:sz="4" w:space="0" w:color="auto"/>
              <w:right w:val="single" w:sz="4" w:space="0" w:color="auto"/>
            </w:tcBorders>
            <w:shd w:val="clear" w:color="auto" w:fill="auto"/>
            <w:vAlign w:val="center"/>
            <w:hideMark/>
          </w:tcPr>
          <w:p w14:paraId="69DAEACB" w14:textId="736D0427"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00,000.00</w:t>
            </w:r>
          </w:p>
        </w:tc>
        <w:tc>
          <w:tcPr>
            <w:tcW w:w="456" w:type="pct"/>
            <w:tcBorders>
              <w:top w:val="nil"/>
              <w:left w:val="nil"/>
              <w:bottom w:val="single" w:sz="4" w:space="0" w:color="auto"/>
              <w:right w:val="single" w:sz="4" w:space="0" w:color="auto"/>
            </w:tcBorders>
            <w:shd w:val="clear" w:color="auto" w:fill="auto"/>
            <w:vAlign w:val="center"/>
            <w:hideMark/>
          </w:tcPr>
          <w:p w14:paraId="0E6E6051" w14:textId="540E7B96"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6,178</w:t>
            </w:r>
          </w:p>
        </w:tc>
        <w:tc>
          <w:tcPr>
            <w:tcW w:w="685" w:type="pct"/>
            <w:tcBorders>
              <w:top w:val="nil"/>
              <w:left w:val="nil"/>
              <w:bottom w:val="single" w:sz="4" w:space="0" w:color="auto"/>
              <w:right w:val="single" w:sz="4" w:space="0" w:color="auto"/>
            </w:tcBorders>
            <w:shd w:val="clear" w:color="auto" w:fill="auto"/>
            <w:vAlign w:val="center"/>
            <w:hideMark/>
          </w:tcPr>
          <w:p w14:paraId="3B71AC7D" w14:textId="2DD3602D"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376,215.22</w:t>
            </w:r>
          </w:p>
        </w:tc>
        <w:tc>
          <w:tcPr>
            <w:tcW w:w="676" w:type="pct"/>
            <w:tcBorders>
              <w:top w:val="nil"/>
              <w:left w:val="nil"/>
              <w:bottom w:val="single" w:sz="4" w:space="0" w:color="auto"/>
              <w:right w:val="single" w:sz="4" w:space="0" w:color="auto"/>
            </w:tcBorders>
            <w:shd w:val="clear" w:color="auto" w:fill="auto"/>
            <w:vAlign w:val="center"/>
            <w:hideMark/>
          </w:tcPr>
          <w:p w14:paraId="12F2FF92" w14:textId="02453EDD"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165,026.86</w:t>
            </w:r>
          </w:p>
        </w:tc>
        <w:tc>
          <w:tcPr>
            <w:tcW w:w="769" w:type="pct"/>
            <w:tcBorders>
              <w:top w:val="nil"/>
              <w:left w:val="nil"/>
              <w:bottom w:val="single" w:sz="4" w:space="0" w:color="auto"/>
              <w:right w:val="single" w:sz="4" w:space="0" w:color="auto"/>
            </w:tcBorders>
            <w:shd w:val="clear" w:color="auto" w:fill="auto"/>
            <w:vAlign w:val="center"/>
            <w:hideMark/>
          </w:tcPr>
          <w:p w14:paraId="0F433472" w14:textId="7190FEA8"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2,557,978.69</w:t>
            </w:r>
          </w:p>
        </w:tc>
        <w:tc>
          <w:tcPr>
            <w:tcW w:w="969" w:type="pct"/>
            <w:tcBorders>
              <w:top w:val="nil"/>
              <w:left w:val="nil"/>
              <w:bottom w:val="single" w:sz="4" w:space="0" w:color="auto"/>
              <w:right w:val="single" w:sz="4" w:space="0" w:color="auto"/>
            </w:tcBorders>
            <w:shd w:val="clear" w:color="auto" w:fill="auto"/>
            <w:vAlign w:val="center"/>
            <w:hideMark/>
          </w:tcPr>
          <w:p w14:paraId="203FB9EE" w14:textId="5A645D87"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0,099,220.77</w:t>
            </w:r>
          </w:p>
        </w:tc>
      </w:tr>
      <w:tr w:rsidR="00BC098D" w:rsidRPr="003F3EA8" w14:paraId="367F1729" w14:textId="77777777" w:rsidTr="00186C34">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106F98DE" w14:textId="77777777" w:rsidR="00BC098D" w:rsidRPr="003F3EA8" w:rsidRDefault="00BC098D" w:rsidP="00BC098D">
            <w:pPr>
              <w:widowControl/>
              <w:spacing w:after="0" w:line="240" w:lineRule="auto"/>
              <w:rPr>
                <w:rFonts w:ascii="Arial Narrow" w:eastAsia="Times New Roman" w:hAnsi="Arial Narrow" w:cs="Times New Roman"/>
                <w:sz w:val="18"/>
                <w:szCs w:val="18"/>
              </w:rPr>
            </w:pPr>
            <w:hyperlink w:anchor="RANGE!gid=934859144" w:tgtFrame="_blank" w:history="1">
              <w:r w:rsidRPr="003F3EA8">
                <w:rPr>
                  <w:rFonts w:ascii="Arial Narrow" w:eastAsia="Times New Roman" w:hAnsi="Arial Narrow" w:cs="Times New Roman"/>
                  <w:sz w:val="18"/>
                  <w:szCs w:val="18"/>
                </w:rPr>
                <w:t>X</w:t>
              </w:r>
            </w:hyperlink>
          </w:p>
        </w:tc>
        <w:tc>
          <w:tcPr>
            <w:tcW w:w="684" w:type="pct"/>
            <w:tcBorders>
              <w:top w:val="nil"/>
              <w:left w:val="nil"/>
              <w:bottom w:val="single" w:sz="4" w:space="0" w:color="auto"/>
              <w:right w:val="single" w:sz="4" w:space="0" w:color="auto"/>
            </w:tcBorders>
            <w:shd w:val="clear" w:color="auto" w:fill="auto"/>
            <w:vAlign w:val="center"/>
            <w:hideMark/>
          </w:tcPr>
          <w:p w14:paraId="24483F56" w14:textId="5375DAB6"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116,679.92</w:t>
            </w:r>
          </w:p>
        </w:tc>
        <w:tc>
          <w:tcPr>
            <w:tcW w:w="456" w:type="pct"/>
            <w:tcBorders>
              <w:top w:val="nil"/>
              <w:left w:val="nil"/>
              <w:bottom w:val="single" w:sz="4" w:space="0" w:color="auto"/>
              <w:right w:val="single" w:sz="4" w:space="0" w:color="auto"/>
            </w:tcBorders>
            <w:shd w:val="clear" w:color="auto" w:fill="auto"/>
            <w:vAlign w:val="center"/>
            <w:hideMark/>
          </w:tcPr>
          <w:p w14:paraId="02B2930C" w14:textId="204B6DFA"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1,569</w:t>
            </w:r>
          </w:p>
        </w:tc>
        <w:tc>
          <w:tcPr>
            <w:tcW w:w="685" w:type="pct"/>
            <w:tcBorders>
              <w:top w:val="nil"/>
              <w:left w:val="nil"/>
              <w:bottom w:val="single" w:sz="4" w:space="0" w:color="auto"/>
              <w:right w:val="single" w:sz="4" w:space="0" w:color="auto"/>
            </w:tcBorders>
            <w:shd w:val="clear" w:color="auto" w:fill="auto"/>
            <w:vAlign w:val="center"/>
            <w:hideMark/>
          </w:tcPr>
          <w:p w14:paraId="17BFEDCE" w14:textId="4C504B81"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1,984,645.20</w:t>
            </w:r>
          </w:p>
        </w:tc>
        <w:tc>
          <w:tcPr>
            <w:tcW w:w="676" w:type="pct"/>
            <w:tcBorders>
              <w:top w:val="nil"/>
              <w:left w:val="nil"/>
              <w:bottom w:val="single" w:sz="4" w:space="0" w:color="auto"/>
              <w:right w:val="single" w:sz="4" w:space="0" w:color="auto"/>
            </w:tcBorders>
            <w:shd w:val="clear" w:color="auto" w:fill="auto"/>
            <w:vAlign w:val="center"/>
            <w:hideMark/>
          </w:tcPr>
          <w:p w14:paraId="3912C564" w14:textId="66104D4D"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5,691,781.88</w:t>
            </w:r>
          </w:p>
        </w:tc>
        <w:tc>
          <w:tcPr>
            <w:tcW w:w="769" w:type="pct"/>
            <w:tcBorders>
              <w:top w:val="nil"/>
              <w:left w:val="nil"/>
              <w:bottom w:val="single" w:sz="4" w:space="0" w:color="auto"/>
              <w:right w:val="single" w:sz="4" w:space="0" w:color="auto"/>
            </w:tcBorders>
            <w:shd w:val="clear" w:color="auto" w:fill="auto"/>
            <w:vAlign w:val="center"/>
            <w:hideMark/>
          </w:tcPr>
          <w:p w14:paraId="202B57BC" w14:textId="30D823CE"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1,222,886.80</w:t>
            </w:r>
          </w:p>
        </w:tc>
        <w:tc>
          <w:tcPr>
            <w:tcW w:w="969" w:type="pct"/>
            <w:tcBorders>
              <w:top w:val="nil"/>
              <w:left w:val="nil"/>
              <w:bottom w:val="single" w:sz="4" w:space="0" w:color="auto"/>
              <w:right w:val="single" w:sz="4" w:space="0" w:color="auto"/>
            </w:tcBorders>
            <w:shd w:val="clear" w:color="auto" w:fill="auto"/>
            <w:vAlign w:val="center"/>
            <w:hideMark/>
          </w:tcPr>
          <w:p w14:paraId="39D188EF" w14:textId="7CE0B42D"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3,015,993.80</w:t>
            </w:r>
          </w:p>
        </w:tc>
      </w:tr>
      <w:tr w:rsidR="00BC098D" w:rsidRPr="003F3EA8" w14:paraId="3497AD14" w14:textId="77777777" w:rsidTr="00186C34">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44A84DAC" w14:textId="77777777" w:rsidR="00BC098D" w:rsidRPr="003F3EA8" w:rsidRDefault="00BC098D" w:rsidP="00BC098D">
            <w:pPr>
              <w:widowControl/>
              <w:spacing w:after="0" w:line="240" w:lineRule="auto"/>
              <w:rPr>
                <w:rFonts w:ascii="Arial Narrow" w:eastAsia="Times New Roman" w:hAnsi="Arial Narrow" w:cs="Times New Roman"/>
                <w:sz w:val="18"/>
                <w:szCs w:val="18"/>
              </w:rPr>
            </w:pPr>
            <w:hyperlink w:anchor="RANGE!gid=1629368963" w:tgtFrame="_blank" w:history="1">
              <w:r w:rsidRPr="003F3EA8">
                <w:rPr>
                  <w:rFonts w:ascii="Arial Narrow" w:eastAsia="Times New Roman" w:hAnsi="Arial Narrow" w:cs="Times New Roman"/>
                  <w:sz w:val="18"/>
                  <w:szCs w:val="18"/>
                </w:rPr>
                <w:t>XI</w:t>
              </w:r>
            </w:hyperlink>
          </w:p>
        </w:tc>
        <w:tc>
          <w:tcPr>
            <w:tcW w:w="684" w:type="pct"/>
            <w:tcBorders>
              <w:top w:val="nil"/>
              <w:left w:val="nil"/>
              <w:bottom w:val="single" w:sz="4" w:space="0" w:color="auto"/>
              <w:right w:val="single" w:sz="4" w:space="0" w:color="auto"/>
            </w:tcBorders>
            <w:shd w:val="clear" w:color="auto" w:fill="auto"/>
            <w:vAlign w:val="center"/>
            <w:hideMark/>
          </w:tcPr>
          <w:p w14:paraId="07B887CB" w14:textId="1B915B75"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00,000.00</w:t>
            </w:r>
          </w:p>
        </w:tc>
        <w:tc>
          <w:tcPr>
            <w:tcW w:w="456" w:type="pct"/>
            <w:tcBorders>
              <w:top w:val="nil"/>
              <w:left w:val="nil"/>
              <w:bottom w:val="single" w:sz="4" w:space="0" w:color="auto"/>
              <w:right w:val="single" w:sz="4" w:space="0" w:color="auto"/>
            </w:tcBorders>
            <w:shd w:val="clear" w:color="auto" w:fill="auto"/>
            <w:vAlign w:val="center"/>
            <w:hideMark/>
          </w:tcPr>
          <w:p w14:paraId="4D3E3516" w14:textId="4D676389"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0,176</w:t>
            </w:r>
          </w:p>
        </w:tc>
        <w:tc>
          <w:tcPr>
            <w:tcW w:w="685" w:type="pct"/>
            <w:tcBorders>
              <w:top w:val="nil"/>
              <w:left w:val="nil"/>
              <w:bottom w:val="single" w:sz="4" w:space="0" w:color="auto"/>
              <w:right w:val="single" w:sz="4" w:space="0" w:color="auto"/>
            </w:tcBorders>
            <w:shd w:val="clear" w:color="auto" w:fill="auto"/>
            <w:vAlign w:val="center"/>
            <w:hideMark/>
          </w:tcPr>
          <w:p w14:paraId="66876BA0" w14:textId="617E0F63"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636,185.60</w:t>
            </w:r>
          </w:p>
        </w:tc>
        <w:tc>
          <w:tcPr>
            <w:tcW w:w="676" w:type="pct"/>
            <w:tcBorders>
              <w:top w:val="nil"/>
              <w:left w:val="nil"/>
              <w:bottom w:val="single" w:sz="4" w:space="0" w:color="auto"/>
              <w:right w:val="single" w:sz="4" w:space="0" w:color="auto"/>
            </w:tcBorders>
            <w:shd w:val="clear" w:color="auto" w:fill="auto"/>
            <w:vAlign w:val="center"/>
            <w:hideMark/>
          </w:tcPr>
          <w:p w14:paraId="7438C2C5" w14:textId="5F469EBD"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1,523,600.00</w:t>
            </w:r>
          </w:p>
        </w:tc>
        <w:tc>
          <w:tcPr>
            <w:tcW w:w="769" w:type="pct"/>
            <w:tcBorders>
              <w:top w:val="nil"/>
              <w:left w:val="nil"/>
              <w:bottom w:val="single" w:sz="4" w:space="0" w:color="auto"/>
              <w:right w:val="single" w:sz="4" w:space="0" w:color="auto"/>
            </w:tcBorders>
            <w:shd w:val="clear" w:color="auto" w:fill="auto"/>
            <w:vAlign w:val="center"/>
            <w:hideMark/>
          </w:tcPr>
          <w:p w14:paraId="4095041D" w14:textId="69EE5C13"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1,678,148.80</w:t>
            </w:r>
          </w:p>
        </w:tc>
        <w:tc>
          <w:tcPr>
            <w:tcW w:w="969" w:type="pct"/>
            <w:tcBorders>
              <w:top w:val="nil"/>
              <w:left w:val="nil"/>
              <w:bottom w:val="single" w:sz="4" w:space="0" w:color="auto"/>
              <w:right w:val="single" w:sz="4" w:space="0" w:color="auto"/>
            </w:tcBorders>
            <w:shd w:val="clear" w:color="auto" w:fill="auto"/>
            <w:vAlign w:val="center"/>
            <w:hideMark/>
          </w:tcPr>
          <w:p w14:paraId="2FCBB2D0" w14:textId="0FF63E34"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0,837,934.40</w:t>
            </w:r>
          </w:p>
        </w:tc>
      </w:tr>
      <w:tr w:rsidR="00BC098D" w:rsidRPr="003F3EA8" w14:paraId="7DFE2877" w14:textId="77777777" w:rsidTr="00186C34">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39D7B81A" w14:textId="77777777" w:rsidR="00BC098D" w:rsidRPr="003F3EA8" w:rsidRDefault="00BC098D" w:rsidP="00BC098D">
            <w:pPr>
              <w:widowControl/>
              <w:spacing w:after="0" w:line="240" w:lineRule="auto"/>
              <w:rPr>
                <w:rFonts w:ascii="Arial Narrow" w:eastAsia="Times New Roman" w:hAnsi="Arial Narrow" w:cs="Times New Roman"/>
                <w:sz w:val="18"/>
                <w:szCs w:val="18"/>
              </w:rPr>
            </w:pPr>
            <w:hyperlink w:anchor="RANGE!gid=315813862" w:tgtFrame="_blank" w:history="1">
              <w:r w:rsidRPr="003F3EA8">
                <w:rPr>
                  <w:rFonts w:ascii="Arial Narrow" w:eastAsia="Times New Roman" w:hAnsi="Arial Narrow" w:cs="Times New Roman"/>
                  <w:sz w:val="18"/>
                  <w:szCs w:val="18"/>
                </w:rPr>
                <w:t>XII</w:t>
              </w:r>
            </w:hyperlink>
          </w:p>
        </w:tc>
        <w:tc>
          <w:tcPr>
            <w:tcW w:w="684" w:type="pct"/>
            <w:tcBorders>
              <w:top w:val="nil"/>
              <w:left w:val="nil"/>
              <w:bottom w:val="single" w:sz="4" w:space="0" w:color="auto"/>
              <w:right w:val="single" w:sz="4" w:space="0" w:color="auto"/>
            </w:tcBorders>
            <w:shd w:val="clear" w:color="auto" w:fill="auto"/>
            <w:vAlign w:val="center"/>
            <w:hideMark/>
          </w:tcPr>
          <w:p w14:paraId="23BE7D23" w14:textId="15FAF22E"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748,513.85</w:t>
            </w:r>
          </w:p>
        </w:tc>
        <w:tc>
          <w:tcPr>
            <w:tcW w:w="456" w:type="pct"/>
            <w:tcBorders>
              <w:top w:val="nil"/>
              <w:left w:val="nil"/>
              <w:bottom w:val="single" w:sz="4" w:space="0" w:color="auto"/>
              <w:right w:val="single" w:sz="4" w:space="0" w:color="auto"/>
            </w:tcBorders>
            <w:shd w:val="clear" w:color="auto" w:fill="auto"/>
            <w:vAlign w:val="center"/>
            <w:hideMark/>
          </w:tcPr>
          <w:p w14:paraId="5DD36A53" w14:textId="70BEA2B9"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971</w:t>
            </w:r>
          </w:p>
        </w:tc>
        <w:tc>
          <w:tcPr>
            <w:tcW w:w="685" w:type="pct"/>
            <w:tcBorders>
              <w:top w:val="nil"/>
              <w:left w:val="nil"/>
              <w:bottom w:val="single" w:sz="4" w:space="0" w:color="auto"/>
              <w:right w:val="single" w:sz="4" w:space="0" w:color="auto"/>
            </w:tcBorders>
            <w:shd w:val="clear" w:color="auto" w:fill="auto"/>
            <w:vAlign w:val="center"/>
            <w:hideMark/>
          </w:tcPr>
          <w:p w14:paraId="12A2DE5A" w14:textId="26122FFB"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084,050.00</w:t>
            </w:r>
          </w:p>
        </w:tc>
        <w:tc>
          <w:tcPr>
            <w:tcW w:w="676" w:type="pct"/>
            <w:tcBorders>
              <w:top w:val="nil"/>
              <w:left w:val="nil"/>
              <w:bottom w:val="single" w:sz="4" w:space="0" w:color="auto"/>
              <w:right w:val="single" w:sz="4" w:space="0" w:color="auto"/>
            </w:tcBorders>
            <w:shd w:val="clear" w:color="auto" w:fill="auto"/>
            <w:vAlign w:val="center"/>
            <w:hideMark/>
          </w:tcPr>
          <w:p w14:paraId="0D38E144" w14:textId="56C8763F"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616,215.76</w:t>
            </w:r>
          </w:p>
        </w:tc>
        <w:tc>
          <w:tcPr>
            <w:tcW w:w="769" w:type="pct"/>
            <w:tcBorders>
              <w:top w:val="nil"/>
              <w:left w:val="nil"/>
              <w:bottom w:val="single" w:sz="4" w:space="0" w:color="auto"/>
              <w:right w:val="single" w:sz="4" w:space="0" w:color="auto"/>
            </w:tcBorders>
            <w:shd w:val="clear" w:color="auto" w:fill="auto"/>
            <w:vAlign w:val="center"/>
            <w:hideMark/>
          </w:tcPr>
          <w:p w14:paraId="5A269484" w14:textId="6EA34F06"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9,881,478.53</w:t>
            </w:r>
          </w:p>
        </w:tc>
        <w:tc>
          <w:tcPr>
            <w:tcW w:w="969" w:type="pct"/>
            <w:tcBorders>
              <w:top w:val="nil"/>
              <w:left w:val="nil"/>
              <w:bottom w:val="single" w:sz="4" w:space="0" w:color="auto"/>
              <w:right w:val="single" w:sz="4" w:space="0" w:color="auto"/>
            </w:tcBorders>
            <w:shd w:val="clear" w:color="auto" w:fill="auto"/>
            <w:vAlign w:val="center"/>
            <w:hideMark/>
          </w:tcPr>
          <w:p w14:paraId="151C693E" w14:textId="5CFB1740"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6,330,258.14</w:t>
            </w:r>
          </w:p>
        </w:tc>
      </w:tr>
      <w:tr w:rsidR="00BC098D" w:rsidRPr="003F3EA8" w14:paraId="1AC79158" w14:textId="77777777" w:rsidTr="00186C34">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1A635F3C" w14:textId="77777777" w:rsidR="00BC098D" w:rsidRPr="003F3EA8" w:rsidRDefault="00BC098D" w:rsidP="00BC098D">
            <w:pPr>
              <w:widowControl/>
              <w:spacing w:after="0" w:line="240" w:lineRule="auto"/>
              <w:rPr>
                <w:rFonts w:ascii="Arial Narrow" w:eastAsia="Times New Roman" w:hAnsi="Arial Narrow" w:cs="Times New Roman"/>
                <w:sz w:val="18"/>
                <w:szCs w:val="18"/>
              </w:rPr>
            </w:pPr>
            <w:hyperlink w:anchor="RANGE!gid=836647330" w:tgtFrame="_blank" w:history="1">
              <w:r w:rsidRPr="003F3EA8">
                <w:rPr>
                  <w:rFonts w:ascii="Arial Narrow" w:eastAsia="Times New Roman" w:hAnsi="Arial Narrow" w:cs="Times New Roman"/>
                  <w:sz w:val="18"/>
                  <w:szCs w:val="18"/>
                </w:rPr>
                <w:t>CARAGA</w:t>
              </w:r>
            </w:hyperlink>
          </w:p>
        </w:tc>
        <w:tc>
          <w:tcPr>
            <w:tcW w:w="684" w:type="pct"/>
            <w:tcBorders>
              <w:top w:val="nil"/>
              <w:left w:val="nil"/>
              <w:bottom w:val="single" w:sz="4" w:space="0" w:color="auto"/>
              <w:right w:val="single" w:sz="4" w:space="0" w:color="auto"/>
            </w:tcBorders>
            <w:shd w:val="clear" w:color="auto" w:fill="auto"/>
            <w:vAlign w:val="center"/>
            <w:hideMark/>
          </w:tcPr>
          <w:p w14:paraId="714939F7" w14:textId="534DE6CF"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00,000.00</w:t>
            </w:r>
          </w:p>
        </w:tc>
        <w:tc>
          <w:tcPr>
            <w:tcW w:w="456" w:type="pct"/>
            <w:tcBorders>
              <w:top w:val="nil"/>
              <w:left w:val="nil"/>
              <w:bottom w:val="single" w:sz="4" w:space="0" w:color="auto"/>
              <w:right w:val="single" w:sz="4" w:space="0" w:color="auto"/>
            </w:tcBorders>
            <w:shd w:val="clear" w:color="auto" w:fill="auto"/>
            <w:vAlign w:val="center"/>
            <w:hideMark/>
          </w:tcPr>
          <w:p w14:paraId="2141A946" w14:textId="024C4798"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7,311</w:t>
            </w:r>
          </w:p>
        </w:tc>
        <w:tc>
          <w:tcPr>
            <w:tcW w:w="685" w:type="pct"/>
            <w:tcBorders>
              <w:top w:val="nil"/>
              <w:left w:val="nil"/>
              <w:bottom w:val="single" w:sz="4" w:space="0" w:color="auto"/>
              <w:right w:val="single" w:sz="4" w:space="0" w:color="auto"/>
            </w:tcBorders>
            <w:shd w:val="clear" w:color="auto" w:fill="auto"/>
            <w:vAlign w:val="center"/>
            <w:hideMark/>
          </w:tcPr>
          <w:p w14:paraId="6F07B5AC" w14:textId="50EEA0ED"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92,804.68</w:t>
            </w:r>
          </w:p>
        </w:tc>
        <w:tc>
          <w:tcPr>
            <w:tcW w:w="676" w:type="pct"/>
            <w:tcBorders>
              <w:top w:val="nil"/>
              <w:left w:val="nil"/>
              <w:bottom w:val="single" w:sz="4" w:space="0" w:color="auto"/>
              <w:right w:val="single" w:sz="4" w:space="0" w:color="auto"/>
            </w:tcBorders>
            <w:shd w:val="clear" w:color="auto" w:fill="auto"/>
            <w:vAlign w:val="center"/>
            <w:hideMark/>
          </w:tcPr>
          <w:p w14:paraId="15D1801F" w14:textId="422E84CC"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175,387.30</w:t>
            </w:r>
          </w:p>
        </w:tc>
        <w:tc>
          <w:tcPr>
            <w:tcW w:w="769" w:type="pct"/>
            <w:tcBorders>
              <w:top w:val="nil"/>
              <w:left w:val="nil"/>
              <w:bottom w:val="single" w:sz="4" w:space="0" w:color="auto"/>
              <w:right w:val="single" w:sz="4" w:space="0" w:color="auto"/>
            </w:tcBorders>
            <w:shd w:val="clear" w:color="auto" w:fill="auto"/>
            <w:vAlign w:val="center"/>
            <w:hideMark/>
          </w:tcPr>
          <w:p w14:paraId="212CE9D3" w14:textId="36A1B5A3"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7,234,065.54</w:t>
            </w:r>
          </w:p>
        </w:tc>
        <w:tc>
          <w:tcPr>
            <w:tcW w:w="969" w:type="pct"/>
            <w:tcBorders>
              <w:top w:val="nil"/>
              <w:left w:val="nil"/>
              <w:bottom w:val="single" w:sz="4" w:space="0" w:color="auto"/>
              <w:right w:val="single" w:sz="4" w:space="0" w:color="auto"/>
            </w:tcBorders>
            <w:shd w:val="clear" w:color="auto" w:fill="auto"/>
            <w:vAlign w:val="center"/>
            <w:hideMark/>
          </w:tcPr>
          <w:p w14:paraId="5312FED8" w14:textId="543181F2"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5,502,257.52</w:t>
            </w:r>
          </w:p>
        </w:tc>
      </w:tr>
      <w:tr w:rsidR="00BC098D" w:rsidRPr="003F3EA8" w14:paraId="071D1FAB" w14:textId="77777777" w:rsidTr="00186C34">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751F8D85" w14:textId="77777777" w:rsidR="00BC098D" w:rsidRPr="003F3EA8" w:rsidRDefault="00BC098D" w:rsidP="00BC098D">
            <w:pPr>
              <w:widowControl/>
              <w:spacing w:after="0" w:line="240" w:lineRule="auto"/>
              <w:rPr>
                <w:rFonts w:ascii="Arial Narrow" w:eastAsia="Times New Roman" w:hAnsi="Arial Narrow" w:cs="Times New Roman"/>
                <w:sz w:val="18"/>
                <w:szCs w:val="18"/>
              </w:rPr>
            </w:pPr>
            <w:hyperlink w:anchor="RANGE!gid=522761621" w:tgtFrame="_blank" w:history="1">
              <w:r w:rsidRPr="003F3EA8">
                <w:rPr>
                  <w:rFonts w:ascii="Arial Narrow" w:eastAsia="Times New Roman" w:hAnsi="Arial Narrow" w:cs="Times New Roman"/>
                  <w:sz w:val="18"/>
                  <w:szCs w:val="18"/>
                </w:rPr>
                <w:t>NCR</w:t>
              </w:r>
            </w:hyperlink>
          </w:p>
        </w:tc>
        <w:tc>
          <w:tcPr>
            <w:tcW w:w="684" w:type="pct"/>
            <w:tcBorders>
              <w:top w:val="nil"/>
              <w:left w:val="nil"/>
              <w:bottom w:val="single" w:sz="4" w:space="0" w:color="auto"/>
              <w:right w:val="single" w:sz="4" w:space="0" w:color="auto"/>
            </w:tcBorders>
            <w:shd w:val="clear" w:color="auto" w:fill="auto"/>
            <w:vAlign w:val="center"/>
            <w:hideMark/>
          </w:tcPr>
          <w:p w14:paraId="56851C21" w14:textId="2C8D0E3C"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931,000.00</w:t>
            </w:r>
          </w:p>
        </w:tc>
        <w:tc>
          <w:tcPr>
            <w:tcW w:w="456" w:type="pct"/>
            <w:tcBorders>
              <w:top w:val="nil"/>
              <w:left w:val="nil"/>
              <w:bottom w:val="single" w:sz="4" w:space="0" w:color="auto"/>
              <w:right w:val="single" w:sz="4" w:space="0" w:color="auto"/>
            </w:tcBorders>
            <w:shd w:val="clear" w:color="auto" w:fill="auto"/>
            <w:vAlign w:val="center"/>
            <w:hideMark/>
          </w:tcPr>
          <w:p w14:paraId="4B94FEB8" w14:textId="3E59ABCE"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055</w:t>
            </w:r>
          </w:p>
        </w:tc>
        <w:tc>
          <w:tcPr>
            <w:tcW w:w="685" w:type="pct"/>
            <w:tcBorders>
              <w:top w:val="nil"/>
              <w:left w:val="nil"/>
              <w:bottom w:val="single" w:sz="4" w:space="0" w:color="auto"/>
              <w:right w:val="single" w:sz="4" w:space="0" w:color="auto"/>
            </w:tcBorders>
            <w:shd w:val="clear" w:color="auto" w:fill="auto"/>
            <w:vAlign w:val="center"/>
            <w:hideMark/>
          </w:tcPr>
          <w:p w14:paraId="2DFCC5CA" w14:textId="314CF88F"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528,776.55</w:t>
            </w:r>
          </w:p>
        </w:tc>
        <w:tc>
          <w:tcPr>
            <w:tcW w:w="676" w:type="pct"/>
            <w:tcBorders>
              <w:top w:val="nil"/>
              <w:left w:val="nil"/>
              <w:bottom w:val="single" w:sz="4" w:space="0" w:color="auto"/>
              <w:right w:val="single" w:sz="4" w:space="0" w:color="auto"/>
            </w:tcBorders>
            <w:shd w:val="clear" w:color="auto" w:fill="auto"/>
            <w:vAlign w:val="center"/>
            <w:hideMark/>
          </w:tcPr>
          <w:p w14:paraId="553CB444" w14:textId="1C5C6951"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8,064,539.42</w:t>
            </w:r>
          </w:p>
        </w:tc>
        <w:tc>
          <w:tcPr>
            <w:tcW w:w="769" w:type="pct"/>
            <w:tcBorders>
              <w:top w:val="nil"/>
              <w:left w:val="nil"/>
              <w:bottom w:val="single" w:sz="4" w:space="0" w:color="auto"/>
              <w:right w:val="single" w:sz="4" w:space="0" w:color="auto"/>
            </w:tcBorders>
            <w:shd w:val="clear" w:color="auto" w:fill="auto"/>
            <w:vAlign w:val="center"/>
            <w:hideMark/>
          </w:tcPr>
          <w:p w14:paraId="14DC8566" w14:textId="7BDDF29E"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730,344.44</w:t>
            </w:r>
          </w:p>
        </w:tc>
        <w:tc>
          <w:tcPr>
            <w:tcW w:w="969" w:type="pct"/>
            <w:tcBorders>
              <w:top w:val="nil"/>
              <w:left w:val="nil"/>
              <w:bottom w:val="single" w:sz="4" w:space="0" w:color="auto"/>
              <w:right w:val="single" w:sz="4" w:space="0" w:color="auto"/>
            </w:tcBorders>
            <w:shd w:val="clear" w:color="auto" w:fill="auto"/>
            <w:vAlign w:val="center"/>
            <w:hideMark/>
          </w:tcPr>
          <w:p w14:paraId="6AF654B9" w14:textId="10FE2421"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3,254,660.41</w:t>
            </w:r>
          </w:p>
        </w:tc>
      </w:tr>
      <w:tr w:rsidR="00BC098D" w:rsidRPr="003F3EA8" w14:paraId="64B13DD9" w14:textId="77777777" w:rsidTr="00186C34">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03548A50" w14:textId="77777777" w:rsidR="00BC098D" w:rsidRPr="003F3EA8" w:rsidRDefault="00BC098D" w:rsidP="00BC098D">
            <w:pPr>
              <w:widowControl/>
              <w:spacing w:after="0" w:line="240" w:lineRule="auto"/>
              <w:rPr>
                <w:rFonts w:ascii="Arial Narrow" w:eastAsia="Times New Roman" w:hAnsi="Arial Narrow" w:cs="Times New Roman"/>
                <w:sz w:val="18"/>
                <w:szCs w:val="18"/>
              </w:rPr>
            </w:pPr>
            <w:hyperlink w:anchor="RANGE!gid=2108079193" w:tgtFrame="_blank" w:history="1">
              <w:r w:rsidRPr="003F3EA8">
                <w:rPr>
                  <w:rFonts w:ascii="Arial Narrow" w:eastAsia="Times New Roman" w:hAnsi="Arial Narrow" w:cs="Times New Roman"/>
                  <w:sz w:val="18"/>
                  <w:szCs w:val="18"/>
                </w:rPr>
                <w:t>CAR</w:t>
              </w:r>
            </w:hyperlink>
          </w:p>
        </w:tc>
        <w:tc>
          <w:tcPr>
            <w:tcW w:w="684" w:type="pct"/>
            <w:tcBorders>
              <w:top w:val="nil"/>
              <w:left w:val="nil"/>
              <w:bottom w:val="single" w:sz="4" w:space="0" w:color="auto"/>
              <w:right w:val="single" w:sz="4" w:space="0" w:color="auto"/>
            </w:tcBorders>
            <w:shd w:val="clear" w:color="auto" w:fill="auto"/>
            <w:vAlign w:val="center"/>
            <w:hideMark/>
          </w:tcPr>
          <w:p w14:paraId="5D4AD276" w14:textId="669C13F0"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00,045.56</w:t>
            </w:r>
          </w:p>
        </w:tc>
        <w:tc>
          <w:tcPr>
            <w:tcW w:w="456" w:type="pct"/>
            <w:tcBorders>
              <w:top w:val="nil"/>
              <w:left w:val="nil"/>
              <w:bottom w:val="single" w:sz="4" w:space="0" w:color="auto"/>
              <w:right w:val="single" w:sz="4" w:space="0" w:color="auto"/>
            </w:tcBorders>
            <w:shd w:val="clear" w:color="auto" w:fill="auto"/>
            <w:vAlign w:val="center"/>
            <w:hideMark/>
          </w:tcPr>
          <w:p w14:paraId="1A78E9F0" w14:textId="36F3AD0B"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2,356</w:t>
            </w:r>
          </w:p>
        </w:tc>
        <w:tc>
          <w:tcPr>
            <w:tcW w:w="685" w:type="pct"/>
            <w:tcBorders>
              <w:top w:val="nil"/>
              <w:left w:val="nil"/>
              <w:bottom w:val="single" w:sz="4" w:space="0" w:color="auto"/>
              <w:right w:val="single" w:sz="4" w:space="0" w:color="auto"/>
            </w:tcBorders>
            <w:shd w:val="clear" w:color="auto" w:fill="auto"/>
            <w:vAlign w:val="center"/>
            <w:hideMark/>
          </w:tcPr>
          <w:p w14:paraId="2BB36A57" w14:textId="35AD1789"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6,674,084.43</w:t>
            </w:r>
          </w:p>
        </w:tc>
        <w:tc>
          <w:tcPr>
            <w:tcW w:w="676" w:type="pct"/>
            <w:tcBorders>
              <w:top w:val="nil"/>
              <w:left w:val="nil"/>
              <w:bottom w:val="single" w:sz="4" w:space="0" w:color="auto"/>
              <w:right w:val="single" w:sz="4" w:space="0" w:color="auto"/>
            </w:tcBorders>
            <w:shd w:val="clear" w:color="auto" w:fill="auto"/>
            <w:vAlign w:val="center"/>
            <w:hideMark/>
          </w:tcPr>
          <w:p w14:paraId="1D035064" w14:textId="01338DDE"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7,407,099.32</w:t>
            </w:r>
          </w:p>
        </w:tc>
        <w:tc>
          <w:tcPr>
            <w:tcW w:w="769" w:type="pct"/>
            <w:tcBorders>
              <w:top w:val="nil"/>
              <w:left w:val="nil"/>
              <w:bottom w:val="single" w:sz="4" w:space="0" w:color="auto"/>
              <w:right w:val="single" w:sz="4" w:space="0" w:color="auto"/>
            </w:tcBorders>
            <w:shd w:val="clear" w:color="auto" w:fill="auto"/>
            <w:vAlign w:val="center"/>
            <w:hideMark/>
          </w:tcPr>
          <w:p w14:paraId="232FDC6E" w14:textId="00753252"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6,683,062.38</w:t>
            </w:r>
          </w:p>
        </w:tc>
        <w:tc>
          <w:tcPr>
            <w:tcW w:w="969" w:type="pct"/>
            <w:tcBorders>
              <w:top w:val="nil"/>
              <w:left w:val="nil"/>
              <w:bottom w:val="single" w:sz="4" w:space="0" w:color="auto"/>
              <w:right w:val="single" w:sz="4" w:space="0" w:color="auto"/>
            </w:tcBorders>
            <w:shd w:val="clear" w:color="auto" w:fill="auto"/>
            <w:vAlign w:val="center"/>
            <w:hideMark/>
          </w:tcPr>
          <w:p w14:paraId="7E28221A" w14:textId="585B00CD" w:rsidR="00BC098D" w:rsidRPr="003F3EA8" w:rsidRDefault="00BC098D" w:rsidP="00BC098D">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3,764,291.69</w:t>
            </w:r>
          </w:p>
        </w:tc>
      </w:tr>
    </w:tbl>
    <w:p w14:paraId="5DB19E5A" w14:textId="1EEDB259" w:rsidR="002A2C5B" w:rsidRDefault="002A7D6A">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Note: T</w:t>
      </w:r>
      <w:r w:rsidR="00B0762A">
        <w:rPr>
          <w:rFonts w:ascii="Arial" w:eastAsia="Arial" w:hAnsi="Arial" w:cs="Arial"/>
          <w:i/>
          <w:sz w:val="16"/>
          <w:szCs w:val="16"/>
        </w:rPr>
        <w:t xml:space="preserve">he Inventory Summary is as of </w:t>
      </w:r>
      <w:r w:rsidR="00186C34">
        <w:rPr>
          <w:rFonts w:ascii="Arial" w:eastAsia="Arial" w:hAnsi="Arial" w:cs="Arial"/>
          <w:i/>
          <w:sz w:val="16"/>
          <w:szCs w:val="16"/>
        </w:rPr>
        <w:t>3</w:t>
      </w:r>
      <w:r w:rsidR="00BC098D">
        <w:rPr>
          <w:rFonts w:ascii="Arial" w:eastAsia="Arial" w:hAnsi="Arial" w:cs="Arial"/>
          <w:i/>
          <w:sz w:val="16"/>
          <w:szCs w:val="16"/>
        </w:rPr>
        <w:t>1</w:t>
      </w:r>
      <w:r>
        <w:rPr>
          <w:rFonts w:ascii="Arial" w:eastAsia="Arial" w:hAnsi="Arial" w:cs="Arial"/>
          <w:i/>
          <w:sz w:val="16"/>
          <w:szCs w:val="16"/>
        </w:rPr>
        <w:t xml:space="preserve"> May 2021, 4PM.</w:t>
      </w:r>
    </w:p>
    <w:p w14:paraId="0214DA82" w14:textId="529871E2" w:rsidR="002A2C5B" w:rsidRDefault="002A7D6A">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3D55CA56" w14:textId="77777777" w:rsidR="004F6F49" w:rsidRDefault="004F6F49">
      <w:pPr>
        <w:spacing w:after="0" w:line="240" w:lineRule="auto"/>
        <w:contextualSpacing/>
        <w:jc w:val="right"/>
        <w:rPr>
          <w:rFonts w:ascii="Arial" w:eastAsia="Arial" w:hAnsi="Arial" w:cs="Arial"/>
          <w:i/>
          <w:color w:val="0070C0"/>
          <w:sz w:val="16"/>
          <w:szCs w:val="16"/>
        </w:rPr>
      </w:pPr>
    </w:p>
    <w:p w14:paraId="6C8A2DB5" w14:textId="77777777"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lastRenderedPageBreak/>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4688E185" w:rsidR="002A2C5B" w:rsidRDefault="00186C34" w:rsidP="00A60B5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3</w:t>
            </w:r>
            <w:r w:rsidR="00A60B5C">
              <w:rPr>
                <w:rFonts w:ascii="Arial" w:eastAsia="Arial" w:hAnsi="Arial" w:cs="Arial"/>
                <w:sz w:val="20"/>
                <w:szCs w:val="20"/>
              </w:rPr>
              <w:t>1</w:t>
            </w:r>
            <w:r w:rsidR="002A7D6A">
              <w:rPr>
                <w:rFonts w:ascii="Arial" w:eastAsia="Arial" w:hAnsi="Arial" w:cs="Arial"/>
                <w:sz w:val="20"/>
                <w:szCs w:val="20"/>
              </w:rPr>
              <w:t xml:space="preserve"> May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27D87427" w14:textId="77777777" w:rsidR="008D597E" w:rsidRDefault="008D59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3F22746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48395FCA" w:rsidR="002A2C5B" w:rsidRDefault="00186C34" w:rsidP="00A60B5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3</w:t>
            </w:r>
            <w:r w:rsidR="00A60B5C">
              <w:rPr>
                <w:rFonts w:ascii="Arial" w:eastAsia="Arial" w:hAnsi="Arial" w:cs="Arial"/>
                <w:sz w:val="20"/>
                <w:szCs w:val="20"/>
              </w:rPr>
              <w:t>1</w:t>
            </w:r>
            <w:r w:rsidR="002A7D6A">
              <w:rPr>
                <w:rFonts w:ascii="Arial" w:eastAsia="Arial" w:hAnsi="Arial" w:cs="Arial"/>
                <w:sz w:val="20"/>
                <w:szCs w:val="20"/>
              </w:rPr>
              <w:t xml:space="preserve">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5112D3A8" w:rsidR="002A2C5B" w:rsidRDefault="00BC098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31</w:t>
            </w:r>
            <w:r w:rsidR="002A7D6A">
              <w:rPr>
                <w:rFonts w:ascii="Arial" w:eastAsia="Arial" w:hAnsi="Arial" w:cs="Arial"/>
                <w:sz w:val="20"/>
                <w:szCs w:val="20"/>
              </w:rPr>
              <w:t xml:space="preserve">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2A2C5B"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Total</w:t>
                  </w:r>
                </w:p>
              </w:tc>
            </w:tr>
            <w:tr w:rsidR="002A2C5B"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2,100,000.00</w:t>
                  </w:r>
                </w:p>
              </w:tc>
            </w:tr>
            <w:tr w:rsidR="002A2C5B"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14,625,000.00</w:t>
                  </w:r>
                </w:p>
              </w:tc>
            </w:tr>
            <w:tr w:rsidR="002A2C5B"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6,507,500.00</w:t>
                  </w:r>
                </w:p>
              </w:tc>
            </w:tr>
            <w:tr w:rsidR="002A2C5B"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250,000.00</w:t>
                  </w:r>
                </w:p>
              </w:tc>
            </w:tr>
            <w:tr w:rsidR="002A2C5B"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8,392,500.00</w:t>
                  </w:r>
                </w:p>
              </w:tc>
            </w:tr>
            <w:tr w:rsidR="002A2C5B"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7,442,500.00</w:t>
                  </w:r>
                </w:p>
              </w:tc>
            </w:tr>
            <w:tr w:rsidR="002A2C5B"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915,000.00</w:t>
                  </w:r>
                </w:p>
              </w:tc>
            </w:tr>
            <w:tr w:rsidR="002A2C5B"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0,722,500.00</w:t>
                  </w:r>
                </w:p>
              </w:tc>
            </w:tr>
            <w:tr w:rsidR="002A2C5B"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500,000.00</w:t>
                  </w:r>
                </w:p>
              </w:tc>
            </w:tr>
            <w:tr w:rsidR="002A2C5B"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8,850,000.00</w:t>
                  </w:r>
                </w:p>
              </w:tc>
            </w:tr>
            <w:tr w:rsidR="002A2C5B"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500,000.00</w:t>
                  </w:r>
                </w:p>
              </w:tc>
            </w:tr>
            <w:tr w:rsidR="002A2C5B"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485,000.00</w:t>
                  </w:r>
                </w:p>
              </w:tc>
            </w:tr>
            <w:tr w:rsidR="002A2C5B"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9,120,000.00</w:t>
                  </w:r>
                </w:p>
              </w:tc>
            </w:tr>
            <w:tr w:rsidR="002A2C5B"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Default="002A7D6A">
                  <w:pPr>
                    <w:spacing w:after="0" w:line="240" w:lineRule="auto"/>
                    <w:contextualSpacing/>
                    <w:jc w:val="both"/>
                    <w:rPr>
                      <w:rFonts w:ascii="Arial" w:eastAsia="Arial" w:hAnsi="Arial" w:cs="Arial"/>
                      <w:b/>
                      <w:sz w:val="16"/>
                      <w:szCs w:val="16"/>
                    </w:rPr>
                  </w:pPr>
                  <w:r>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365,410,000.00</w:t>
                  </w:r>
                </w:p>
              </w:tc>
            </w:tr>
          </w:tbl>
          <w:p w14:paraId="140081B9"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53D6D40B" w:rsidR="002A2C5B" w:rsidRDefault="00A60B5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Pr>
                <w:rFonts w:ascii="Arial" w:eastAsia="Arial" w:hAnsi="Arial" w:cs="Arial"/>
                <w:sz w:val="20"/>
                <w:szCs w:val="20"/>
              </w:rPr>
              <w:t>31</w:t>
            </w:r>
            <w:r w:rsidR="002A7D6A" w:rsidRPr="005C495F">
              <w:rPr>
                <w:rFonts w:ascii="Arial" w:eastAsia="Arial" w:hAnsi="Arial" w:cs="Arial"/>
                <w:sz w:val="20"/>
                <w:szCs w:val="20"/>
              </w:rPr>
              <w:t xml:space="preserve">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A total of 11,392 FFPs amounting to ₱5,844,614.18 and 117 Hygiene Kits amounting to ₱172,399.50 were provided to the Locally Stranded Individuals (LSIs) in CAR.</w:t>
            </w:r>
          </w:p>
          <w:p w14:paraId="12C6860E"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lastRenderedPageBreak/>
              <w:t>Rapid Emergency Telecommunications Team (RETT) including the International Maritime/Marine Satellite (INMARSAT) equipment are on standby.</w:t>
            </w:r>
          </w:p>
          <w:p w14:paraId="6A35FC61"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On-going prepositioning of Food and Non-food Items to the provinces</w:t>
            </w:r>
          </w:p>
          <w:p w14:paraId="342007A8"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2A2C5B" w14:paraId="656B84D3" w14:textId="77777777">
              <w:tc>
                <w:tcPr>
                  <w:tcW w:w="1370" w:type="pct"/>
                  <w:shd w:val="clear" w:color="auto" w:fill="D9D9D9" w:themeFill="background1" w:themeFillShade="D9"/>
                  <w:vAlign w:val="center"/>
                </w:tcPr>
                <w:p w14:paraId="522B7B0E"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Default="002A7D6A">
                  <w:pPr>
                    <w:widowControl/>
                    <w:spacing w:after="0" w:line="240" w:lineRule="auto"/>
                    <w:ind w:right="57"/>
                    <w:contextualSpacing/>
                    <w:jc w:val="center"/>
                    <w:rPr>
                      <w:rFonts w:ascii="Arial" w:eastAsia="Arial" w:hAnsi="Arial" w:cs="Arial"/>
                      <w:b/>
                      <w:sz w:val="16"/>
                      <w:szCs w:val="16"/>
                    </w:rPr>
                  </w:pPr>
                  <w:r>
                    <w:rPr>
                      <w:rFonts w:ascii="Arial" w:eastAsia="Arial" w:hAnsi="Arial" w:cs="Arial"/>
                      <w:b/>
                      <w:sz w:val="16"/>
                      <w:szCs w:val="16"/>
                    </w:rPr>
                    <w:t>TOTAL AMOUNT PAID (PhP)</w:t>
                  </w:r>
                </w:p>
              </w:tc>
            </w:tr>
            <w:tr w:rsidR="002A2C5B" w14:paraId="1223ED61" w14:textId="77777777">
              <w:tc>
                <w:tcPr>
                  <w:tcW w:w="5000" w:type="pct"/>
                  <w:gridSpan w:val="3"/>
                  <w:shd w:val="clear" w:color="auto" w:fill="EAF1DD" w:themeFill="accent3" w:themeFillTint="33"/>
                  <w:vAlign w:val="center"/>
                </w:tcPr>
                <w:p w14:paraId="68D36DB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FIRST TRANCHE</w:t>
                  </w:r>
                </w:p>
              </w:tc>
            </w:tr>
            <w:tr w:rsidR="002A2C5B" w14:paraId="6ECC1C27" w14:textId="77777777">
              <w:tc>
                <w:tcPr>
                  <w:tcW w:w="1370" w:type="pct"/>
                </w:tcPr>
                <w:p w14:paraId="0756600F"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7AFCD4F"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345,309</w:t>
                  </w:r>
                </w:p>
              </w:tc>
              <w:tc>
                <w:tcPr>
                  <w:tcW w:w="1710" w:type="pct"/>
                </w:tcPr>
                <w:p w14:paraId="4E640978"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1,895,361,350.00</w:t>
                  </w:r>
                </w:p>
              </w:tc>
            </w:tr>
            <w:tr w:rsidR="002A2C5B" w14:paraId="27B24FB3" w14:textId="77777777">
              <w:tc>
                <w:tcPr>
                  <w:tcW w:w="1370" w:type="pct"/>
                </w:tcPr>
                <w:p w14:paraId="27610306"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4FBDC496"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73,009</w:t>
                  </w:r>
                </w:p>
              </w:tc>
              <w:tc>
                <w:tcPr>
                  <w:tcW w:w="1710" w:type="pct"/>
                </w:tcPr>
                <w:p w14:paraId="3E2B8C4E"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302,987,350.00</w:t>
                  </w:r>
                </w:p>
              </w:tc>
            </w:tr>
            <w:tr w:rsidR="002A2C5B" w14:paraId="1864E802" w14:textId="77777777">
              <w:tc>
                <w:tcPr>
                  <w:tcW w:w="5000" w:type="pct"/>
                  <w:gridSpan w:val="3"/>
                  <w:shd w:val="clear" w:color="auto" w:fill="EAF1DD" w:themeFill="accent3" w:themeFillTint="33"/>
                  <w:vAlign w:val="center"/>
                </w:tcPr>
                <w:p w14:paraId="7EA844D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SECOND TRANCHE</w:t>
                  </w:r>
                </w:p>
              </w:tc>
            </w:tr>
            <w:tr w:rsidR="002A2C5B" w14:paraId="379FB482" w14:textId="77777777">
              <w:tc>
                <w:tcPr>
                  <w:tcW w:w="1370" w:type="pct"/>
                </w:tcPr>
                <w:p w14:paraId="722565B9"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FBC519C"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96,944</w:t>
                  </w:r>
                </w:p>
              </w:tc>
              <w:tc>
                <w:tcPr>
                  <w:tcW w:w="1710" w:type="pct"/>
                </w:tcPr>
                <w:p w14:paraId="16939AA0"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33,192,000.00</w:t>
                  </w:r>
                </w:p>
              </w:tc>
            </w:tr>
            <w:tr w:rsidR="002A2C5B" w14:paraId="2C674960" w14:textId="77777777">
              <w:tc>
                <w:tcPr>
                  <w:tcW w:w="1370" w:type="pct"/>
                </w:tcPr>
                <w:p w14:paraId="04DCA48A"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1FA0F649"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13,597</w:t>
                  </w:r>
                </w:p>
              </w:tc>
              <w:tc>
                <w:tcPr>
                  <w:tcW w:w="1710" w:type="pct"/>
                </w:tcPr>
                <w:p w14:paraId="7D15122D"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6,427,550.00</w:t>
                  </w:r>
                </w:p>
              </w:tc>
            </w:tr>
          </w:tbl>
          <w:p w14:paraId="1176B9A0"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7267FC9A" w:rsidR="002A2C5B" w:rsidRPr="00186C34" w:rsidRDefault="002A7D6A">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186C34">
              <w:rPr>
                <w:rFonts w:ascii="Arial" w:eastAsia="Arial" w:hAnsi="Arial" w:cs="Arial"/>
                <w:sz w:val="20"/>
                <w:szCs w:val="20"/>
              </w:rPr>
              <w:t>2</w:t>
            </w:r>
            <w:r w:rsidR="00A76B9A" w:rsidRPr="00186C34">
              <w:rPr>
                <w:rFonts w:ascii="Arial" w:eastAsia="Arial" w:hAnsi="Arial" w:cs="Arial"/>
                <w:sz w:val="20"/>
                <w:szCs w:val="20"/>
              </w:rPr>
              <w:t>8</w:t>
            </w:r>
            <w:r w:rsidRPr="00186C34">
              <w:rPr>
                <w:rFonts w:ascii="Arial" w:eastAsia="Arial" w:hAnsi="Arial" w:cs="Arial"/>
                <w:sz w:val="20"/>
                <w:szCs w:val="20"/>
              </w:rPr>
              <w:t xml:space="preserve">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71412BE8" w:rsidR="002A2C5B" w:rsidRPr="00186C34" w:rsidRDefault="00A76B9A">
            <w:pPr>
              <w:pStyle w:val="ListParagraph"/>
              <w:numPr>
                <w:ilvl w:val="0"/>
                <w:numId w:val="6"/>
              </w:numPr>
              <w:spacing w:after="0" w:line="240" w:lineRule="auto"/>
              <w:jc w:val="both"/>
              <w:rPr>
                <w:rFonts w:ascii="Arial" w:eastAsia="Arial" w:hAnsi="Arial" w:cs="Arial"/>
                <w:sz w:val="20"/>
                <w:szCs w:val="19"/>
              </w:rPr>
            </w:pPr>
            <w:r w:rsidRPr="00186C34">
              <w:rPr>
                <w:rFonts w:ascii="Arial" w:eastAsia="Arial" w:hAnsi="Arial" w:cs="Arial"/>
                <w:sz w:val="20"/>
                <w:szCs w:val="19"/>
              </w:rPr>
              <w:t>A total of 39</w:t>
            </w:r>
            <w:r w:rsidR="002A7D6A" w:rsidRPr="00186C34">
              <w:rPr>
                <w:rFonts w:ascii="Arial" w:eastAsia="Arial" w:hAnsi="Arial" w:cs="Arial"/>
                <w:sz w:val="20"/>
                <w:szCs w:val="19"/>
              </w:rPr>
              <w:t xml:space="preserve"> personnel are on duty/deployed region-wide to conduct response operation and to monitor and execute SAP implementation in the Region.</w:t>
            </w:r>
          </w:p>
          <w:p w14:paraId="72824FC2" w14:textId="77777777" w:rsidR="002A2C5B" w:rsidRPr="00186C34" w:rsidRDefault="002A7D6A">
            <w:pPr>
              <w:pStyle w:val="ListParagraph"/>
              <w:numPr>
                <w:ilvl w:val="0"/>
                <w:numId w:val="6"/>
              </w:numPr>
              <w:spacing w:after="0" w:line="240" w:lineRule="auto"/>
              <w:jc w:val="both"/>
              <w:rPr>
                <w:rFonts w:ascii="Arial" w:eastAsia="Arial" w:hAnsi="Arial" w:cs="Arial"/>
                <w:sz w:val="20"/>
                <w:szCs w:val="19"/>
              </w:rPr>
            </w:pPr>
            <w:r w:rsidRPr="00186C34">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186C34" w:rsidRDefault="002A2C5B">
            <w:pPr>
              <w:spacing w:after="0" w:line="240" w:lineRule="auto"/>
              <w:jc w:val="both"/>
              <w:rPr>
                <w:rFonts w:ascii="Arial" w:eastAsia="Arial" w:hAnsi="Arial" w:cs="Arial"/>
                <w:sz w:val="20"/>
                <w:szCs w:val="19"/>
              </w:rPr>
            </w:pPr>
          </w:p>
          <w:p w14:paraId="45F51393" w14:textId="77777777" w:rsidR="002A2C5B" w:rsidRPr="00186C34" w:rsidRDefault="002A7D6A">
            <w:pPr>
              <w:spacing w:after="0" w:line="240" w:lineRule="auto"/>
              <w:contextualSpacing/>
              <w:jc w:val="both"/>
              <w:rPr>
                <w:rFonts w:ascii="Arial" w:eastAsia="Arial" w:hAnsi="Arial" w:cs="Arial"/>
                <w:b/>
                <w:sz w:val="20"/>
                <w:szCs w:val="19"/>
              </w:rPr>
            </w:pPr>
            <w:r w:rsidRPr="00186C34">
              <w:rPr>
                <w:rFonts w:ascii="Arial" w:eastAsia="Arial" w:hAnsi="Arial" w:cs="Arial"/>
                <w:b/>
                <w:sz w:val="20"/>
                <w:szCs w:val="19"/>
              </w:rPr>
              <w:t>Social Amelioration Program (SAP)</w:t>
            </w:r>
          </w:p>
          <w:p w14:paraId="65FCD427" w14:textId="77777777" w:rsidR="002A2C5B" w:rsidRPr="00186C34" w:rsidRDefault="002A7D6A">
            <w:pPr>
              <w:pStyle w:val="ListParagraph"/>
              <w:numPr>
                <w:ilvl w:val="0"/>
                <w:numId w:val="6"/>
              </w:numPr>
              <w:spacing w:after="0" w:line="240" w:lineRule="auto"/>
              <w:jc w:val="both"/>
              <w:rPr>
                <w:rFonts w:ascii="Arial" w:eastAsia="Arial" w:hAnsi="Arial" w:cs="Arial"/>
                <w:sz w:val="20"/>
                <w:szCs w:val="19"/>
              </w:rPr>
            </w:pPr>
            <w:r w:rsidRPr="00186C34">
              <w:rPr>
                <w:rFonts w:ascii="Arial" w:eastAsia="Arial" w:hAnsi="Arial" w:cs="Arial"/>
                <w:sz w:val="20"/>
                <w:szCs w:val="19"/>
              </w:rPr>
              <w:t xml:space="preserve">A total of </w:t>
            </w:r>
            <w:r w:rsidRPr="00186C34">
              <w:rPr>
                <w:rFonts w:ascii="Arial" w:eastAsia="Arial" w:hAnsi="Arial" w:cs="Arial"/>
                <w:b/>
                <w:sz w:val="20"/>
                <w:szCs w:val="19"/>
              </w:rPr>
              <w:t>₱</w:t>
            </w:r>
            <w:r w:rsidRPr="00186C34">
              <w:rPr>
                <w:rFonts w:ascii="Arial" w:eastAsia="Arial" w:hAnsi="Arial" w:cs="Arial"/>
                <w:b/>
                <w:sz w:val="20"/>
                <w:szCs w:val="19"/>
                <w:lang w:val="en-US"/>
              </w:rPr>
              <w:t xml:space="preserve">4,269,296,500.00 </w:t>
            </w:r>
            <w:r w:rsidRPr="00186C34">
              <w:rPr>
                <w:rFonts w:ascii="Arial" w:eastAsia="Arial" w:hAnsi="Arial" w:cs="Arial"/>
                <w:sz w:val="20"/>
                <w:szCs w:val="19"/>
              </w:rPr>
              <w:t xml:space="preserve">was paid to </w:t>
            </w:r>
            <w:r w:rsidRPr="00186C34">
              <w:rPr>
                <w:rFonts w:ascii="Arial" w:eastAsia="Arial" w:hAnsi="Arial" w:cs="Arial"/>
                <w:b/>
                <w:bCs/>
                <w:sz w:val="20"/>
                <w:szCs w:val="19"/>
                <w:lang w:val="en-US"/>
              </w:rPr>
              <w:t>776,233 beneficiaries</w:t>
            </w:r>
            <w:r w:rsidRPr="00186C34">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186C34" w:rsidRDefault="002A7D6A">
            <w:pPr>
              <w:pStyle w:val="ListParagraph"/>
              <w:numPr>
                <w:ilvl w:val="0"/>
                <w:numId w:val="6"/>
              </w:numPr>
              <w:spacing w:after="0" w:line="240" w:lineRule="auto"/>
              <w:jc w:val="both"/>
              <w:rPr>
                <w:rFonts w:ascii="Arial" w:eastAsia="Arial" w:hAnsi="Arial" w:cs="Arial"/>
                <w:sz w:val="20"/>
                <w:szCs w:val="19"/>
              </w:rPr>
            </w:pPr>
            <w:r w:rsidRPr="00186C34">
              <w:rPr>
                <w:rFonts w:ascii="Arial" w:eastAsia="Arial" w:hAnsi="Arial" w:cs="Arial"/>
                <w:sz w:val="20"/>
                <w:szCs w:val="19"/>
              </w:rPr>
              <w:t xml:space="preserve">A total amount of </w:t>
            </w:r>
            <w:r w:rsidRPr="00186C34">
              <w:rPr>
                <w:rFonts w:ascii="Arial" w:eastAsia="Arial" w:hAnsi="Arial" w:cs="Arial"/>
                <w:b/>
                <w:bCs/>
                <w:sz w:val="20"/>
                <w:szCs w:val="19"/>
              </w:rPr>
              <w:t>₱513,724,350.00</w:t>
            </w:r>
            <w:r w:rsidRPr="00186C34">
              <w:rPr>
                <w:rFonts w:ascii="Arial" w:eastAsia="Arial" w:hAnsi="Arial" w:cs="Arial"/>
                <w:sz w:val="20"/>
                <w:szCs w:val="19"/>
              </w:rPr>
              <w:t xml:space="preserve"> were paid through direct payout and cash cards to </w:t>
            </w:r>
            <w:r w:rsidRPr="00186C34">
              <w:rPr>
                <w:rFonts w:ascii="Arial" w:eastAsia="Arial" w:hAnsi="Arial" w:cs="Arial"/>
                <w:b/>
                <w:bCs/>
                <w:sz w:val="20"/>
                <w:szCs w:val="19"/>
              </w:rPr>
              <w:t>123,789</w:t>
            </w:r>
            <w:r w:rsidRPr="00186C34">
              <w:rPr>
                <w:rFonts w:ascii="Arial" w:eastAsia="Arial" w:hAnsi="Arial" w:cs="Arial"/>
                <w:sz w:val="20"/>
                <w:szCs w:val="19"/>
              </w:rPr>
              <w:t xml:space="preserve"> </w:t>
            </w:r>
            <w:r w:rsidRPr="00186C34">
              <w:rPr>
                <w:rFonts w:ascii="Arial" w:eastAsia="Arial" w:hAnsi="Arial" w:cs="Arial"/>
                <w:b/>
                <w:sz w:val="20"/>
                <w:szCs w:val="19"/>
              </w:rPr>
              <w:t>4Ps beneficiaries</w:t>
            </w:r>
            <w:r w:rsidRPr="00186C34">
              <w:rPr>
                <w:rFonts w:ascii="Arial" w:eastAsia="Arial" w:hAnsi="Arial" w:cs="Arial"/>
                <w:sz w:val="20"/>
                <w:szCs w:val="19"/>
              </w:rPr>
              <w:t xml:space="preserve"> while a total amount of </w:t>
            </w:r>
            <w:r w:rsidRPr="00186C34">
              <w:rPr>
                <w:rFonts w:ascii="Arial" w:eastAsia="Arial" w:hAnsi="Arial" w:cs="Arial"/>
                <w:b/>
                <w:sz w:val="20"/>
                <w:szCs w:val="19"/>
              </w:rPr>
              <w:t>₱</w:t>
            </w:r>
            <w:r w:rsidRPr="00186C34">
              <w:rPr>
                <w:rFonts w:ascii="Arial" w:eastAsia="Arial" w:hAnsi="Arial" w:cs="Arial"/>
                <w:b/>
                <w:sz w:val="20"/>
                <w:szCs w:val="19"/>
                <w:lang w:val="en-US"/>
              </w:rPr>
              <w:t xml:space="preserve">2,259,823,500.00 </w:t>
            </w:r>
            <w:r w:rsidRPr="00186C34">
              <w:rPr>
                <w:rFonts w:ascii="Arial" w:eastAsia="Arial" w:hAnsi="Arial" w:cs="Arial"/>
                <w:sz w:val="20"/>
                <w:szCs w:val="19"/>
              </w:rPr>
              <w:t xml:space="preserve">were paid through financial service providers (FSPs) to </w:t>
            </w:r>
            <w:r w:rsidRPr="00186C34">
              <w:rPr>
                <w:rFonts w:ascii="Arial" w:eastAsia="Arial" w:hAnsi="Arial" w:cs="Arial"/>
                <w:b/>
                <w:sz w:val="20"/>
                <w:szCs w:val="19"/>
                <w:lang w:val="en-US"/>
              </w:rPr>
              <w:t xml:space="preserve">410,877 </w:t>
            </w:r>
            <w:r w:rsidRPr="00186C34">
              <w:rPr>
                <w:rFonts w:ascii="Arial" w:eastAsia="Arial" w:hAnsi="Arial" w:cs="Arial"/>
                <w:b/>
                <w:sz w:val="20"/>
                <w:szCs w:val="19"/>
              </w:rPr>
              <w:t>non-4Ps beneficiaries</w:t>
            </w:r>
            <w:r w:rsidRPr="00186C34">
              <w:rPr>
                <w:rFonts w:ascii="Arial" w:eastAsia="Arial" w:hAnsi="Arial" w:cs="Arial"/>
                <w:sz w:val="20"/>
                <w:szCs w:val="19"/>
              </w:rPr>
              <w:t xml:space="preserve"> in Pangasinan for the second tranche implementation.</w:t>
            </w:r>
          </w:p>
          <w:p w14:paraId="2321502C" w14:textId="77777777" w:rsidR="002A2C5B" w:rsidRPr="00186C34" w:rsidRDefault="002A7D6A">
            <w:pPr>
              <w:pStyle w:val="ListParagraph"/>
              <w:numPr>
                <w:ilvl w:val="0"/>
                <w:numId w:val="6"/>
              </w:numPr>
              <w:spacing w:after="0" w:line="240" w:lineRule="auto"/>
              <w:jc w:val="both"/>
              <w:rPr>
                <w:rFonts w:ascii="Arial" w:eastAsia="Arial" w:hAnsi="Arial" w:cs="Arial"/>
                <w:sz w:val="20"/>
                <w:szCs w:val="19"/>
              </w:rPr>
            </w:pPr>
            <w:r w:rsidRPr="00186C34">
              <w:rPr>
                <w:rFonts w:ascii="Arial" w:eastAsia="Arial" w:hAnsi="Arial" w:cs="Arial"/>
                <w:sz w:val="20"/>
                <w:szCs w:val="19"/>
              </w:rPr>
              <w:t>A total amount of</w:t>
            </w:r>
            <w:r w:rsidRPr="00186C34">
              <w:rPr>
                <w:rFonts w:ascii="Arial" w:eastAsia="Arial" w:hAnsi="Arial" w:cs="Arial"/>
                <w:b/>
                <w:sz w:val="20"/>
                <w:szCs w:val="19"/>
              </w:rPr>
              <w:t xml:space="preserve"> ₱262,333,500.00 </w:t>
            </w:r>
            <w:r w:rsidRPr="00186C34">
              <w:rPr>
                <w:rFonts w:ascii="Arial" w:eastAsia="Arial" w:hAnsi="Arial" w:cs="Arial"/>
                <w:sz w:val="20"/>
                <w:szCs w:val="19"/>
              </w:rPr>
              <w:t xml:space="preserve">was paid to </w:t>
            </w:r>
            <w:r w:rsidRPr="00186C34">
              <w:rPr>
                <w:rFonts w:ascii="Arial" w:eastAsia="Arial" w:hAnsi="Arial" w:cs="Arial"/>
                <w:b/>
                <w:sz w:val="20"/>
                <w:szCs w:val="19"/>
              </w:rPr>
              <w:t>47,697 waitlisted beneficiaries</w:t>
            </w:r>
            <w:r w:rsidRPr="00186C34">
              <w:rPr>
                <w:rFonts w:ascii="Arial" w:eastAsia="Arial" w:hAnsi="Arial" w:cs="Arial"/>
                <w:sz w:val="20"/>
                <w:szCs w:val="19"/>
              </w:rPr>
              <w:t xml:space="preserve"> in the Region.</w:t>
            </w:r>
          </w:p>
          <w:p w14:paraId="500D650D" w14:textId="77777777" w:rsidR="002A2C5B" w:rsidRPr="00186C34" w:rsidRDefault="002A7D6A">
            <w:pPr>
              <w:pStyle w:val="ListParagraph"/>
              <w:numPr>
                <w:ilvl w:val="0"/>
                <w:numId w:val="6"/>
              </w:numPr>
              <w:spacing w:after="0" w:line="240" w:lineRule="auto"/>
              <w:jc w:val="both"/>
              <w:rPr>
                <w:rFonts w:ascii="Arial" w:eastAsia="Arial" w:hAnsi="Arial" w:cs="Arial"/>
                <w:sz w:val="20"/>
                <w:szCs w:val="19"/>
              </w:rPr>
            </w:pPr>
            <w:r w:rsidRPr="00186C34">
              <w:rPr>
                <w:rFonts w:ascii="Arial" w:eastAsia="Arial" w:hAnsi="Arial" w:cs="Arial"/>
                <w:sz w:val="20"/>
                <w:szCs w:val="19"/>
              </w:rPr>
              <w:t xml:space="preserve">A total amount of </w:t>
            </w:r>
            <w:r w:rsidRPr="00186C34">
              <w:rPr>
                <w:rFonts w:ascii="Arial" w:eastAsia="Arial" w:hAnsi="Arial" w:cs="Arial"/>
                <w:b/>
                <w:sz w:val="20"/>
                <w:szCs w:val="19"/>
              </w:rPr>
              <w:t>₱</w:t>
            </w:r>
            <w:r w:rsidRPr="00186C34">
              <w:rPr>
                <w:rFonts w:ascii="Arial" w:eastAsia="Arial" w:hAnsi="Arial" w:cs="Arial"/>
                <w:b/>
                <w:sz w:val="20"/>
                <w:szCs w:val="19"/>
                <w:lang w:val="en-US"/>
              </w:rPr>
              <w:t xml:space="preserve">15,130,500.00 </w:t>
            </w:r>
            <w:r w:rsidRPr="00186C34">
              <w:rPr>
                <w:rFonts w:ascii="Arial" w:eastAsia="Arial" w:hAnsi="Arial" w:cs="Arial"/>
                <w:sz w:val="20"/>
                <w:szCs w:val="19"/>
              </w:rPr>
              <w:t xml:space="preserve">was paid to </w:t>
            </w:r>
            <w:r w:rsidRPr="00186C34">
              <w:rPr>
                <w:rFonts w:ascii="Arial" w:eastAsia="Arial" w:hAnsi="Arial" w:cs="Arial"/>
                <w:b/>
                <w:sz w:val="20"/>
                <w:szCs w:val="19"/>
              </w:rPr>
              <w:t xml:space="preserve">1,887 </w:t>
            </w:r>
            <w:r w:rsidRPr="00186C34">
              <w:rPr>
                <w:rFonts w:ascii="Arial" w:eastAsia="Arial" w:hAnsi="Arial" w:cs="Arial"/>
                <w:b/>
                <w:bCs/>
                <w:sz w:val="20"/>
                <w:szCs w:val="19"/>
              </w:rPr>
              <w:t>TNVS/PUV drivers</w:t>
            </w:r>
            <w:r w:rsidRPr="00186C34">
              <w:rPr>
                <w:rFonts w:ascii="Arial" w:eastAsia="Arial" w:hAnsi="Arial" w:cs="Arial"/>
                <w:sz w:val="20"/>
                <w:szCs w:val="19"/>
              </w:rPr>
              <w:t xml:space="preserve"> in the Region.</w:t>
            </w:r>
          </w:p>
          <w:p w14:paraId="2CEA7EFD" w14:textId="77777777" w:rsidR="002A2C5B" w:rsidRPr="00186C34" w:rsidRDefault="002A7D6A">
            <w:pPr>
              <w:pStyle w:val="ListParagraph"/>
              <w:numPr>
                <w:ilvl w:val="0"/>
                <w:numId w:val="6"/>
              </w:numPr>
              <w:spacing w:after="0" w:line="240" w:lineRule="auto"/>
              <w:jc w:val="both"/>
              <w:rPr>
                <w:rFonts w:ascii="Arial" w:eastAsia="Arial" w:hAnsi="Arial" w:cs="Arial"/>
                <w:sz w:val="20"/>
                <w:szCs w:val="19"/>
              </w:rPr>
            </w:pPr>
            <w:r w:rsidRPr="00186C34">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186C34" w:rsidRDefault="002A7D6A">
            <w:pPr>
              <w:pStyle w:val="ListParagraph"/>
              <w:numPr>
                <w:ilvl w:val="0"/>
                <w:numId w:val="6"/>
              </w:numPr>
              <w:spacing w:after="0" w:line="240" w:lineRule="auto"/>
              <w:jc w:val="both"/>
              <w:rPr>
                <w:rFonts w:ascii="Arial" w:eastAsia="Arial" w:hAnsi="Arial" w:cs="Arial"/>
                <w:sz w:val="20"/>
                <w:szCs w:val="19"/>
              </w:rPr>
            </w:pPr>
            <w:r w:rsidRPr="00186C34">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012FC702" w:rsidR="002A2C5B" w:rsidRPr="008F698C" w:rsidRDefault="00385C8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385C88">
              <w:rPr>
                <w:rFonts w:ascii="Arial" w:eastAsia="Arial" w:hAnsi="Arial" w:cs="Arial"/>
                <w:color w:val="0070C0"/>
                <w:sz w:val="20"/>
                <w:szCs w:val="20"/>
              </w:rPr>
              <w:t>31</w:t>
            </w:r>
            <w:r w:rsidR="002A7D6A" w:rsidRPr="00385C88">
              <w:rPr>
                <w:rFonts w:ascii="Arial" w:eastAsia="Arial" w:hAnsi="Arial" w:cs="Arial"/>
                <w:color w:val="0070C0"/>
                <w:sz w:val="20"/>
                <w:szCs w:val="20"/>
              </w:rPr>
              <w:t xml:space="preserve">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68B3EED8" w:rsidR="00DA0EB9" w:rsidRPr="002873F3" w:rsidRDefault="00DA0EB9" w:rsidP="00385C88">
            <w:pPr>
              <w:pStyle w:val="ListParagraph"/>
              <w:numPr>
                <w:ilvl w:val="0"/>
                <w:numId w:val="3"/>
              </w:numPr>
              <w:spacing w:after="0" w:line="240" w:lineRule="auto"/>
              <w:ind w:right="57"/>
              <w:jc w:val="both"/>
              <w:rPr>
                <w:rFonts w:ascii="Arial" w:eastAsia="Arial" w:hAnsi="Arial" w:cs="Arial"/>
                <w:color w:val="0070C0"/>
                <w:sz w:val="20"/>
                <w:szCs w:val="19"/>
                <w:lang w:bidi="en-US"/>
              </w:rPr>
            </w:pPr>
            <w:r w:rsidRPr="002873F3">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B72A4F" w:rsidRPr="002873F3">
              <w:rPr>
                <w:rFonts w:ascii="Arial" w:eastAsia="Arial" w:hAnsi="Arial" w:cs="Arial"/>
                <w:b/>
                <w:color w:val="0070C0"/>
                <w:sz w:val="20"/>
                <w:szCs w:val="19"/>
                <w:lang w:bidi="en-US"/>
              </w:rPr>
              <w:t>2</w:t>
            </w:r>
            <w:r w:rsidR="00385C88" w:rsidRPr="002873F3">
              <w:rPr>
                <w:rFonts w:ascii="Arial" w:eastAsia="Arial" w:hAnsi="Arial" w:cs="Arial"/>
                <w:b/>
                <w:color w:val="0070C0"/>
                <w:sz w:val="20"/>
                <w:szCs w:val="19"/>
                <w:lang w:bidi="en-US"/>
              </w:rPr>
              <w:t>41</w:t>
            </w:r>
            <w:r w:rsidR="00B72A4F" w:rsidRPr="002873F3">
              <w:rPr>
                <w:rFonts w:ascii="Arial" w:eastAsia="Arial" w:hAnsi="Arial" w:cs="Arial"/>
                <w:b/>
                <w:color w:val="0070C0"/>
                <w:sz w:val="20"/>
                <w:szCs w:val="19"/>
                <w:lang w:bidi="en-US"/>
              </w:rPr>
              <w:t>,</w:t>
            </w:r>
            <w:r w:rsidR="00385C88" w:rsidRPr="002873F3">
              <w:rPr>
                <w:rFonts w:ascii="Arial" w:eastAsia="Arial" w:hAnsi="Arial" w:cs="Arial"/>
                <w:b/>
                <w:color w:val="0070C0"/>
                <w:sz w:val="20"/>
                <w:szCs w:val="19"/>
                <w:lang w:bidi="en-US"/>
              </w:rPr>
              <w:t>645</w:t>
            </w:r>
            <w:r w:rsidR="00B72A4F" w:rsidRPr="002873F3">
              <w:rPr>
                <w:rFonts w:ascii="Arial" w:eastAsia="Arial" w:hAnsi="Arial" w:cs="Arial"/>
                <w:b/>
                <w:color w:val="0070C0"/>
                <w:sz w:val="20"/>
                <w:szCs w:val="19"/>
                <w:lang w:bidi="en-US"/>
              </w:rPr>
              <w:t xml:space="preserve"> </w:t>
            </w:r>
            <w:r w:rsidRPr="002873F3">
              <w:rPr>
                <w:rFonts w:ascii="Arial" w:eastAsia="Arial" w:hAnsi="Arial" w:cs="Arial"/>
                <w:b/>
                <w:color w:val="0070C0"/>
                <w:sz w:val="20"/>
                <w:szCs w:val="19"/>
                <w:lang w:bidi="en-US"/>
              </w:rPr>
              <w:t>clients</w:t>
            </w:r>
            <w:r w:rsidRPr="002873F3">
              <w:rPr>
                <w:rFonts w:ascii="Arial" w:eastAsia="Arial" w:hAnsi="Arial" w:cs="Arial"/>
                <w:color w:val="0070C0"/>
                <w:sz w:val="20"/>
                <w:szCs w:val="19"/>
                <w:lang w:bidi="en-US"/>
              </w:rPr>
              <w:t xml:space="preserve"> were served and provided with assistance amountin</w:t>
            </w:r>
            <w:r w:rsidR="00B72A4F" w:rsidRPr="002873F3">
              <w:rPr>
                <w:rFonts w:ascii="Arial" w:eastAsia="Arial" w:hAnsi="Arial" w:cs="Arial"/>
                <w:color w:val="0070C0"/>
                <w:sz w:val="20"/>
                <w:szCs w:val="19"/>
                <w:lang w:bidi="en-US"/>
              </w:rPr>
              <w:t xml:space="preserve">g to </w:t>
            </w:r>
            <w:r w:rsidR="00385C88" w:rsidRPr="002873F3">
              <w:rPr>
                <w:rFonts w:ascii="Arial" w:eastAsia="Arial" w:hAnsi="Arial" w:cs="Arial"/>
                <w:b/>
                <w:color w:val="0070C0"/>
                <w:sz w:val="20"/>
                <w:szCs w:val="19"/>
                <w:lang w:bidi="en-US"/>
              </w:rPr>
              <w:t xml:space="preserve">₱744,804,159.02 </w:t>
            </w:r>
            <w:r w:rsidRPr="002873F3">
              <w:rPr>
                <w:rFonts w:ascii="Arial" w:eastAsia="Arial" w:hAnsi="Arial" w:cs="Arial"/>
                <w:color w:val="0070C0"/>
                <w:sz w:val="20"/>
                <w:szCs w:val="19"/>
                <w:lang w:bidi="en-US"/>
              </w:rPr>
              <w:t xml:space="preserve">through medical assistance, burial assistance, food assistance, and other AICS services. </w:t>
            </w:r>
          </w:p>
          <w:p w14:paraId="44501617" w14:textId="77777777" w:rsidR="002A2C5B" w:rsidRPr="008F698C"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8F698C">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8F698C">
              <w:rPr>
                <w:rFonts w:ascii="Arial" w:eastAsia="Arial" w:hAnsi="Arial" w:cs="Arial"/>
                <w:b/>
                <w:sz w:val="20"/>
                <w:szCs w:val="19"/>
                <w:lang w:bidi="en-US"/>
              </w:rPr>
              <w:t>₱50,031,597.20</w:t>
            </w:r>
            <w:r w:rsidRPr="008F698C">
              <w:rPr>
                <w:rFonts w:ascii="Arial" w:eastAsia="Arial" w:hAnsi="Arial" w:cs="Arial"/>
                <w:sz w:val="20"/>
                <w:szCs w:val="19"/>
                <w:lang w:bidi="en-US"/>
              </w:rPr>
              <w:t xml:space="preserve"> to </w:t>
            </w:r>
            <w:r w:rsidRPr="008F698C">
              <w:rPr>
                <w:rFonts w:ascii="Arial" w:eastAsia="Arial" w:hAnsi="Arial" w:cs="Arial"/>
                <w:b/>
                <w:sz w:val="20"/>
                <w:szCs w:val="19"/>
                <w:lang w:bidi="en-US"/>
              </w:rPr>
              <w:t xml:space="preserve">5,991 </w:t>
            </w:r>
            <w:r w:rsidRPr="008F698C">
              <w:rPr>
                <w:rFonts w:ascii="Arial" w:eastAsia="Arial" w:hAnsi="Arial" w:cs="Arial"/>
                <w:sz w:val="20"/>
                <w:szCs w:val="19"/>
                <w:lang w:bidi="en-US"/>
              </w:rPr>
              <w:t>beneficiaries.</w:t>
            </w:r>
          </w:p>
          <w:p w14:paraId="4F6C5210" w14:textId="5BF977B4" w:rsidR="002A2C5B" w:rsidRPr="008F698C"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8F698C">
              <w:rPr>
                <w:rFonts w:ascii="Arial" w:eastAsia="Arial" w:hAnsi="Arial" w:cs="Arial"/>
                <w:sz w:val="20"/>
                <w:szCs w:val="19"/>
                <w:lang w:bidi="en-US"/>
              </w:rPr>
              <w:t>DSWD-FO II ensures provision of augmentation support to LGUs, stakeholders and partners.</w:t>
            </w:r>
          </w:p>
          <w:p w14:paraId="0C7223BD" w14:textId="77777777" w:rsidR="006A7916" w:rsidRPr="008F698C" w:rsidRDefault="006A7916" w:rsidP="006A7916">
            <w:pPr>
              <w:pStyle w:val="ListParagraph"/>
              <w:spacing w:after="0" w:line="240" w:lineRule="auto"/>
              <w:ind w:left="360" w:right="57"/>
              <w:jc w:val="both"/>
              <w:rPr>
                <w:rFonts w:ascii="Arial" w:eastAsia="Arial" w:hAnsi="Arial" w:cs="Arial"/>
                <w:sz w:val="20"/>
                <w:szCs w:val="19"/>
                <w:lang w:bidi="en-US"/>
              </w:rPr>
            </w:pPr>
          </w:p>
          <w:p w14:paraId="34D126A7" w14:textId="77777777" w:rsidR="002A2C5B" w:rsidRPr="008F698C"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8F698C">
              <w:rPr>
                <w:rFonts w:ascii="Arial" w:eastAsia="Arial" w:hAnsi="Arial" w:cs="Arial"/>
                <w:b/>
                <w:sz w:val="20"/>
                <w:szCs w:val="19"/>
              </w:rPr>
              <w:t>Social Amelioration Program (SAP)</w:t>
            </w:r>
          </w:p>
          <w:p w14:paraId="2E2D2DE5" w14:textId="3B661452" w:rsidR="00B72A4F" w:rsidRPr="008F698C" w:rsidRDefault="00B72A4F" w:rsidP="00B72A4F">
            <w:pPr>
              <w:pStyle w:val="ListParagraph"/>
              <w:numPr>
                <w:ilvl w:val="0"/>
                <w:numId w:val="3"/>
              </w:numPr>
              <w:spacing w:after="0" w:line="240" w:lineRule="auto"/>
              <w:ind w:right="57"/>
              <w:jc w:val="both"/>
              <w:rPr>
                <w:rFonts w:ascii="Arial" w:eastAsia="Arial" w:hAnsi="Arial" w:cs="Arial"/>
                <w:sz w:val="20"/>
                <w:szCs w:val="19"/>
                <w:lang w:bidi="en-US"/>
              </w:rPr>
            </w:pPr>
            <w:r w:rsidRPr="008F698C">
              <w:rPr>
                <w:rFonts w:ascii="Arial" w:eastAsia="Arial" w:hAnsi="Arial" w:cs="Arial"/>
                <w:sz w:val="20"/>
                <w:szCs w:val="19"/>
                <w:lang w:bidi="en-US"/>
              </w:rPr>
              <w:lastRenderedPageBreak/>
              <w:t xml:space="preserve">DSWD-FO II facilitated the direct cash payout of 138 LTFRB-TNVS ESP-SAP beneficiaries from Claveria, Sanchez Mira, Sto. Niño, Enrile, Aparri, Gattaran, and Rizal </w:t>
            </w:r>
            <w:r w:rsidR="000A4536" w:rsidRPr="008F698C">
              <w:rPr>
                <w:rFonts w:ascii="Arial" w:eastAsia="Arial" w:hAnsi="Arial" w:cs="Arial"/>
                <w:sz w:val="20"/>
                <w:szCs w:val="19"/>
                <w:lang w:bidi="en-US"/>
              </w:rPr>
              <w:t xml:space="preserve">in the Province of Cagayan, </w:t>
            </w:r>
            <w:r w:rsidRPr="008F698C">
              <w:rPr>
                <w:rFonts w:ascii="Arial" w:eastAsia="Arial" w:hAnsi="Arial" w:cs="Arial"/>
                <w:sz w:val="20"/>
                <w:szCs w:val="19"/>
                <w:lang w:bidi="en-US"/>
              </w:rPr>
              <w:t>and was able to disburse an aggregate amount of ₱759,000.00.</w:t>
            </w:r>
          </w:p>
          <w:p w14:paraId="09204181" w14:textId="1B663759" w:rsidR="006A7916" w:rsidRPr="008F698C" w:rsidRDefault="006A7916" w:rsidP="006A7916">
            <w:pPr>
              <w:pStyle w:val="ListParagraph"/>
              <w:numPr>
                <w:ilvl w:val="0"/>
                <w:numId w:val="3"/>
              </w:numPr>
              <w:spacing w:after="0" w:line="240" w:lineRule="auto"/>
              <w:ind w:right="57"/>
              <w:jc w:val="both"/>
              <w:rPr>
                <w:rFonts w:ascii="Arial" w:eastAsia="Arial" w:hAnsi="Arial" w:cs="Arial"/>
                <w:sz w:val="20"/>
                <w:szCs w:val="19"/>
                <w:lang w:bidi="en-US"/>
              </w:rPr>
            </w:pPr>
            <w:r w:rsidRPr="008F698C">
              <w:rPr>
                <w:rFonts w:ascii="Arial" w:eastAsia="Arial" w:hAnsi="Arial" w:cs="Arial"/>
                <w:sz w:val="20"/>
                <w:szCs w:val="19"/>
                <w:lang w:bidi="en-US"/>
              </w:rPr>
              <w:t>DSWD-FO II facilitated the direct cash payout of 281 LTFRB-TNVS ESP-SAP beneficiaries from Abulug, Pamplona, Piat</w:t>
            </w:r>
            <w:r w:rsidR="000A4536" w:rsidRPr="008F698C">
              <w:rPr>
                <w:rFonts w:ascii="Arial" w:eastAsia="Arial" w:hAnsi="Arial" w:cs="Arial"/>
                <w:sz w:val="20"/>
                <w:szCs w:val="19"/>
                <w:lang w:bidi="en-US"/>
              </w:rPr>
              <w:t>,</w:t>
            </w:r>
            <w:r w:rsidRPr="008F698C">
              <w:rPr>
                <w:rFonts w:ascii="Arial" w:eastAsia="Arial" w:hAnsi="Arial" w:cs="Arial"/>
                <w:sz w:val="20"/>
                <w:szCs w:val="19"/>
                <w:lang w:bidi="en-US"/>
              </w:rPr>
              <w:t xml:space="preserve"> Tuao, Sta. Teresita, Sta. Ana and Iguig </w:t>
            </w:r>
            <w:r w:rsidR="000A4536" w:rsidRPr="008F698C">
              <w:rPr>
                <w:rFonts w:ascii="Arial" w:eastAsia="Arial" w:hAnsi="Arial" w:cs="Arial"/>
                <w:sz w:val="20"/>
                <w:szCs w:val="19"/>
                <w:lang w:bidi="en-US"/>
              </w:rPr>
              <w:t xml:space="preserve">in the Province of Cagayan, </w:t>
            </w:r>
            <w:r w:rsidRPr="008F698C">
              <w:rPr>
                <w:rFonts w:ascii="Arial" w:eastAsia="Arial" w:hAnsi="Arial" w:cs="Arial"/>
                <w:sz w:val="20"/>
                <w:szCs w:val="19"/>
                <w:lang w:bidi="en-US"/>
              </w:rPr>
              <w:t>and was able to disburse an aggregate amount of ₱1,545,500.00.</w:t>
            </w:r>
          </w:p>
          <w:p w14:paraId="50CF5543" w14:textId="6FDCEA95" w:rsidR="002A2C5B" w:rsidRPr="008F698C"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8F698C">
              <w:rPr>
                <w:rFonts w:ascii="Arial" w:eastAsia="Arial" w:hAnsi="Arial" w:cs="Arial"/>
                <w:sz w:val="20"/>
                <w:szCs w:val="19"/>
                <w:lang w:bidi="en-US"/>
              </w:rPr>
              <w:t xml:space="preserve">DSWD-FO II conducted payout to </w:t>
            </w:r>
            <w:r w:rsidRPr="008F698C">
              <w:rPr>
                <w:rFonts w:ascii="Arial" w:eastAsia="Arial" w:hAnsi="Arial" w:cs="Arial"/>
                <w:b/>
                <w:sz w:val="20"/>
                <w:szCs w:val="19"/>
                <w:lang w:bidi="en-US"/>
              </w:rPr>
              <w:t>19,554 beneficiaries</w:t>
            </w:r>
            <w:r w:rsidRPr="008F698C">
              <w:rPr>
                <w:rFonts w:ascii="Arial" w:eastAsia="Arial" w:hAnsi="Arial" w:cs="Arial"/>
                <w:sz w:val="20"/>
                <w:szCs w:val="19"/>
                <w:lang w:bidi="en-US"/>
              </w:rPr>
              <w:t xml:space="preserve"> of the Bayanihan 2 with a total amount of</w:t>
            </w:r>
            <w:r w:rsidRPr="008F698C">
              <w:t xml:space="preserve"> </w:t>
            </w:r>
            <w:r w:rsidRPr="008F698C">
              <w:rPr>
                <w:rFonts w:ascii="Arial" w:eastAsia="Arial" w:hAnsi="Arial" w:cs="Arial"/>
                <w:b/>
                <w:bCs/>
                <w:sz w:val="20"/>
                <w:szCs w:val="19"/>
                <w:lang w:bidi="en-US"/>
              </w:rPr>
              <w:t>₱104,720,000.00.</w:t>
            </w:r>
          </w:p>
        </w:tc>
      </w:tr>
    </w:tbl>
    <w:p w14:paraId="492BB759" w14:textId="77777777" w:rsidR="002A2C5B" w:rsidRDefault="002A2C5B">
      <w:pPr>
        <w:widowControl/>
        <w:spacing w:after="0" w:line="240" w:lineRule="auto"/>
        <w:ind w:right="57"/>
        <w:contextualSpacing/>
        <w:rPr>
          <w:rFonts w:ascii="Arial" w:eastAsia="Arial" w:hAnsi="Arial" w:cs="Arial"/>
          <w:b/>
          <w:sz w:val="24"/>
          <w:szCs w:val="24"/>
        </w:rPr>
      </w:pPr>
    </w:p>
    <w:p w14:paraId="2D259E6F"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vision of 132,890 Family Food Packs to 109 LGUs, 1 NGA and 5 NGOs in the Region III amounting to ₱61,741,894.33</w:t>
            </w:r>
          </w:p>
          <w:p w14:paraId="4E35B911"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vision of Non-Food Items to 7 LGUs and 2 NGA amounting to ₱10,515,470.00.</w:t>
            </w:r>
          </w:p>
          <w:p w14:paraId="7E09977D"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III has served </w:t>
            </w:r>
            <w:r>
              <w:rPr>
                <w:rFonts w:ascii="Arial" w:eastAsia="Arial" w:hAnsi="Arial" w:cs="Arial"/>
                <w:b/>
                <w:sz w:val="20"/>
                <w:szCs w:val="19"/>
              </w:rPr>
              <w:t>51,885 walk-in clients</w:t>
            </w:r>
            <w:r>
              <w:rPr>
                <w:rFonts w:ascii="Arial" w:eastAsia="Arial" w:hAnsi="Arial" w:cs="Arial"/>
                <w:sz w:val="20"/>
                <w:szCs w:val="19"/>
              </w:rPr>
              <w:t xml:space="preserve"> requesting for assistance through AICS from March 16, 2020 to April 22, 2021 amounting to </w:t>
            </w:r>
            <w:r>
              <w:rPr>
                <w:rFonts w:ascii="Arial" w:eastAsia="Arial" w:hAnsi="Arial" w:cs="Arial"/>
                <w:b/>
                <w:sz w:val="20"/>
                <w:szCs w:val="19"/>
              </w:rPr>
              <w:t>₱247,733,949.40.</w:t>
            </w:r>
          </w:p>
          <w:p w14:paraId="5105A034"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A total of </w:t>
            </w:r>
            <w:r>
              <w:rPr>
                <w:rFonts w:ascii="Arial" w:eastAsia="Arial" w:hAnsi="Arial" w:cs="Arial"/>
                <w:b/>
                <w:bCs/>
                <w:sz w:val="20"/>
                <w:szCs w:val="19"/>
              </w:rPr>
              <w:t>103,361 beneficiaries</w:t>
            </w:r>
            <w:r>
              <w:rPr>
                <w:rFonts w:ascii="Arial" w:eastAsia="Arial" w:hAnsi="Arial" w:cs="Arial"/>
                <w:sz w:val="20"/>
                <w:szCs w:val="19"/>
              </w:rPr>
              <w:t xml:space="preserve"> received Social Pension assistance amounting to </w:t>
            </w:r>
            <w:r>
              <w:rPr>
                <w:rFonts w:ascii="Arial" w:eastAsia="Arial" w:hAnsi="Arial" w:cs="Arial"/>
                <w:b/>
                <w:bCs/>
                <w:sz w:val="20"/>
                <w:szCs w:val="19"/>
              </w:rPr>
              <w:t xml:space="preserve">₱592,914,000.00 </w:t>
            </w:r>
            <w:r>
              <w:rPr>
                <w:rFonts w:ascii="Arial" w:eastAsia="Arial" w:hAnsi="Arial" w:cs="Arial"/>
                <w:sz w:val="20"/>
                <w:szCs w:val="19"/>
              </w:rPr>
              <w:t>as of 16 April 2021.</w:t>
            </w:r>
          </w:p>
          <w:p w14:paraId="5FDFC63A"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III is continuously repacking FFPs.</w:t>
            </w:r>
          </w:p>
          <w:p w14:paraId="26C48905"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III regularly monitors the status of affected families and assistance provided by LGUs and other stakeholders due to COVID-19 pandemic. </w:t>
            </w:r>
          </w:p>
          <w:p w14:paraId="5CC95883"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33556F4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2A2C5B" w14:paraId="55950DC4" w14:textId="77777777">
              <w:tc>
                <w:tcPr>
                  <w:tcW w:w="1581" w:type="dxa"/>
                  <w:shd w:val="clear" w:color="auto" w:fill="D9D9D9" w:themeFill="background1" w:themeFillShade="D9"/>
                  <w:vAlign w:val="center"/>
                </w:tcPr>
                <w:p w14:paraId="6F9BFBBE"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BENEFICIARY</w:t>
                  </w:r>
                </w:p>
              </w:tc>
              <w:tc>
                <w:tcPr>
                  <w:tcW w:w="1719" w:type="dxa"/>
                  <w:shd w:val="clear" w:color="auto" w:fill="D9D9D9" w:themeFill="background1" w:themeFillShade="D9"/>
                  <w:vAlign w:val="center"/>
                </w:tcPr>
                <w:p w14:paraId="4E15A441"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NO. OF BENEFICIARIES</w:t>
                  </w:r>
                </w:p>
              </w:tc>
              <w:tc>
                <w:tcPr>
                  <w:tcW w:w="1710" w:type="dxa"/>
                  <w:shd w:val="clear" w:color="auto" w:fill="D9D9D9" w:themeFill="background1" w:themeFillShade="D9"/>
                  <w:vAlign w:val="center"/>
                </w:tcPr>
                <w:p w14:paraId="2F4B31BF"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TOTA AMOUNT PAID (PhP)</w:t>
                  </w:r>
                </w:p>
              </w:tc>
              <w:tc>
                <w:tcPr>
                  <w:tcW w:w="2551" w:type="dxa"/>
                  <w:shd w:val="clear" w:color="auto" w:fill="D9D9D9" w:themeFill="background1" w:themeFillShade="D9"/>
                  <w:vAlign w:val="center"/>
                </w:tcPr>
                <w:p w14:paraId="72C047F2"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REMARKS</w:t>
                  </w:r>
                </w:p>
              </w:tc>
            </w:tr>
            <w:tr w:rsidR="002A2C5B" w14:paraId="3077FF45" w14:textId="77777777">
              <w:tc>
                <w:tcPr>
                  <w:tcW w:w="7561" w:type="dxa"/>
                  <w:gridSpan w:val="4"/>
                  <w:shd w:val="clear" w:color="auto" w:fill="EAF1DD" w:themeFill="accent3" w:themeFillTint="33"/>
                  <w:vAlign w:val="center"/>
                </w:tcPr>
                <w:p w14:paraId="523E05F9" w14:textId="77777777"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t>FIRST TRANCHE</w:t>
                  </w:r>
                </w:p>
              </w:tc>
            </w:tr>
            <w:tr w:rsidR="002A2C5B" w14:paraId="6FCF4467" w14:textId="77777777">
              <w:tc>
                <w:tcPr>
                  <w:tcW w:w="1581" w:type="dxa"/>
                </w:tcPr>
                <w:p w14:paraId="0688BD6E"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Non-4Ps</w:t>
                  </w:r>
                </w:p>
              </w:tc>
              <w:tc>
                <w:tcPr>
                  <w:tcW w:w="1719" w:type="dxa"/>
                </w:tcPr>
                <w:p w14:paraId="46D7E3C0"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504,018</w:t>
                  </w:r>
                </w:p>
              </w:tc>
              <w:tc>
                <w:tcPr>
                  <w:tcW w:w="1710" w:type="dxa"/>
                </w:tcPr>
                <w:p w14:paraId="63491ED4"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9,776,117,000.00</w:t>
                  </w:r>
                </w:p>
              </w:tc>
              <w:tc>
                <w:tcPr>
                  <w:tcW w:w="2551" w:type="dxa"/>
                </w:tcPr>
                <w:p w14:paraId="0730A24E"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28 May 2020</w:t>
                  </w:r>
                </w:p>
              </w:tc>
            </w:tr>
            <w:tr w:rsidR="002A2C5B" w14:paraId="3D02F8A1" w14:textId="77777777">
              <w:tc>
                <w:tcPr>
                  <w:tcW w:w="1581" w:type="dxa"/>
                </w:tcPr>
                <w:p w14:paraId="7D801ADA"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4Ps</w:t>
                  </w:r>
                </w:p>
              </w:tc>
              <w:tc>
                <w:tcPr>
                  <w:tcW w:w="1719" w:type="dxa"/>
                </w:tcPr>
                <w:p w14:paraId="36930BB7"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294,208</w:t>
                  </w:r>
                </w:p>
              </w:tc>
              <w:tc>
                <w:tcPr>
                  <w:tcW w:w="1710" w:type="dxa"/>
                </w:tcPr>
                <w:p w14:paraId="42354253"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1,515,171,200.00</w:t>
                  </w:r>
                </w:p>
              </w:tc>
              <w:tc>
                <w:tcPr>
                  <w:tcW w:w="2551" w:type="dxa"/>
                </w:tcPr>
                <w:p w14:paraId="103E31A3"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0 September 2020</w:t>
                  </w:r>
                </w:p>
              </w:tc>
            </w:tr>
            <w:tr w:rsidR="002A2C5B" w14:paraId="49402635" w14:textId="77777777">
              <w:tc>
                <w:tcPr>
                  <w:tcW w:w="1581" w:type="dxa"/>
                </w:tcPr>
                <w:p w14:paraId="36091E18"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Waitlisted</w:t>
                  </w:r>
                </w:p>
              </w:tc>
              <w:tc>
                <w:tcPr>
                  <w:tcW w:w="1719" w:type="dxa"/>
                </w:tcPr>
                <w:p w14:paraId="16D43DE3"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481,698</w:t>
                  </w:r>
                </w:p>
              </w:tc>
              <w:tc>
                <w:tcPr>
                  <w:tcW w:w="1710" w:type="dxa"/>
                </w:tcPr>
                <w:p w14:paraId="6756E5A9"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3,131,037,000.00</w:t>
                  </w:r>
                </w:p>
              </w:tc>
              <w:tc>
                <w:tcPr>
                  <w:tcW w:w="2551" w:type="dxa"/>
                </w:tcPr>
                <w:p w14:paraId="0BB56714"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5 November 2020</w:t>
                  </w:r>
                </w:p>
              </w:tc>
            </w:tr>
            <w:tr w:rsidR="002A2C5B" w14:paraId="42F7EAB3" w14:textId="77777777">
              <w:tc>
                <w:tcPr>
                  <w:tcW w:w="7561" w:type="dxa"/>
                  <w:gridSpan w:val="4"/>
                  <w:shd w:val="clear" w:color="auto" w:fill="EAF1DD" w:themeFill="accent3" w:themeFillTint="33"/>
                  <w:vAlign w:val="center"/>
                </w:tcPr>
                <w:p w14:paraId="3D06A515" w14:textId="77777777"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t>SECOND TRANCHE</w:t>
                  </w:r>
                </w:p>
              </w:tc>
            </w:tr>
            <w:tr w:rsidR="002A2C5B" w14:paraId="144B944E" w14:textId="77777777">
              <w:tc>
                <w:tcPr>
                  <w:tcW w:w="1581" w:type="dxa"/>
                </w:tcPr>
                <w:p w14:paraId="3BF3A739"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Non-4Ps</w:t>
                  </w:r>
                </w:p>
              </w:tc>
              <w:tc>
                <w:tcPr>
                  <w:tcW w:w="1719" w:type="dxa"/>
                </w:tcPr>
                <w:p w14:paraId="0D631984"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302,266</w:t>
                  </w:r>
                </w:p>
              </w:tc>
              <w:tc>
                <w:tcPr>
                  <w:tcW w:w="1710" w:type="dxa"/>
                </w:tcPr>
                <w:p w14:paraId="2DD68E55"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8,464,729,000.00</w:t>
                  </w:r>
                </w:p>
              </w:tc>
              <w:tc>
                <w:tcPr>
                  <w:tcW w:w="2551" w:type="dxa"/>
                </w:tcPr>
                <w:p w14:paraId="1B1F2142"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5 November 2020</w:t>
                  </w:r>
                </w:p>
              </w:tc>
            </w:tr>
            <w:tr w:rsidR="002A2C5B" w14:paraId="72650E94" w14:textId="77777777">
              <w:tc>
                <w:tcPr>
                  <w:tcW w:w="1581" w:type="dxa"/>
                </w:tcPr>
                <w:p w14:paraId="32853812"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4Ps</w:t>
                  </w:r>
                </w:p>
              </w:tc>
              <w:tc>
                <w:tcPr>
                  <w:tcW w:w="1719" w:type="dxa"/>
                </w:tcPr>
                <w:p w14:paraId="3BC4EC2C"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282,718</w:t>
                  </w:r>
                </w:p>
              </w:tc>
              <w:tc>
                <w:tcPr>
                  <w:tcW w:w="1710" w:type="dxa"/>
                </w:tcPr>
                <w:p w14:paraId="0CA52177"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1,455,997,700.00</w:t>
                  </w:r>
                </w:p>
              </w:tc>
              <w:tc>
                <w:tcPr>
                  <w:tcW w:w="2551" w:type="dxa"/>
                </w:tcPr>
                <w:p w14:paraId="36017EAA"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26 November 2020</w:t>
                  </w:r>
                </w:p>
              </w:tc>
            </w:tr>
            <w:tr w:rsidR="002A2C5B" w14:paraId="3352E8AE" w14:textId="77777777">
              <w:tc>
                <w:tcPr>
                  <w:tcW w:w="1581" w:type="dxa"/>
                </w:tcPr>
                <w:p w14:paraId="29ED4744"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Waitlisted</w:t>
                  </w:r>
                </w:p>
              </w:tc>
              <w:tc>
                <w:tcPr>
                  <w:tcW w:w="1719" w:type="dxa"/>
                </w:tcPr>
                <w:p w14:paraId="0ED3CD27"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453,484</w:t>
                  </w:r>
                </w:p>
              </w:tc>
              <w:tc>
                <w:tcPr>
                  <w:tcW w:w="1710" w:type="dxa"/>
                </w:tcPr>
                <w:p w14:paraId="6E7215A6"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2,947,646,000.00</w:t>
                  </w:r>
                </w:p>
              </w:tc>
              <w:tc>
                <w:tcPr>
                  <w:tcW w:w="2551" w:type="dxa"/>
                </w:tcPr>
                <w:p w14:paraId="29B58242"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9 October 2020</w:t>
                  </w:r>
                </w:p>
              </w:tc>
            </w:tr>
            <w:tr w:rsidR="002A2C5B" w14:paraId="594DDF0E" w14:textId="77777777">
              <w:tc>
                <w:tcPr>
                  <w:tcW w:w="7561" w:type="dxa"/>
                  <w:gridSpan w:val="4"/>
                  <w:shd w:val="clear" w:color="auto" w:fill="EAF1DD" w:themeFill="accent3" w:themeFillTint="33"/>
                  <w:vAlign w:val="center"/>
                </w:tcPr>
                <w:p w14:paraId="0EB538BA" w14:textId="77777777"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t>OTHERS</w:t>
                  </w:r>
                </w:p>
              </w:tc>
            </w:tr>
            <w:tr w:rsidR="002A2C5B" w14:paraId="51598E15" w14:textId="77777777">
              <w:tc>
                <w:tcPr>
                  <w:tcW w:w="1581" w:type="dxa"/>
                  <w:vAlign w:val="center"/>
                </w:tcPr>
                <w:p w14:paraId="1B7311BA"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ESP-SAP LTFRB</w:t>
                  </w:r>
                </w:p>
              </w:tc>
              <w:tc>
                <w:tcPr>
                  <w:tcW w:w="1719" w:type="dxa"/>
                  <w:vAlign w:val="center"/>
                </w:tcPr>
                <w:p w14:paraId="287BC6CB"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3,703</w:t>
                  </w:r>
                </w:p>
              </w:tc>
              <w:tc>
                <w:tcPr>
                  <w:tcW w:w="1710" w:type="dxa"/>
                  <w:vAlign w:val="center"/>
                </w:tcPr>
                <w:p w14:paraId="2F861265"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89,069,500.00</w:t>
                  </w:r>
                </w:p>
              </w:tc>
              <w:tc>
                <w:tcPr>
                  <w:tcW w:w="2551" w:type="dxa"/>
                  <w:vAlign w:val="center"/>
                </w:tcPr>
                <w:p w14:paraId="457C6C75"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9 October 2020</w:t>
                  </w:r>
                </w:p>
              </w:tc>
            </w:tr>
          </w:tbl>
          <w:p w14:paraId="73ACA3B4" w14:textId="77777777" w:rsidR="002A2C5B" w:rsidRDefault="002A2C5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477A1752" w14:textId="77777777" w:rsidR="002A2C5B" w:rsidRDefault="002A2C5B">
      <w:pPr>
        <w:pStyle w:val="NoSpacing"/>
        <w:contextualSpacing/>
        <w:rPr>
          <w:rFonts w:ascii="Arial" w:hAnsi="Arial" w:cs="Arial"/>
          <w:b/>
          <w:sz w:val="24"/>
        </w:rPr>
      </w:pPr>
    </w:p>
    <w:p w14:paraId="31DD6D78" w14:textId="1FD5D8E0" w:rsidR="002A2C5B" w:rsidRDefault="002A7D6A">
      <w:pPr>
        <w:pStyle w:val="NoSpacing"/>
        <w:contextualSpacing/>
        <w:rPr>
          <w:rFonts w:ascii="Arial" w:hAnsi="Arial" w:cs="Arial"/>
          <w:b/>
          <w:sz w:val="24"/>
        </w:rPr>
      </w:pPr>
      <w:r>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7958529A" w:rsidR="002A2C5B" w:rsidRPr="006A7916" w:rsidRDefault="00BC098D" w:rsidP="003F3B0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BC098D">
              <w:rPr>
                <w:rFonts w:ascii="Arial" w:eastAsia="Arial" w:hAnsi="Arial" w:cs="Arial"/>
                <w:color w:val="0070C0"/>
                <w:sz w:val="20"/>
                <w:szCs w:val="20"/>
              </w:rPr>
              <w:t>31</w:t>
            </w:r>
            <w:r w:rsidR="003F3B05" w:rsidRPr="00BC098D">
              <w:rPr>
                <w:rFonts w:ascii="Arial" w:eastAsia="Arial" w:hAnsi="Arial" w:cs="Arial"/>
                <w:color w:val="0070C0"/>
                <w:sz w:val="20"/>
                <w:szCs w:val="20"/>
              </w:rPr>
              <w:t xml:space="preserve"> </w:t>
            </w:r>
            <w:r w:rsidR="002A7D6A" w:rsidRPr="00BC098D">
              <w:rPr>
                <w:rFonts w:ascii="Arial" w:eastAsia="Arial" w:hAnsi="Arial" w:cs="Arial"/>
                <w:color w:val="0070C0"/>
                <w:sz w:val="20"/>
                <w:szCs w:val="20"/>
              </w:rPr>
              <w:t>May 2021</w:t>
            </w:r>
          </w:p>
        </w:tc>
        <w:tc>
          <w:tcPr>
            <w:tcW w:w="3985" w:type="pct"/>
            <w:tcBorders>
              <w:top w:val="single" w:sz="4" w:space="0" w:color="auto"/>
              <w:left w:val="single" w:sz="4" w:space="0" w:color="auto"/>
              <w:bottom w:val="single" w:sz="4" w:space="0" w:color="auto"/>
              <w:right w:val="single" w:sz="4" w:space="0" w:color="auto"/>
            </w:tcBorders>
            <w:vAlign w:val="center"/>
          </w:tcPr>
          <w:p w14:paraId="171E0872" w14:textId="3E2C1553" w:rsidR="003F3B05" w:rsidRDefault="003F3B05" w:rsidP="003F3B05">
            <w:pPr>
              <w:pStyle w:val="ListParagraph"/>
              <w:numPr>
                <w:ilvl w:val="0"/>
                <w:numId w:val="8"/>
              </w:numPr>
              <w:spacing w:after="0" w:line="240" w:lineRule="auto"/>
              <w:jc w:val="both"/>
              <w:rPr>
                <w:rFonts w:ascii="Arial" w:eastAsia="Arial" w:hAnsi="Arial" w:cs="Arial"/>
                <w:sz w:val="20"/>
                <w:szCs w:val="20"/>
              </w:rPr>
            </w:pPr>
            <w:r w:rsidRPr="006A7916">
              <w:rPr>
                <w:rFonts w:ascii="Arial" w:eastAsia="Arial" w:hAnsi="Arial" w:cs="Arial"/>
                <w:sz w:val="20"/>
                <w:szCs w:val="20"/>
              </w:rPr>
              <w:t>DSWD-FO CALABARZON convened a meeting with the Regional Response Cluster and Local Task Forces of Batangas and Cavite for the enhancement of their response and contingency plans for disasters are aligned to the COVID-19 response protocols.</w:t>
            </w:r>
          </w:p>
          <w:p w14:paraId="3C3AF2EF" w14:textId="123D136B" w:rsidR="00BC098D" w:rsidRPr="00BC098D" w:rsidRDefault="00BC098D" w:rsidP="00BC098D">
            <w:pPr>
              <w:pStyle w:val="ListParagraph"/>
              <w:numPr>
                <w:ilvl w:val="0"/>
                <w:numId w:val="8"/>
              </w:numPr>
              <w:spacing w:after="0" w:line="240" w:lineRule="auto"/>
              <w:jc w:val="both"/>
              <w:rPr>
                <w:rFonts w:ascii="Arial" w:eastAsia="Arial" w:hAnsi="Arial" w:cs="Arial"/>
                <w:color w:val="0070C0"/>
                <w:sz w:val="20"/>
                <w:szCs w:val="20"/>
              </w:rPr>
            </w:pPr>
            <w:r w:rsidRPr="00BC098D">
              <w:rPr>
                <w:rFonts w:ascii="Arial" w:eastAsia="Arial" w:hAnsi="Arial" w:cs="Arial"/>
                <w:color w:val="0070C0"/>
                <w:sz w:val="20"/>
                <w:szCs w:val="20"/>
              </w:rPr>
              <w:t>DSWD-FO CALABARZON coordinated with Department of Science and Technology (DOST) IV-A for their technical assistance on the improvement of the systems at DSWD FO IV-A warehouses.</w:t>
            </w:r>
          </w:p>
          <w:p w14:paraId="14490DE5" w14:textId="338ED015" w:rsidR="00BC098D" w:rsidRPr="00BC098D" w:rsidRDefault="003F3B05" w:rsidP="00BC098D">
            <w:pPr>
              <w:pStyle w:val="ListParagraph"/>
              <w:numPr>
                <w:ilvl w:val="0"/>
                <w:numId w:val="8"/>
              </w:numPr>
              <w:spacing w:after="0" w:line="240" w:lineRule="auto"/>
              <w:jc w:val="both"/>
              <w:rPr>
                <w:rFonts w:ascii="Arial" w:eastAsia="Arial" w:hAnsi="Arial" w:cs="Arial"/>
                <w:sz w:val="20"/>
                <w:szCs w:val="20"/>
              </w:rPr>
            </w:pPr>
            <w:r w:rsidRPr="00BC098D">
              <w:rPr>
                <w:rFonts w:ascii="Arial" w:eastAsia="Arial" w:hAnsi="Arial" w:cs="Arial"/>
                <w:color w:val="0070C0"/>
                <w:sz w:val="20"/>
                <w:szCs w:val="20"/>
              </w:rPr>
              <w:t xml:space="preserve">DSWD-FO CALABARZON </w:t>
            </w:r>
            <w:r w:rsidR="00BC098D" w:rsidRPr="00BC098D">
              <w:rPr>
                <w:rFonts w:ascii="Arial" w:eastAsia="Arial" w:hAnsi="Arial" w:cs="Arial"/>
                <w:color w:val="0070C0"/>
                <w:sz w:val="20"/>
                <w:szCs w:val="20"/>
              </w:rPr>
              <w:t>coordinated with the Regional Task Force (RTF) Against COVID-19 Emergency Operations Center for their assistance in the mobilization of resources for the hauling of NFA rice from Gen. Trias City to the FOs warehouses in Dasmariñas City and Gen. Mariano Alvarez, Cavite.</w:t>
            </w:r>
            <w:r w:rsidR="00BC098D" w:rsidRPr="00BC098D">
              <w:rPr>
                <w:rFonts w:ascii="Arial" w:eastAsia="Arial" w:hAnsi="Arial" w:cs="Arial"/>
                <w:sz w:val="20"/>
                <w:szCs w:val="20"/>
              </w:rPr>
              <w:t xml:space="preserve"> </w:t>
            </w:r>
          </w:p>
          <w:p w14:paraId="11DE63EF" w14:textId="47467B7E" w:rsidR="00BC098D" w:rsidRPr="00BC098D" w:rsidRDefault="003F3B05" w:rsidP="00BC098D">
            <w:pPr>
              <w:pStyle w:val="ListParagraph"/>
              <w:numPr>
                <w:ilvl w:val="0"/>
                <w:numId w:val="8"/>
              </w:numPr>
              <w:spacing w:after="0" w:line="240" w:lineRule="auto"/>
              <w:jc w:val="both"/>
              <w:rPr>
                <w:rFonts w:ascii="Arial" w:eastAsia="Arial" w:hAnsi="Arial" w:cs="Arial"/>
                <w:color w:val="0070C0"/>
                <w:sz w:val="20"/>
                <w:szCs w:val="20"/>
              </w:rPr>
            </w:pPr>
            <w:r w:rsidRPr="00BC098D">
              <w:rPr>
                <w:rFonts w:ascii="Arial" w:eastAsia="Arial" w:hAnsi="Arial" w:cs="Arial"/>
                <w:color w:val="0070C0"/>
                <w:sz w:val="20"/>
                <w:szCs w:val="20"/>
              </w:rPr>
              <w:t xml:space="preserve">DSWD-FO CALABARZON </w:t>
            </w:r>
            <w:r w:rsidR="00BC098D" w:rsidRPr="00BC098D">
              <w:rPr>
                <w:rFonts w:ascii="Arial" w:eastAsia="Arial" w:hAnsi="Arial" w:cs="Arial"/>
                <w:color w:val="0070C0"/>
                <w:sz w:val="20"/>
                <w:szCs w:val="20"/>
              </w:rPr>
              <w:t xml:space="preserve">DRMD represented the Field Office in the Technical Working Group Meeting on Disaster Statistics. The meeting served as venue for the Provincial Task Forces Against COVID-19 to share their practices on the production of COVID-19 and disaster-related statistics. </w:t>
            </w:r>
          </w:p>
          <w:p w14:paraId="20E66E45" w14:textId="347DA1AE" w:rsidR="00BC098D" w:rsidRPr="00BC098D" w:rsidRDefault="00BC098D" w:rsidP="00BC098D">
            <w:pPr>
              <w:pStyle w:val="ListParagraph"/>
              <w:numPr>
                <w:ilvl w:val="0"/>
                <w:numId w:val="8"/>
              </w:numPr>
              <w:spacing w:after="0" w:line="240" w:lineRule="auto"/>
              <w:jc w:val="both"/>
              <w:rPr>
                <w:rFonts w:ascii="Arial" w:eastAsia="Arial" w:hAnsi="Arial" w:cs="Arial"/>
                <w:color w:val="0070C0"/>
                <w:sz w:val="20"/>
                <w:szCs w:val="20"/>
              </w:rPr>
            </w:pPr>
            <w:r w:rsidRPr="00BC098D">
              <w:rPr>
                <w:rFonts w:ascii="Arial" w:eastAsia="Arial" w:hAnsi="Arial" w:cs="Arial"/>
                <w:color w:val="0070C0"/>
                <w:sz w:val="20"/>
                <w:szCs w:val="20"/>
              </w:rPr>
              <w:t xml:space="preserve">The Occupational Health and Safety (OSH) Committee coordinated with Muntilupa City Government for the vaccination of DSWD FO IV-A personnel assigned at the Regional Office. </w:t>
            </w:r>
          </w:p>
          <w:p w14:paraId="3D832B36" w14:textId="0EA7EC0C" w:rsidR="00BC098D" w:rsidRPr="00BC098D" w:rsidRDefault="003F3B05" w:rsidP="00BC098D">
            <w:pPr>
              <w:pStyle w:val="ListParagraph"/>
              <w:numPr>
                <w:ilvl w:val="0"/>
                <w:numId w:val="8"/>
              </w:numPr>
              <w:spacing w:after="0" w:line="240" w:lineRule="auto"/>
              <w:jc w:val="both"/>
              <w:rPr>
                <w:rFonts w:ascii="Arial" w:eastAsia="Arial" w:hAnsi="Arial" w:cs="Arial"/>
                <w:color w:val="0070C0"/>
                <w:sz w:val="20"/>
                <w:szCs w:val="20"/>
              </w:rPr>
            </w:pPr>
            <w:r w:rsidRPr="00BC098D">
              <w:rPr>
                <w:rFonts w:ascii="Arial" w:eastAsia="Arial" w:hAnsi="Arial" w:cs="Arial"/>
                <w:color w:val="0070C0"/>
                <w:sz w:val="20"/>
                <w:szCs w:val="20"/>
              </w:rPr>
              <w:t xml:space="preserve">DSWD-FO CALABARZON </w:t>
            </w:r>
            <w:r w:rsidR="00BC098D" w:rsidRPr="00BC098D">
              <w:rPr>
                <w:rFonts w:ascii="Arial" w:eastAsia="Arial" w:hAnsi="Arial" w:cs="Arial"/>
                <w:color w:val="0070C0"/>
                <w:sz w:val="20"/>
                <w:szCs w:val="20"/>
              </w:rPr>
              <w:t>EOC tracked and monitored the hauling of 1,100 Family Food Packs (FFPs) for the municipality of Mauban, Quezon.</w:t>
            </w:r>
          </w:p>
          <w:p w14:paraId="5F5F7259" w14:textId="55D63E3A" w:rsidR="002A2C5B" w:rsidRPr="006A7916" w:rsidRDefault="002A7D6A" w:rsidP="003F3B05">
            <w:pPr>
              <w:pStyle w:val="ListParagraph"/>
              <w:numPr>
                <w:ilvl w:val="0"/>
                <w:numId w:val="8"/>
              </w:numPr>
              <w:spacing w:after="0" w:line="240" w:lineRule="auto"/>
              <w:jc w:val="both"/>
              <w:rPr>
                <w:rFonts w:ascii="Arial" w:eastAsia="Arial" w:hAnsi="Arial" w:cs="Arial"/>
                <w:sz w:val="20"/>
                <w:szCs w:val="20"/>
              </w:rPr>
            </w:pPr>
            <w:r w:rsidRPr="006A7916">
              <w:rPr>
                <w:rFonts w:ascii="Arial" w:eastAsia="Arial" w:hAnsi="Arial" w:cs="Arial"/>
                <w:sz w:val="20"/>
                <w:szCs w:val="20"/>
              </w:rPr>
              <w:t xml:space="preserve">DSWD-FO CALABARZON Emergency Operations Center (EOC) remains on </w:t>
            </w:r>
            <w:r w:rsidRPr="006A7916">
              <w:rPr>
                <w:rFonts w:ascii="Arial" w:eastAsia="Arial" w:hAnsi="Arial" w:cs="Arial"/>
                <w:sz w:val="20"/>
                <w:szCs w:val="20"/>
              </w:rPr>
              <w:lastRenderedPageBreak/>
              <w:t>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6A7916"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6A7916">
              <w:rPr>
                <w:rFonts w:ascii="Arial" w:eastAsia="Arial" w:hAnsi="Arial" w:cs="Arial"/>
                <w:sz w:val="20"/>
                <w:szCs w:val="20"/>
              </w:rPr>
              <w:t xml:space="preserve">The Crisis Intervention Section has provided a total amount of grants worth </w:t>
            </w:r>
            <w:r w:rsidRPr="006A7916">
              <w:rPr>
                <w:rFonts w:ascii="Arial" w:eastAsia="Arial" w:hAnsi="Arial" w:cs="Arial"/>
                <w:b/>
                <w:bCs/>
                <w:sz w:val="20"/>
                <w:szCs w:val="20"/>
              </w:rPr>
              <w:t>₱217,679,878.58</w:t>
            </w:r>
            <w:r w:rsidRPr="006A7916">
              <w:rPr>
                <w:rFonts w:ascii="Arial" w:eastAsia="Arial" w:hAnsi="Arial" w:cs="Arial"/>
                <w:sz w:val="20"/>
                <w:szCs w:val="20"/>
              </w:rPr>
              <w:t xml:space="preserve"> to </w:t>
            </w:r>
            <w:r w:rsidRPr="006A7916">
              <w:rPr>
                <w:rFonts w:ascii="Arial" w:eastAsia="Arial" w:hAnsi="Arial" w:cs="Arial"/>
                <w:b/>
                <w:bCs/>
                <w:sz w:val="20"/>
                <w:szCs w:val="20"/>
              </w:rPr>
              <w:t xml:space="preserve">80,200 clients </w:t>
            </w:r>
            <w:r w:rsidRPr="006A7916">
              <w:rPr>
                <w:rFonts w:ascii="Arial" w:eastAsia="Arial" w:hAnsi="Arial" w:cs="Arial"/>
                <w:bCs/>
                <w:sz w:val="20"/>
                <w:szCs w:val="20"/>
              </w:rPr>
              <w:t>as of 08 January 2021.</w:t>
            </w:r>
          </w:p>
          <w:p w14:paraId="2AA4A4AD" w14:textId="77777777" w:rsidR="002A2C5B" w:rsidRPr="006A7916"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6A7916">
              <w:rPr>
                <w:rFonts w:ascii="Arial" w:eastAsia="Arial" w:hAnsi="Arial" w:cs="Arial"/>
                <w:sz w:val="20"/>
                <w:szCs w:val="20"/>
              </w:rPr>
              <w:t xml:space="preserve">The Sustainable Livelihood Program (SLP) has provided </w:t>
            </w:r>
            <w:r w:rsidRPr="006A7916">
              <w:rPr>
                <w:rFonts w:ascii="Arial" w:eastAsia="Arial" w:hAnsi="Arial" w:cs="Arial"/>
                <w:b/>
                <w:bCs/>
                <w:sz w:val="20"/>
                <w:szCs w:val="20"/>
              </w:rPr>
              <w:t>₱23,869,000.00</w:t>
            </w:r>
            <w:r w:rsidRPr="006A7916">
              <w:rPr>
                <w:rFonts w:ascii="Arial" w:eastAsia="Arial" w:hAnsi="Arial" w:cs="Arial"/>
                <w:sz w:val="20"/>
                <w:szCs w:val="20"/>
              </w:rPr>
              <w:t xml:space="preserve"> to </w:t>
            </w:r>
            <w:r w:rsidRPr="006A7916">
              <w:rPr>
                <w:rFonts w:ascii="Arial" w:eastAsia="Arial" w:hAnsi="Arial" w:cs="Arial"/>
                <w:b/>
                <w:bCs/>
                <w:sz w:val="20"/>
                <w:szCs w:val="20"/>
              </w:rPr>
              <w:t>1,538 beneficiaries</w:t>
            </w:r>
            <w:r w:rsidRPr="006A7916">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094E41F7" w14:textId="77777777" w:rsidR="002A2C5B" w:rsidRPr="006A7916" w:rsidRDefault="002A2C5B" w:rsidP="003F3B05">
            <w:pPr>
              <w:spacing w:after="0" w:line="240" w:lineRule="auto"/>
              <w:ind w:right="57"/>
              <w:contextualSpacing/>
              <w:jc w:val="both"/>
              <w:rPr>
                <w:rFonts w:ascii="Arial" w:eastAsia="Arial" w:hAnsi="Arial" w:cs="Arial"/>
                <w:b/>
                <w:sz w:val="20"/>
                <w:szCs w:val="20"/>
              </w:rPr>
            </w:pPr>
          </w:p>
          <w:p w14:paraId="1A454E4A" w14:textId="77777777" w:rsidR="002A2C5B" w:rsidRPr="006A7916" w:rsidRDefault="002A7D6A" w:rsidP="003F3B05">
            <w:pPr>
              <w:spacing w:after="0" w:line="240" w:lineRule="auto"/>
              <w:ind w:right="57"/>
              <w:contextualSpacing/>
              <w:jc w:val="both"/>
              <w:rPr>
                <w:rFonts w:ascii="Arial" w:eastAsia="Arial" w:hAnsi="Arial" w:cs="Arial"/>
                <w:b/>
                <w:sz w:val="20"/>
                <w:szCs w:val="20"/>
              </w:rPr>
            </w:pPr>
            <w:r w:rsidRPr="006A7916">
              <w:rPr>
                <w:rFonts w:ascii="Arial" w:eastAsia="Arial" w:hAnsi="Arial" w:cs="Arial"/>
                <w:b/>
                <w:sz w:val="20"/>
                <w:szCs w:val="20"/>
              </w:rPr>
              <w:t>Social Amelioration Program (SAP)</w:t>
            </w:r>
          </w:p>
          <w:p w14:paraId="6FD93124" w14:textId="77777777" w:rsidR="002A2C5B" w:rsidRPr="006A7916"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6A7916">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6A7916"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6A7916">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23039589" w14:textId="77777777" w:rsidR="003F7F99" w:rsidRDefault="003F7F99">
      <w:pPr>
        <w:widowControl/>
        <w:spacing w:after="0" w:line="240" w:lineRule="auto"/>
        <w:ind w:right="57"/>
        <w:contextualSpacing/>
        <w:rPr>
          <w:rFonts w:ascii="Arial" w:eastAsia="Arial" w:hAnsi="Arial" w:cs="Arial"/>
          <w:b/>
          <w:sz w:val="24"/>
          <w:szCs w:val="24"/>
        </w:rPr>
      </w:pPr>
    </w:p>
    <w:p w14:paraId="4F68E41D" w14:textId="5B8C5D4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Pr>
                <w:rFonts w:ascii="Arial" w:eastAsia="Arial" w:hAnsi="Arial" w:cs="Arial"/>
                <w:sz w:val="20"/>
                <w:szCs w:val="20"/>
              </w:rPr>
              <w:t>04 February 2021</w:t>
            </w:r>
          </w:p>
        </w:tc>
        <w:tc>
          <w:tcPr>
            <w:tcW w:w="3985" w:type="pct"/>
            <w:tcBorders>
              <w:top w:val="single" w:sz="4" w:space="0" w:color="auto"/>
              <w:left w:val="single" w:sz="4" w:space="0" w:color="auto"/>
              <w:bottom w:val="single" w:sz="4" w:space="0" w:color="auto"/>
              <w:right w:val="single" w:sz="4" w:space="0" w:color="auto"/>
            </w:tcBorders>
          </w:tcPr>
          <w:p w14:paraId="4CD4C617"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MIMAROPA provided </w:t>
            </w:r>
            <w:r>
              <w:rPr>
                <w:rFonts w:ascii="Arial" w:eastAsia="Arial" w:hAnsi="Arial" w:cs="Arial"/>
                <w:b/>
                <w:sz w:val="20"/>
                <w:szCs w:val="19"/>
              </w:rPr>
              <w:t xml:space="preserve">4,411 FFPs </w:t>
            </w:r>
            <w:r>
              <w:rPr>
                <w:rFonts w:ascii="Arial" w:eastAsia="Arial" w:hAnsi="Arial" w:cs="Arial"/>
                <w:sz w:val="20"/>
                <w:szCs w:val="19"/>
              </w:rPr>
              <w:t xml:space="preserve">with a total amount of </w:t>
            </w:r>
            <w:r>
              <w:rPr>
                <w:rFonts w:ascii="Arial" w:eastAsia="Arial" w:hAnsi="Arial" w:cs="Arial"/>
                <w:b/>
                <w:sz w:val="20"/>
                <w:szCs w:val="19"/>
              </w:rPr>
              <w:t xml:space="preserve">₱1,984,950.00 </w:t>
            </w:r>
            <w:r>
              <w:rPr>
                <w:rFonts w:ascii="Arial" w:eastAsia="Arial" w:hAnsi="Arial" w:cs="Arial"/>
                <w:sz w:val="20"/>
                <w:szCs w:val="19"/>
              </w:rPr>
              <w:t xml:space="preserve">to </w:t>
            </w:r>
            <w:r>
              <w:rPr>
                <w:rFonts w:ascii="Arial" w:eastAsia="Arial" w:hAnsi="Arial" w:cs="Arial"/>
                <w:b/>
                <w:sz w:val="20"/>
                <w:szCs w:val="19"/>
              </w:rPr>
              <w:t xml:space="preserve">4,384 Locally Stranded Individuals (LSIs) </w:t>
            </w:r>
            <w:r>
              <w:rPr>
                <w:rFonts w:ascii="Arial" w:eastAsia="Arial" w:hAnsi="Arial" w:cs="Arial"/>
                <w:sz w:val="20"/>
                <w:szCs w:val="19"/>
              </w:rPr>
              <w:t>through the Region/SWADTs Crisis Intervention Units (CIU) as of 05 January 2020, 1PM.</w:t>
            </w:r>
          </w:p>
          <w:p w14:paraId="19C03E8B"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MIMAROPA, through the NCIP provided </w:t>
            </w:r>
            <w:r>
              <w:rPr>
                <w:rFonts w:ascii="Arial" w:eastAsia="Arial" w:hAnsi="Arial" w:cs="Arial"/>
                <w:b/>
                <w:bCs/>
                <w:sz w:val="20"/>
                <w:szCs w:val="19"/>
              </w:rPr>
              <w:t>3,995 hygiene kits</w:t>
            </w:r>
            <w:r>
              <w:rPr>
                <w:rFonts w:ascii="Arial" w:eastAsia="Arial" w:hAnsi="Arial" w:cs="Arial"/>
                <w:sz w:val="20"/>
                <w:szCs w:val="19"/>
              </w:rPr>
              <w:t xml:space="preserve"> to </w:t>
            </w:r>
            <w:r>
              <w:rPr>
                <w:rFonts w:ascii="Arial" w:eastAsia="Arial" w:hAnsi="Arial" w:cs="Arial"/>
                <w:b/>
                <w:sz w:val="20"/>
                <w:szCs w:val="19"/>
              </w:rPr>
              <w:t xml:space="preserve">3,953 </w:t>
            </w:r>
            <w:r>
              <w:rPr>
                <w:rFonts w:ascii="Arial" w:eastAsia="Arial" w:hAnsi="Arial" w:cs="Arial"/>
                <w:b/>
                <w:bCs/>
                <w:sz w:val="20"/>
                <w:szCs w:val="19"/>
              </w:rPr>
              <w:t>Indigenous Peoples</w:t>
            </w:r>
            <w:r>
              <w:rPr>
                <w:rFonts w:ascii="Arial" w:eastAsia="Arial" w:hAnsi="Arial" w:cs="Arial"/>
                <w:sz w:val="20"/>
                <w:szCs w:val="19"/>
              </w:rPr>
              <w:t xml:space="preserve"> in the region amounting to </w:t>
            </w:r>
            <w:r>
              <w:rPr>
                <w:rFonts w:ascii="Arial" w:eastAsia="Arial" w:hAnsi="Arial" w:cs="Arial"/>
                <w:b/>
                <w:bCs/>
                <w:sz w:val="20"/>
                <w:szCs w:val="19"/>
              </w:rPr>
              <w:t xml:space="preserve">₱6,711,601.05 </w:t>
            </w:r>
            <w:r>
              <w:rPr>
                <w:rFonts w:ascii="Arial" w:eastAsia="Arial" w:hAnsi="Arial" w:cs="Arial"/>
                <w:sz w:val="20"/>
                <w:szCs w:val="19"/>
              </w:rPr>
              <w:t>as of 21 January 2021, 11AM.</w:t>
            </w:r>
          </w:p>
          <w:p w14:paraId="7F2C1A55"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MIMAROPA provided </w:t>
            </w:r>
            <w:r>
              <w:rPr>
                <w:rFonts w:ascii="Arial" w:eastAsia="Arial" w:hAnsi="Arial" w:cs="Arial"/>
                <w:b/>
                <w:bCs/>
                <w:sz w:val="20"/>
                <w:szCs w:val="19"/>
              </w:rPr>
              <w:t>1,029 NFIs</w:t>
            </w:r>
            <w:r>
              <w:rPr>
                <w:rFonts w:ascii="Arial" w:eastAsia="Arial" w:hAnsi="Arial" w:cs="Arial"/>
                <w:sz w:val="20"/>
                <w:szCs w:val="19"/>
              </w:rPr>
              <w:t xml:space="preserve"> </w:t>
            </w:r>
            <w:r>
              <w:rPr>
                <w:rFonts w:ascii="Arial" w:eastAsia="Arial" w:hAnsi="Arial" w:cs="Arial"/>
                <w:bCs/>
                <w:sz w:val="20"/>
                <w:szCs w:val="19"/>
              </w:rPr>
              <w:t xml:space="preserve">to </w:t>
            </w:r>
            <w:r>
              <w:rPr>
                <w:rFonts w:ascii="Arial" w:eastAsia="Arial" w:hAnsi="Arial" w:cs="Arial"/>
                <w:b/>
                <w:sz w:val="20"/>
                <w:szCs w:val="19"/>
              </w:rPr>
              <w:t>LSIs</w:t>
            </w:r>
            <w:r>
              <w:rPr>
                <w:rFonts w:ascii="Arial" w:eastAsia="Arial" w:hAnsi="Arial" w:cs="Arial"/>
                <w:bCs/>
                <w:sz w:val="20"/>
                <w:szCs w:val="19"/>
              </w:rPr>
              <w:t xml:space="preserve"> in the region </w:t>
            </w:r>
            <w:r>
              <w:rPr>
                <w:rFonts w:ascii="Arial" w:eastAsia="Arial" w:hAnsi="Arial" w:cs="Arial"/>
                <w:sz w:val="20"/>
                <w:szCs w:val="19"/>
              </w:rPr>
              <w:t xml:space="preserve">amounting to </w:t>
            </w:r>
            <w:r>
              <w:rPr>
                <w:rFonts w:ascii="Arial" w:eastAsia="Arial" w:hAnsi="Arial" w:cs="Arial"/>
                <w:b/>
                <w:sz w:val="20"/>
                <w:szCs w:val="19"/>
              </w:rPr>
              <w:t xml:space="preserve">₱1,269,768.93 </w:t>
            </w:r>
            <w:r>
              <w:rPr>
                <w:rFonts w:ascii="Arial" w:eastAsia="Arial" w:hAnsi="Arial" w:cs="Arial"/>
                <w:bCs/>
                <w:sz w:val="20"/>
                <w:szCs w:val="19"/>
              </w:rPr>
              <w:t>as of 11 December 2020, 11AM.</w:t>
            </w:r>
          </w:p>
          <w:p w14:paraId="59FB25CA"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391419F7" w14:textId="77777777" w:rsidR="00B72A4F" w:rsidRDefault="00B72A4F">
      <w:pPr>
        <w:widowControl/>
        <w:spacing w:after="0" w:line="240" w:lineRule="auto"/>
        <w:contextualSpacing/>
        <w:rPr>
          <w:rFonts w:ascii="Arial" w:eastAsia="Arial" w:hAnsi="Arial" w:cs="Arial"/>
          <w:b/>
          <w:sz w:val="24"/>
          <w:szCs w:val="24"/>
        </w:rPr>
      </w:pPr>
    </w:p>
    <w:p w14:paraId="747C1FC1" w14:textId="32EC94C5"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1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7215A3AB" w:rsidR="002A2C5B" w:rsidRPr="00E61BBD"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E61BBD">
              <w:rPr>
                <w:rFonts w:ascii="Arial" w:eastAsia="Arial" w:hAnsi="Arial" w:cs="Arial"/>
                <w:sz w:val="20"/>
                <w:szCs w:val="20"/>
              </w:rPr>
              <w:t>2</w:t>
            </w:r>
            <w:r w:rsidR="003F7F99" w:rsidRPr="00E61BBD">
              <w:rPr>
                <w:rFonts w:ascii="Arial" w:eastAsia="Arial" w:hAnsi="Arial" w:cs="Arial"/>
                <w:sz w:val="20"/>
                <w:szCs w:val="20"/>
              </w:rPr>
              <w:t>5</w:t>
            </w:r>
            <w:r w:rsidRPr="00E61BBD">
              <w:rPr>
                <w:rFonts w:ascii="Arial" w:eastAsia="Arial" w:hAnsi="Arial" w:cs="Arial"/>
                <w:sz w:val="20"/>
                <w:szCs w:val="20"/>
              </w:rPr>
              <w:t xml:space="preserve"> May 2021</w:t>
            </w:r>
          </w:p>
        </w:tc>
        <w:tc>
          <w:tcPr>
            <w:tcW w:w="3985" w:type="pct"/>
            <w:shd w:val="clear" w:color="auto" w:fill="auto"/>
            <w:tcMar>
              <w:top w:w="0" w:type="dxa"/>
              <w:left w:w="115" w:type="dxa"/>
              <w:bottom w:w="0" w:type="dxa"/>
              <w:right w:w="115" w:type="dxa"/>
            </w:tcMar>
            <w:vAlign w:val="center"/>
          </w:tcPr>
          <w:p w14:paraId="259B698D" w14:textId="784C7AB8" w:rsidR="002A2C5B" w:rsidRPr="00E61BBD" w:rsidRDefault="002A7D6A">
            <w:pPr>
              <w:pStyle w:val="ListParagraph"/>
              <w:numPr>
                <w:ilvl w:val="0"/>
                <w:numId w:val="5"/>
              </w:numPr>
              <w:spacing w:after="0" w:line="240" w:lineRule="auto"/>
              <w:jc w:val="both"/>
              <w:rPr>
                <w:rFonts w:ascii="Arial" w:eastAsia="Times New Roman" w:hAnsi="Arial" w:cs="Arial"/>
                <w:sz w:val="20"/>
                <w:szCs w:val="20"/>
              </w:rPr>
            </w:pPr>
            <w:r w:rsidRPr="00E61BBD">
              <w:rPr>
                <w:rFonts w:ascii="Arial" w:eastAsia="Times New Roman" w:hAnsi="Arial" w:cs="Arial"/>
                <w:sz w:val="20"/>
                <w:szCs w:val="20"/>
              </w:rPr>
              <w:t xml:space="preserve">DSWD-FO VI provided </w:t>
            </w:r>
            <w:r w:rsidRPr="00E61BBD">
              <w:rPr>
                <w:rFonts w:ascii="Arial" w:eastAsia="Times New Roman" w:hAnsi="Arial" w:cs="Arial"/>
                <w:b/>
                <w:sz w:val="20"/>
                <w:szCs w:val="20"/>
              </w:rPr>
              <w:t>₱</w:t>
            </w:r>
            <w:r w:rsidR="003F7F99" w:rsidRPr="00E61BBD">
              <w:rPr>
                <w:rFonts w:ascii="Arial" w:eastAsia="Times New Roman" w:hAnsi="Arial" w:cs="Arial"/>
                <w:b/>
                <w:sz w:val="20"/>
                <w:szCs w:val="20"/>
              </w:rPr>
              <w:t xml:space="preserve">444,337,993.06 </w:t>
            </w:r>
            <w:r w:rsidRPr="00E61BBD">
              <w:rPr>
                <w:rFonts w:ascii="Arial" w:eastAsia="Times New Roman" w:hAnsi="Arial" w:cs="Arial"/>
                <w:sz w:val="20"/>
                <w:szCs w:val="20"/>
              </w:rPr>
              <w:t>worth of assistance to</w:t>
            </w:r>
            <w:r w:rsidRPr="00E61BBD">
              <w:t xml:space="preserve"> </w:t>
            </w:r>
            <w:r w:rsidR="003F7F99" w:rsidRPr="00E61BBD">
              <w:rPr>
                <w:rFonts w:ascii="Arial" w:eastAsia="Times New Roman" w:hAnsi="Arial" w:cs="Arial"/>
                <w:b/>
                <w:sz w:val="20"/>
                <w:szCs w:val="20"/>
              </w:rPr>
              <w:t xml:space="preserve">128,354 </w:t>
            </w:r>
            <w:r w:rsidRPr="00E61BBD">
              <w:rPr>
                <w:rFonts w:ascii="Arial" w:eastAsia="Times New Roman" w:hAnsi="Arial" w:cs="Arial"/>
                <w:b/>
                <w:sz w:val="20"/>
                <w:szCs w:val="20"/>
              </w:rPr>
              <w:t>individuals</w:t>
            </w:r>
            <w:r w:rsidRPr="00E61BBD">
              <w:rPr>
                <w:rFonts w:ascii="Arial" w:eastAsia="Times New Roman" w:hAnsi="Arial" w:cs="Arial"/>
                <w:sz w:val="20"/>
                <w:szCs w:val="20"/>
              </w:rPr>
              <w:t xml:space="preserve"> through </w:t>
            </w:r>
            <w:r w:rsidRPr="00E61BBD">
              <w:rPr>
                <w:rFonts w:ascii="Arial" w:eastAsia="Times New Roman" w:hAnsi="Arial" w:cs="Arial"/>
                <w:b/>
                <w:sz w:val="20"/>
                <w:szCs w:val="20"/>
              </w:rPr>
              <w:t>Assistance to Individuals in Crisis Situation (AICS</w:t>
            </w:r>
            <w:r w:rsidRPr="00E61BBD">
              <w:rPr>
                <w:rFonts w:ascii="Arial" w:eastAsia="Times New Roman" w:hAnsi="Arial" w:cs="Arial"/>
                <w:sz w:val="20"/>
                <w:szCs w:val="20"/>
              </w:rPr>
              <w:t xml:space="preserve">) </w:t>
            </w:r>
            <w:r w:rsidR="009E495C" w:rsidRPr="00E61BBD">
              <w:rPr>
                <w:rFonts w:ascii="Arial" w:eastAsia="Times New Roman" w:hAnsi="Arial" w:cs="Arial"/>
                <w:sz w:val="20"/>
                <w:szCs w:val="20"/>
              </w:rPr>
              <w:t xml:space="preserve">from </w:t>
            </w:r>
            <w:r w:rsidR="003F7F99" w:rsidRPr="00E61BBD">
              <w:rPr>
                <w:rFonts w:ascii="Arial" w:eastAsia="Times New Roman" w:hAnsi="Arial" w:cs="Arial"/>
                <w:sz w:val="20"/>
                <w:szCs w:val="20"/>
              </w:rPr>
              <w:t xml:space="preserve">March 09, 2020 to </w:t>
            </w:r>
            <w:r w:rsidRPr="00E61BBD">
              <w:rPr>
                <w:rFonts w:ascii="Arial" w:eastAsia="Times New Roman" w:hAnsi="Arial" w:cs="Arial"/>
                <w:sz w:val="20"/>
                <w:szCs w:val="20"/>
              </w:rPr>
              <w:t>May 14, 2021.</w:t>
            </w:r>
          </w:p>
          <w:p w14:paraId="562CFC65" w14:textId="77777777" w:rsidR="002A2C5B" w:rsidRPr="00E61BBD" w:rsidRDefault="002A7D6A">
            <w:pPr>
              <w:pStyle w:val="ListParagraph"/>
              <w:numPr>
                <w:ilvl w:val="0"/>
                <w:numId w:val="5"/>
              </w:numPr>
              <w:spacing w:after="0" w:line="240" w:lineRule="auto"/>
              <w:jc w:val="both"/>
              <w:rPr>
                <w:rFonts w:ascii="Arial" w:eastAsia="Times New Roman" w:hAnsi="Arial" w:cs="Arial"/>
                <w:sz w:val="20"/>
                <w:szCs w:val="20"/>
              </w:rPr>
            </w:pPr>
            <w:r w:rsidRPr="00E61BBD">
              <w:rPr>
                <w:rFonts w:ascii="Arial" w:eastAsia="Times New Roman" w:hAnsi="Arial" w:cs="Arial"/>
                <w:sz w:val="20"/>
                <w:szCs w:val="20"/>
              </w:rPr>
              <w:t>DSWD-FO VI released 1,000 FFPs to Murcia and 10 FFPs to Bacolod City for Neg. Occ; 1000 FFPs to Mambusao, Capiz; 1,000 FFPs to Malay and 134 FFPs to Nabas for the province of Aklan; 500 FFPs to Sibalom, Antique; 300 FFPs to Dumangas, 500 FFPs to Maasin, and 520 FFPs to Anilao for Iloilo Province; and a total of 67 FFPs to DSWD staff under quarantine.</w:t>
            </w:r>
          </w:p>
          <w:p w14:paraId="00F1A57C" w14:textId="31B8B551" w:rsidR="002A2C5B" w:rsidRDefault="002A7D6A" w:rsidP="003F7F99">
            <w:pPr>
              <w:pStyle w:val="ListParagraph"/>
              <w:numPr>
                <w:ilvl w:val="0"/>
                <w:numId w:val="5"/>
              </w:numPr>
              <w:spacing w:after="0" w:line="240" w:lineRule="auto"/>
              <w:jc w:val="both"/>
              <w:rPr>
                <w:rFonts w:ascii="Arial" w:eastAsia="Times New Roman" w:hAnsi="Arial" w:cs="Arial"/>
                <w:sz w:val="20"/>
                <w:szCs w:val="20"/>
              </w:rPr>
            </w:pPr>
            <w:r w:rsidRPr="00E61BBD">
              <w:rPr>
                <w:rFonts w:ascii="Arial" w:eastAsia="Times New Roman" w:hAnsi="Arial" w:cs="Arial"/>
                <w:sz w:val="20"/>
                <w:szCs w:val="20"/>
              </w:rPr>
              <w:lastRenderedPageBreak/>
              <w:t>DSWD-FO VI is continuously repacking FFPs at the DSWD Regional Warehouse.</w:t>
            </w:r>
          </w:p>
          <w:p w14:paraId="1610A398" w14:textId="77777777" w:rsidR="00BC53E1" w:rsidRPr="00E61BBD" w:rsidRDefault="00BC53E1" w:rsidP="00BC53E1">
            <w:pPr>
              <w:pStyle w:val="ListParagraph"/>
              <w:spacing w:after="0" w:line="240" w:lineRule="auto"/>
              <w:ind w:left="360"/>
              <w:jc w:val="both"/>
              <w:rPr>
                <w:rFonts w:ascii="Arial" w:eastAsia="Times New Roman" w:hAnsi="Arial" w:cs="Arial"/>
                <w:sz w:val="20"/>
                <w:szCs w:val="20"/>
              </w:rPr>
            </w:pPr>
          </w:p>
          <w:p w14:paraId="51663B65" w14:textId="1ED0257A" w:rsidR="002A2C5B" w:rsidRPr="00E61BBD" w:rsidRDefault="002A7D6A">
            <w:pPr>
              <w:widowControl/>
              <w:shd w:val="clear" w:color="auto" w:fill="FFFFFF"/>
              <w:spacing w:after="0" w:line="240" w:lineRule="auto"/>
              <w:contextualSpacing/>
              <w:jc w:val="both"/>
              <w:rPr>
                <w:rFonts w:ascii="Arial" w:eastAsia="Times New Roman" w:hAnsi="Arial" w:cs="Arial"/>
                <w:sz w:val="20"/>
                <w:szCs w:val="20"/>
              </w:rPr>
            </w:pPr>
            <w:r w:rsidRPr="00E61BBD">
              <w:rPr>
                <w:rFonts w:ascii="Arial" w:eastAsia="Times New Roman" w:hAnsi="Arial" w:cs="Arial"/>
                <w:b/>
                <w:bCs/>
                <w:sz w:val="20"/>
                <w:szCs w:val="20"/>
              </w:rPr>
              <w:t>Social Amelioration Program (SAP)</w:t>
            </w:r>
          </w:p>
          <w:p w14:paraId="5A01781E" w14:textId="77777777" w:rsidR="002A2C5B" w:rsidRPr="00E61BBD" w:rsidRDefault="002A7D6A">
            <w:pPr>
              <w:pStyle w:val="ListParagraph"/>
              <w:numPr>
                <w:ilvl w:val="0"/>
                <w:numId w:val="5"/>
              </w:numPr>
              <w:spacing w:after="0" w:line="240" w:lineRule="auto"/>
              <w:jc w:val="both"/>
              <w:rPr>
                <w:rFonts w:eastAsia="Times New Roman"/>
              </w:rPr>
            </w:pPr>
            <w:r w:rsidRPr="00E61BBD">
              <w:rPr>
                <w:rFonts w:ascii="Arial" w:eastAsia="Times New Roman" w:hAnsi="Arial" w:cs="Arial"/>
                <w:sz w:val="20"/>
                <w:szCs w:val="20"/>
              </w:rPr>
              <w:t xml:space="preserve">To date, a total of </w:t>
            </w:r>
            <w:r w:rsidRPr="00E61BBD">
              <w:rPr>
                <w:rFonts w:ascii="Arial" w:eastAsia="Times New Roman" w:hAnsi="Arial" w:cs="Arial"/>
                <w:b/>
                <w:sz w:val="20"/>
                <w:szCs w:val="20"/>
              </w:rPr>
              <w:t>₱1,496,509,500.00</w:t>
            </w:r>
            <w:r w:rsidRPr="00E61BBD">
              <w:rPr>
                <w:rFonts w:ascii="Arial" w:eastAsia="Times New Roman" w:hAnsi="Arial" w:cs="Arial"/>
                <w:sz w:val="20"/>
                <w:szCs w:val="20"/>
              </w:rPr>
              <w:t xml:space="preserve"> was provided to </w:t>
            </w:r>
            <w:r w:rsidRPr="00E61BBD">
              <w:rPr>
                <w:rFonts w:ascii="Arial" w:eastAsia="Times New Roman" w:hAnsi="Arial" w:cs="Arial"/>
                <w:b/>
                <w:sz w:val="20"/>
                <w:szCs w:val="20"/>
              </w:rPr>
              <w:t>321,830 4Ps beneficiaries</w:t>
            </w:r>
            <w:r w:rsidRPr="00E61BBD">
              <w:rPr>
                <w:rFonts w:ascii="Arial" w:eastAsia="Times New Roman" w:hAnsi="Arial" w:cs="Arial"/>
                <w:sz w:val="20"/>
                <w:szCs w:val="20"/>
              </w:rPr>
              <w:t xml:space="preserve"> and </w:t>
            </w:r>
            <w:r w:rsidRPr="00E61BBD">
              <w:rPr>
                <w:rFonts w:ascii="Arial" w:eastAsia="Times New Roman" w:hAnsi="Arial" w:cs="Arial"/>
                <w:b/>
                <w:sz w:val="20"/>
                <w:szCs w:val="20"/>
              </w:rPr>
              <w:t>₱6,788,214,000.00</w:t>
            </w:r>
            <w:r w:rsidRPr="00E61BBD">
              <w:rPr>
                <w:rFonts w:ascii="Arial" w:eastAsia="Times New Roman" w:hAnsi="Arial" w:cs="Arial"/>
                <w:sz w:val="20"/>
                <w:szCs w:val="20"/>
              </w:rPr>
              <w:t xml:space="preserve"> was provided to </w:t>
            </w:r>
            <w:r w:rsidRPr="00E61BBD">
              <w:rPr>
                <w:rFonts w:ascii="Arial" w:eastAsia="Times New Roman" w:hAnsi="Arial" w:cs="Arial"/>
                <w:b/>
                <w:sz w:val="20"/>
                <w:szCs w:val="20"/>
              </w:rPr>
              <w:t>1,131,369 non-4Ps beneficiaries</w:t>
            </w:r>
            <w:r w:rsidRPr="00E61BBD">
              <w:rPr>
                <w:rFonts w:ascii="Arial" w:eastAsia="Times New Roman" w:hAnsi="Arial" w:cs="Arial"/>
                <w:sz w:val="20"/>
                <w:szCs w:val="20"/>
              </w:rPr>
              <w:t xml:space="preserve"> for the first tranche.</w:t>
            </w:r>
          </w:p>
          <w:p w14:paraId="056A07D2" w14:textId="77777777" w:rsidR="002A2C5B" w:rsidRPr="00E61BBD" w:rsidRDefault="002A7D6A">
            <w:pPr>
              <w:pStyle w:val="ListParagraph"/>
              <w:numPr>
                <w:ilvl w:val="0"/>
                <w:numId w:val="5"/>
              </w:numPr>
              <w:spacing w:after="0" w:line="240" w:lineRule="auto"/>
              <w:jc w:val="both"/>
              <w:rPr>
                <w:rFonts w:eastAsia="Times New Roman"/>
              </w:rPr>
            </w:pPr>
            <w:r w:rsidRPr="00E61BBD">
              <w:rPr>
                <w:rFonts w:ascii="Arial" w:eastAsia="Times New Roman" w:hAnsi="Arial" w:cs="Arial"/>
                <w:sz w:val="20"/>
                <w:szCs w:val="20"/>
              </w:rPr>
              <w:t xml:space="preserve">DSWD-FO VI has served </w:t>
            </w:r>
            <w:r w:rsidRPr="00E61BBD">
              <w:rPr>
                <w:rFonts w:ascii="Arial" w:eastAsia="Times New Roman" w:hAnsi="Arial" w:cs="Arial"/>
                <w:b/>
                <w:sz w:val="20"/>
                <w:szCs w:val="20"/>
              </w:rPr>
              <w:t>103,608 4Ps beneficiaries</w:t>
            </w:r>
            <w:r w:rsidRPr="00E61BBD">
              <w:rPr>
                <w:rFonts w:ascii="Arial" w:eastAsia="Times New Roman" w:hAnsi="Arial" w:cs="Arial"/>
                <w:sz w:val="20"/>
                <w:szCs w:val="20"/>
              </w:rPr>
              <w:t xml:space="preserve"> amounting to </w:t>
            </w:r>
            <w:r w:rsidRPr="00E61BBD">
              <w:rPr>
                <w:rFonts w:ascii="Arial" w:eastAsia="Times New Roman" w:hAnsi="Arial" w:cs="Arial"/>
                <w:b/>
                <w:sz w:val="20"/>
                <w:szCs w:val="20"/>
              </w:rPr>
              <w:t>₱481,777,200.00</w:t>
            </w:r>
            <w:r w:rsidRPr="00E61BBD">
              <w:rPr>
                <w:rFonts w:ascii="Arial" w:eastAsia="Times New Roman" w:hAnsi="Arial" w:cs="Arial"/>
                <w:sz w:val="20"/>
                <w:szCs w:val="20"/>
              </w:rPr>
              <w:t xml:space="preserve"> and </w:t>
            </w:r>
            <w:r w:rsidRPr="00E61BBD">
              <w:rPr>
                <w:rFonts w:ascii="Arial" w:eastAsia="Times New Roman" w:hAnsi="Arial" w:cs="Arial"/>
                <w:b/>
                <w:sz w:val="20"/>
                <w:szCs w:val="20"/>
              </w:rPr>
              <w:t>437,403 non-4Ps beneficiaries</w:t>
            </w:r>
            <w:r w:rsidRPr="00E61BBD">
              <w:rPr>
                <w:rFonts w:ascii="Arial" w:eastAsia="Times New Roman" w:hAnsi="Arial" w:cs="Arial"/>
                <w:sz w:val="20"/>
                <w:szCs w:val="20"/>
              </w:rPr>
              <w:t xml:space="preserve"> amounting to </w:t>
            </w:r>
            <w:r w:rsidRPr="00E61BBD">
              <w:rPr>
                <w:rFonts w:ascii="Arial" w:eastAsia="Times New Roman" w:hAnsi="Arial" w:cs="Arial"/>
                <w:b/>
                <w:sz w:val="20"/>
                <w:szCs w:val="20"/>
              </w:rPr>
              <w:t xml:space="preserve">₱2,624,418,000.00 </w:t>
            </w:r>
            <w:r w:rsidRPr="00E61BBD">
              <w:rPr>
                <w:rFonts w:ascii="Arial" w:eastAsia="Times New Roman" w:hAnsi="Arial" w:cs="Arial"/>
                <w:sz w:val="20"/>
                <w:szCs w:val="20"/>
              </w:rPr>
              <w:t xml:space="preserve">for the second tranche, and </w:t>
            </w:r>
            <w:r w:rsidRPr="00E61BBD">
              <w:rPr>
                <w:rFonts w:ascii="Arial" w:eastAsia="Times New Roman" w:hAnsi="Arial" w:cs="Arial"/>
                <w:b/>
                <w:sz w:val="20"/>
                <w:szCs w:val="20"/>
              </w:rPr>
              <w:t>190,738 left-out/waitlisted</w:t>
            </w:r>
            <w:r w:rsidRPr="00E61BBD">
              <w:rPr>
                <w:rFonts w:ascii="Arial" w:eastAsia="Times New Roman" w:hAnsi="Arial" w:cs="Arial"/>
                <w:sz w:val="20"/>
                <w:szCs w:val="20"/>
              </w:rPr>
              <w:t xml:space="preserve"> beneficiaries amounting to </w:t>
            </w:r>
            <w:r w:rsidRPr="00E61BBD">
              <w:rPr>
                <w:rFonts w:ascii="Arial" w:eastAsia="Times New Roman" w:hAnsi="Arial" w:cs="Arial"/>
                <w:b/>
                <w:bCs/>
                <w:sz w:val="20"/>
                <w:szCs w:val="20"/>
              </w:rPr>
              <w:t>₱1,144,428,000.00.</w:t>
            </w:r>
          </w:p>
          <w:p w14:paraId="4FBAAC80" w14:textId="77777777" w:rsidR="002A2C5B" w:rsidRPr="00E61BBD" w:rsidRDefault="002A7D6A">
            <w:pPr>
              <w:pStyle w:val="ListParagraph"/>
              <w:numPr>
                <w:ilvl w:val="0"/>
                <w:numId w:val="5"/>
              </w:numPr>
              <w:spacing w:after="0" w:line="240" w:lineRule="auto"/>
              <w:jc w:val="both"/>
              <w:rPr>
                <w:rFonts w:eastAsia="Times New Roman"/>
              </w:rPr>
            </w:pPr>
            <w:r w:rsidRPr="00E61BBD">
              <w:rPr>
                <w:rFonts w:ascii="Arial" w:eastAsia="Times New Roman" w:hAnsi="Arial" w:cs="Arial"/>
                <w:sz w:val="20"/>
                <w:szCs w:val="20"/>
              </w:rPr>
              <w:t>The Operation Center Hotline catered and resolved a total of 9,156 calls from 15 April to 26 August, 2020.</w:t>
            </w:r>
          </w:p>
        </w:tc>
      </w:tr>
    </w:tbl>
    <w:p w14:paraId="74EA15BE"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52016501" w14:textId="77777777" w:rsidR="002A2C5B" w:rsidRDefault="002A2C5B">
            <w:pPr>
              <w:pBdr>
                <w:top w:val="none" w:sz="0" w:space="0" w:color="000000"/>
                <w:bottom w:val="none" w:sz="0" w:space="0" w:color="000000"/>
              </w:pBdr>
              <w:spacing w:after="0" w:line="240" w:lineRule="auto"/>
              <w:jc w:val="both"/>
              <w:rPr>
                <w:rFonts w:ascii="Arial" w:eastAsia="Arial" w:hAnsi="Arial" w:cs="Arial"/>
                <w:b/>
                <w:sz w:val="16"/>
                <w:szCs w:val="16"/>
              </w:rPr>
            </w:pPr>
          </w:p>
          <w:p w14:paraId="1A8CB8D9"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77777777" w:rsidR="002A2C5B" w:rsidRDefault="002A7D6A">
            <w:pPr>
              <w:spacing w:after="0" w:line="240" w:lineRule="auto"/>
              <w:jc w:val="both"/>
              <w:rPr>
                <w:rFonts w:eastAsia="Times New Roman"/>
              </w:rPr>
            </w:pPr>
            <w:r>
              <w:rPr>
                <w:rFonts w:eastAsia="Times New Roman"/>
              </w:rPr>
              <w:t xml:space="preserve"> </w:t>
            </w:r>
          </w:p>
        </w:tc>
      </w:tr>
    </w:tbl>
    <w:p w14:paraId="2EE5EE45" w14:textId="77777777" w:rsidR="00DA0EB9" w:rsidRDefault="00DA0EB9">
      <w:pPr>
        <w:spacing w:after="0" w:line="240" w:lineRule="auto"/>
        <w:contextualSpacing/>
        <w:rPr>
          <w:rFonts w:ascii="Arial" w:eastAsia="Arial" w:hAnsi="Arial" w:cs="Arial"/>
          <w:b/>
          <w:sz w:val="24"/>
          <w:szCs w:val="24"/>
        </w:rPr>
      </w:pPr>
    </w:p>
    <w:p w14:paraId="00AA8284" w14:textId="587F8388"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trPr>
          <w:trHeight w:val="20"/>
        </w:trPr>
        <w:tc>
          <w:tcPr>
            <w:tcW w:w="997" w:type="pct"/>
            <w:vAlign w:val="center"/>
          </w:tcPr>
          <w:p w14:paraId="0DAFB2EB" w14:textId="32A06F58" w:rsidR="002A2C5B" w:rsidRDefault="00FE6EF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2</w:t>
            </w:r>
            <w:r w:rsidR="00B72A4F">
              <w:rPr>
                <w:rFonts w:ascii="Arial" w:eastAsia="Arial" w:hAnsi="Arial" w:cs="Arial"/>
                <w:sz w:val="20"/>
                <w:szCs w:val="20"/>
              </w:rPr>
              <w:t>8</w:t>
            </w:r>
            <w:r w:rsidR="002A7D6A">
              <w:rPr>
                <w:rFonts w:ascii="Arial" w:eastAsia="Arial" w:hAnsi="Arial" w:cs="Arial"/>
                <w:sz w:val="20"/>
                <w:szCs w:val="20"/>
              </w:rPr>
              <w:t xml:space="preserve"> May 2021</w:t>
            </w:r>
          </w:p>
        </w:tc>
        <w:tc>
          <w:tcPr>
            <w:tcW w:w="4002" w:type="pct"/>
          </w:tcPr>
          <w:p w14:paraId="286FA3E9"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DRMD provided a total of </w:t>
            </w:r>
            <w:r>
              <w:rPr>
                <w:rFonts w:ascii="Arial" w:eastAsia="Arial" w:hAnsi="Arial" w:cs="Arial"/>
                <w:b/>
                <w:sz w:val="20"/>
                <w:szCs w:val="19"/>
              </w:rPr>
              <w:t xml:space="preserve">₱13,310,675.54 </w:t>
            </w:r>
            <w:r>
              <w:rPr>
                <w:rFonts w:ascii="Arial" w:eastAsia="Arial" w:hAnsi="Arial" w:cs="Arial"/>
                <w:sz w:val="20"/>
                <w:szCs w:val="19"/>
              </w:rPr>
              <w:t>worth of assistance</w:t>
            </w:r>
            <w:r>
              <w:rPr>
                <w:rFonts w:ascii="Arial" w:eastAsia="Arial" w:hAnsi="Arial" w:cs="Arial"/>
                <w:b/>
                <w:sz w:val="20"/>
                <w:szCs w:val="19"/>
              </w:rPr>
              <w:t xml:space="preserve"> </w:t>
            </w:r>
            <w:r>
              <w:rPr>
                <w:rFonts w:ascii="Arial" w:eastAsia="Arial" w:hAnsi="Arial" w:cs="Arial"/>
                <w:sz w:val="20"/>
                <w:szCs w:val="19"/>
              </w:rPr>
              <w:t xml:space="preserve">to </w:t>
            </w:r>
            <w:r>
              <w:rPr>
                <w:rFonts w:ascii="Arial" w:eastAsia="Arial" w:hAnsi="Arial" w:cs="Arial"/>
                <w:b/>
                <w:sz w:val="20"/>
                <w:szCs w:val="19"/>
              </w:rPr>
              <w:lastRenderedPageBreak/>
              <w:t>17 stranded sales representatives;</w:t>
            </w:r>
            <w:r>
              <w:rPr>
                <w:rFonts w:ascii="Arial" w:eastAsia="Arial" w:hAnsi="Arial" w:cs="Arial"/>
                <w:sz w:val="20"/>
                <w:szCs w:val="19"/>
              </w:rPr>
              <w:t xml:space="preserve"> eight </w:t>
            </w:r>
            <w:r>
              <w:rPr>
                <w:rFonts w:ascii="Arial" w:eastAsia="Arial" w:hAnsi="Arial" w:cs="Arial"/>
                <w:b/>
                <w:sz w:val="20"/>
                <w:szCs w:val="19"/>
              </w:rPr>
              <w:t>(8) bus drivers (HTIs);</w:t>
            </w:r>
            <w:r>
              <w:rPr>
                <w:rFonts w:ascii="Arial" w:eastAsia="Arial" w:hAnsi="Arial" w:cs="Arial"/>
                <w:sz w:val="20"/>
                <w:szCs w:val="19"/>
              </w:rPr>
              <w:t xml:space="preserve"> and</w:t>
            </w:r>
            <w:r>
              <w:rPr>
                <w:rFonts w:ascii="Arial" w:eastAsia="Arial" w:hAnsi="Arial" w:cs="Arial"/>
                <w:b/>
                <w:sz w:val="20"/>
                <w:szCs w:val="19"/>
              </w:rPr>
              <w:t xml:space="preserve"> 25,480 </w:t>
            </w:r>
            <w:r>
              <w:rPr>
                <w:rFonts w:ascii="Arial" w:eastAsia="Arial" w:hAnsi="Arial" w:cs="Arial"/>
                <w:bCs/>
                <w:sz w:val="20"/>
                <w:szCs w:val="19"/>
              </w:rPr>
              <w:t>families, of</w:t>
            </w:r>
            <w:r>
              <w:rPr>
                <w:rFonts w:ascii="Arial" w:eastAsia="Arial" w:hAnsi="Arial" w:cs="Arial"/>
                <w:sz w:val="20"/>
                <w:szCs w:val="19"/>
              </w:rPr>
              <w:t xml:space="preserve"> which 815 are LSIs.</w:t>
            </w:r>
          </w:p>
          <w:p w14:paraId="5DEFE082"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through its Crisis Intervention Unit (CIU) provided assistance to </w:t>
            </w:r>
            <w:r>
              <w:rPr>
                <w:rFonts w:ascii="Arial" w:eastAsia="Arial" w:hAnsi="Arial" w:cs="Arial"/>
                <w:b/>
                <w:sz w:val="20"/>
                <w:szCs w:val="19"/>
              </w:rPr>
              <w:t>15,481 walk-in clients</w:t>
            </w:r>
            <w:r>
              <w:rPr>
                <w:rFonts w:ascii="Arial" w:eastAsia="Arial" w:hAnsi="Arial" w:cs="Arial"/>
                <w:sz w:val="20"/>
                <w:szCs w:val="19"/>
              </w:rPr>
              <w:t xml:space="preserve"> amounting to </w:t>
            </w:r>
            <w:r>
              <w:rPr>
                <w:rFonts w:ascii="Arial" w:eastAsia="Arial" w:hAnsi="Arial" w:cs="Arial"/>
                <w:b/>
                <w:sz w:val="20"/>
                <w:szCs w:val="19"/>
              </w:rPr>
              <w:t xml:space="preserve">₱68,514,908.08 </w:t>
            </w:r>
            <w:r>
              <w:rPr>
                <w:rFonts w:ascii="Arial" w:eastAsia="Arial" w:hAnsi="Arial" w:cs="Arial"/>
                <w:sz w:val="20"/>
                <w:szCs w:val="19"/>
              </w:rPr>
              <w:t xml:space="preserve">for Bayanihan 1 while </w:t>
            </w:r>
            <w:r>
              <w:rPr>
                <w:rFonts w:ascii="Arial" w:eastAsia="Arial" w:hAnsi="Arial" w:cs="Arial"/>
                <w:b/>
                <w:sz w:val="20"/>
                <w:szCs w:val="19"/>
              </w:rPr>
              <w:t xml:space="preserve">₱41,110,648.05 </w:t>
            </w:r>
            <w:r>
              <w:rPr>
                <w:rFonts w:ascii="Arial" w:eastAsia="Arial" w:hAnsi="Arial" w:cs="Arial"/>
                <w:sz w:val="20"/>
                <w:szCs w:val="19"/>
              </w:rPr>
              <w:t>were provided to</w:t>
            </w:r>
            <w:r>
              <w:rPr>
                <w:rFonts w:ascii="Arial" w:eastAsia="Arial" w:hAnsi="Arial" w:cs="Arial"/>
                <w:b/>
                <w:sz w:val="20"/>
                <w:szCs w:val="19"/>
              </w:rPr>
              <w:t xml:space="preserve"> 6,690 walk-in clients</w:t>
            </w:r>
            <w:r>
              <w:rPr>
                <w:rFonts w:ascii="Arial" w:eastAsia="Arial" w:hAnsi="Arial" w:cs="Arial"/>
                <w:sz w:val="20"/>
                <w:szCs w:val="19"/>
              </w:rPr>
              <w:t xml:space="preserve"> for Bayanihan 2.</w:t>
            </w:r>
          </w:p>
          <w:p w14:paraId="5684C446"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ocial Pension Unit extended assistance to </w:t>
            </w:r>
            <w:r>
              <w:rPr>
                <w:rFonts w:ascii="Arial" w:eastAsia="Arial" w:hAnsi="Arial" w:cs="Arial"/>
                <w:b/>
                <w:bCs/>
                <w:sz w:val="20"/>
                <w:szCs w:val="19"/>
              </w:rPr>
              <w:t>41,345 senior citizens</w:t>
            </w:r>
            <w:r>
              <w:rPr>
                <w:rFonts w:ascii="Arial" w:eastAsia="Arial" w:hAnsi="Arial" w:cs="Arial"/>
                <w:sz w:val="20"/>
                <w:szCs w:val="19"/>
              </w:rPr>
              <w:t xml:space="preserve"> amounting to </w:t>
            </w:r>
            <w:r>
              <w:rPr>
                <w:rFonts w:ascii="Arial" w:eastAsia="Arial" w:hAnsi="Arial" w:cs="Arial"/>
                <w:b/>
                <w:bCs/>
                <w:sz w:val="20"/>
                <w:szCs w:val="19"/>
              </w:rPr>
              <w:t xml:space="preserve">₱243,591,000.00; </w:t>
            </w:r>
            <w:r>
              <w:rPr>
                <w:rFonts w:ascii="Arial" w:eastAsia="Arial" w:hAnsi="Arial" w:cs="Arial"/>
                <w:sz w:val="20"/>
                <w:szCs w:val="19"/>
              </w:rPr>
              <w:t>and</w:t>
            </w:r>
            <w:r>
              <w:rPr>
                <w:rFonts w:ascii="Arial" w:eastAsia="Arial" w:hAnsi="Arial" w:cs="Arial"/>
                <w:b/>
                <w:bCs/>
                <w:sz w:val="20"/>
                <w:szCs w:val="19"/>
              </w:rPr>
              <w:t xml:space="preserve"> 29,264 senior citizens</w:t>
            </w:r>
            <w:r>
              <w:rPr>
                <w:rFonts w:ascii="Arial" w:eastAsia="Arial" w:hAnsi="Arial" w:cs="Arial"/>
                <w:sz w:val="20"/>
                <w:szCs w:val="19"/>
              </w:rPr>
              <w:t xml:space="preserve"> amounting to </w:t>
            </w:r>
            <w:r>
              <w:rPr>
                <w:rFonts w:ascii="Arial" w:eastAsia="Arial" w:hAnsi="Arial" w:cs="Arial"/>
                <w:b/>
                <w:bCs/>
                <w:sz w:val="20"/>
                <w:szCs w:val="19"/>
              </w:rPr>
              <w:t xml:space="preserve">₱173,937,000.00 </w:t>
            </w:r>
            <w:r>
              <w:rPr>
                <w:rFonts w:ascii="Arial" w:eastAsia="Arial" w:hAnsi="Arial" w:cs="Arial"/>
                <w:sz w:val="20"/>
                <w:szCs w:val="19"/>
              </w:rPr>
              <w:t>for the year 2019 and 2020, respectively.</w:t>
            </w:r>
          </w:p>
          <w:p w14:paraId="3E6AA498"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ustainable Livelihood Program (SLP) of DSWD-FO VIII was able to extend assistance to </w:t>
            </w:r>
            <w:r>
              <w:rPr>
                <w:rFonts w:ascii="Arial" w:eastAsia="Arial" w:hAnsi="Arial" w:cs="Arial"/>
                <w:b/>
                <w:sz w:val="20"/>
                <w:szCs w:val="19"/>
              </w:rPr>
              <w:t>170 beneficiaries</w:t>
            </w:r>
            <w:r>
              <w:rPr>
                <w:rFonts w:ascii="Arial" w:eastAsia="Arial" w:hAnsi="Arial" w:cs="Arial"/>
                <w:sz w:val="20"/>
                <w:szCs w:val="19"/>
              </w:rPr>
              <w:t xml:space="preserve"> amounting to </w:t>
            </w:r>
            <w:r>
              <w:rPr>
                <w:rFonts w:ascii="Arial" w:eastAsia="Arial" w:hAnsi="Arial" w:cs="Arial"/>
                <w:b/>
                <w:sz w:val="20"/>
                <w:szCs w:val="19"/>
              </w:rPr>
              <w:t>₱2,261,210.07</w:t>
            </w:r>
            <w:r>
              <w:rPr>
                <w:rFonts w:ascii="Arial" w:eastAsia="Arial" w:hAnsi="Arial" w:cs="Arial"/>
                <w:sz w:val="20"/>
                <w:szCs w:val="19"/>
              </w:rPr>
              <w:t>.</w:t>
            </w:r>
          </w:p>
          <w:p w14:paraId="1C393C07"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5AC0A618"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2BB0C07C"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through the Emergency Subsidy Program was able to extend assistance to </w:t>
            </w:r>
            <w:r>
              <w:rPr>
                <w:rFonts w:ascii="Arial" w:eastAsia="Arial" w:hAnsi="Arial" w:cs="Arial"/>
                <w:b/>
                <w:sz w:val="20"/>
                <w:szCs w:val="19"/>
              </w:rPr>
              <w:t>31,620 beneficiaries</w:t>
            </w:r>
            <w:r>
              <w:rPr>
                <w:rFonts w:ascii="Arial" w:eastAsia="Arial" w:hAnsi="Arial" w:cs="Arial"/>
                <w:sz w:val="20"/>
                <w:szCs w:val="19"/>
              </w:rPr>
              <w:t xml:space="preserve"> amounting to </w:t>
            </w:r>
            <w:r>
              <w:rPr>
                <w:rFonts w:ascii="Arial" w:eastAsia="Arial" w:hAnsi="Arial" w:cs="Arial"/>
                <w:b/>
                <w:bCs/>
                <w:sz w:val="20"/>
                <w:szCs w:val="19"/>
              </w:rPr>
              <w:t>₱163,810,000.00.</w:t>
            </w:r>
          </w:p>
          <w:p w14:paraId="36D51FC0" w14:textId="77777777" w:rsidR="00FE6EF7"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DRMD recorded </w:t>
            </w:r>
            <w:r>
              <w:rPr>
                <w:rFonts w:ascii="Arial" w:eastAsia="Arial" w:hAnsi="Arial" w:cs="Arial"/>
                <w:b/>
                <w:sz w:val="20"/>
                <w:szCs w:val="19"/>
              </w:rPr>
              <w:t>550,250 non-4Ps beneficiaries</w:t>
            </w:r>
            <w:r>
              <w:rPr>
                <w:rFonts w:ascii="Arial" w:eastAsia="Arial" w:hAnsi="Arial" w:cs="Arial"/>
                <w:sz w:val="20"/>
                <w:szCs w:val="19"/>
              </w:rPr>
              <w:t xml:space="preserve"> who received SAP amounting to </w:t>
            </w:r>
            <w:r>
              <w:rPr>
                <w:rFonts w:ascii="Arial" w:eastAsia="Arial" w:hAnsi="Arial" w:cs="Arial"/>
                <w:b/>
                <w:sz w:val="20"/>
                <w:szCs w:val="19"/>
              </w:rPr>
              <w:t>₱</w:t>
            </w:r>
            <w:r>
              <w:rPr>
                <w:rFonts w:ascii="Arial" w:eastAsia="Arial" w:hAnsi="Arial" w:cs="Arial"/>
                <w:b/>
                <w:sz w:val="20"/>
                <w:szCs w:val="24"/>
              </w:rPr>
              <w:t>2,750,804,750.00</w:t>
            </w:r>
            <w:r>
              <w:rPr>
                <w:rFonts w:ascii="Arial" w:eastAsia="Arial" w:hAnsi="Arial" w:cs="Arial"/>
                <w:b/>
                <w:sz w:val="20"/>
                <w:szCs w:val="19"/>
              </w:rPr>
              <w:t xml:space="preserve">. </w:t>
            </w:r>
            <w:r>
              <w:rPr>
                <w:rFonts w:ascii="Arial" w:eastAsia="Arial" w:hAnsi="Arial" w:cs="Arial"/>
                <w:sz w:val="20"/>
                <w:szCs w:val="19"/>
              </w:rPr>
              <w:t xml:space="preserve">There were also </w:t>
            </w:r>
            <w:r>
              <w:rPr>
                <w:rFonts w:ascii="Arial" w:eastAsia="Arial" w:hAnsi="Arial" w:cs="Arial"/>
                <w:b/>
                <w:sz w:val="20"/>
                <w:szCs w:val="19"/>
              </w:rPr>
              <w:t xml:space="preserve">68,279 </w:t>
            </w:r>
            <w:r>
              <w:rPr>
                <w:rFonts w:ascii="Arial" w:eastAsia="Arial" w:hAnsi="Arial" w:cs="Arial"/>
                <w:sz w:val="20"/>
                <w:szCs w:val="19"/>
              </w:rPr>
              <w:t xml:space="preserve">out of 83,011 waitlisted beneficiaries who were served amounting to </w:t>
            </w:r>
            <w:r>
              <w:rPr>
                <w:rFonts w:ascii="Arial" w:eastAsia="Arial" w:hAnsi="Arial" w:cs="Arial"/>
                <w:b/>
                <w:sz w:val="20"/>
                <w:szCs w:val="19"/>
              </w:rPr>
              <w:t>₱</w:t>
            </w:r>
            <w:r>
              <w:t xml:space="preserve"> </w:t>
            </w:r>
            <w:r>
              <w:rPr>
                <w:rFonts w:ascii="Arial" w:eastAsia="Arial" w:hAnsi="Arial" w:cs="Arial"/>
                <w:b/>
                <w:sz w:val="20"/>
                <w:szCs w:val="19"/>
              </w:rPr>
              <w:t>436,300,000.</w:t>
            </w:r>
          </w:p>
          <w:p w14:paraId="292FE643" w14:textId="77777777" w:rsidR="002A2C5B"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FE6EF7">
              <w:rPr>
                <w:rFonts w:ascii="Arial" w:eastAsia="Arial" w:hAnsi="Arial" w:cs="Arial"/>
                <w:sz w:val="20"/>
                <w:szCs w:val="19"/>
              </w:rPr>
              <w:t xml:space="preserve">4Ps was able to extend assistance to their </w:t>
            </w:r>
            <w:r w:rsidRPr="00FE6EF7">
              <w:rPr>
                <w:rFonts w:ascii="Arial" w:eastAsia="Arial" w:hAnsi="Arial" w:cs="Arial"/>
                <w:b/>
                <w:sz w:val="20"/>
                <w:szCs w:val="19"/>
              </w:rPr>
              <w:t>258,936 cash card</w:t>
            </w:r>
            <w:r w:rsidRPr="00FE6EF7">
              <w:rPr>
                <w:rFonts w:ascii="Arial" w:eastAsia="Arial" w:hAnsi="Arial" w:cs="Arial"/>
                <w:sz w:val="20"/>
                <w:szCs w:val="19"/>
              </w:rPr>
              <w:t xml:space="preserve"> </w:t>
            </w:r>
            <w:r w:rsidRPr="00FE6EF7">
              <w:rPr>
                <w:rFonts w:ascii="Arial" w:eastAsia="Arial" w:hAnsi="Arial" w:cs="Arial"/>
                <w:b/>
                <w:sz w:val="20"/>
                <w:szCs w:val="19"/>
              </w:rPr>
              <w:t>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945,116,400.00</w:t>
            </w:r>
            <w:r w:rsidRPr="00FE6EF7">
              <w:rPr>
                <w:rFonts w:ascii="Arial" w:eastAsia="Arial" w:hAnsi="Arial" w:cs="Arial"/>
                <w:sz w:val="20"/>
                <w:szCs w:val="19"/>
              </w:rPr>
              <w:t xml:space="preserve"> and </w:t>
            </w:r>
            <w:r w:rsidRPr="00FE6EF7">
              <w:rPr>
                <w:rFonts w:ascii="Arial" w:eastAsia="Arial" w:hAnsi="Arial" w:cs="Arial"/>
                <w:b/>
                <w:sz w:val="20"/>
                <w:szCs w:val="19"/>
              </w:rPr>
              <w:t>21,153 non-cash card 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77,212,100.00.</w:t>
            </w:r>
          </w:p>
        </w:tc>
      </w:tr>
    </w:tbl>
    <w:p w14:paraId="23DA3514"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26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600 family food packs to the affected families in Salug, Piñan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1 May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1BDBF02D"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as of 21 May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lastRenderedPageBreak/>
              <w:t>Continuous coordination and monitoring with the LGUs regarding preparation for SAP waitlisted payout.</w:t>
            </w:r>
          </w:p>
        </w:tc>
      </w:tr>
    </w:tbl>
    <w:p w14:paraId="04DD72A9" w14:textId="77777777" w:rsidR="002A2C5B" w:rsidRDefault="002A2C5B">
      <w:pPr>
        <w:widowControl/>
        <w:spacing w:after="0" w:line="240" w:lineRule="auto"/>
        <w:contextualSpacing/>
        <w:rPr>
          <w:rFonts w:ascii="Arial" w:eastAsia="Arial" w:hAnsi="Arial" w:cs="Arial"/>
          <w:b/>
          <w:sz w:val="24"/>
          <w:szCs w:val="24"/>
        </w:rPr>
      </w:pPr>
    </w:p>
    <w:p w14:paraId="3E847883"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1E7349CE"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DSWD-FO XI thru DRMD provided Family Food Packs and Non-food Items to the affected individuals and families due to COVID-19 pandemic.</w:t>
            </w:r>
          </w:p>
          <w:p w14:paraId="47E31DFB"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Assistance to Individuals in Crisis Situation (AICS) has served </w:t>
            </w:r>
            <w:r>
              <w:rPr>
                <w:rFonts w:ascii="Arial" w:eastAsia="Arial" w:hAnsi="Arial" w:cs="Arial"/>
                <w:b/>
                <w:sz w:val="20"/>
                <w:szCs w:val="20"/>
              </w:rPr>
              <w:t>4,184 clients</w:t>
            </w:r>
            <w:r>
              <w:rPr>
                <w:rFonts w:ascii="Arial" w:eastAsia="Arial" w:hAnsi="Arial" w:cs="Arial"/>
                <w:sz w:val="20"/>
                <w:szCs w:val="20"/>
              </w:rPr>
              <w:t xml:space="preserve"> and the total amount extended is </w:t>
            </w:r>
            <w:r>
              <w:rPr>
                <w:rFonts w:ascii="Arial" w:eastAsia="Arial" w:hAnsi="Arial" w:cs="Arial"/>
                <w:b/>
                <w:sz w:val="20"/>
                <w:szCs w:val="20"/>
              </w:rPr>
              <w:t>₱49,918,655.41</w:t>
            </w:r>
            <w:r>
              <w:rPr>
                <w:rFonts w:ascii="Arial" w:eastAsia="Arial" w:hAnsi="Arial" w:cs="Arial"/>
                <w:sz w:val="20"/>
                <w:szCs w:val="20"/>
              </w:rPr>
              <w:t>from March 1-26, 2021.</w:t>
            </w:r>
          </w:p>
          <w:p w14:paraId="6F01FE39"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A82BAF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Pr>
                <w:rFonts w:ascii="Arial" w:eastAsia="Arial" w:hAnsi="Arial" w:cs="Arial"/>
                <w:b/>
                <w:bCs/>
                <w:sz w:val="20"/>
                <w:szCs w:val="20"/>
              </w:rPr>
              <w:t>Social Amelioration Program (SAP)</w:t>
            </w:r>
          </w:p>
          <w:p w14:paraId="444B125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Physical accomplishment of Social Amelioration Program 1st and 2nd tranche implementation </w:t>
            </w:r>
            <w:r>
              <w:rPr>
                <w:rFonts w:ascii="Arial" w:eastAsia="Arial" w:hAnsi="Arial" w:cs="Arial"/>
                <w:bCs/>
                <w:sz w:val="20"/>
                <w:szCs w:val="20"/>
                <w:lang w:val="en-US"/>
              </w:rPr>
              <w:t>a</w:t>
            </w:r>
            <w:r>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2A2C5B" w14:paraId="1370578F" w14:textId="77777777">
              <w:trPr>
                <w:trHeight w:val="20"/>
              </w:trPr>
              <w:tc>
                <w:tcPr>
                  <w:tcW w:w="1076" w:type="pct"/>
                  <w:shd w:val="clear" w:color="auto" w:fill="B8CCE4" w:themeFill="accent1" w:themeFillTint="66"/>
                  <w:vAlign w:val="center"/>
                </w:tcPr>
                <w:p w14:paraId="0F0C2698"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w:t>
                  </w:r>
                  <w:r>
                    <w:rPr>
                      <w:rFonts w:ascii="Arial" w:hAnsi="Arial" w:cs="Arial"/>
                      <w:b/>
                      <w:sz w:val="16"/>
                      <w:szCs w:val="16"/>
                      <w:vertAlign w:val="superscript"/>
                    </w:rPr>
                    <w:t>st</w:t>
                  </w:r>
                  <w:r>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2</w:t>
                  </w:r>
                  <w:r>
                    <w:rPr>
                      <w:rFonts w:ascii="Arial" w:hAnsi="Arial" w:cs="Arial"/>
                      <w:b/>
                      <w:sz w:val="16"/>
                      <w:szCs w:val="16"/>
                      <w:vertAlign w:val="superscript"/>
                    </w:rPr>
                    <w:t>nd</w:t>
                  </w:r>
                  <w:r>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Total # of beneficiaries SERVED/PAID</w:t>
                  </w:r>
                </w:p>
              </w:tc>
            </w:tr>
            <w:tr w:rsidR="002A2C5B" w14:paraId="26E8CED2" w14:textId="77777777">
              <w:trPr>
                <w:trHeight w:val="20"/>
              </w:trPr>
              <w:tc>
                <w:tcPr>
                  <w:tcW w:w="1076" w:type="pct"/>
                  <w:shd w:val="clear" w:color="auto" w:fill="FFFFFF" w:themeFill="background1"/>
                  <w:vAlign w:val="center"/>
                </w:tcPr>
                <w:p w14:paraId="57DBCD82"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948,369</w:t>
                  </w:r>
                </w:p>
              </w:tc>
              <w:tc>
                <w:tcPr>
                  <w:tcW w:w="1065" w:type="pct"/>
                  <w:shd w:val="clear" w:color="auto" w:fill="FFFFFF" w:themeFill="background1"/>
                  <w:vAlign w:val="center"/>
                </w:tcPr>
                <w:p w14:paraId="78814686"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436,808</w:t>
                  </w:r>
                </w:p>
              </w:tc>
              <w:tc>
                <w:tcPr>
                  <w:tcW w:w="1605" w:type="pct"/>
                  <w:shd w:val="clear" w:color="auto" w:fill="FFFFFF" w:themeFill="background1"/>
                  <w:vAlign w:val="center"/>
                </w:tcPr>
                <w:p w14:paraId="127B7FF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385,177</w:t>
                  </w:r>
                </w:p>
              </w:tc>
            </w:tr>
          </w:tbl>
          <w:p w14:paraId="4C530895" w14:textId="77777777" w:rsidR="002A2C5B" w:rsidRDefault="002A2C5B">
            <w:pPr>
              <w:spacing w:after="0" w:line="240" w:lineRule="auto"/>
              <w:ind w:right="57"/>
              <w:contextualSpacing/>
              <w:jc w:val="both"/>
              <w:rPr>
                <w:rFonts w:ascii="Arial" w:eastAsia="Arial" w:hAnsi="Arial" w:cs="Arial"/>
                <w:bCs/>
                <w:sz w:val="20"/>
                <w:szCs w:val="20"/>
              </w:rPr>
            </w:pPr>
          </w:p>
          <w:p w14:paraId="287D221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Accomplishment for Bayanihan 2 implementation </w:t>
            </w:r>
            <w:r>
              <w:rPr>
                <w:rFonts w:ascii="Arial" w:eastAsia="Arial" w:hAnsi="Arial" w:cs="Arial"/>
                <w:bCs/>
                <w:sz w:val="20"/>
                <w:szCs w:val="20"/>
                <w:lang w:val="en-US"/>
              </w:rPr>
              <w:t>a</w:t>
            </w:r>
            <w:r>
              <w:rPr>
                <w:rFonts w:ascii="Arial" w:eastAsia="Arial" w:hAnsi="Arial" w:cs="Arial"/>
                <w:bCs/>
                <w:sz w:val="20"/>
                <w:szCs w:val="20"/>
              </w:rPr>
              <w:t>s of January 28, 202</w:t>
            </w:r>
            <w:r>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2A2C5B" w14:paraId="6C97822E" w14:textId="77777777">
              <w:trPr>
                <w:trHeight w:val="29"/>
              </w:trPr>
              <w:tc>
                <w:tcPr>
                  <w:tcW w:w="609" w:type="pct"/>
                  <w:shd w:val="clear" w:color="auto" w:fill="B8CCE4" w:themeFill="accent1" w:themeFillTint="66"/>
                  <w:vAlign w:val="center"/>
                </w:tcPr>
                <w:p w14:paraId="639247D0"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Disbursement</w:t>
                  </w:r>
                </w:p>
              </w:tc>
            </w:tr>
            <w:tr w:rsidR="002A2C5B" w14:paraId="4EFFE490" w14:textId="77777777">
              <w:trPr>
                <w:trHeight w:val="28"/>
              </w:trPr>
              <w:tc>
                <w:tcPr>
                  <w:tcW w:w="609" w:type="pct"/>
                  <w:shd w:val="clear" w:color="auto" w:fill="FFFFFF" w:themeFill="background1"/>
                  <w:vAlign w:val="center"/>
                </w:tcPr>
                <w:p w14:paraId="0B6A1A45"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8,695</w:t>
                  </w:r>
                </w:p>
              </w:tc>
              <w:tc>
                <w:tcPr>
                  <w:tcW w:w="1349" w:type="pct"/>
                  <w:shd w:val="clear" w:color="auto" w:fill="FFFFFF" w:themeFill="background1"/>
                  <w:vAlign w:val="center"/>
                </w:tcPr>
                <w:p w14:paraId="1284CF41"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r>
          </w:tbl>
          <w:p w14:paraId="49F04AF5" w14:textId="77777777" w:rsidR="002A2C5B" w:rsidRDefault="002A2C5B">
            <w:pPr>
              <w:pStyle w:val="ListParagraph"/>
              <w:spacing w:after="0" w:line="240" w:lineRule="auto"/>
              <w:ind w:left="0" w:right="57"/>
              <w:jc w:val="both"/>
              <w:rPr>
                <w:rFonts w:ascii="Arial" w:eastAsia="Arial" w:hAnsi="Arial" w:cs="Arial"/>
                <w:bCs/>
                <w:sz w:val="20"/>
                <w:szCs w:val="20"/>
              </w:rPr>
            </w:pPr>
          </w:p>
        </w:tc>
      </w:tr>
    </w:tbl>
    <w:p w14:paraId="7FBB5294" w14:textId="77777777" w:rsidR="002A2C5B" w:rsidRDefault="002A2C5B">
      <w:pPr>
        <w:widowControl/>
        <w:spacing w:after="0" w:line="240" w:lineRule="auto"/>
        <w:contextualSpacing/>
        <w:rPr>
          <w:rFonts w:ascii="Arial" w:eastAsia="Arial" w:hAnsi="Arial" w:cs="Arial"/>
          <w:b/>
          <w:sz w:val="24"/>
          <w:szCs w:val="24"/>
        </w:rPr>
      </w:pPr>
    </w:p>
    <w:p w14:paraId="505C0322"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4CE9029D" w:rsidR="002A2C5B" w:rsidRPr="00A60B5C" w:rsidRDefault="00A60B5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color w:val="0070C0"/>
                <w:sz w:val="20"/>
                <w:szCs w:val="19"/>
              </w:rPr>
            </w:pPr>
            <w:r w:rsidRPr="00A60B5C">
              <w:rPr>
                <w:rFonts w:ascii="Arial" w:eastAsia="Arial" w:hAnsi="Arial" w:cs="Arial"/>
                <w:color w:val="0070C0"/>
                <w:sz w:val="20"/>
                <w:szCs w:val="20"/>
              </w:rPr>
              <w:t>31</w:t>
            </w:r>
            <w:r w:rsidR="002A7D6A" w:rsidRPr="00A60B5C">
              <w:rPr>
                <w:rFonts w:ascii="Arial" w:eastAsia="Arial" w:hAnsi="Arial" w:cs="Arial"/>
                <w:color w:val="0070C0"/>
                <w:sz w:val="20"/>
                <w:szCs w:val="20"/>
              </w:rPr>
              <w:t xml:space="preserve"> May 2021</w:t>
            </w:r>
          </w:p>
        </w:tc>
        <w:tc>
          <w:tcPr>
            <w:tcW w:w="7706" w:type="dxa"/>
            <w:tcMar>
              <w:top w:w="0" w:type="dxa"/>
              <w:left w:w="115" w:type="dxa"/>
              <w:bottom w:w="0" w:type="dxa"/>
              <w:right w:w="115" w:type="dxa"/>
            </w:tcMar>
            <w:vAlign w:val="center"/>
          </w:tcPr>
          <w:p w14:paraId="6B8A1118" w14:textId="634F1681" w:rsidR="00A60B5C" w:rsidRPr="00A60B5C" w:rsidRDefault="00A60B5C" w:rsidP="00A60B5C">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A60B5C">
              <w:rPr>
                <w:rFonts w:ascii="Arial" w:eastAsia="Arial" w:hAnsi="Arial" w:cs="Arial"/>
                <w:color w:val="0070C0"/>
                <w:sz w:val="20"/>
                <w:szCs w:val="19"/>
              </w:rPr>
              <w:t>DSWD-FO XII Released 500 family food packs to LGU of Banga.</w:t>
            </w:r>
          </w:p>
          <w:p w14:paraId="44626108" w14:textId="162B410F" w:rsidR="00A60B5C" w:rsidRPr="00A60B5C" w:rsidRDefault="00A60B5C" w:rsidP="00A60B5C">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A60B5C">
              <w:rPr>
                <w:rFonts w:ascii="Arial" w:eastAsia="Arial" w:hAnsi="Arial" w:cs="Arial"/>
                <w:color w:val="0070C0"/>
                <w:sz w:val="20"/>
                <w:szCs w:val="19"/>
              </w:rPr>
              <w:t>DSWD-FO XII Released 300 family food packs to LGU of M’lang.</w:t>
            </w:r>
          </w:p>
        </w:tc>
      </w:tr>
    </w:tbl>
    <w:p w14:paraId="35012BEA" w14:textId="77777777" w:rsidR="002A2C5B" w:rsidRDefault="002A2C5B">
      <w:pPr>
        <w:spacing w:after="0" w:line="240" w:lineRule="auto"/>
        <w:contextualSpacing/>
        <w:rPr>
          <w:rFonts w:ascii="Arial" w:eastAsia="Arial" w:hAnsi="Arial" w:cs="Arial"/>
          <w:b/>
          <w:sz w:val="24"/>
          <w:szCs w:val="24"/>
        </w:rPr>
      </w:pPr>
      <w:bookmarkStart w:id="2" w:name="_heading=h.30j0zll" w:colFirst="0" w:colLast="0"/>
      <w:bookmarkEnd w:id="2"/>
    </w:p>
    <w:p w14:paraId="08FE8F52" w14:textId="71FBB9E9"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3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DE40313"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w:t>
            </w:r>
            <w:r>
              <w:rPr>
                <w:rFonts w:ascii="Arial" w:eastAsia="Arial" w:hAnsi="Arial" w:cs="Arial"/>
                <w:b/>
                <w:sz w:val="20"/>
                <w:szCs w:val="19"/>
              </w:rPr>
              <w:t xml:space="preserve"> ₱5,352,926.80 </w:t>
            </w:r>
            <w:r>
              <w:rPr>
                <w:rFonts w:ascii="Arial" w:eastAsia="Arial" w:hAnsi="Arial" w:cs="Arial"/>
                <w:sz w:val="20"/>
                <w:szCs w:val="19"/>
              </w:rPr>
              <w:t xml:space="preserve">were provided to </w:t>
            </w:r>
            <w:r>
              <w:rPr>
                <w:rFonts w:ascii="Arial" w:eastAsia="Arial" w:hAnsi="Arial" w:cs="Arial"/>
                <w:b/>
                <w:sz w:val="20"/>
                <w:szCs w:val="19"/>
              </w:rPr>
              <w:t xml:space="preserve">LSIs, ROFs, RIATFs </w:t>
            </w:r>
            <w:r>
              <w:rPr>
                <w:rFonts w:ascii="Arial" w:eastAsia="Arial" w:hAnsi="Arial" w:cs="Arial"/>
                <w:sz w:val="20"/>
                <w:szCs w:val="19"/>
              </w:rPr>
              <w:t xml:space="preserve">and </w:t>
            </w:r>
            <w:r>
              <w:rPr>
                <w:rFonts w:ascii="Arial" w:eastAsia="Arial" w:hAnsi="Arial" w:cs="Arial"/>
                <w:b/>
                <w:sz w:val="20"/>
                <w:szCs w:val="19"/>
              </w:rPr>
              <w:t>walk-in LSI clients.</w:t>
            </w:r>
            <w:r>
              <w:rPr>
                <w:rFonts w:ascii="Arial" w:eastAsia="Arial" w:hAnsi="Arial" w:cs="Arial"/>
                <w:sz w:val="20"/>
                <w:szCs w:val="19"/>
              </w:rPr>
              <w:t xml:space="preserve"> Assistance includes the provision of meals, food packs, cash assistance, transportation assistance, and food assistance.</w:t>
            </w:r>
          </w:p>
          <w:p w14:paraId="7F5699B5" w14:textId="77777777" w:rsidR="002A2C5B" w:rsidRDefault="002A7D6A">
            <w:pPr>
              <w:pStyle w:val="ListParagraph"/>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DSWD-FO CARAGA facilitated the release of 1000 FFPs amounting to ₱417,160.00 requested by the LGU of Cantilan, Surigao Del Sur.</w:t>
            </w:r>
          </w:p>
          <w:p w14:paraId="3853C29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9,806 FFPs amounting to ₱3,386,698.86 and 17,260 (500mL) bottled water amounting to ₱150,559.20 were released for the provision of assistance to LSIs.</w:t>
            </w:r>
          </w:p>
          <w:p w14:paraId="005D153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5,000 hygiene kits amounting to ₱8,294,375.00 were already released to the NCIP which were distributed to their provincial offices.</w:t>
            </w:r>
          </w:p>
          <w:p w14:paraId="0E03AA36" w14:textId="77777777" w:rsidR="002A2C5B" w:rsidRDefault="002A2C5B">
            <w:pPr>
              <w:widowControl/>
              <w:spacing w:after="0" w:line="240" w:lineRule="auto"/>
              <w:jc w:val="both"/>
              <w:rPr>
                <w:rFonts w:ascii="Arial" w:eastAsia="Arial" w:hAnsi="Arial" w:cs="Arial"/>
                <w:sz w:val="20"/>
                <w:szCs w:val="19"/>
              </w:rPr>
            </w:pPr>
          </w:p>
          <w:p w14:paraId="3DA59B2E"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153F1973" w14:textId="77777777" w:rsidR="002A2C5B" w:rsidRDefault="002A7D6A">
            <w:pPr>
              <w:pStyle w:val="ListParagraph"/>
              <w:widowControl/>
              <w:numPr>
                <w:ilvl w:val="0"/>
                <w:numId w:val="15"/>
              </w:numPr>
              <w:spacing w:after="0" w:line="240" w:lineRule="auto"/>
              <w:jc w:val="both"/>
              <w:rPr>
                <w:rFonts w:ascii="Arial" w:eastAsia="Arial" w:hAnsi="Arial" w:cs="Arial"/>
                <w:b/>
                <w:sz w:val="20"/>
                <w:szCs w:val="19"/>
              </w:rPr>
            </w:pPr>
            <w:r>
              <w:rPr>
                <w:rFonts w:ascii="Arial" w:eastAsia="Arial" w:hAnsi="Arial" w:cs="Arial"/>
                <w:sz w:val="20"/>
                <w:szCs w:val="19"/>
              </w:rPr>
              <w:t xml:space="preserve">To date, </w:t>
            </w:r>
            <w:r>
              <w:rPr>
                <w:rFonts w:ascii="Arial" w:eastAsia="Arial" w:hAnsi="Arial" w:cs="Arial"/>
                <w:b/>
                <w:sz w:val="20"/>
                <w:szCs w:val="19"/>
              </w:rPr>
              <w:t>305,096 non-4Ps beneficiaries</w:t>
            </w:r>
            <w:r>
              <w:rPr>
                <w:rFonts w:ascii="Arial" w:eastAsia="Arial" w:hAnsi="Arial" w:cs="Arial"/>
                <w:sz w:val="20"/>
                <w:szCs w:val="19"/>
              </w:rPr>
              <w:t xml:space="preserve"> were paid amounting to </w:t>
            </w:r>
            <w:r>
              <w:rPr>
                <w:rFonts w:ascii="Arial" w:eastAsia="Arial" w:hAnsi="Arial" w:cs="Arial"/>
                <w:b/>
                <w:sz w:val="20"/>
                <w:szCs w:val="19"/>
              </w:rPr>
              <w:t>₱1,525,480,000.00.</w:t>
            </w:r>
          </w:p>
          <w:p w14:paraId="30BFFF6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 xml:space="preserve">A total of </w:t>
            </w:r>
            <w:r>
              <w:rPr>
                <w:rFonts w:ascii="Arial" w:eastAsia="Arial" w:hAnsi="Arial" w:cs="Arial"/>
                <w:b/>
                <w:sz w:val="20"/>
                <w:szCs w:val="19"/>
              </w:rPr>
              <w:t>189,867</w:t>
            </w:r>
            <w:r>
              <w:rPr>
                <w:rFonts w:ascii="Arial" w:eastAsia="Arial" w:hAnsi="Arial" w:cs="Arial"/>
                <w:sz w:val="20"/>
                <w:szCs w:val="19"/>
              </w:rPr>
              <w:t xml:space="preserve"> </w:t>
            </w:r>
            <w:r>
              <w:rPr>
                <w:rFonts w:ascii="Arial" w:eastAsia="Arial" w:hAnsi="Arial" w:cs="Arial"/>
                <w:b/>
                <w:sz w:val="20"/>
                <w:szCs w:val="19"/>
              </w:rPr>
              <w:t>4Ps beneficiaries</w:t>
            </w:r>
            <w:r>
              <w:rPr>
                <w:rFonts w:ascii="Arial" w:eastAsia="Arial" w:hAnsi="Arial" w:cs="Arial"/>
                <w:sz w:val="20"/>
                <w:szCs w:val="19"/>
              </w:rPr>
              <w:t xml:space="preserve"> were paid amounting to </w:t>
            </w:r>
            <w:r>
              <w:rPr>
                <w:rFonts w:ascii="Arial" w:eastAsia="Arial" w:hAnsi="Arial" w:cs="Arial"/>
                <w:b/>
                <w:bCs/>
                <w:sz w:val="20"/>
                <w:szCs w:val="19"/>
              </w:rPr>
              <w:t>₱687,911,850.00</w:t>
            </w:r>
            <w:r>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83,832 or 100% targeted left-out families were already served amounting to ₱414,294,000.00.</w:t>
            </w:r>
          </w:p>
          <w:p w14:paraId="5159FE04"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576A444" w14:textId="77777777" w:rsidR="002A2C5B" w:rsidRDefault="002A2C5B">
      <w:pPr>
        <w:spacing w:after="0" w:line="240" w:lineRule="auto"/>
        <w:contextualSpacing/>
        <w:jc w:val="center"/>
        <w:rPr>
          <w:rFonts w:ascii="Arial" w:eastAsia="Arial" w:hAnsi="Arial" w:cs="Arial"/>
          <w:b/>
          <w:i/>
          <w:sz w:val="24"/>
          <w:szCs w:val="24"/>
        </w:rPr>
      </w:pPr>
    </w:p>
    <w:p w14:paraId="3388788E" w14:textId="77777777"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 xml:space="preserve">The Disaster Response Operations Monitoring and Information Center (DROMIC) of the DSWD-DRMB is closely coordinating with the concerned DSWD Field Offices for any significant updates and actions taken </w:t>
      </w:r>
      <w:r>
        <w:rPr>
          <w:rFonts w:ascii="Arial" w:eastAsia="Arial" w:hAnsi="Arial" w:cs="Arial"/>
          <w:i/>
          <w:sz w:val="20"/>
          <w:szCs w:val="20"/>
        </w:rPr>
        <w:lastRenderedPageBreak/>
        <w:t>relative to COVID-19 Pandemic.</w:t>
      </w:r>
    </w:p>
    <w:p w14:paraId="4466F072" w14:textId="77777777" w:rsidR="002A2C5B" w:rsidRDefault="002A2C5B">
      <w:pPr>
        <w:widowControl/>
        <w:spacing w:after="0" w:line="240" w:lineRule="auto"/>
        <w:contextualSpacing/>
        <w:rPr>
          <w:rFonts w:ascii="Arial" w:eastAsia="Arial" w:hAnsi="Arial" w:cs="Arial"/>
          <w:sz w:val="24"/>
          <w:szCs w:val="24"/>
          <w:highlight w:val="white"/>
        </w:rPr>
      </w:pPr>
    </w:p>
    <w:p w14:paraId="3C231583" w14:textId="77777777" w:rsidR="002A2C5B" w:rsidRDefault="002A2C5B">
      <w:pPr>
        <w:widowControl/>
        <w:spacing w:after="0" w:line="240" w:lineRule="auto"/>
        <w:contextualSpacing/>
        <w:rPr>
          <w:rFonts w:ascii="Arial" w:eastAsia="Arial" w:hAnsi="Arial" w:cs="Arial"/>
          <w:sz w:val="24"/>
          <w:szCs w:val="24"/>
          <w:highlight w:val="white"/>
        </w:rPr>
      </w:pPr>
    </w:p>
    <w:p w14:paraId="28FD2319" w14:textId="77777777" w:rsidR="002A2C5B" w:rsidRDefault="002A7D6A">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1519E583" w14:textId="185EAEC3" w:rsidR="002A2C5B" w:rsidRDefault="002A7D6A">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sz w:val="24"/>
          <w:szCs w:val="24"/>
        </w:rPr>
        <w:tab/>
      </w:r>
    </w:p>
    <w:p w14:paraId="30B68FC4" w14:textId="3BB7E185" w:rsidR="00B97241" w:rsidRPr="00B97241" w:rsidRDefault="00B97241" w:rsidP="00B97241">
      <w:pPr>
        <w:widowControl/>
        <w:spacing w:after="0" w:line="240" w:lineRule="auto"/>
        <w:contextualSpacing/>
        <w:rPr>
          <w:rFonts w:ascii="Arial" w:eastAsia="Arial" w:hAnsi="Arial" w:cs="Arial"/>
          <w:b/>
          <w:sz w:val="24"/>
          <w:szCs w:val="24"/>
        </w:rPr>
      </w:pPr>
      <w:r w:rsidRPr="00B97241">
        <w:rPr>
          <w:rFonts w:ascii="Arial" w:eastAsia="Arial" w:hAnsi="Arial" w:cs="Arial"/>
          <w:b/>
          <w:sz w:val="24"/>
          <w:szCs w:val="24"/>
        </w:rPr>
        <w:t>MARIEL B. FERRARIZ</w:t>
      </w:r>
    </w:p>
    <w:p w14:paraId="0B00FCBD" w14:textId="2DB9BFB9" w:rsidR="002A2C5B" w:rsidRDefault="002A2C5B">
      <w:pPr>
        <w:widowControl/>
        <w:spacing w:after="0" w:line="240" w:lineRule="auto"/>
        <w:contextualSpacing/>
        <w:rPr>
          <w:rFonts w:ascii="Arial" w:eastAsia="Arial" w:hAnsi="Arial" w:cs="Arial"/>
          <w:b/>
          <w:sz w:val="24"/>
          <w:szCs w:val="24"/>
        </w:rPr>
      </w:pPr>
    </w:p>
    <w:p w14:paraId="49FCD53A" w14:textId="77777777" w:rsidR="009E495C" w:rsidRDefault="009E495C">
      <w:pPr>
        <w:widowControl/>
        <w:spacing w:after="0" w:line="240" w:lineRule="auto"/>
        <w:contextualSpacing/>
        <w:rPr>
          <w:rFonts w:ascii="Arial" w:eastAsia="Arial" w:hAnsi="Arial" w:cs="Arial"/>
          <w:b/>
          <w:sz w:val="24"/>
          <w:szCs w:val="24"/>
        </w:rPr>
      </w:pPr>
    </w:p>
    <w:p w14:paraId="49469DB9" w14:textId="329B2D28" w:rsidR="00B97241" w:rsidRDefault="00C77693">
      <w:pPr>
        <w:widowControl/>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71CC127C" w14:textId="0B8B50A7" w:rsidR="002A2C5B" w:rsidRDefault="002A7D6A" w:rsidP="00D43A5E">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7AA1D215" w14:textId="03E486A3" w:rsidR="008F698C" w:rsidRDefault="008F698C" w:rsidP="00D43A5E">
      <w:pPr>
        <w:widowControl/>
        <w:spacing w:after="0" w:line="240" w:lineRule="auto"/>
        <w:contextualSpacing/>
        <w:rPr>
          <w:rFonts w:ascii="Arial" w:eastAsia="Arial" w:hAnsi="Arial" w:cs="Arial"/>
          <w:sz w:val="24"/>
          <w:szCs w:val="24"/>
        </w:rPr>
      </w:pPr>
    </w:p>
    <w:p w14:paraId="710DD5BB" w14:textId="43907316" w:rsidR="008F698C" w:rsidRDefault="008F698C" w:rsidP="00D43A5E">
      <w:pPr>
        <w:widowControl/>
        <w:spacing w:after="0" w:line="240" w:lineRule="auto"/>
        <w:contextualSpacing/>
        <w:rPr>
          <w:rFonts w:ascii="Arial" w:eastAsia="Arial" w:hAnsi="Arial" w:cs="Arial"/>
          <w:sz w:val="24"/>
          <w:szCs w:val="24"/>
        </w:rPr>
      </w:pPr>
    </w:p>
    <w:p w14:paraId="179BDDC6" w14:textId="6972CC19" w:rsidR="008F698C" w:rsidRDefault="008F698C" w:rsidP="00D43A5E">
      <w:pPr>
        <w:widowControl/>
        <w:spacing w:after="0" w:line="240" w:lineRule="auto"/>
        <w:contextualSpacing/>
        <w:rPr>
          <w:rFonts w:ascii="Arial" w:eastAsia="Arial" w:hAnsi="Arial" w:cs="Arial"/>
          <w:sz w:val="24"/>
          <w:szCs w:val="24"/>
        </w:rPr>
      </w:pPr>
    </w:p>
    <w:p w14:paraId="740CBC69" w14:textId="6DEFD68E" w:rsidR="008F698C" w:rsidRDefault="008F698C" w:rsidP="00D43A5E">
      <w:pPr>
        <w:widowControl/>
        <w:spacing w:after="0" w:line="240" w:lineRule="auto"/>
        <w:contextualSpacing/>
        <w:rPr>
          <w:rFonts w:ascii="Arial" w:eastAsia="Arial" w:hAnsi="Arial" w:cs="Arial"/>
          <w:sz w:val="24"/>
          <w:szCs w:val="24"/>
        </w:rPr>
      </w:pPr>
    </w:p>
    <w:p w14:paraId="2507086A" w14:textId="6BF0B553" w:rsidR="008F698C" w:rsidRDefault="008F698C" w:rsidP="00D43A5E">
      <w:pPr>
        <w:widowControl/>
        <w:spacing w:after="0" w:line="240" w:lineRule="auto"/>
        <w:contextualSpacing/>
        <w:rPr>
          <w:rFonts w:ascii="Arial" w:eastAsia="Arial" w:hAnsi="Arial" w:cs="Arial"/>
          <w:sz w:val="24"/>
          <w:szCs w:val="24"/>
        </w:rPr>
      </w:pPr>
    </w:p>
    <w:p w14:paraId="0C6930FC" w14:textId="1E343A75" w:rsidR="008F698C" w:rsidRDefault="008F698C" w:rsidP="00D43A5E">
      <w:pPr>
        <w:widowControl/>
        <w:spacing w:after="0" w:line="240" w:lineRule="auto"/>
        <w:contextualSpacing/>
        <w:rPr>
          <w:rFonts w:ascii="Arial" w:eastAsia="Arial" w:hAnsi="Arial" w:cs="Arial"/>
          <w:sz w:val="24"/>
          <w:szCs w:val="24"/>
        </w:rPr>
      </w:pPr>
    </w:p>
    <w:p w14:paraId="3B758983" w14:textId="1A9858FF" w:rsidR="000E55C4" w:rsidRDefault="000E55C4" w:rsidP="000E55C4">
      <w:pPr>
        <w:spacing w:after="0" w:line="240" w:lineRule="auto"/>
        <w:contextualSpacing/>
        <w:rPr>
          <w:rFonts w:ascii="Arial" w:eastAsia="Arial" w:hAnsi="Arial" w:cs="Arial"/>
          <w:b/>
          <w:color w:val="002060"/>
          <w:sz w:val="28"/>
          <w:szCs w:val="28"/>
        </w:rPr>
      </w:pPr>
    </w:p>
    <w:p w14:paraId="3FC0114B" w14:textId="2E627D6F" w:rsidR="000E55C4" w:rsidRPr="00D43A5E" w:rsidRDefault="000E55C4" w:rsidP="00D43A5E">
      <w:pPr>
        <w:widowControl/>
        <w:spacing w:after="0" w:line="240" w:lineRule="auto"/>
        <w:contextualSpacing/>
        <w:rPr>
          <w:rFonts w:ascii="Arial" w:eastAsia="Arial" w:hAnsi="Arial" w:cs="Arial"/>
          <w:sz w:val="24"/>
          <w:szCs w:val="24"/>
        </w:rPr>
      </w:pPr>
    </w:p>
    <w:sectPr w:rsidR="000E55C4" w:rsidRPr="00D43A5E">
      <w:headerReference w:type="even" r:id="rId10"/>
      <w:headerReference w:type="default" r:id="rId11"/>
      <w:footerReference w:type="even" r:id="rId12"/>
      <w:footerReference w:type="default" r:id="rId13"/>
      <w:headerReference w:type="first" r:id="rId14"/>
      <w:footerReference w:type="first" r:id="rId15"/>
      <w:pgSz w:w="11907" w:h="16839"/>
      <w:pgMar w:top="14" w:right="1077" w:bottom="284" w:left="1077" w:header="357" w:footer="34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B55BA7" w14:textId="77777777" w:rsidR="0081544B" w:rsidRDefault="0081544B">
      <w:pPr>
        <w:spacing w:line="240" w:lineRule="auto"/>
      </w:pPr>
      <w:r>
        <w:separator/>
      </w:r>
    </w:p>
  </w:endnote>
  <w:endnote w:type="continuationSeparator" w:id="0">
    <w:p w14:paraId="0CBC8DAF" w14:textId="77777777" w:rsidR="0081544B" w:rsidRDefault="0081544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385C88" w:rsidRDefault="00385C88">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385C88" w:rsidRDefault="00385C88">
    <w:pPr>
      <w:pBdr>
        <w:bottom w:val="single" w:sz="6" w:space="1" w:color="000000"/>
      </w:pBdr>
      <w:tabs>
        <w:tab w:val="left" w:pos="2371"/>
        <w:tab w:val="center" w:pos="5233"/>
      </w:tabs>
      <w:spacing w:after="0" w:line="240" w:lineRule="auto"/>
      <w:jc w:val="right"/>
      <w:rPr>
        <w:sz w:val="16"/>
        <w:szCs w:val="16"/>
      </w:rPr>
    </w:pPr>
  </w:p>
  <w:p w14:paraId="30A432AD" w14:textId="7805DD55" w:rsidR="00385C88" w:rsidRDefault="00385C88">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D5577A">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D5577A">
      <w:rPr>
        <w:b/>
        <w:noProof/>
        <w:sz w:val="16"/>
        <w:szCs w:val="16"/>
      </w:rPr>
      <w:t>34</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DSWD DROMIC Report #695 on the Coronavirus Disease (COVID19) as of 31 May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385C88" w:rsidRDefault="00385C88">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B31668" w14:textId="77777777" w:rsidR="0081544B" w:rsidRDefault="0081544B">
      <w:pPr>
        <w:spacing w:after="0" w:line="240" w:lineRule="auto"/>
      </w:pPr>
      <w:r>
        <w:separator/>
      </w:r>
    </w:p>
  </w:footnote>
  <w:footnote w:type="continuationSeparator" w:id="0">
    <w:p w14:paraId="40B43926" w14:textId="77777777" w:rsidR="0081544B" w:rsidRDefault="008154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385C88" w:rsidRDefault="00385C88">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385C88" w:rsidRDefault="00385C88">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4"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5"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2AB8CDD0" w:rsidR="00385C88" w:rsidRDefault="00385C88" w:rsidP="008F698C">
    <w:pPr>
      <w:pBdr>
        <w:bottom w:val="single" w:sz="6" w:space="1" w:color="000000"/>
      </w:pBdr>
      <w:tabs>
        <w:tab w:val="center" w:pos="4680"/>
        <w:tab w:val="right" w:pos="9360"/>
      </w:tabs>
      <w:spacing w:after="0" w:line="240" w:lineRule="auto"/>
      <w:rPr>
        <w:sz w:val="10"/>
      </w:rPr>
    </w:pPr>
    <w:r>
      <w:rPr>
        <w:sz w:val="10"/>
      </w:rPr>
      <w:t>9</w:t>
    </w:r>
  </w:p>
  <w:p w14:paraId="6BA9FC90" w14:textId="77777777" w:rsidR="00385C88" w:rsidRDefault="00385C88">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385C88" w:rsidRDefault="00385C88">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num>
  <w:num w:numId="3">
    <w:abstractNumId w:val="1"/>
  </w:num>
  <w:num w:numId="4">
    <w:abstractNumId w:val="12"/>
  </w:num>
  <w:num w:numId="5">
    <w:abstractNumId w:val="10"/>
  </w:num>
  <w:num w:numId="6">
    <w:abstractNumId w:val="7"/>
  </w:num>
  <w:num w:numId="7">
    <w:abstractNumId w:val="0"/>
  </w:num>
  <w:num w:numId="8">
    <w:abstractNumId w:val="14"/>
  </w:num>
  <w:num w:numId="9">
    <w:abstractNumId w:val="8"/>
  </w:num>
  <w:num w:numId="10">
    <w:abstractNumId w:val="3"/>
  </w:num>
  <w:num w:numId="11">
    <w:abstractNumId w:val="13"/>
  </w:num>
  <w:num w:numId="12">
    <w:abstractNumId w:val="2"/>
  </w:num>
  <w:num w:numId="13">
    <w:abstractNumId w:val="4"/>
  </w:num>
  <w:num w:numId="14">
    <w:abstractNumId w:val="9"/>
  </w:num>
  <w:num w:numId="15">
    <w:abstractNumId w:val="6"/>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0"/>
  <w:displayBackgroundShape/>
  <w:proofState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CCF"/>
    <w:rsid w:val="00017DDD"/>
    <w:rsid w:val="00017E1D"/>
    <w:rsid w:val="00020077"/>
    <w:rsid w:val="0002031D"/>
    <w:rsid w:val="0002058A"/>
    <w:rsid w:val="00020627"/>
    <w:rsid w:val="000213B8"/>
    <w:rsid w:val="00021B04"/>
    <w:rsid w:val="00021E0B"/>
    <w:rsid w:val="00021F72"/>
    <w:rsid w:val="00022060"/>
    <w:rsid w:val="00022A46"/>
    <w:rsid w:val="00022AB9"/>
    <w:rsid w:val="00022FF7"/>
    <w:rsid w:val="0002363B"/>
    <w:rsid w:val="000237D9"/>
    <w:rsid w:val="00023DE8"/>
    <w:rsid w:val="00023E76"/>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2BDB"/>
    <w:rsid w:val="000333CF"/>
    <w:rsid w:val="00033945"/>
    <w:rsid w:val="00033956"/>
    <w:rsid w:val="00033C73"/>
    <w:rsid w:val="00033CD6"/>
    <w:rsid w:val="00033DDF"/>
    <w:rsid w:val="0003405A"/>
    <w:rsid w:val="0003421B"/>
    <w:rsid w:val="00034272"/>
    <w:rsid w:val="000342A4"/>
    <w:rsid w:val="00034454"/>
    <w:rsid w:val="00035DE2"/>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CD6"/>
    <w:rsid w:val="00050E46"/>
    <w:rsid w:val="00050F45"/>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5ACF"/>
    <w:rsid w:val="00066031"/>
    <w:rsid w:val="00066591"/>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6951"/>
    <w:rsid w:val="00096D8F"/>
    <w:rsid w:val="00096FA0"/>
    <w:rsid w:val="00096FEA"/>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E25"/>
    <w:rsid w:val="000A306D"/>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4A2"/>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7A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A00"/>
    <w:rsid w:val="00134B13"/>
    <w:rsid w:val="00134C3A"/>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199"/>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6B"/>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01"/>
    <w:rsid w:val="00240242"/>
    <w:rsid w:val="002405DB"/>
    <w:rsid w:val="00240865"/>
    <w:rsid w:val="00240A3D"/>
    <w:rsid w:val="00240A41"/>
    <w:rsid w:val="00240EE0"/>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B5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5B6"/>
    <w:rsid w:val="00267C4E"/>
    <w:rsid w:val="00267CD9"/>
    <w:rsid w:val="00267E0E"/>
    <w:rsid w:val="00270239"/>
    <w:rsid w:val="00270599"/>
    <w:rsid w:val="00270842"/>
    <w:rsid w:val="00270DCF"/>
    <w:rsid w:val="00270DFE"/>
    <w:rsid w:val="00271569"/>
    <w:rsid w:val="002715CC"/>
    <w:rsid w:val="00271882"/>
    <w:rsid w:val="00271D19"/>
    <w:rsid w:val="00272468"/>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E8F"/>
    <w:rsid w:val="002A4195"/>
    <w:rsid w:val="002A431E"/>
    <w:rsid w:val="002A446B"/>
    <w:rsid w:val="002A4C92"/>
    <w:rsid w:val="002A4EAF"/>
    <w:rsid w:val="002A5177"/>
    <w:rsid w:val="002A523B"/>
    <w:rsid w:val="002A5C1C"/>
    <w:rsid w:val="002A5D27"/>
    <w:rsid w:val="002A5D84"/>
    <w:rsid w:val="002A5EE1"/>
    <w:rsid w:val="002A600A"/>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983"/>
    <w:rsid w:val="002B2C3C"/>
    <w:rsid w:val="002B3D5C"/>
    <w:rsid w:val="002B3EE7"/>
    <w:rsid w:val="002B4035"/>
    <w:rsid w:val="002B4075"/>
    <w:rsid w:val="002B4172"/>
    <w:rsid w:val="002B44BF"/>
    <w:rsid w:val="002B47E1"/>
    <w:rsid w:val="002B4936"/>
    <w:rsid w:val="002B4C0F"/>
    <w:rsid w:val="002B4EB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2B9B"/>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6F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221"/>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2E38"/>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7D"/>
    <w:rsid w:val="003419A0"/>
    <w:rsid w:val="00341DF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69"/>
    <w:rsid w:val="003943FC"/>
    <w:rsid w:val="00394694"/>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3F9"/>
    <w:rsid w:val="003C3410"/>
    <w:rsid w:val="003C341D"/>
    <w:rsid w:val="003C3492"/>
    <w:rsid w:val="003C3632"/>
    <w:rsid w:val="003C3976"/>
    <w:rsid w:val="003C3C41"/>
    <w:rsid w:val="003C400B"/>
    <w:rsid w:val="003C440C"/>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FFC"/>
    <w:rsid w:val="003F0242"/>
    <w:rsid w:val="003F0303"/>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33"/>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C96"/>
    <w:rsid w:val="00595122"/>
    <w:rsid w:val="005955B2"/>
    <w:rsid w:val="005955F9"/>
    <w:rsid w:val="00595694"/>
    <w:rsid w:val="005959B8"/>
    <w:rsid w:val="00595AA9"/>
    <w:rsid w:val="00595D9F"/>
    <w:rsid w:val="00596319"/>
    <w:rsid w:val="00596B17"/>
    <w:rsid w:val="00596E9B"/>
    <w:rsid w:val="00597396"/>
    <w:rsid w:val="0059797E"/>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31"/>
    <w:rsid w:val="005B7AF6"/>
    <w:rsid w:val="005C0315"/>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6B"/>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1CE"/>
    <w:rsid w:val="0060029F"/>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D6"/>
    <w:rsid w:val="00610DFA"/>
    <w:rsid w:val="006112A8"/>
    <w:rsid w:val="006115E0"/>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405"/>
    <w:rsid w:val="00632C01"/>
    <w:rsid w:val="00632C8E"/>
    <w:rsid w:val="00632FA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3D58"/>
    <w:rsid w:val="006644FE"/>
    <w:rsid w:val="00664564"/>
    <w:rsid w:val="00664F4A"/>
    <w:rsid w:val="00664F61"/>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9B5"/>
    <w:rsid w:val="00675CC2"/>
    <w:rsid w:val="00675D36"/>
    <w:rsid w:val="00675D90"/>
    <w:rsid w:val="006760DF"/>
    <w:rsid w:val="0067633F"/>
    <w:rsid w:val="00676585"/>
    <w:rsid w:val="00676FCC"/>
    <w:rsid w:val="006771D9"/>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BC5"/>
    <w:rsid w:val="00683E09"/>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6"/>
    <w:rsid w:val="006A7918"/>
    <w:rsid w:val="006A7B20"/>
    <w:rsid w:val="006A7F80"/>
    <w:rsid w:val="006B00F2"/>
    <w:rsid w:val="006B0330"/>
    <w:rsid w:val="006B0416"/>
    <w:rsid w:val="006B0543"/>
    <w:rsid w:val="006B0634"/>
    <w:rsid w:val="006B06D0"/>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D72"/>
    <w:rsid w:val="00725546"/>
    <w:rsid w:val="007256EA"/>
    <w:rsid w:val="00725AC9"/>
    <w:rsid w:val="00726370"/>
    <w:rsid w:val="00726966"/>
    <w:rsid w:val="00726C60"/>
    <w:rsid w:val="00726D7F"/>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AEB"/>
    <w:rsid w:val="00752E3F"/>
    <w:rsid w:val="00753515"/>
    <w:rsid w:val="00753D90"/>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E5A"/>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94"/>
    <w:rsid w:val="007D5020"/>
    <w:rsid w:val="007D56A7"/>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3027"/>
    <w:rsid w:val="00833216"/>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DE0"/>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4CA"/>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B0B"/>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CA0"/>
    <w:rsid w:val="0099218C"/>
    <w:rsid w:val="009924D4"/>
    <w:rsid w:val="00992544"/>
    <w:rsid w:val="0099277B"/>
    <w:rsid w:val="00992826"/>
    <w:rsid w:val="00992A10"/>
    <w:rsid w:val="009931BB"/>
    <w:rsid w:val="00993201"/>
    <w:rsid w:val="00993784"/>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E1D"/>
    <w:rsid w:val="009A0031"/>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F94"/>
    <w:rsid w:val="00A0144C"/>
    <w:rsid w:val="00A018E5"/>
    <w:rsid w:val="00A01CB1"/>
    <w:rsid w:val="00A025E8"/>
    <w:rsid w:val="00A028EF"/>
    <w:rsid w:val="00A02C17"/>
    <w:rsid w:val="00A03593"/>
    <w:rsid w:val="00A03F71"/>
    <w:rsid w:val="00A040BE"/>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CEA"/>
    <w:rsid w:val="00A50E53"/>
    <w:rsid w:val="00A5117F"/>
    <w:rsid w:val="00A51278"/>
    <w:rsid w:val="00A51CB6"/>
    <w:rsid w:val="00A51F87"/>
    <w:rsid w:val="00A5256A"/>
    <w:rsid w:val="00A5268C"/>
    <w:rsid w:val="00A52DE9"/>
    <w:rsid w:val="00A5303F"/>
    <w:rsid w:val="00A5338B"/>
    <w:rsid w:val="00A53419"/>
    <w:rsid w:val="00A534BE"/>
    <w:rsid w:val="00A534D7"/>
    <w:rsid w:val="00A5354E"/>
    <w:rsid w:val="00A53692"/>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DE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454"/>
    <w:rsid w:val="00B215DB"/>
    <w:rsid w:val="00B21B62"/>
    <w:rsid w:val="00B21C21"/>
    <w:rsid w:val="00B21DB9"/>
    <w:rsid w:val="00B21E49"/>
    <w:rsid w:val="00B22153"/>
    <w:rsid w:val="00B2235F"/>
    <w:rsid w:val="00B22534"/>
    <w:rsid w:val="00B226BC"/>
    <w:rsid w:val="00B226E1"/>
    <w:rsid w:val="00B22B7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4464"/>
    <w:rsid w:val="00BC4984"/>
    <w:rsid w:val="00BC4ACB"/>
    <w:rsid w:val="00BC4B44"/>
    <w:rsid w:val="00BC4C66"/>
    <w:rsid w:val="00BC4CBF"/>
    <w:rsid w:val="00BC4F4F"/>
    <w:rsid w:val="00BC5004"/>
    <w:rsid w:val="00BC5030"/>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95B"/>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0E0"/>
    <w:rsid w:val="00BF5641"/>
    <w:rsid w:val="00BF5BDC"/>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0E44"/>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20C2"/>
    <w:rsid w:val="00CB2133"/>
    <w:rsid w:val="00CB24C0"/>
    <w:rsid w:val="00CB276F"/>
    <w:rsid w:val="00CB2798"/>
    <w:rsid w:val="00CB27B3"/>
    <w:rsid w:val="00CB2E32"/>
    <w:rsid w:val="00CB3030"/>
    <w:rsid w:val="00CB322A"/>
    <w:rsid w:val="00CB3A85"/>
    <w:rsid w:val="00CB3C24"/>
    <w:rsid w:val="00CB3C38"/>
    <w:rsid w:val="00CB43CD"/>
    <w:rsid w:val="00CB441B"/>
    <w:rsid w:val="00CB4613"/>
    <w:rsid w:val="00CB4825"/>
    <w:rsid w:val="00CB4883"/>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77A"/>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0EB9"/>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29E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1B1"/>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0C"/>
    <w:rsid w:val="00E06D40"/>
    <w:rsid w:val="00E07168"/>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8A0"/>
    <w:rsid w:val="00E64B09"/>
    <w:rsid w:val="00E64F86"/>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2E7A"/>
    <w:rsid w:val="00E732C2"/>
    <w:rsid w:val="00E73659"/>
    <w:rsid w:val="00E73793"/>
    <w:rsid w:val="00E738B9"/>
    <w:rsid w:val="00E73BC1"/>
    <w:rsid w:val="00E74123"/>
    <w:rsid w:val="00E7472B"/>
    <w:rsid w:val="00E74AED"/>
    <w:rsid w:val="00E74BA4"/>
    <w:rsid w:val="00E74E0A"/>
    <w:rsid w:val="00E7517E"/>
    <w:rsid w:val="00E751D4"/>
    <w:rsid w:val="00E75283"/>
    <w:rsid w:val="00E75488"/>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BE9"/>
    <w:rsid w:val="00E82DE5"/>
    <w:rsid w:val="00E832C8"/>
    <w:rsid w:val="00E83ABD"/>
    <w:rsid w:val="00E8400C"/>
    <w:rsid w:val="00E84569"/>
    <w:rsid w:val="00E8460A"/>
    <w:rsid w:val="00E848DC"/>
    <w:rsid w:val="00E84987"/>
    <w:rsid w:val="00E84B73"/>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83F"/>
    <w:rsid w:val="00ED3C90"/>
    <w:rsid w:val="00ED3E95"/>
    <w:rsid w:val="00ED412E"/>
    <w:rsid w:val="00ED4638"/>
    <w:rsid w:val="00ED470D"/>
    <w:rsid w:val="00ED47BB"/>
    <w:rsid w:val="00ED4DEE"/>
    <w:rsid w:val="00ED4FB5"/>
    <w:rsid w:val="00ED50BE"/>
    <w:rsid w:val="00ED55BC"/>
    <w:rsid w:val="00ED5D39"/>
    <w:rsid w:val="00ED5F06"/>
    <w:rsid w:val="00ED6016"/>
    <w:rsid w:val="00ED6ACD"/>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7CB"/>
    <w:rsid w:val="00F71851"/>
    <w:rsid w:val="00F724BB"/>
    <w:rsid w:val="00F726F7"/>
    <w:rsid w:val="00F72922"/>
    <w:rsid w:val="00F72F0A"/>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14E"/>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82C0E3B-152D-43EE-8EF0-7D2AD09992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34</Pages>
  <Words>14170</Words>
  <Characters>80771</Characters>
  <Application>Microsoft Office Word</Application>
  <DocSecurity>0</DocSecurity>
  <Lines>673</Lines>
  <Paragraphs>189</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4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Mariel B. Ferrariz</cp:lastModifiedBy>
  <cp:revision>21</cp:revision>
  <dcterms:created xsi:type="dcterms:W3CDTF">2021-05-28T08:18:00Z</dcterms:created>
  <dcterms:modified xsi:type="dcterms:W3CDTF">2021-05-31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